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070138" w14:textId="325AE102" w:rsidR="003B3327" w:rsidRPr="00583230" w:rsidRDefault="00F07491">
      <w:pPr>
        <w:pStyle w:val="Title"/>
        <w:rPr>
          <w:color w:val="000000" w:themeColor="text1"/>
          <w:sz w:val="24"/>
          <w:szCs w:val="24"/>
        </w:rPr>
      </w:pPr>
      <w:r w:rsidRPr="00583230">
        <w:rPr>
          <w:color w:val="000000" w:themeColor="text1"/>
          <w:sz w:val="24"/>
          <w:szCs w:val="24"/>
        </w:rPr>
        <w:t>Appendix</w:t>
      </w:r>
    </w:p>
    <w:p w14:paraId="1623F4ED" w14:textId="5643B8F0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Read in dataset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 =</w:t>
      </w:r>
      <w:r w:rsidRPr="00F07491">
        <w:rPr>
          <w:rStyle w:val="StringTok"/>
          <w:sz w:val="18"/>
          <w:szCs w:val="20"/>
        </w:rPr>
        <w:t xml:space="preserve"> </w:t>
      </w:r>
      <w:proofErr w:type="gramStart"/>
      <w:r w:rsidRPr="00F07491">
        <w:rPr>
          <w:rStyle w:val="KeywordTok"/>
          <w:sz w:val="18"/>
          <w:szCs w:val="20"/>
        </w:rPr>
        <w:t>read.csv</w:t>
      </w:r>
      <w:r w:rsidRPr="00F07491">
        <w:rPr>
          <w:rStyle w:val="NormalTok"/>
          <w:sz w:val="18"/>
          <w:szCs w:val="20"/>
        </w:rPr>
        <w:t>(</w:t>
      </w:r>
      <w:proofErr w:type="gramEnd"/>
      <w:r w:rsidRPr="00F07491">
        <w:rPr>
          <w:rStyle w:val="StringTok"/>
          <w:sz w:val="18"/>
          <w:szCs w:val="20"/>
        </w:rPr>
        <w:t>"Life Expectancy Data.csv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header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OtherTok"/>
          <w:sz w:val="18"/>
          <w:szCs w:val="20"/>
        </w:rPr>
        <w:t>TRUE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Observe dataset in general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dim</w:t>
      </w:r>
      <w:r w:rsidRPr="00F07491">
        <w:rPr>
          <w:rStyle w:val="NormalTok"/>
          <w:sz w:val="18"/>
          <w:szCs w:val="20"/>
        </w:rPr>
        <w:t>(lifeExpec)</w:t>
      </w:r>
    </w:p>
    <w:p w14:paraId="7C77ECE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[1] 2938   22</w:t>
      </w:r>
    </w:p>
    <w:p w14:paraId="1FC76A3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str</w:t>
      </w:r>
      <w:r w:rsidRPr="00F07491">
        <w:rPr>
          <w:rStyle w:val="NormalTok"/>
          <w:sz w:val="18"/>
          <w:szCs w:val="20"/>
        </w:rPr>
        <w:t>(lifeExpec)</w:t>
      </w:r>
    </w:p>
    <w:p w14:paraId="4042071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'data.frame':    2938 obs. of  22 variable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Country                        : chr  "Afghanistan" "Afghanistan" "Afghanistan" "Afghanistan"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Year                           : int  2015 2014 2013 2012 2011 2010 2009 2008 2007 200</w:t>
      </w:r>
      <w:r w:rsidRPr="00F07491">
        <w:rPr>
          <w:rStyle w:val="VerbatimChar"/>
          <w:sz w:val="18"/>
          <w:szCs w:val="20"/>
        </w:rPr>
        <w:t>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Status                         : chr  "Developing" "Developing" "Developing" "Developing"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Life.expectancy                : num  65 59.9 59.9 59.5 59.2 58.8 58.6 58.1 57.5 57.3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Adult.Mortality                : int  263 271 26</w:t>
      </w:r>
      <w:r w:rsidRPr="00F07491">
        <w:rPr>
          <w:rStyle w:val="VerbatimChar"/>
          <w:sz w:val="18"/>
          <w:szCs w:val="20"/>
        </w:rPr>
        <w:t>8 272 275 279 281 287 295 295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infant.deaths                  : int  62 64 66 69 71 74 77 80 82 8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Alcohol                        : num  0.01 0.01 0.01 0.01 0.01 0.01 0.01 0.03 0.02 0.03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percentage.expenditure         : num  71</w:t>
      </w:r>
      <w:r w:rsidRPr="00F07491">
        <w:rPr>
          <w:rStyle w:val="VerbatimChar"/>
          <w:sz w:val="18"/>
          <w:szCs w:val="20"/>
        </w:rPr>
        <w:t>.3 73.5 73.2 78.2 7.1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Hepatitis.B                    : int  65 62 64 67 68 66 63 64 63 6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Measles                        : int  1154 492 430 2787 3013 1989 2861 1599 1141 199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BMI                            : num  19.1 18.6 18</w:t>
      </w:r>
      <w:r w:rsidRPr="00F07491">
        <w:rPr>
          <w:rStyle w:val="VerbatimChar"/>
          <w:sz w:val="18"/>
          <w:szCs w:val="20"/>
        </w:rPr>
        <w:t>.1 17.6 17.2 16.7 16.2 15.7 15.2 14.7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under.five.deaths              : int  83 86 89 93 97 102 106 110 113 11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Polio                          : int  6 58 62 67 68 66 63 64 63 5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$ Total.expenditure              : num  8.16 8.18 </w:t>
      </w:r>
      <w:r w:rsidRPr="00F07491">
        <w:rPr>
          <w:rStyle w:val="VerbatimChar"/>
          <w:sz w:val="18"/>
          <w:szCs w:val="20"/>
        </w:rPr>
        <w:t>8.13 8.52 7.87 9.2 9.42 8.33 6.73 7.43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Diphtheria                     : int  65 62 64 67 68 66 63 64 63 5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HIV.AIDS                       : num  0.1 0.1 0.1 0.1 0.1 0.1 0.1 0.1 0.1 0.1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GDP                            : num  584</w:t>
      </w:r>
      <w:r w:rsidRPr="00F07491">
        <w:rPr>
          <w:rStyle w:val="VerbatimChar"/>
          <w:sz w:val="18"/>
          <w:szCs w:val="20"/>
        </w:rPr>
        <w:t>.3 612.7 631.7 670 63.5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Population                     : num  33736494 327582 31731688 3696958 2978599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thinness..1.19.years           : num  17.2 17.5 17.7 17.9 18.2 18.4 18.6 18.8 19 19.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$ thinness.5.9.years             : num </w:t>
      </w:r>
      <w:r w:rsidRPr="00F07491">
        <w:rPr>
          <w:rStyle w:val="VerbatimChar"/>
          <w:sz w:val="18"/>
          <w:szCs w:val="20"/>
        </w:rPr>
        <w:t xml:space="preserve"> 17.3 17.5 17.7 18 18.2 18.4 18.7 18.9 19.1 19.3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Income.composition.of.resources: num  0.479 0.476 0.47 0.463 0.454 0.448 0.434 0.433 0.415 0.405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Schooling                      : num  10.1 10 9.9 9.8 9.5 9.2 8.9 8.7 8.4 8.1 ...</w:t>
      </w:r>
    </w:p>
    <w:p w14:paraId="40179C2E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head</w:t>
      </w:r>
      <w:r w:rsidRPr="00F07491">
        <w:rPr>
          <w:rStyle w:val="NormalTok"/>
          <w:sz w:val="18"/>
          <w:szCs w:val="20"/>
        </w:rPr>
        <w:t>(lif</w:t>
      </w:r>
      <w:r w:rsidRPr="00F07491">
        <w:rPr>
          <w:rStyle w:val="NormalTok"/>
          <w:sz w:val="18"/>
          <w:szCs w:val="20"/>
        </w:rPr>
        <w:t>eExpec)</w:t>
      </w:r>
    </w:p>
    <w:p w14:paraId="64CF76D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    Country Year     Status Life.expectancy Adult.Mortality infant.deaths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 Afghanistan 2015 Developing            65.0             263            6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2 Afghanistan 2014 Developing            59.9             271            6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3 Afghan</w:t>
      </w:r>
      <w:r w:rsidRPr="00F07491">
        <w:rPr>
          <w:rStyle w:val="VerbatimChar"/>
          <w:sz w:val="18"/>
          <w:szCs w:val="20"/>
        </w:rPr>
        <w:t>istan 2013 Developing            59.9             268            6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4 Afghanistan 2012 Developing            59.5             272            6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5 Afghanistan 2011 Developing            59.2             275            7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6 Afghanistan 2010 Developi</w:t>
      </w:r>
      <w:r w:rsidRPr="00F07491">
        <w:rPr>
          <w:rStyle w:val="VerbatimChar"/>
          <w:sz w:val="18"/>
          <w:szCs w:val="20"/>
        </w:rPr>
        <w:t>ng            58.8             279            7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Alcohol percentage.expenditure Hepatitis.B Measles  BMI under.five.deaths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    0.01              71.279624          65    1154 19.1                8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2    0.01              73.523582          62     492 18.6                8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3    0.01              73.219243          64     430 18.1                8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4    0.01       </w:t>
      </w:r>
      <w:r w:rsidRPr="00F07491">
        <w:rPr>
          <w:rStyle w:val="VerbatimChar"/>
          <w:sz w:val="18"/>
          <w:szCs w:val="20"/>
        </w:rPr>
        <w:t xml:space="preserve">       78.184215          67    2787 17.6                9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5    0.01               7.097109          68    3013 17.2                9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6    0.01              79.679367          66    1989 16.7               1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Polio Total.expenditure Diphtheri</w:t>
      </w:r>
      <w:r w:rsidRPr="00F07491">
        <w:rPr>
          <w:rStyle w:val="VerbatimChar"/>
          <w:sz w:val="18"/>
          <w:szCs w:val="20"/>
        </w:rPr>
        <w:t>a HIV.AIDS       GDP Population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     6              8.16         65      0.1 584.25921   3373649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2    58              8.18         62      0.1 612.69651     32758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3    62              8.13         64      0.1 631.74498   3173168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4    67    </w:t>
      </w:r>
      <w:r w:rsidRPr="00F07491">
        <w:rPr>
          <w:rStyle w:val="VerbatimChar"/>
          <w:sz w:val="18"/>
          <w:szCs w:val="20"/>
        </w:rPr>
        <w:t xml:space="preserve">          8.52         67      0.1 669.95900    369695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5    68              7.87         68      0.1  63.53723    297859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6    66              9.20         66      0.1 553.32894    288316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thinness..1.19.years thinness.5.9.years Income.composit</w:t>
      </w:r>
      <w:r w:rsidRPr="00F07491">
        <w:rPr>
          <w:rStyle w:val="VerbatimChar"/>
          <w:sz w:val="18"/>
          <w:szCs w:val="20"/>
        </w:rPr>
        <w:t>ion.of.resources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                 17.2               17.3                           0.47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2                 17.5               17.5                           0.47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3                 17.7               17.7                           0.47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4    </w:t>
      </w:r>
      <w:r w:rsidRPr="00F07491">
        <w:rPr>
          <w:rStyle w:val="VerbatimChar"/>
          <w:sz w:val="18"/>
          <w:szCs w:val="20"/>
        </w:rPr>
        <w:t xml:space="preserve">             17.9               18.0                           0.46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5                 18.2               18.2                           0.45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6                 18.4               18.4                           0.44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Schooling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      1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rStyle w:val="VerbatimChar"/>
          <w:sz w:val="18"/>
          <w:szCs w:val="20"/>
        </w:rPr>
        <w:t>2      10.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3       9.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4       9.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5       9.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6       9.2</w:t>
      </w:r>
    </w:p>
    <w:p w14:paraId="060EDFB0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Add continent column to the dataset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continent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countrycod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sourcevar =</w:t>
      </w:r>
      <w:r w:rsidRPr="00F07491">
        <w:rPr>
          <w:rStyle w:val="NormalTok"/>
          <w:sz w:val="18"/>
          <w:szCs w:val="20"/>
        </w:rPr>
        <w:t xml:space="preserve"> 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Country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                            </w:t>
      </w:r>
      <w:r w:rsidRPr="00F07491">
        <w:rPr>
          <w:rStyle w:val="DataTypeTok"/>
          <w:sz w:val="18"/>
          <w:szCs w:val="20"/>
        </w:rPr>
        <w:t>origin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country.name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             </w:t>
      </w:r>
      <w:r w:rsidRPr="00F07491">
        <w:rPr>
          <w:rStyle w:val="NormalTok"/>
          <w:sz w:val="18"/>
          <w:szCs w:val="20"/>
        </w:rPr>
        <w:t xml:space="preserve">               </w:t>
      </w:r>
      <w:r w:rsidRPr="00F07491">
        <w:rPr>
          <w:rStyle w:val="DataTypeTok"/>
          <w:sz w:val="18"/>
          <w:szCs w:val="20"/>
        </w:rPr>
        <w:t>destination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continent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Edit 3 country names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CountrytoMatch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as.character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Country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CountrytoMatch[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CountrytoMatch 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StringTok"/>
          <w:sz w:val="18"/>
          <w:szCs w:val="20"/>
        </w:rPr>
        <w:t xml:space="preserve"> "Côte d'Ivoire"</w:t>
      </w:r>
      <w:r w:rsidRPr="00F07491">
        <w:rPr>
          <w:rStyle w:val="NormalTok"/>
          <w:sz w:val="18"/>
          <w:szCs w:val="20"/>
        </w:rPr>
        <w:t>] &lt;-</w:t>
      </w:r>
      <w:r w:rsidRPr="00F07491">
        <w:rPr>
          <w:rStyle w:val="StringTok"/>
          <w:sz w:val="18"/>
          <w:szCs w:val="20"/>
        </w:rPr>
        <w:t xml:space="preserve"> "Cote d'Ivoire"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CountrytoMatch[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CountrytoMatch 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StringTok"/>
          <w:sz w:val="18"/>
          <w:szCs w:val="20"/>
        </w:rPr>
        <w:t xml:space="preserve"> "Cabo Verde"</w:t>
      </w:r>
      <w:r w:rsidRPr="00F07491">
        <w:rPr>
          <w:rStyle w:val="NormalTok"/>
          <w:sz w:val="18"/>
          <w:szCs w:val="20"/>
        </w:rPr>
        <w:t>] &lt;-</w:t>
      </w:r>
      <w:r w:rsidRPr="00F07491">
        <w:rPr>
          <w:rStyle w:val="StringTok"/>
          <w:sz w:val="18"/>
          <w:szCs w:val="20"/>
        </w:rPr>
        <w:t xml:space="preserve"> "Cape Verde"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CountrytoMatch[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CountrytoMatch 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StringTok"/>
          <w:sz w:val="18"/>
          <w:szCs w:val="20"/>
        </w:rPr>
        <w:t xml:space="preserve"> "Czechia"</w:t>
      </w:r>
      <w:r w:rsidRPr="00F07491">
        <w:rPr>
          <w:rStyle w:val="NormalTok"/>
          <w:sz w:val="18"/>
          <w:szCs w:val="20"/>
        </w:rPr>
        <w:t>] &lt;-</w:t>
      </w:r>
      <w:r w:rsidRPr="00F07491">
        <w:rPr>
          <w:rStyle w:val="StringTok"/>
          <w:sz w:val="18"/>
          <w:szCs w:val="20"/>
        </w:rPr>
        <w:t xml:space="preserve"> "Czech Republic"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Statistics summary table for all variables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lifeExpec)</w:t>
      </w:r>
    </w:p>
    <w:p w14:paraId="03A824A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Country               Year  </w:t>
      </w:r>
      <w:r w:rsidRPr="00F07491">
        <w:rPr>
          <w:rStyle w:val="VerbatimChar"/>
          <w:sz w:val="18"/>
          <w:szCs w:val="20"/>
        </w:rPr>
        <w:t xml:space="preserve">       Status          Life.expectancy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Length:2938        Min.   :2000   Length:2938        Min.   :36.3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Class :character   1st Qu.:2004   Class :character   1st Qu.:63.1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ode  :character   Median :2008   Mode  :character   Median :72.10 </w:t>
      </w:r>
      <w:r w:rsidRPr="00F07491">
        <w:rPr>
          <w:rStyle w:val="VerbatimChar"/>
          <w:sz w:val="18"/>
          <w:szCs w:val="20"/>
        </w:rPr>
        <w:t xml:space="preserve">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Mean   :2008                      Mean   :69.22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3rd Qu.:2012                      3rd Qu.:75.7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Max.   :2015                      Max.   :89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</w:t>
      </w:r>
      <w:r w:rsidRPr="00F07491">
        <w:rPr>
          <w:rStyle w:val="VerbatimChar"/>
          <w:sz w:val="18"/>
          <w:szCs w:val="20"/>
        </w:rPr>
        <w:t xml:space="preserve">                      NA's   :10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Adult.Mortality infant.deaths       Alcohol        percentage.expenditure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  1.0   Min.   :   0.0   Min.   : 0.0100   Min.   :    0.000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1st Qu.: 74.0   1st Qu.:   0.0   1st Qu.: 0.8775   1st Qu.</w:t>
      </w:r>
      <w:r w:rsidRPr="00F07491">
        <w:rPr>
          <w:rStyle w:val="VerbatimChar"/>
          <w:sz w:val="18"/>
          <w:szCs w:val="20"/>
        </w:rPr>
        <w:t xml:space="preserve">:    4.685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dian :144.0   Median :   3.0   Median : 3.7550   Median :   64.913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164.8   Mean   :  30.3   Mean   : 4.6029   Mean   :  738.251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228.0   3rd Qu.:  22.0   3rd Qu.: 7.7025   3rd Qu.:  441.534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Ma</w:t>
      </w:r>
      <w:r w:rsidRPr="00F07491">
        <w:rPr>
          <w:rStyle w:val="VerbatimChar"/>
          <w:sz w:val="18"/>
          <w:szCs w:val="20"/>
        </w:rPr>
        <w:t xml:space="preserve">x.   :723.0   Max.   :1800.0   Max.   :17.8700   Max.   :19479.912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NA's   :10                       NA's   :194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Hepatitis.B       Measles              BMI        under.five.deaths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 1.00   Min.   :     </w:t>
      </w:r>
      <w:r w:rsidRPr="00F07491">
        <w:rPr>
          <w:rStyle w:val="VerbatimChar"/>
          <w:sz w:val="18"/>
          <w:szCs w:val="20"/>
        </w:rPr>
        <w:t xml:space="preserve">0.0   Min.   : 1.00   Min.   :   0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1st Qu.:77.00   1st Qu.:     0.0   1st Qu.:19.30   1st Qu.:   0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dian :92.00   Median :    17.0   Median :43.50   Median :   4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Mean   :80.94   Mean   :  2419.6   Mean   :38.32   Mean   :  42.04</w:t>
      </w:r>
      <w:r w:rsidRPr="00F07491">
        <w:rPr>
          <w:rStyle w:val="VerbatimChar"/>
          <w:sz w:val="18"/>
          <w:szCs w:val="20"/>
        </w:rPr>
        <w:t xml:space="preserve">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97.00   3rd Qu.:   360.2   3rd Qu.:56.20   3rd Qu.:  28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ax.   :99.00   Max.   :212183.0   Max.   :87.30   Max.   :2500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NA's   :553                        NA's   :34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Polio       Total.expendit</w:t>
      </w:r>
      <w:r w:rsidRPr="00F07491">
        <w:rPr>
          <w:rStyle w:val="VerbatimChar"/>
          <w:sz w:val="18"/>
          <w:szCs w:val="20"/>
        </w:rPr>
        <w:t xml:space="preserve">ure   Diphtheria       HIV.AIDS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 3.00   Min.   : 0.370    Min.   : 2.00   Min.   : 0.1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1st Qu.:78.00   1st Qu.: 4.260    1st Qu.:78.00   1st Qu.: 0.1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dian :93.00   Median : 5.755    Median :93.00   Median : 0.1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82.55   Mean   : 5.938    Mean   :82.32   Mean   : 1.742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97.00   3rd Qu.: 7.492    3rd Qu.:97.00   3rd Qu.: 0.8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ax.   :99.00   Max.   :17.600    Max.   :99.00   Max.   :50.6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NA's   :19      NA's   :226       NA's </w:t>
      </w:r>
      <w:r w:rsidRPr="00F07491">
        <w:rPr>
          <w:rStyle w:val="VerbatimChar"/>
          <w:sz w:val="18"/>
          <w:szCs w:val="20"/>
        </w:rPr>
        <w:t xml:space="preserve">  :19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 GDP              Population        thinness..1.19.years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     1.68   Min.   :3.400e+01   Min.   : 0.10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1st Qu.:   463.94   1st Qu.:1.958e+05   1st Qu.: 1.60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Median :  1766.95   Median :1</w:t>
      </w:r>
      <w:r w:rsidRPr="00F07491">
        <w:rPr>
          <w:rStyle w:val="VerbatimChar"/>
          <w:sz w:val="18"/>
          <w:szCs w:val="20"/>
        </w:rPr>
        <w:t xml:space="preserve">.387e+06   Median : 3.30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  7483.16   Mean   :1.275e+07   Mean   : 4.84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  5910.81   3rd Qu.:7.420e+06   3rd Qu.: 7.20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ax.   :119172.74   Max.   :1.294e+09   Max.   :27.70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NA's   :448         NA's </w:t>
      </w:r>
      <w:r w:rsidRPr="00F07491">
        <w:rPr>
          <w:rStyle w:val="VerbatimChar"/>
          <w:sz w:val="18"/>
          <w:szCs w:val="20"/>
        </w:rPr>
        <w:t xml:space="preserve">  :652         NA's   :34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thinness.5.9.years Income.composition.of.resources   Schooling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 0.10      Min.   :0.0000                  Min.   : 0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 xml:space="preserve">##  1st Qu.: 1.50      1st Qu.:0.4930                  1st Qu.:10.1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Med</w:t>
      </w:r>
      <w:r w:rsidRPr="00F07491">
        <w:rPr>
          <w:rStyle w:val="VerbatimChar"/>
          <w:sz w:val="18"/>
          <w:szCs w:val="20"/>
        </w:rPr>
        <w:t xml:space="preserve">ian : 3.30      Median :0.6770                  Median :12.3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 4.87      Mean   :0.6276                  Mean   :11.99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 7.20      3rd Qu.:0.7790                  3rd Qu.:14.3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ax.   :28.60      Max.   :0.9480             </w:t>
      </w:r>
      <w:r w:rsidRPr="00F07491">
        <w:rPr>
          <w:rStyle w:val="VerbatimChar"/>
          <w:sz w:val="18"/>
          <w:szCs w:val="20"/>
        </w:rPr>
        <w:t xml:space="preserve">     Max.   :20.7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NA's   :34         NA's   :167                     NA's   :163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continent         CountrytoMatch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Length:2938        Length:2938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Class :character   Class :character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Mode  :character   Mode  :characte</w:t>
      </w:r>
      <w:r w:rsidRPr="00F07491">
        <w:rPr>
          <w:rStyle w:val="VerbatimChar"/>
          <w:sz w:val="18"/>
          <w:szCs w:val="20"/>
        </w:rPr>
        <w:t xml:space="preserve">r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</w:p>
    <w:p w14:paraId="6492D99B" w14:textId="77777777" w:rsidR="003B3327" w:rsidRPr="00F07491" w:rsidRDefault="00E53F20">
      <w:pPr>
        <w:pStyle w:val="Heading1"/>
        <w:rPr>
          <w:sz w:val="22"/>
          <w:szCs w:val="22"/>
        </w:rPr>
      </w:pPr>
      <w:bookmarkStart w:id="0" w:name="X056a4b871a53ad2a7e01f71246cb3bc4a07e531"/>
      <w:r w:rsidRPr="00F07491">
        <w:rPr>
          <w:sz w:val="22"/>
          <w:szCs w:val="22"/>
        </w:rPr>
        <w:t>Check and clean up data record for each country</w:t>
      </w:r>
      <w:bookmarkEnd w:id="0"/>
    </w:p>
    <w:p w14:paraId="70B2FF5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unique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Country) </w:t>
      </w:r>
      <w:r w:rsidRPr="00F07491">
        <w:rPr>
          <w:rStyle w:val="CommentTok"/>
          <w:sz w:val="18"/>
          <w:szCs w:val="20"/>
        </w:rPr>
        <w:t># There are 193 countries in total</w:t>
      </w:r>
    </w:p>
    <w:p w14:paraId="1DFA023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[1] "Afg</w:t>
      </w:r>
      <w:r w:rsidRPr="00F07491">
        <w:rPr>
          <w:rStyle w:val="VerbatimChar"/>
          <w:sz w:val="18"/>
          <w:szCs w:val="20"/>
        </w:rPr>
        <w:t xml:space="preserve">hanistan"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[2] "Albani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[3] "Algeri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[4] "Angola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5] "Ant</w:t>
      </w:r>
      <w:r w:rsidRPr="00F07491">
        <w:rPr>
          <w:rStyle w:val="VerbatimChar"/>
          <w:sz w:val="18"/>
          <w:szCs w:val="20"/>
        </w:rPr>
        <w:t xml:space="preserve">igua and Barbuda"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[6] "Argentina"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[7] "Armeni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[8] "Australia"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9] "Aus</w:t>
      </w:r>
      <w:r w:rsidRPr="00F07491">
        <w:rPr>
          <w:rStyle w:val="VerbatimChar"/>
          <w:sz w:val="18"/>
          <w:szCs w:val="20"/>
        </w:rPr>
        <w:t xml:space="preserve">tri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10] "Azerbaijan"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11] "Bahamas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12] "Bahrain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3] "Ban</w:t>
      </w:r>
      <w:r w:rsidRPr="00F07491">
        <w:rPr>
          <w:rStyle w:val="VerbatimChar"/>
          <w:sz w:val="18"/>
          <w:szCs w:val="20"/>
        </w:rPr>
        <w:t xml:space="preserve">gladesh"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14] "Barbados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15] "Belarus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16] "Belgium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17] "Belize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18] "Benin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19] "Bhutan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0] "Bolivia (Plurinational State of)"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1] "Bosnia and Herzegovina"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2] "Botswana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3] "Brazil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4] "Brunei Darussalam"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5] "Bulgaria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6] "Burkina Faso"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7] "Burundi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8] "Côte d'Ivoire"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9] "Cabo Verde"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30] "Cambodia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31] "Cameroon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32] "Canada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33] "Central African Republic"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34] "Chad" 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35] "Chile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36] "China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37] "Colombia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38] "Comoros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39] "Congo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40] "Cook Islands"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41] "Costa Rica"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42] "Croati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43] "Cuba" 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44] "Cyprus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45] "Czechi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46] "Democratic People's Republic of Korea"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47] "Democratic Republic of the Congo"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 xml:space="preserve">##  [48] "Denmark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49] "Djibouti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50] "Dominica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51] "Dominican Republic"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52] "Ecuador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53] "Egypt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54] "El Salvador"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55] "Equatorial Guinea"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56] "Eritre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57] "Estoni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58] "Ethiopia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59] "Fiji" 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60] "Finland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61] "France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62] "Gabon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63] "Gambia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64] "Georgi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65] "Germany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66] "Ghana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67] "Greece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68] "Grenad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69] "Guatemala"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70] "Guinea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71] "Guinea-Bissau"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72] "Guyana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73] "Haiti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74] "Honduras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75] "Hungary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76] "Iceland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77] "India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78] "Indonesia"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79] "Iran (Islamic Republic of)"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80] "Iraq" 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81] "Ireland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82] "Israel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83] "Italy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84] "Jamaic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85] "Japan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86] "Jordan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87] "Kazakhstan"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88] "Kenya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89] "Kiribati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90] "Kuwait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91] "Kyrgyzstan"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92] "Lao People's Democratic Republic"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93] "Latvia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94] "Lebanon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95] "Lesotho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96] "Liberi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97] "Libya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98] "Lithuania"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99] "Luxembourg"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0] "Madagascar"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1] "Malawi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2] "Malaysia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3] "Maldives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4] "Mali" 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5] "Malta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6] "Marshall Islands"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7] "Mauritania"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8] "Mauritius"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9] "Mexico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10] "Micronesia (Federated States of)"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11] "Monaco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12] "Mongolia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13] "Montenegro"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 xml:space="preserve">## [114] "Morocco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15] "Mozambique"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16] "Myanmar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17] "Namibi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18] "Nauru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19] "Nepal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20] "Netherlands"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21] "New Zealand"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22] "Nicaragua"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23] "Niger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24] "Nigeri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25] "Niue" 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26] "Norway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27] "Oman" 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28] "Pakistan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29] "Palau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30] "Panama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31] "Papua New Guinea"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32] "Paraguay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33] "Peru" 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34] "Philippines"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35] "Poland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36] "Portugal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37] "Qatar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38] "Republic of Korea"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39] "Republic of Moldova"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40] "Romani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41] "Russian Federation"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42] "Rwanda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43] "Saint Kitts and Nevis"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44] "Saint Lucia"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45] "Saint Vincent and the Grenadines"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46] "Samoa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47] "San Marino"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48] "Sao Tome and Principe"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49] "Saudi Arabia"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50] "Senegal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51] "Serbia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52] "Seychelles"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53] "Sierra Leone"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54] "Singapore"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55] "Slovakia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56] "Slovenia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57] "Solomon Islands"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58] "Somali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59] "South Africa"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60] "South Sudan"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61] "Spain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62] "Sri Lanka"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63] "Sudan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64] "Suriname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65] "Swaziland"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66] "Sweden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67] "Switzerland"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68] "Syrian Arab Republic"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69] "Tajikistan"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0] "Thailand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1] "The former Yugoslav republic of Macedonia"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2] "Timor-Leste"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3] "Togo" 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4] "Tonga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5] "Trinidad and Tobago"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6] "Tunisia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7] "Turkey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8] "Turkmenistan"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9] "Tuvalu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 xml:space="preserve">## [180] "Uganda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81] "Ukraine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82] "United Arab Emirates"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3] "United Kingdom of Great Britain and Northern Ireland"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84] "United Republic of Tanzania"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85] "United States of America"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86] "Uruguay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87] "Uzbekistan"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88] "Vanuatu"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89] "Venezuela (Bolivarian Republic of)"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90] "Viet Nam"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91] "Yemen" 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92] "Zambia"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3] "Zimbabwe"</w:t>
      </w:r>
    </w:p>
    <w:p w14:paraId="1B331980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unique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Year) </w:t>
      </w:r>
      <w:r w:rsidRPr="00F07491">
        <w:rPr>
          <w:rStyle w:val="CommentTok"/>
          <w:sz w:val="18"/>
          <w:szCs w:val="20"/>
        </w:rPr>
        <w:t># 16 years of data co</w:t>
      </w:r>
      <w:r w:rsidRPr="00F07491">
        <w:rPr>
          <w:rStyle w:val="CommentTok"/>
          <w:sz w:val="18"/>
          <w:szCs w:val="20"/>
        </w:rPr>
        <w:t>llection from 2000 to 2015</w:t>
      </w:r>
    </w:p>
    <w:p w14:paraId="1265F51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[1] 2015 2014 2013 2012 2011 2010 2009 2008 2007 2006 2005 2004 2003 2002 20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] 2000</w:t>
      </w:r>
    </w:p>
    <w:p w14:paraId="6C78C9B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There are 10 countries that do not have 16 years of data.  They all have only 2013 data record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roup_by</w:t>
      </w:r>
      <w:r w:rsidRPr="00F07491">
        <w:rPr>
          <w:rStyle w:val="NormalTok"/>
          <w:sz w:val="18"/>
          <w:szCs w:val="20"/>
        </w:rPr>
        <w:t xml:space="preserve">(Country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filte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n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!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6</w:t>
      </w:r>
      <w:r w:rsidRPr="00F07491">
        <w:rPr>
          <w:rStyle w:val="NormalTok"/>
          <w:sz w:val="18"/>
          <w:szCs w:val="20"/>
        </w:rPr>
        <w:t>)</w:t>
      </w:r>
    </w:p>
    <w:p w14:paraId="70DFB1E5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10 x 2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Groups:   Country [10]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Country     Year Status Life.expectancy Adult.Mortality infant.deaths Alcohol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&lt;chr&gt;      &lt;int&gt; &lt;chr&gt;            &lt;dbl&gt;           &lt;int&gt;         &lt;int&gt;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1 Cook Isla…  2013 Devel…              NA              NA             0    0.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2 Dominica    2013 Devel…              NA              NA             0    0.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</w:t>
      </w:r>
      <w:r w:rsidRPr="00F07491">
        <w:rPr>
          <w:rStyle w:val="VerbatimChar"/>
          <w:sz w:val="18"/>
          <w:szCs w:val="20"/>
        </w:rPr>
        <w:t>3 Marshall …  2013 Devel…              NA              NA             0    0.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4 Monaco      2013 Devel…              NA              NA             0    0.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5 Nauru       2013 Devel…              NA              NA             0    0.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6 Ni</w:t>
      </w:r>
      <w:r w:rsidRPr="00F07491">
        <w:rPr>
          <w:rStyle w:val="VerbatimChar"/>
          <w:sz w:val="18"/>
          <w:szCs w:val="20"/>
        </w:rPr>
        <w:t>ue        2013 Devel…              NA              NA             0    0.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7 Palau       2013 Devel…              NA              NA             0   NA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8 Saint Kit…  2013 Devel…              NA              NA             0    8.5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9 San Ma</w:t>
      </w:r>
      <w:r w:rsidRPr="00F07491">
        <w:rPr>
          <w:rStyle w:val="VerbatimChar"/>
          <w:sz w:val="18"/>
          <w:szCs w:val="20"/>
        </w:rPr>
        <w:t>rino  2013 Devel…              NA              NA             0    0.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0 Tuvalu      2013 Devel…              NA              NA             0    0.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… with 17 more variables: percentage.expenditure &lt;dbl&gt;, Hepatitis.B &lt;int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Measles &lt;int&gt;</w:t>
      </w:r>
      <w:r w:rsidRPr="00F07491">
        <w:rPr>
          <w:rStyle w:val="VerbatimChar"/>
          <w:sz w:val="18"/>
          <w:szCs w:val="20"/>
        </w:rPr>
        <w:t>, BMI &lt;dbl&gt;, under.five.deaths &lt;int&gt;, Polio &lt;int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Total.expenditure &lt;dbl&gt;, Diphtheria &lt;int&gt;, HIV.AIDS &lt;dbl&gt;, GDP &lt;dbl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Population &lt;dbl&gt;, thinness..1.19.years &lt;dbl&gt;, thinness.5.9.years &lt;dbl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Income.composition.of.resources &lt;dbl&gt;, Sch</w:t>
      </w:r>
      <w:r w:rsidRPr="00F07491">
        <w:rPr>
          <w:rStyle w:val="VerbatimChar"/>
          <w:sz w:val="18"/>
          <w:szCs w:val="20"/>
        </w:rPr>
        <w:t>ooling &lt;dbl&gt;, continent &lt;chr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CountrytoMatch &lt;chr&gt;</w:t>
      </w:r>
    </w:p>
    <w:p w14:paraId="50B8896A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Excluded countries with &lt; 16 years of data collection from the dataset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group_by</w:t>
      </w:r>
      <w:r w:rsidRPr="00F07491">
        <w:rPr>
          <w:rStyle w:val="NormalTok"/>
          <w:sz w:val="18"/>
          <w:szCs w:val="20"/>
        </w:rPr>
        <w:t xml:space="preserve">(Country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filte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n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6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Check if there is any country with duplicated ye</w:t>
      </w:r>
      <w:r w:rsidRPr="00F07491">
        <w:rPr>
          <w:rStyle w:val="CommentTok"/>
          <w:sz w:val="18"/>
          <w:szCs w:val="20"/>
        </w:rPr>
        <w:t>ar records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roup_by</w:t>
      </w:r>
      <w:r w:rsidRPr="00F07491">
        <w:rPr>
          <w:rStyle w:val="NormalTok"/>
          <w:sz w:val="18"/>
          <w:szCs w:val="20"/>
        </w:rPr>
        <w:t xml:space="preserve">(Country, Year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filte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n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&gt;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summariz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n=</w:t>
      </w:r>
      <w:r w:rsidRPr="00F07491">
        <w:rPr>
          <w:rStyle w:val="KeywordTok"/>
          <w:sz w:val="18"/>
          <w:szCs w:val="20"/>
        </w:rPr>
        <w:t>n</w:t>
      </w:r>
      <w:r w:rsidRPr="00F07491">
        <w:rPr>
          <w:rStyle w:val="NormalTok"/>
          <w:sz w:val="18"/>
          <w:szCs w:val="20"/>
        </w:rPr>
        <w:t xml:space="preserve">()) </w:t>
      </w:r>
      <w:r w:rsidRPr="00F07491">
        <w:rPr>
          <w:rStyle w:val="CommentTok"/>
          <w:sz w:val="18"/>
          <w:szCs w:val="20"/>
        </w:rPr>
        <w:t># There is none</w:t>
      </w:r>
    </w:p>
    <w:p w14:paraId="527C7EA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`summarise()` has grouped output by 'Country'. You can override using the `.groups` argument.</w:t>
      </w:r>
    </w:p>
    <w:p w14:paraId="0D1389AA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0 x 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Groups:   Country [0]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… with 3 variables: Country &lt;chr&gt;, Year &lt;int&gt;, n &lt;int&gt;</w:t>
      </w:r>
    </w:p>
    <w:p w14:paraId="4194ECB0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Quick boxplot to see if any country have years of data collection differ from 2000 to 2015. --There is none.</w:t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 xml:space="preserve">#lifeExpec %&gt;% ggplot(aes(x=Country, y=Year)) + </w:t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 geom_b</w:t>
      </w:r>
      <w:r w:rsidRPr="00F07491">
        <w:rPr>
          <w:rStyle w:val="CommentTok"/>
          <w:sz w:val="18"/>
          <w:szCs w:val="20"/>
        </w:rPr>
        <w:t>oxplot() +</w:t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 coord_flip(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lastRenderedPageBreak/>
        <w:t># At this point, all 193 - 10 = 183 countries have all 16 years of data record from 2000 to 2015.  Total in 2,928 (183*16) rows.</w:t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Create summary table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lifeExpec)</w:t>
      </w:r>
    </w:p>
    <w:p w14:paraId="0949030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Country               Year         Status          </w:t>
      </w:r>
      <w:r w:rsidRPr="00F07491">
        <w:rPr>
          <w:rStyle w:val="VerbatimChar"/>
          <w:sz w:val="18"/>
          <w:szCs w:val="20"/>
        </w:rPr>
        <w:t>Life.expectancy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Length:2928        Min.   :2000   Length:2928        Min.   :36.3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Class :character   1st Qu.:2004   Class :character   1st Qu.:63.1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ode  :character   Median :2008   Mode  :character   Median :72.1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</w:t>
      </w:r>
      <w:r w:rsidRPr="00F07491">
        <w:rPr>
          <w:rStyle w:val="VerbatimChar"/>
          <w:sz w:val="18"/>
          <w:szCs w:val="20"/>
        </w:rPr>
        <w:t xml:space="preserve">  Mean   :2008                      Mean   :69.22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3rd Qu.:2011                      3rd Qu.:75.7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Max.   :2015                      Max.   :89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                    </w:t>
      </w:r>
      <w:r w:rsidRPr="00F07491">
        <w:rPr>
          <w:rStyle w:val="VerbatimChar"/>
          <w:sz w:val="18"/>
          <w:szCs w:val="20"/>
        </w:rPr>
        <w:t xml:space="preserve">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Adult.Mortality infant.deaths        Alcohol       percentage.expenditure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  1.0   Min.   :   0.00   Min.   : 0.010   Min.   :    0.000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1st Qu.: 74.0   1st Qu.:   0.00   1st Qu.: 0.905   1st Qu.:    4.854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Med</w:t>
      </w:r>
      <w:r w:rsidRPr="00F07491">
        <w:rPr>
          <w:rStyle w:val="VerbatimChar"/>
          <w:sz w:val="18"/>
          <w:szCs w:val="20"/>
        </w:rPr>
        <w:t xml:space="preserve">ian :144.0   Median :   3.00   Median : 3.770   Median :   65.611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164.8   Mean   :  30.41   Mean   : 4.615   Mean   :  740.321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228.0   3rd Qu.:  22.00   3rd Qu.: 7.715   3rd Qu.:  442.614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Max.   :723.0   Max.   :1</w:t>
      </w:r>
      <w:r w:rsidRPr="00F07491">
        <w:rPr>
          <w:rStyle w:val="VerbatimChar"/>
          <w:sz w:val="18"/>
          <w:szCs w:val="20"/>
        </w:rPr>
        <w:t xml:space="preserve">800.00   Max.   :17.870   Max.   :19479.912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NA's   :193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Hepatitis.B       Measles              BMI        under.five.deaths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Min.   : 1.00   Min.   :     0.0   Min.   : 1.00   M</w:t>
      </w:r>
      <w:r w:rsidRPr="00F07491">
        <w:rPr>
          <w:rStyle w:val="VerbatimChar"/>
          <w:sz w:val="18"/>
          <w:szCs w:val="20"/>
        </w:rPr>
        <w:t xml:space="preserve">in.   :   0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1st Qu.:77.00   1st Qu.:     0.0   1st Qu.:19.30   1st Qu.:   0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dian :92.00   Median :    17.0   Median :43.35   Median :   4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80.96   Mean   :  2427.9   Mean   :38.24   Mean   :  42.18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97.00   </w:t>
      </w:r>
      <w:r w:rsidRPr="00F07491">
        <w:rPr>
          <w:rStyle w:val="VerbatimChar"/>
          <w:sz w:val="18"/>
          <w:szCs w:val="20"/>
        </w:rPr>
        <w:t xml:space="preserve">3rd Qu.:   362.2   3rd Qu.:56.10   3rd Qu.:  28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ax.   :99.00   Max.   :212183.0   Max.   :77.60   Max.   :2500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NA's   :553                        NA's   :32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Polio       Total.expenditure   Diphtheria       </w:t>
      </w:r>
      <w:r w:rsidRPr="00F07491">
        <w:rPr>
          <w:rStyle w:val="VerbatimChar"/>
          <w:sz w:val="18"/>
          <w:szCs w:val="20"/>
        </w:rPr>
        <w:t xml:space="preserve">HIV.AIDS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 3.00   Min.   : 0.37     Min.   : 2.00   Min.   : 0.1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1st Qu.:78.00   1st Qu.: 4.26     1st Qu.:78.00   1st Qu.: 0.1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dian :93.00   Median : 5.75     Median :93.00   Median : 0.1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82.55   Mean   : </w:t>
      </w:r>
      <w:r w:rsidRPr="00F07491">
        <w:rPr>
          <w:rStyle w:val="VerbatimChar"/>
          <w:sz w:val="18"/>
          <w:szCs w:val="20"/>
        </w:rPr>
        <w:t xml:space="preserve">5.93     Mean   :82.32   Mean   : 1.748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97.00   3rd Qu.: 7.49     3rd Qu.:97.00   3rd Qu.: 0.8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ax.   :99.00   Max.   :17.60     Max.   :99.00   Max.   :50.6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NA's   :19      NA's   :226       NA's   :19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</w:t>
      </w:r>
      <w:r w:rsidRPr="00F07491">
        <w:rPr>
          <w:rStyle w:val="VerbatimChar"/>
          <w:sz w:val="18"/>
          <w:szCs w:val="20"/>
        </w:rPr>
        <w:t>#       GDP              Population        thinness..1.19.years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     1.68   Min.   :3.400e+01   Min.   : 0.100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1st Qu.:   463.85   1st Qu.:1.967e+05   1st Qu.: 1.600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dian :  1764.97   Median :1.392e+06   Median : 3.300    </w:t>
      </w:r>
      <w:r w:rsidRPr="00F07491">
        <w:rPr>
          <w:rStyle w:val="VerbatimChar"/>
          <w:sz w:val="18"/>
          <w:szCs w:val="20"/>
        </w:rPr>
        <w:t xml:space="preserve">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  7494.21   Mean   :1.276e+07   Mean   : 4.851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  5932.90   3rd Qu.:7.427e+06   3rd Qu.: 7.200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ax.   :119172.74   Max.   :1.294e+09   Max.   :27.700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NA's   :443         NA's   :644         NA's   :32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thinness.5.9.years Income.composition.of.resources   Schooling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Min.   : 0.100     Min.   :0.0000                  M</w:t>
      </w:r>
      <w:r w:rsidRPr="00F07491">
        <w:rPr>
          <w:rStyle w:val="VerbatimChar"/>
          <w:sz w:val="18"/>
          <w:szCs w:val="20"/>
        </w:rPr>
        <w:t xml:space="preserve">in.   : 0.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1st Qu.: 1.575     1st Qu.:0.4930                  1st Qu.:10.1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dian : 3.400     Median :0.6770                  Median :12.3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 4.881     Mean   :0.6274                  Mean   :12.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3rd Qu.: 7.200     3rd Qu.:0</w:t>
      </w:r>
      <w:r w:rsidRPr="00F07491">
        <w:rPr>
          <w:rStyle w:val="VerbatimChar"/>
          <w:sz w:val="18"/>
          <w:szCs w:val="20"/>
        </w:rPr>
        <w:t xml:space="preserve">.7792                  3rd Qu.:14.3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ax.   :28.600     Max.   :0.9480                  Max.   :20.7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NA's   :32         NA's   :160                     NA's   :160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continent         CountrytoMatch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Length:2928        Length:2928  </w:t>
      </w:r>
      <w:r w:rsidRPr="00F07491">
        <w:rPr>
          <w:rStyle w:val="VerbatimChar"/>
          <w:sz w:val="18"/>
          <w:szCs w:val="20"/>
        </w:rPr>
        <w:t xml:space="preserve">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Class :character   Class :character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ode  :character   Mode  :character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</w:p>
    <w:p w14:paraId="51066E13" w14:textId="77777777" w:rsidR="003B3327" w:rsidRPr="00F07491" w:rsidRDefault="00E53F20">
      <w:pPr>
        <w:pStyle w:val="Heading1"/>
        <w:rPr>
          <w:sz w:val="22"/>
          <w:szCs w:val="22"/>
        </w:rPr>
      </w:pPr>
      <w:bookmarkStart w:id="1" w:name="address-the-missing-values"/>
      <w:r w:rsidRPr="00F07491">
        <w:rPr>
          <w:sz w:val="22"/>
          <w:szCs w:val="22"/>
        </w:rPr>
        <w:t>Address the missing values</w:t>
      </w:r>
      <w:bookmarkEnd w:id="1"/>
    </w:p>
    <w:p w14:paraId="7EB9A7C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Check f</w:t>
      </w:r>
      <w:r w:rsidRPr="00F07491">
        <w:rPr>
          <w:rStyle w:val="CommentTok"/>
          <w:sz w:val="18"/>
          <w:szCs w:val="20"/>
        </w:rPr>
        <w:t>or missing value in each column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missing.values_summary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lastRenderedPageBreak/>
        <w:t xml:space="preserve">  </w:t>
      </w:r>
      <w:r w:rsidRPr="00F07491">
        <w:rPr>
          <w:rStyle w:val="KeywordTok"/>
          <w:sz w:val="18"/>
          <w:szCs w:val="20"/>
        </w:rPr>
        <w:t>gathe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key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key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valu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val"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mutat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is.missing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is.na</w:t>
      </w:r>
      <w:r w:rsidRPr="00F07491">
        <w:rPr>
          <w:rStyle w:val="NormalTok"/>
          <w:sz w:val="18"/>
          <w:szCs w:val="20"/>
        </w:rPr>
        <w:t xml:space="preserve">(val)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group_by</w:t>
      </w:r>
      <w:r w:rsidRPr="00F07491">
        <w:rPr>
          <w:rStyle w:val="NormalTok"/>
          <w:sz w:val="18"/>
          <w:szCs w:val="20"/>
        </w:rPr>
        <w:t xml:space="preserve">(key, is.missing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summaris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num.missing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n</w:t>
      </w:r>
      <w:r w:rsidRPr="00F07491">
        <w:rPr>
          <w:rStyle w:val="NormalTok"/>
          <w:sz w:val="18"/>
          <w:szCs w:val="20"/>
        </w:rPr>
        <w:t xml:space="preserve">()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filter</w:t>
      </w:r>
      <w:r w:rsidRPr="00F07491">
        <w:rPr>
          <w:rStyle w:val="NormalTok"/>
          <w:sz w:val="18"/>
          <w:szCs w:val="20"/>
        </w:rPr>
        <w:t>(is.missing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NormalTok"/>
          <w:sz w:val="18"/>
          <w:szCs w:val="20"/>
        </w:rPr>
        <w:t xml:space="preserve">T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selec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NormalTok"/>
          <w:sz w:val="18"/>
          <w:szCs w:val="20"/>
        </w:rPr>
        <w:t xml:space="preserve">is.missing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arrang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desc</w:t>
      </w:r>
      <w:r w:rsidRPr="00F07491">
        <w:rPr>
          <w:rStyle w:val="NormalTok"/>
          <w:sz w:val="18"/>
          <w:szCs w:val="20"/>
        </w:rPr>
        <w:t>(num.missing))</w:t>
      </w:r>
    </w:p>
    <w:p w14:paraId="3365F46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`summarise()` has grouped output by 'key'. You can override using the `.groups` argument.</w:t>
      </w:r>
    </w:p>
    <w:p w14:paraId="695CEF8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missing.values_summary</w:t>
      </w:r>
    </w:p>
    <w:p w14:paraId="2D5EC48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12 x 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Groups:   key [12]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key                             num</w:t>
      </w:r>
      <w:r w:rsidRPr="00F07491">
        <w:rPr>
          <w:rStyle w:val="VerbatimChar"/>
          <w:sz w:val="18"/>
          <w:szCs w:val="20"/>
        </w:rPr>
        <w:t>.missing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&lt;chr&gt;                                 &lt;int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1 Population                              64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2 Hepatitis.B                             55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3 GDP                                     44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4 Total.expenditure                       2</w:t>
      </w:r>
      <w:r w:rsidRPr="00F07491">
        <w:rPr>
          <w:rStyle w:val="VerbatimChar"/>
          <w:sz w:val="18"/>
          <w:szCs w:val="20"/>
        </w:rPr>
        <w:t>2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5 Alcohol                                 19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6 Income.composition.of.resources         16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7 Schooling                               16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8 BMI                                      3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9 thinness..1.19.years                     3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rStyle w:val="VerbatimChar"/>
          <w:sz w:val="18"/>
          <w:szCs w:val="20"/>
        </w:rPr>
        <w:t>10 thinness.5.9.years                       3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1 Diphtheria                               1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2 Polio                                    19</w:t>
      </w:r>
    </w:p>
    <w:p w14:paraId="27A6FDE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Missing values % in each column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missing.values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gathe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key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key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valu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val"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mutat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isna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is.na</w:t>
      </w:r>
      <w:r w:rsidRPr="00F07491">
        <w:rPr>
          <w:rStyle w:val="NormalTok"/>
          <w:sz w:val="18"/>
          <w:szCs w:val="20"/>
        </w:rPr>
        <w:t xml:space="preserve">(val)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group_by</w:t>
      </w:r>
      <w:r w:rsidRPr="00F07491">
        <w:rPr>
          <w:rStyle w:val="NormalTok"/>
          <w:sz w:val="18"/>
          <w:szCs w:val="20"/>
        </w:rPr>
        <w:t xml:space="preserve">(key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mutat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tota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n</w:t>
      </w:r>
      <w:r w:rsidRPr="00F07491">
        <w:rPr>
          <w:rStyle w:val="NormalTok"/>
          <w:sz w:val="18"/>
          <w:szCs w:val="20"/>
        </w:rPr>
        <w:t xml:space="preserve">()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group_by</w:t>
      </w:r>
      <w:r w:rsidRPr="00F07491">
        <w:rPr>
          <w:rStyle w:val="NormalTok"/>
          <w:sz w:val="18"/>
          <w:szCs w:val="20"/>
        </w:rPr>
        <w:t xml:space="preserve">(key, total, isna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summaris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num.isna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n</w:t>
      </w:r>
      <w:r w:rsidRPr="00F07491">
        <w:rPr>
          <w:rStyle w:val="NormalTok"/>
          <w:sz w:val="18"/>
          <w:szCs w:val="20"/>
        </w:rPr>
        <w:t xml:space="preserve">()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mutat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pct =</w:t>
      </w:r>
      <w:r w:rsidRPr="00F07491">
        <w:rPr>
          <w:rStyle w:val="NormalTok"/>
          <w:sz w:val="18"/>
          <w:szCs w:val="20"/>
        </w:rPr>
        <w:t xml:space="preserve"> num.isna </w:t>
      </w:r>
      <w:r w:rsidRPr="00F07491">
        <w:rPr>
          <w:rStyle w:val="OperatorTok"/>
          <w:sz w:val="18"/>
          <w:szCs w:val="20"/>
        </w:rPr>
        <w:t>/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total 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00</w:t>
      </w:r>
      <w:r w:rsidRPr="00F07491">
        <w:rPr>
          <w:rStyle w:val="NormalTok"/>
          <w:sz w:val="18"/>
          <w:szCs w:val="20"/>
        </w:rPr>
        <w:t>)</w:t>
      </w:r>
    </w:p>
    <w:p w14:paraId="4C679F5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`summarise()` has grouped output by 'key', 'total'. You can override using the `.groups` argument.</w:t>
      </w:r>
    </w:p>
    <w:p w14:paraId="3E57F82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mm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missing.values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filter</w:t>
      </w:r>
      <w:r w:rsidRPr="00F07491">
        <w:rPr>
          <w:rStyle w:val="NormalTok"/>
          <w:sz w:val="18"/>
          <w:szCs w:val="20"/>
        </w:rPr>
        <w:t xml:space="preserve">(pct </w:t>
      </w:r>
      <w:r w:rsidRPr="00F07491">
        <w:rPr>
          <w:rStyle w:val="OperatorTok"/>
          <w:sz w:val="18"/>
          <w:szCs w:val="20"/>
        </w:rPr>
        <w:t>!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00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mm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mm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roup_by</w:t>
      </w:r>
      <w:r w:rsidRPr="00F07491">
        <w:rPr>
          <w:rStyle w:val="NormalTok"/>
          <w:sz w:val="18"/>
          <w:szCs w:val="20"/>
        </w:rPr>
        <w:t xml:space="preserve">(key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mutat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ax.per.group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max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s.numeric</w:t>
      </w:r>
      <w:r w:rsidRPr="00F07491">
        <w:rPr>
          <w:rStyle w:val="NormalTok"/>
          <w:sz w:val="18"/>
          <w:szCs w:val="20"/>
        </w:rPr>
        <w:t>(pct))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mm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reorder</w:t>
      </w:r>
      <w:r w:rsidRPr="00F07491">
        <w:rPr>
          <w:rStyle w:val="NormalTok"/>
          <w:sz w:val="18"/>
          <w:szCs w:val="20"/>
        </w:rPr>
        <w:t>(key,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desc</w:t>
      </w:r>
      <w:r w:rsidRPr="00F07491">
        <w:rPr>
          <w:rStyle w:val="NormalTok"/>
          <w:sz w:val="18"/>
          <w:szCs w:val="20"/>
        </w:rPr>
        <w:t xml:space="preserve">(max.per.group)), </w:t>
      </w:r>
      <w:r w:rsidRPr="00F07491">
        <w:rPr>
          <w:rStyle w:val="DataTypeTok"/>
          <w:sz w:val="18"/>
          <w:szCs w:val="20"/>
        </w:rPr>
        <w:t>y=</w:t>
      </w:r>
      <w:r w:rsidRPr="00F07491">
        <w:rPr>
          <w:rStyle w:val="NormalTok"/>
          <w:sz w:val="18"/>
          <w:szCs w:val="20"/>
        </w:rPr>
        <w:t xml:space="preserve">pct, </w:t>
      </w:r>
      <w:r w:rsidRPr="00F07491">
        <w:rPr>
          <w:rStyle w:val="DataTypeTok"/>
          <w:sz w:val="18"/>
          <w:szCs w:val="20"/>
        </w:rPr>
        <w:t>fill=</w:t>
      </w:r>
      <w:r w:rsidRPr="00F07491">
        <w:rPr>
          <w:rStyle w:val="NormalTok"/>
          <w:sz w:val="18"/>
          <w:szCs w:val="20"/>
        </w:rPr>
        <w:t xml:space="preserve">isna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b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stat=</w:t>
      </w:r>
      <w:r w:rsidRPr="00F07491">
        <w:rPr>
          <w:rStyle w:val="StringTok"/>
          <w:sz w:val="18"/>
          <w:szCs w:val="20"/>
        </w:rPr>
        <w:t>"identity"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geom_tex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label=</w:t>
      </w:r>
      <w:r w:rsidRPr="00F07491">
        <w:rPr>
          <w:rStyle w:val="KeywordTok"/>
          <w:sz w:val="18"/>
          <w:szCs w:val="20"/>
        </w:rPr>
        <w:t>paste0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round</w:t>
      </w:r>
      <w:r w:rsidRPr="00F07491">
        <w:rPr>
          <w:rStyle w:val="NormalTok"/>
          <w:sz w:val="18"/>
          <w:szCs w:val="20"/>
        </w:rPr>
        <w:t>(pct,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),</w:t>
      </w:r>
      <w:r w:rsidRPr="00F07491">
        <w:rPr>
          <w:rStyle w:val="StringTok"/>
          <w:sz w:val="18"/>
          <w:szCs w:val="20"/>
        </w:rPr>
        <w:t>"%"</w:t>
      </w:r>
      <w:r w:rsidRPr="00F07491">
        <w:rPr>
          <w:rStyle w:val="NormalTok"/>
          <w:sz w:val="18"/>
          <w:szCs w:val="20"/>
        </w:rPr>
        <w:t xml:space="preserve">)), 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     </w:t>
      </w:r>
      <w:r w:rsidRPr="00F07491">
        <w:rPr>
          <w:rStyle w:val="DataTypeTok"/>
          <w:sz w:val="18"/>
          <w:szCs w:val="20"/>
        </w:rPr>
        <w:t>position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position_stack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vjust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FloatTok"/>
          <w:sz w:val="18"/>
          <w:szCs w:val="20"/>
        </w:rPr>
        <w:t>.5</w:t>
      </w:r>
      <w:r w:rsidRPr="00F07491">
        <w:rPr>
          <w:rStyle w:val="NormalTok"/>
          <w:sz w:val="18"/>
          <w:szCs w:val="20"/>
        </w:rPr>
        <w:t xml:space="preserve">), </w:t>
      </w:r>
      <w:r w:rsidRPr="00F07491">
        <w:rPr>
          <w:rStyle w:val="DataTypeTok"/>
          <w:sz w:val="18"/>
          <w:szCs w:val="20"/>
        </w:rPr>
        <w:t>siz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FloatTok"/>
          <w:sz w:val="18"/>
          <w:szCs w:val="20"/>
        </w:rPr>
        <w:t>3.5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lab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titl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'Percentage of missing values'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x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'Variable'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y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'% of Missing Values'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theme_classic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cale_fill_manual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nam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             </w:t>
      </w:r>
      <w:r w:rsidRPr="00F07491">
        <w:rPr>
          <w:rStyle w:val="DataTypeTok"/>
          <w:sz w:val="18"/>
          <w:szCs w:val="20"/>
        </w:rPr>
        <w:t>values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'lightblue2'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StringTok"/>
          <w:sz w:val="18"/>
          <w:szCs w:val="20"/>
        </w:rPr>
        <w:t>'lightsalmon2'</w:t>
      </w:r>
      <w:r w:rsidRPr="00F07491">
        <w:rPr>
          <w:rStyle w:val="NormalTok"/>
          <w:sz w:val="18"/>
          <w:szCs w:val="20"/>
        </w:rPr>
        <w:t xml:space="preserve">), 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             </w:t>
      </w:r>
      <w:r w:rsidRPr="00F07491">
        <w:rPr>
          <w:rStyle w:val="DataTypeTok"/>
          <w:sz w:val="18"/>
          <w:szCs w:val="20"/>
        </w:rPr>
        <w:t>labels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"Present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StringTok"/>
          <w:sz w:val="18"/>
          <w:szCs w:val="20"/>
        </w:rPr>
        <w:t>"Missing"</w:t>
      </w:r>
      <w:r w:rsidRPr="00F07491">
        <w:rPr>
          <w:rStyle w:val="NormalTok"/>
          <w:sz w:val="18"/>
          <w:szCs w:val="20"/>
        </w:rPr>
        <w:t xml:space="preserve">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coord_flip</w:t>
      </w:r>
      <w:r w:rsidRPr="00F07491">
        <w:rPr>
          <w:rStyle w:val="NormalTok"/>
          <w:sz w:val="18"/>
          <w:szCs w:val="20"/>
        </w:rPr>
        <w:t>()</w:t>
      </w:r>
    </w:p>
    <w:p w14:paraId="4FD821E6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01FBF21A" wp14:editId="398370A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948B3" w14:textId="77777777" w:rsidR="003B3327" w:rsidRPr="00F07491" w:rsidRDefault="00E53F20">
      <w:pPr>
        <w:pStyle w:val="Heading6"/>
        <w:rPr>
          <w:sz w:val="20"/>
          <w:szCs w:val="20"/>
        </w:rPr>
      </w:pPr>
      <w:bookmarkStart w:id="2" w:name="X09097d492d749b0849ccf4945a1146f3977a98c"/>
      <w:r w:rsidRPr="00F07491">
        <w:rPr>
          <w:sz w:val="20"/>
          <w:szCs w:val="20"/>
        </w:rPr>
        <w:t>Life expectancy correlation coefficient for numerical variables</w:t>
      </w:r>
      <w:bookmarkEnd w:id="2"/>
    </w:p>
    <w:p w14:paraId="6086D43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Correlation coefficient for numerical columns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num_col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bset</w:t>
      </w:r>
      <w:r w:rsidRPr="00F07491">
        <w:rPr>
          <w:rStyle w:val="NormalTok"/>
          <w:sz w:val="18"/>
          <w:szCs w:val="20"/>
        </w:rPr>
        <w:t xml:space="preserve">(lifeExpec, </w:t>
      </w:r>
      <w:r w:rsidRPr="00F07491">
        <w:rPr>
          <w:rStyle w:val="DataTypeTok"/>
          <w:sz w:val="18"/>
          <w:szCs w:val="20"/>
        </w:rPr>
        <w:t>select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Year, Country, CountrytoMatch, Status, continent)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M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cor</w:t>
      </w:r>
      <w:r w:rsidRPr="00F07491">
        <w:rPr>
          <w:rStyle w:val="NormalTok"/>
          <w:sz w:val="18"/>
          <w:szCs w:val="20"/>
        </w:rPr>
        <w:t xml:space="preserve">(num_col, </w:t>
      </w:r>
      <w:r w:rsidRPr="00F07491">
        <w:rPr>
          <w:rStyle w:val="DataTypeTok"/>
          <w:sz w:val="18"/>
          <w:szCs w:val="20"/>
        </w:rPr>
        <w:t>us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complete.obs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corrplot</w:t>
      </w:r>
      <w:r w:rsidRPr="00F07491">
        <w:rPr>
          <w:rStyle w:val="NormalTok"/>
          <w:sz w:val="18"/>
          <w:szCs w:val="20"/>
        </w:rPr>
        <w:t xml:space="preserve">(M, </w:t>
      </w:r>
      <w:r w:rsidRPr="00F07491">
        <w:rPr>
          <w:rStyle w:val="DataTypeTok"/>
          <w:sz w:val="18"/>
          <w:szCs w:val="20"/>
        </w:rPr>
        <w:t>use=</w:t>
      </w:r>
      <w:r w:rsidRPr="00F07491">
        <w:rPr>
          <w:rStyle w:val="StringTok"/>
          <w:sz w:val="18"/>
          <w:szCs w:val="20"/>
        </w:rPr>
        <w:t>"complete.obs"</w:t>
      </w:r>
      <w:r w:rsidRPr="00F07491">
        <w:rPr>
          <w:rStyle w:val="NormalTok"/>
          <w:sz w:val="18"/>
          <w:szCs w:val="20"/>
        </w:rPr>
        <w:t>)</w:t>
      </w:r>
    </w:p>
    <w:p w14:paraId="4D25D7B2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028508F8" wp14:editId="44B5BDDA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0943E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chart.Correlation</w:t>
      </w:r>
      <w:r w:rsidRPr="00F07491">
        <w:rPr>
          <w:rStyle w:val="NormalTok"/>
          <w:sz w:val="18"/>
          <w:szCs w:val="20"/>
        </w:rPr>
        <w:t xml:space="preserve">(num_col, </w:t>
      </w:r>
      <w:r w:rsidRPr="00F07491">
        <w:rPr>
          <w:rStyle w:val="DataTypeTok"/>
          <w:sz w:val="18"/>
          <w:szCs w:val="20"/>
        </w:rPr>
        <w:t>histogram=</w:t>
      </w:r>
      <w:r w:rsidRPr="00F07491">
        <w:rPr>
          <w:rStyle w:val="OtherTok"/>
          <w:sz w:val="18"/>
          <w:szCs w:val="20"/>
        </w:rPr>
        <w:t>TRUE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pch=</w:t>
      </w:r>
      <w:r w:rsidRPr="00F07491">
        <w:rPr>
          <w:rStyle w:val="DecValTok"/>
          <w:sz w:val="18"/>
          <w:szCs w:val="20"/>
        </w:rPr>
        <w:t>19</w:t>
      </w:r>
      <w:r w:rsidRPr="00F07491">
        <w:rPr>
          <w:rStyle w:val="NormalTok"/>
          <w:sz w:val="18"/>
          <w:szCs w:val="20"/>
        </w:rPr>
        <w:t>)</w:t>
      </w:r>
    </w:p>
    <w:p w14:paraId="3FD3DA6D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0B41310A" wp14:editId="5F02F2C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6F6183" w14:textId="77777777" w:rsidR="003B3327" w:rsidRPr="00F07491" w:rsidRDefault="00E53F20">
      <w:pPr>
        <w:pStyle w:val="Heading1"/>
        <w:rPr>
          <w:sz w:val="22"/>
          <w:szCs w:val="22"/>
        </w:rPr>
      </w:pPr>
      <w:bookmarkStart w:id="3" w:name="Xe06aa92e45c38a1c177176d9de82c5e3ca96321"/>
      <w:r w:rsidRPr="00F07491">
        <w:rPr>
          <w:sz w:val="22"/>
          <w:szCs w:val="22"/>
        </w:rPr>
        <w:lastRenderedPageBreak/>
        <w:t xml:space="preserve">Test on </w:t>
      </w:r>
      <w:r w:rsidRPr="00F07491">
        <w:rPr>
          <w:sz w:val="22"/>
          <w:szCs w:val="22"/>
        </w:rPr>
        <w:t>transformation on good candidate variables</w:t>
      </w:r>
      <w:bookmarkEnd w:id="3"/>
    </w:p>
    <w:p w14:paraId="74FCB73A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Remove 'zero' from observations for both Income.composition.of.resources and Schooling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income_comp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bset</w:t>
      </w:r>
      <w:r w:rsidRPr="00F07491">
        <w:rPr>
          <w:rStyle w:val="NormalTok"/>
          <w:sz w:val="18"/>
          <w:szCs w:val="20"/>
        </w:rPr>
        <w:t xml:space="preserve">(lifeExpec, </w:t>
      </w:r>
      <w:r w:rsidRPr="00F07491">
        <w:rPr>
          <w:rStyle w:val="DataTypeTok"/>
          <w:sz w:val="18"/>
          <w:szCs w:val="20"/>
        </w:rPr>
        <w:t>select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Life.expectancy, Income.composition.of.resources)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income_comp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income_comp[i</w:t>
      </w:r>
      <w:r w:rsidRPr="00F07491">
        <w:rPr>
          <w:rStyle w:val="NormalTok"/>
          <w:sz w:val="18"/>
          <w:szCs w:val="20"/>
        </w:rPr>
        <w:t>ncome_comp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Income.composition.of.resources </w:t>
      </w:r>
      <w:r w:rsidRPr="00F07491">
        <w:rPr>
          <w:rStyle w:val="OperatorTok"/>
          <w:sz w:val="18"/>
          <w:szCs w:val="20"/>
        </w:rPr>
        <w:t>!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0</w:t>
      </w:r>
      <w:r w:rsidRPr="00F07491">
        <w:rPr>
          <w:rStyle w:val="NormalTok"/>
          <w:sz w:val="18"/>
          <w:szCs w:val="20"/>
        </w:rPr>
        <w:t>, ]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chart.Correlation</w:t>
      </w:r>
      <w:r w:rsidRPr="00F07491">
        <w:rPr>
          <w:rStyle w:val="NormalTok"/>
          <w:sz w:val="18"/>
          <w:szCs w:val="20"/>
        </w:rPr>
        <w:t xml:space="preserve">(income_comp, </w:t>
      </w:r>
      <w:r w:rsidRPr="00F07491">
        <w:rPr>
          <w:rStyle w:val="DataTypeTok"/>
          <w:sz w:val="18"/>
          <w:szCs w:val="20"/>
        </w:rPr>
        <w:t>histogram=</w:t>
      </w:r>
      <w:r w:rsidRPr="00F07491">
        <w:rPr>
          <w:rStyle w:val="OtherTok"/>
          <w:sz w:val="18"/>
          <w:szCs w:val="20"/>
        </w:rPr>
        <w:t>TRUE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pch=</w:t>
      </w:r>
      <w:r w:rsidRPr="00F07491">
        <w:rPr>
          <w:rStyle w:val="DecValTok"/>
          <w:sz w:val="18"/>
          <w:szCs w:val="20"/>
        </w:rPr>
        <w:t>19</w:t>
      </w:r>
      <w:r w:rsidRPr="00F07491">
        <w:rPr>
          <w:rStyle w:val="NormalTok"/>
          <w:sz w:val="18"/>
          <w:szCs w:val="20"/>
        </w:rPr>
        <w:t>)</w:t>
      </w:r>
    </w:p>
    <w:p w14:paraId="1E0E27B4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0F285ADE" wp14:editId="1A32AE53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of%20Income.composition.of.resources%20and%20Schooling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15F32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Corr. coefficient between LifeEpactancy and Income.composition.of.resources changed from 0.72 to 0.89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schooling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bset</w:t>
      </w:r>
      <w:r w:rsidRPr="00F07491">
        <w:rPr>
          <w:rStyle w:val="NormalTok"/>
          <w:sz w:val="18"/>
          <w:szCs w:val="20"/>
        </w:rPr>
        <w:t xml:space="preserve">(lifeExpec, </w:t>
      </w:r>
      <w:r w:rsidRPr="00F07491">
        <w:rPr>
          <w:rStyle w:val="DataTypeTok"/>
          <w:sz w:val="18"/>
          <w:szCs w:val="20"/>
        </w:rPr>
        <w:t>select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Life.expectancy, Schooling)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schooling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schooling[schooling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Schooling </w:t>
      </w:r>
      <w:r w:rsidRPr="00F07491">
        <w:rPr>
          <w:rStyle w:val="OperatorTok"/>
          <w:sz w:val="18"/>
          <w:szCs w:val="20"/>
        </w:rPr>
        <w:t>!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0</w:t>
      </w:r>
      <w:r w:rsidRPr="00F07491">
        <w:rPr>
          <w:rStyle w:val="NormalTok"/>
          <w:sz w:val="18"/>
          <w:szCs w:val="20"/>
        </w:rPr>
        <w:t>, ]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chart.Correlation</w:t>
      </w:r>
      <w:r w:rsidRPr="00F07491">
        <w:rPr>
          <w:rStyle w:val="NormalTok"/>
          <w:sz w:val="18"/>
          <w:szCs w:val="20"/>
        </w:rPr>
        <w:t xml:space="preserve">(schooling, </w:t>
      </w:r>
      <w:r w:rsidRPr="00F07491">
        <w:rPr>
          <w:rStyle w:val="DataTypeTok"/>
          <w:sz w:val="18"/>
          <w:szCs w:val="20"/>
        </w:rPr>
        <w:t>histogram=</w:t>
      </w:r>
      <w:r w:rsidRPr="00F07491">
        <w:rPr>
          <w:rStyle w:val="OtherTok"/>
          <w:sz w:val="18"/>
          <w:szCs w:val="20"/>
        </w:rPr>
        <w:t>TRUE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pch=</w:t>
      </w:r>
      <w:r w:rsidRPr="00F07491">
        <w:rPr>
          <w:rStyle w:val="DecValTok"/>
          <w:sz w:val="18"/>
          <w:szCs w:val="20"/>
        </w:rPr>
        <w:t>19</w:t>
      </w:r>
      <w:r w:rsidRPr="00F07491">
        <w:rPr>
          <w:rStyle w:val="NormalTok"/>
          <w:sz w:val="18"/>
          <w:szCs w:val="20"/>
        </w:rPr>
        <w:t>)</w:t>
      </w:r>
    </w:p>
    <w:p w14:paraId="051D8240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2556580E" wp14:editId="7C7CE9DF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of%20Income.composition.of.resources%20and%20Schooling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1A806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Corr. coefficient between LifeEpactancy and schooling changed from 0.75 to 0.78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Both Income.</w:t>
      </w:r>
      <w:r w:rsidRPr="00F07491">
        <w:rPr>
          <w:rStyle w:val="CommentTok"/>
          <w:sz w:val="18"/>
          <w:szCs w:val="20"/>
        </w:rPr>
        <w:t>composition.of.resources and Schooling are still good candidates</w:t>
      </w:r>
    </w:p>
    <w:p w14:paraId="0BBBECBF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NormalTok"/>
          <w:sz w:val="18"/>
          <w:szCs w:val="20"/>
        </w:rPr>
        <w:t xml:space="preserve">BMI, </w:t>
      </w:r>
      <w:r w:rsidRPr="00F07491">
        <w:rPr>
          <w:rStyle w:val="DataTypeTok"/>
          <w:sz w:val="18"/>
          <w:szCs w:val="20"/>
        </w:rPr>
        <w:t>y=</w:t>
      </w:r>
      <w:r w:rsidRPr="00F07491">
        <w:rPr>
          <w:rStyle w:val="NormalTok"/>
          <w:sz w:val="18"/>
          <w:szCs w:val="20"/>
        </w:rPr>
        <w:t xml:space="preserve">Life.expectancy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point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smooth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ethod=</w:t>
      </w:r>
      <w:r w:rsidRPr="00F07491">
        <w:rPr>
          <w:rStyle w:val="StringTok"/>
          <w:sz w:val="18"/>
          <w:szCs w:val="20"/>
        </w:rPr>
        <w:t>"loess"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jitter</w:t>
      </w:r>
      <w:r w:rsidRPr="00F07491">
        <w:rPr>
          <w:rStyle w:val="NormalTok"/>
          <w:sz w:val="18"/>
          <w:szCs w:val="20"/>
        </w:rPr>
        <w:t>()</w:t>
      </w:r>
    </w:p>
    <w:p w14:paraId="70A244A0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5F251994" wp14:editId="2D532F7D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of%20GDP,%20Alcohol,%20BMI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F957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BMI)</w:t>
      </w:r>
    </w:p>
    <w:p w14:paraId="6885493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Min. 1st Qu.  Median    Mean 3rd Qu.    Max.    NA's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1.00   19.30   43.35   38.24   56.10   77.60      32</w:t>
      </w:r>
    </w:p>
    <w:p w14:paraId="5C55FCFF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The lowest BMI ever recorded is 7.5.  Mean BMI of 12 is the lower limit for human survival.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filter</w:t>
      </w:r>
      <w:r w:rsidRPr="00F07491">
        <w:rPr>
          <w:rStyle w:val="NormalTok"/>
          <w:sz w:val="18"/>
          <w:szCs w:val="20"/>
        </w:rPr>
        <w:t>(BMI</w:t>
      </w:r>
      <w:r w:rsidRPr="00F07491">
        <w:rPr>
          <w:rStyle w:val="OperatorTok"/>
          <w:sz w:val="18"/>
          <w:szCs w:val="20"/>
        </w:rPr>
        <w:t>&lt;</w:t>
      </w:r>
      <w:r w:rsidRPr="00F07491">
        <w:rPr>
          <w:rStyle w:val="DecValTok"/>
          <w:sz w:val="18"/>
          <w:szCs w:val="20"/>
        </w:rPr>
        <w:t>12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elect</w:t>
      </w:r>
      <w:r w:rsidRPr="00F07491">
        <w:rPr>
          <w:rStyle w:val="NormalTok"/>
          <w:sz w:val="18"/>
          <w:szCs w:val="20"/>
        </w:rPr>
        <w:t xml:space="preserve">(BMI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arrange</w:t>
      </w:r>
      <w:r w:rsidRPr="00F07491">
        <w:rPr>
          <w:rStyle w:val="NormalTok"/>
          <w:sz w:val="18"/>
          <w:szCs w:val="20"/>
        </w:rPr>
        <w:t>(BMI)</w:t>
      </w:r>
    </w:p>
    <w:p w14:paraId="69D7A9D0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Adding missing grouping variables: `Country`</w:t>
      </w:r>
    </w:p>
    <w:p w14:paraId="119A6EFA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291 x 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Groups:   Country [164]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Country                            BMI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&lt;chr&gt;                         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1 Viet Nam                           1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2 Bangladesh     </w:t>
      </w:r>
      <w:r w:rsidRPr="00F07491">
        <w:rPr>
          <w:rStyle w:val="VerbatimChar"/>
          <w:sz w:val="18"/>
          <w:szCs w:val="20"/>
        </w:rPr>
        <w:t xml:space="preserve">                    1.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3 Viet Nam                           1.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4 Bangladesh                         1.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5 Viet Nam                           1.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6 Madagascar                         2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7 Benin                              2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8 C</w:t>
      </w:r>
      <w:r w:rsidRPr="00F07491">
        <w:rPr>
          <w:rStyle w:val="VerbatimChar"/>
          <w:sz w:val="18"/>
          <w:szCs w:val="20"/>
        </w:rPr>
        <w:t>omoros                            2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9 Democratic Republic of the Congo   2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0 Ghana                              2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… with 281 more rows</w:t>
      </w:r>
    </w:p>
    <w:p w14:paraId="6CA01B3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BMI_clean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filter</w:t>
      </w:r>
      <w:r w:rsidRPr="00F07491">
        <w:rPr>
          <w:rStyle w:val="NormalTok"/>
          <w:sz w:val="18"/>
          <w:szCs w:val="20"/>
        </w:rPr>
        <w:t>(BMI</w:t>
      </w:r>
      <w:r w:rsidRPr="00F07491">
        <w:rPr>
          <w:rStyle w:val="OperatorTok"/>
          <w:sz w:val="18"/>
          <w:szCs w:val="20"/>
        </w:rPr>
        <w:t>&gt;=</w:t>
      </w:r>
      <w:r w:rsidRPr="00F07491">
        <w:rPr>
          <w:rStyle w:val="DecValTok"/>
          <w:sz w:val="18"/>
          <w:szCs w:val="20"/>
        </w:rPr>
        <w:t>12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elect</w:t>
      </w:r>
      <w:r w:rsidRPr="00F07491">
        <w:rPr>
          <w:rStyle w:val="NormalTok"/>
          <w:sz w:val="18"/>
          <w:szCs w:val="20"/>
        </w:rPr>
        <w:t xml:space="preserve">(Life.expectancy, BMI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arrange</w:t>
      </w:r>
      <w:r w:rsidRPr="00F07491">
        <w:rPr>
          <w:rStyle w:val="NormalTok"/>
          <w:sz w:val="18"/>
          <w:szCs w:val="20"/>
        </w:rPr>
        <w:t>(BMI)</w:t>
      </w:r>
    </w:p>
    <w:p w14:paraId="55405E1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Adding missing grouping variables: `Country`</w:t>
      </w:r>
    </w:p>
    <w:p w14:paraId="2165E42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dim</w:t>
      </w:r>
      <w:r w:rsidRPr="00F07491">
        <w:rPr>
          <w:rStyle w:val="NormalTok"/>
          <w:sz w:val="18"/>
          <w:szCs w:val="20"/>
        </w:rPr>
        <w:t>(BMI_clean)</w:t>
      </w:r>
    </w:p>
    <w:p w14:paraId="5CEDAF0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[1] 2605    3</w:t>
      </w:r>
    </w:p>
    <w:p w14:paraId="2560DF70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lastRenderedPageBreak/>
        <w:t xml:space="preserve">BMI_clean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 xml:space="preserve">(BMI), </w:t>
      </w:r>
      <w:r w:rsidRPr="00F07491">
        <w:rPr>
          <w:rStyle w:val="DataTypeTok"/>
          <w:sz w:val="18"/>
          <w:szCs w:val="20"/>
        </w:rPr>
        <w:t>y=</w:t>
      </w:r>
      <w:r w:rsidRPr="00F07491">
        <w:rPr>
          <w:rStyle w:val="NormalTok"/>
          <w:sz w:val="18"/>
          <w:szCs w:val="20"/>
        </w:rPr>
        <w:t xml:space="preserve">Life.expectancy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point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smooth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ethod=</w:t>
      </w:r>
      <w:r w:rsidRPr="00F07491">
        <w:rPr>
          <w:rStyle w:val="StringTok"/>
          <w:sz w:val="18"/>
          <w:szCs w:val="20"/>
        </w:rPr>
        <w:t>"lm"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KeywordTok"/>
          <w:sz w:val="18"/>
          <w:szCs w:val="20"/>
        </w:rPr>
        <w:t>geom_jitter</w:t>
      </w:r>
      <w:r w:rsidRPr="00F07491">
        <w:rPr>
          <w:rStyle w:val="NormalTok"/>
          <w:sz w:val="18"/>
          <w:szCs w:val="20"/>
        </w:rPr>
        <w:t>()</w:t>
      </w:r>
    </w:p>
    <w:p w14:paraId="1068862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`geom_smooth()` using formula 'y ~ x'</w:t>
      </w:r>
    </w:p>
    <w:p w14:paraId="14EE93E8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6B519763" wp14:editId="3429AE05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of%20GDP,%20Alcohol,%20BMI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CDEAF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attach</w:t>
      </w:r>
      <w:r w:rsidRPr="00F07491">
        <w:rPr>
          <w:rStyle w:val="NormalTok"/>
          <w:sz w:val="18"/>
          <w:szCs w:val="20"/>
        </w:rPr>
        <w:t>(BMI_clean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frow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3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 xml:space="preserve">(BMI), Life.expectancy, </w:t>
      </w:r>
      <w:r w:rsidRPr="00F07491">
        <w:rPr>
          <w:rStyle w:val="DataTypeTok"/>
          <w:sz w:val="18"/>
          <w:szCs w:val="20"/>
        </w:rPr>
        <w:t>xlab=</w:t>
      </w:r>
      <w:r w:rsidRPr="00F07491">
        <w:rPr>
          <w:rStyle w:val="StringTok"/>
          <w:sz w:val="18"/>
          <w:szCs w:val="20"/>
        </w:rPr>
        <w:t>"BMI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ylab=</w:t>
      </w:r>
      <w:r w:rsidRPr="00F07491">
        <w:rPr>
          <w:rStyle w:val="StringTok"/>
          <w:sz w:val="18"/>
          <w:szCs w:val="20"/>
        </w:rPr>
        <w:t>"Life Expectancy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BMI.model &lt;-</w:t>
      </w:r>
      <w:r w:rsidRPr="00F07491">
        <w:rPr>
          <w:rStyle w:val="KeywordTok"/>
          <w:sz w:val="18"/>
          <w:szCs w:val="20"/>
        </w:rPr>
        <w:t>lm</w:t>
      </w:r>
      <w:r w:rsidRPr="00F07491">
        <w:rPr>
          <w:rStyle w:val="NormalTok"/>
          <w:sz w:val="18"/>
          <w:szCs w:val="20"/>
        </w:rPr>
        <w:t>(Life.expectancy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>(BMI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BMI.mode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fitted.values,BMI.mode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residuals, </w:t>
      </w:r>
      <w:r w:rsidRPr="00F07491">
        <w:rPr>
          <w:rStyle w:val="DataTypeTok"/>
          <w:sz w:val="18"/>
          <w:szCs w:val="20"/>
        </w:rPr>
        <w:t>xlab=</w:t>
      </w:r>
      <w:r w:rsidRPr="00F07491">
        <w:rPr>
          <w:rStyle w:val="StringTok"/>
          <w:sz w:val="18"/>
          <w:szCs w:val="20"/>
        </w:rPr>
        <w:t>"Fitted Value</w:t>
      </w:r>
      <w:r w:rsidRPr="00F07491">
        <w:rPr>
          <w:rStyle w:val="StringTok"/>
          <w:sz w:val="18"/>
          <w:szCs w:val="20"/>
        </w:rPr>
        <w:t>s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ylab=</w:t>
      </w:r>
      <w:r w:rsidRPr="00F07491">
        <w:rPr>
          <w:rStyle w:val="StringTok"/>
          <w:sz w:val="18"/>
          <w:szCs w:val="20"/>
        </w:rPr>
        <w:t>"Residuals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>(BMI), BMI.mode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residuals, </w:t>
      </w:r>
      <w:r w:rsidRPr="00F07491">
        <w:rPr>
          <w:rStyle w:val="DataTypeTok"/>
          <w:sz w:val="18"/>
          <w:szCs w:val="20"/>
        </w:rPr>
        <w:t>xlab=</w:t>
      </w:r>
      <w:r w:rsidRPr="00F07491">
        <w:rPr>
          <w:rStyle w:val="StringTok"/>
          <w:sz w:val="18"/>
          <w:szCs w:val="20"/>
        </w:rPr>
        <w:t>"BMI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ylab=</w:t>
      </w:r>
      <w:r w:rsidRPr="00F07491">
        <w:rPr>
          <w:rStyle w:val="StringTok"/>
          <w:sz w:val="18"/>
          <w:szCs w:val="20"/>
        </w:rPr>
        <w:t>"Residuals"</w:t>
      </w:r>
      <w:r w:rsidRPr="00F07491">
        <w:rPr>
          <w:rStyle w:val="NormalTok"/>
          <w:sz w:val="18"/>
          <w:szCs w:val="20"/>
        </w:rPr>
        <w:t>)</w:t>
      </w:r>
    </w:p>
    <w:p w14:paraId="45E7AA47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3E05D5CD" wp14:editId="00E7E71A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of%20GDP,%20Alcohol,%20BMI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7C434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frow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BMI.model)</w:t>
      </w:r>
    </w:p>
    <w:p w14:paraId="312ED530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5B998AD0" wp14:editId="2C6F3A83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of%20GDP,%20Alcohol,%20BMI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561B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co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>(BMI),Life.expectancy)</w:t>
      </w:r>
    </w:p>
    <w:p w14:paraId="057263B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[1] 0.7218619</w:t>
      </w:r>
    </w:p>
    <w:p w14:paraId="1067A91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BMI Change from .57 to .72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Alcohol)</w:t>
      </w:r>
    </w:p>
    <w:p w14:paraId="73CF844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Min. 1st Qu.  Median    Mean 3rd Qu.    Max.    NA's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0.010   0.905   3.770   4.615   7.715  17.870     193</w:t>
      </w:r>
    </w:p>
    <w:p w14:paraId="7B12108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193 NAs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Alcohol_clean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filte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OperatorTok"/>
          <w:sz w:val="18"/>
          <w:szCs w:val="20"/>
        </w:rPr>
        <w:t>!</w:t>
      </w:r>
      <w:r w:rsidRPr="00F07491">
        <w:rPr>
          <w:rStyle w:val="KeywordTok"/>
          <w:sz w:val="18"/>
          <w:szCs w:val="20"/>
        </w:rPr>
        <w:t>is.na</w:t>
      </w:r>
      <w:r w:rsidRPr="00F07491">
        <w:rPr>
          <w:rStyle w:val="NormalTok"/>
          <w:sz w:val="18"/>
          <w:szCs w:val="20"/>
        </w:rPr>
        <w:t xml:space="preserve">(Alcohol)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arrange</w:t>
      </w:r>
      <w:r w:rsidRPr="00F07491">
        <w:rPr>
          <w:rStyle w:val="NormalTok"/>
          <w:sz w:val="18"/>
          <w:szCs w:val="20"/>
        </w:rPr>
        <w:t>(Alcohol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Alcohol_clean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Alcohol)</w:t>
      </w:r>
    </w:p>
    <w:p w14:paraId="7F10CD3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 Min. 1st Qu.  M</w:t>
      </w:r>
      <w:r w:rsidRPr="00F07491">
        <w:rPr>
          <w:rStyle w:val="VerbatimChar"/>
          <w:sz w:val="18"/>
          <w:szCs w:val="20"/>
        </w:rPr>
        <w:t xml:space="preserve">edian    Mean 3rd Qu.    Max.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0.010   0.905   3.770   4.615   7.715  17.870</w:t>
      </w:r>
    </w:p>
    <w:p w14:paraId="429D2CB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attach</w:t>
      </w:r>
      <w:r w:rsidRPr="00F07491">
        <w:rPr>
          <w:rStyle w:val="NormalTok"/>
          <w:sz w:val="18"/>
          <w:szCs w:val="20"/>
        </w:rPr>
        <w:t>(Alcohol_clean)</w:t>
      </w:r>
    </w:p>
    <w:p w14:paraId="22C946D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BMI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BMI, Country, Life.expectancy</w:t>
      </w:r>
    </w:p>
    <w:p w14:paraId="1EAE8DB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Alcohol.model &lt;-</w:t>
      </w:r>
      <w:r w:rsidRPr="00F07491">
        <w:rPr>
          <w:rStyle w:val="KeywordTok"/>
          <w:sz w:val="18"/>
          <w:szCs w:val="20"/>
        </w:rPr>
        <w:t>lm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>(Life.expectancy)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NormalTok"/>
          <w:sz w:val="18"/>
          <w:szCs w:val="20"/>
        </w:rPr>
        <w:t>Alcohol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frow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Alcohol.mode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fitted.values,Alcohol.mode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residuals, </w:t>
      </w:r>
      <w:r w:rsidRPr="00F07491">
        <w:rPr>
          <w:rStyle w:val="DataTypeTok"/>
          <w:sz w:val="18"/>
          <w:szCs w:val="20"/>
        </w:rPr>
        <w:t>xlab=</w:t>
      </w:r>
      <w:r w:rsidRPr="00F07491">
        <w:rPr>
          <w:rStyle w:val="StringTok"/>
          <w:sz w:val="18"/>
          <w:szCs w:val="20"/>
        </w:rPr>
        <w:t>"Fitted Values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ylab=</w:t>
      </w:r>
      <w:r w:rsidRPr="00F07491">
        <w:rPr>
          <w:rStyle w:val="StringTok"/>
          <w:sz w:val="18"/>
          <w:szCs w:val="20"/>
        </w:rPr>
        <w:t>"Residuals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Alcohol, Alcohol.mode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residuals, </w:t>
      </w:r>
      <w:r w:rsidRPr="00F07491">
        <w:rPr>
          <w:rStyle w:val="DataTypeTok"/>
          <w:sz w:val="18"/>
          <w:szCs w:val="20"/>
        </w:rPr>
        <w:t>xlab=</w:t>
      </w:r>
      <w:r w:rsidRPr="00F07491">
        <w:rPr>
          <w:rStyle w:val="StringTok"/>
          <w:sz w:val="18"/>
          <w:szCs w:val="20"/>
        </w:rPr>
        <w:t>"Alcohol Cons.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ylab=</w:t>
      </w:r>
      <w:r w:rsidRPr="00F07491">
        <w:rPr>
          <w:rStyle w:val="StringTok"/>
          <w:sz w:val="18"/>
          <w:szCs w:val="20"/>
        </w:rPr>
        <w:t>"Residuals"</w:t>
      </w:r>
      <w:r w:rsidRPr="00F07491">
        <w:rPr>
          <w:rStyle w:val="NormalTok"/>
          <w:sz w:val="18"/>
          <w:szCs w:val="20"/>
        </w:rPr>
        <w:t>)</w:t>
      </w:r>
    </w:p>
    <w:p w14:paraId="297EFAB3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42247693" wp14:editId="0BE5CE15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of%20GDP,%20Alcohol,%20BMI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4635F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Alcohol has a nonconstant variance, when both before and after log transformed</w:t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Transforming life expectancy does not help the varaince either.</w:t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Remove Alcohol as a good candidate.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GDP)</w:t>
      </w:r>
    </w:p>
    <w:p w14:paraId="3144EBC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   Min.   1st Qu.    Median      Mean   3r</w:t>
      </w:r>
      <w:r w:rsidRPr="00F07491">
        <w:rPr>
          <w:rStyle w:val="VerbatimChar"/>
          <w:sz w:val="18"/>
          <w:szCs w:val="20"/>
        </w:rPr>
        <w:t xml:space="preserve">d Qu.      Max.      NA's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1.68    463.85   1764.97   7494.21   5932.90 119172.74       443</w:t>
      </w:r>
    </w:p>
    <w:p w14:paraId="3C16414E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443 NAs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GDP_clean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filte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OperatorTok"/>
          <w:sz w:val="18"/>
          <w:szCs w:val="20"/>
        </w:rPr>
        <w:t>!</w:t>
      </w:r>
      <w:r w:rsidRPr="00F07491">
        <w:rPr>
          <w:rStyle w:val="KeywordTok"/>
          <w:sz w:val="18"/>
          <w:szCs w:val="20"/>
        </w:rPr>
        <w:t>is.na</w:t>
      </w:r>
      <w:r w:rsidRPr="00F07491">
        <w:rPr>
          <w:rStyle w:val="NormalTok"/>
          <w:sz w:val="18"/>
          <w:szCs w:val="20"/>
        </w:rPr>
        <w:t xml:space="preserve">(GDP)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arrange</w:t>
      </w:r>
      <w:r w:rsidRPr="00F07491">
        <w:rPr>
          <w:rStyle w:val="NormalTok"/>
          <w:sz w:val="18"/>
          <w:szCs w:val="20"/>
        </w:rPr>
        <w:t>(GDP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GDP_clean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GDP)</w:t>
      </w:r>
    </w:p>
    <w:p w14:paraId="3CD42B85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   Min.   1st Qu.    Median      Mean   3rd Qu.      M</w:t>
      </w:r>
      <w:r w:rsidRPr="00F07491">
        <w:rPr>
          <w:rStyle w:val="VerbatimChar"/>
          <w:sz w:val="18"/>
          <w:szCs w:val="20"/>
        </w:rPr>
        <w:t xml:space="preserve">ax.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1.68    463.85   1764.97   7494.21   5932.90 119172.74</w:t>
      </w:r>
    </w:p>
    <w:p w14:paraId="32967385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attach</w:t>
      </w:r>
      <w:r w:rsidRPr="00F07491">
        <w:rPr>
          <w:rStyle w:val="NormalTok"/>
          <w:sz w:val="18"/>
          <w:szCs w:val="20"/>
        </w:rPr>
        <w:t>(GDP_clean)</w:t>
      </w:r>
    </w:p>
    <w:p w14:paraId="50DA85D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Alcohol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Adult.Mortality, Alcohol, BMI, continent, Country, CountrytoMatch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Diphtheria, GDP, Hepatitis.B,</w:t>
      </w:r>
      <w:r w:rsidRPr="00F07491">
        <w:rPr>
          <w:rStyle w:val="VerbatimChar"/>
          <w:sz w:val="18"/>
          <w:szCs w:val="20"/>
        </w:rPr>
        <w:t xml:space="preserve"> HIV.AID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Income.composition.of.resources, infant.deaths, Life.expectancy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Measles, percentage.expenditure, Polio, Population, Schooling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Status, thinness..1.19.years, thinness.5.9.year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Total.expenditure, under.five.deaths, Y</w:t>
      </w:r>
      <w:r w:rsidRPr="00F07491">
        <w:rPr>
          <w:rStyle w:val="VerbatimChar"/>
          <w:sz w:val="18"/>
          <w:szCs w:val="20"/>
        </w:rPr>
        <w:t>ear</w:t>
      </w:r>
    </w:p>
    <w:p w14:paraId="6A4E533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BMI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BMI, Country, Life.expectancy</w:t>
      </w:r>
    </w:p>
    <w:p w14:paraId="59DC30D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GDP.model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m</w:t>
      </w:r>
      <w:r w:rsidRPr="00F07491">
        <w:rPr>
          <w:rStyle w:val="NormalTok"/>
          <w:sz w:val="18"/>
          <w:szCs w:val="20"/>
        </w:rPr>
        <w:t>(Life.expectancy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>(GDP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frow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lastRenderedPageBreak/>
        <w:t>plot</w:t>
      </w:r>
      <w:r w:rsidRPr="00F07491">
        <w:rPr>
          <w:rStyle w:val="NormalTok"/>
          <w:sz w:val="18"/>
          <w:szCs w:val="20"/>
        </w:rPr>
        <w:t>(GDP.mode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fitted.values,GDP.mode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residuals, </w:t>
      </w:r>
      <w:r w:rsidRPr="00F07491">
        <w:rPr>
          <w:rStyle w:val="DataTypeTok"/>
          <w:sz w:val="18"/>
          <w:szCs w:val="20"/>
        </w:rPr>
        <w:t>xlab=</w:t>
      </w:r>
      <w:r w:rsidRPr="00F07491">
        <w:rPr>
          <w:rStyle w:val="StringTok"/>
          <w:sz w:val="18"/>
          <w:szCs w:val="20"/>
        </w:rPr>
        <w:t>"Fitted Values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ylab=</w:t>
      </w:r>
      <w:r w:rsidRPr="00F07491">
        <w:rPr>
          <w:rStyle w:val="StringTok"/>
          <w:sz w:val="18"/>
          <w:szCs w:val="20"/>
        </w:rPr>
        <w:t>"Residuals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>(GDP), GDP.mode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residuals, </w:t>
      </w:r>
      <w:r w:rsidRPr="00F07491">
        <w:rPr>
          <w:rStyle w:val="DataTypeTok"/>
          <w:sz w:val="18"/>
          <w:szCs w:val="20"/>
        </w:rPr>
        <w:t>xlab=</w:t>
      </w:r>
      <w:r w:rsidRPr="00F07491">
        <w:rPr>
          <w:rStyle w:val="StringTok"/>
          <w:sz w:val="18"/>
          <w:szCs w:val="20"/>
        </w:rPr>
        <w:t>"GDP.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ylab=</w:t>
      </w:r>
      <w:r w:rsidRPr="00F07491">
        <w:rPr>
          <w:rStyle w:val="StringTok"/>
          <w:sz w:val="18"/>
          <w:szCs w:val="20"/>
        </w:rPr>
        <w:t>"Residuals"</w:t>
      </w:r>
      <w:r w:rsidRPr="00F07491">
        <w:rPr>
          <w:rStyle w:val="NormalTok"/>
          <w:sz w:val="18"/>
          <w:szCs w:val="20"/>
        </w:rPr>
        <w:t>)</w:t>
      </w:r>
    </w:p>
    <w:p w14:paraId="6F4A6E3C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0A1FA598" wp14:editId="7B2060E7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of%20GDP,%20Alcohol,%20BMI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3F49A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co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>(GDP), Life.expectancy)</w:t>
      </w:r>
    </w:p>
    <w:p w14:paraId="1C7B74B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[1] 0.5983547</w:t>
      </w:r>
    </w:p>
    <w:p w14:paraId="47394FDF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GDP chang from .46 to .598</w:t>
      </w:r>
    </w:p>
    <w:p w14:paraId="7CB9EB1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attach</w:t>
      </w:r>
      <w:r w:rsidRPr="00F07491">
        <w:rPr>
          <w:rStyle w:val="NormalTok"/>
          <w:sz w:val="18"/>
          <w:szCs w:val="20"/>
        </w:rPr>
        <w:t>(lifeExpec)</w:t>
      </w:r>
    </w:p>
    <w:p w14:paraId="037D8DD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GDP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Adult.Mortality, Alcohol, BMI, continent, Country, CountrytoMatch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Diphtheria, GDP, Hepatitis.B, HIV.AID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Income.composition.of.resources, infant.deaths, Life.expectancy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</w:t>
      </w:r>
      <w:r w:rsidRPr="00F07491">
        <w:rPr>
          <w:rStyle w:val="VerbatimChar"/>
          <w:sz w:val="18"/>
          <w:szCs w:val="20"/>
        </w:rPr>
        <w:t>Measles, percentage.expenditure, Polio, Population, Schooling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Status, thinness..1.19.years, thinness.5.9.year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Total.expenditure, under.five.deaths, Year</w:t>
      </w:r>
    </w:p>
    <w:p w14:paraId="02B7C7A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Alcohol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Adult.Mortality, Al</w:t>
      </w:r>
      <w:r w:rsidRPr="00F07491">
        <w:rPr>
          <w:rStyle w:val="VerbatimChar"/>
          <w:sz w:val="18"/>
          <w:szCs w:val="20"/>
        </w:rPr>
        <w:t>cohol, BMI, continent, Country, CountrytoMatch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Diphtheria, GDP, Hepatitis.B, HIV.AID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Income.composition.of.resources, infant.deaths, Life.expectancy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Measles, percentage.expenditure, Polio, Population, Schooling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Status, thin</w:t>
      </w:r>
      <w:r w:rsidRPr="00F07491">
        <w:rPr>
          <w:rStyle w:val="VerbatimChar"/>
          <w:sz w:val="18"/>
          <w:szCs w:val="20"/>
        </w:rPr>
        <w:t>ness..1.19.years, thinness.5.9.year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Total.expenditure, under.five.deaths, Year</w:t>
      </w:r>
    </w:p>
    <w:p w14:paraId="5F72206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BMI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BMI, Country, Life.expectancy</w:t>
      </w:r>
    </w:p>
    <w:p w14:paraId="385158F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lastRenderedPageBreak/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NormalTok"/>
          <w:sz w:val="18"/>
          <w:szCs w:val="20"/>
        </w:rPr>
        <w:t xml:space="preserve">Diphtheria, </w:t>
      </w:r>
      <w:r w:rsidRPr="00F07491">
        <w:rPr>
          <w:rStyle w:val="DataTypeTok"/>
          <w:sz w:val="18"/>
          <w:szCs w:val="20"/>
        </w:rPr>
        <w:t>y=</w:t>
      </w:r>
      <w:r w:rsidRPr="00F07491">
        <w:rPr>
          <w:rStyle w:val="NormalTok"/>
          <w:sz w:val="18"/>
          <w:szCs w:val="20"/>
        </w:rPr>
        <w:t xml:space="preserve">Life.expectancy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point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smooth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ethod=</w:t>
      </w:r>
      <w:r w:rsidRPr="00F07491">
        <w:rPr>
          <w:rStyle w:val="StringTok"/>
          <w:sz w:val="18"/>
          <w:szCs w:val="20"/>
        </w:rPr>
        <w:t>"loess"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jitter</w:t>
      </w:r>
      <w:r w:rsidRPr="00F07491">
        <w:rPr>
          <w:rStyle w:val="NormalTok"/>
          <w:sz w:val="18"/>
          <w:szCs w:val="20"/>
        </w:rPr>
        <w:t>()</w:t>
      </w:r>
    </w:p>
    <w:p w14:paraId="1FBD2926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24326FF6" wp14:editId="3DFDF587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Diptheria,%20HIV,%20and%20Polio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E04795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oglm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m</w:t>
      </w:r>
      <w:r w:rsidRPr="00F07491">
        <w:rPr>
          <w:rStyle w:val="NormalTok"/>
          <w:sz w:val="18"/>
          <w:szCs w:val="20"/>
        </w:rPr>
        <w:t>(Life.expectancy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NormalTok"/>
          <w:sz w:val="18"/>
          <w:szCs w:val="20"/>
        </w:rPr>
        <w:t xml:space="preserve">Diphtheria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lifeExpec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oglm)</w:t>
      </w:r>
    </w:p>
    <w:p w14:paraId="5527027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all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lm(formula = Life.expectancy ~ Diphtheria, data = lifeExpec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Min     </w:t>
      </w:r>
      <w:r w:rsidRPr="00F07491">
        <w:rPr>
          <w:rStyle w:val="VerbatimChar"/>
          <w:sz w:val="18"/>
          <w:szCs w:val="20"/>
        </w:rPr>
        <w:t xml:space="preserve"> 1Q  Median      3Q     Max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-29.851  -4.888   1.204   5.088  27.294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efficient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Estimate Std. Error t value Pr(&gt;|t|)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(Intercept) 53.477505   0.558390   95.77   &lt;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Diphtheria   0.192029   0.006518   29.46   &lt;2</w:t>
      </w:r>
      <w:r w:rsidRPr="00F07491">
        <w:rPr>
          <w:rStyle w:val="VerbatimChar"/>
          <w:sz w:val="18"/>
          <w:szCs w:val="20"/>
        </w:rPr>
        <w:t>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---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ignif. codes:  0 '***' 0.001 '**' 0.01 '*' 0.05 '.' 0.1 ' '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 standard error: 8.333 on 2907 degrees of freedom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(19 observations deleted due to missingness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Multiple R-squared:  0.2299, Adjusted R-squared:  0.2297</w:t>
      </w:r>
      <w:r w:rsidRPr="00F07491">
        <w:rPr>
          <w:rStyle w:val="VerbatimChar"/>
          <w:sz w:val="18"/>
          <w:szCs w:val="20"/>
        </w:rPr>
        <w:t xml:space="preserve">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F-statistic: 867.9 on 1 and 2907 DF,  p-value: &lt; 2.2e-16</w:t>
      </w:r>
    </w:p>
    <w:p w14:paraId="5497235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str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Diphtheria)</w:t>
      </w:r>
    </w:p>
    <w:p w14:paraId="4533A7B5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int [1:2928] 65 62 64 67 68 66 63 64 63 58 ...</w:t>
      </w:r>
    </w:p>
    <w:p w14:paraId="69B5A23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Diphtheria)</w:t>
      </w:r>
    </w:p>
    <w:p w14:paraId="781C310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Min. 1st Qu.  Median    Mean 3rd Qu.    Max.    NA's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2.00   78.00   93.00   82.32   97.00   99.00      19</w:t>
      </w:r>
    </w:p>
    <w:p w14:paraId="6C91C3B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lastRenderedPageBreak/>
        <w:t># With diphtheria we are looking at vaccination rates. Anything below 25% would not be enough to impact a significant portion of the popu</w:t>
      </w:r>
      <w:r w:rsidRPr="00F07491">
        <w:rPr>
          <w:rStyle w:val="CommentTok"/>
          <w:sz w:val="18"/>
          <w:szCs w:val="20"/>
        </w:rPr>
        <w:t>lation. Thus these were removed.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DIP_clean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filter</w:t>
      </w:r>
      <w:r w:rsidRPr="00F07491">
        <w:rPr>
          <w:rStyle w:val="NormalTok"/>
          <w:sz w:val="18"/>
          <w:szCs w:val="20"/>
        </w:rPr>
        <w:t>(Diphtheria</w:t>
      </w:r>
      <w:r w:rsidRPr="00F07491">
        <w:rPr>
          <w:rStyle w:val="OperatorTok"/>
          <w:sz w:val="18"/>
          <w:szCs w:val="20"/>
        </w:rPr>
        <w:t>&gt;=</w:t>
      </w:r>
      <w:r w:rsidRPr="00F07491">
        <w:rPr>
          <w:rStyle w:val="DecValTok"/>
          <w:sz w:val="18"/>
          <w:szCs w:val="20"/>
        </w:rPr>
        <w:t>25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elect</w:t>
      </w:r>
      <w:r w:rsidRPr="00F07491">
        <w:rPr>
          <w:rStyle w:val="NormalTok"/>
          <w:sz w:val="18"/>
          <w:szCs w:val="20"/>
        </w:rPr>
        <w:t>(Life.expectancy, Diphtheria)</w:t>
      </w:r>
    </w:p>
    <w:p w14:paraId="2F0E2C28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Adding missing grouping variables: `Country`</w:t>
      </w:r>
    </w:p>
    <w:p w14:paraId="4DC0CAEE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dim</w:t>
      </w:r>
      <w:r w:rsidRPr="00F07491">
        <w:rPr>
          <w:rStyle w:val="NormalTok"/>
          <w:sz w:val="18"/>
          <w:szCs w:val="20"/>
        </w:rPr>
        <w:t>(DIP_clean)</w:t>
      </w:r>
    </w:p>
    <w:p w14:paraId="7835E27A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[1] 2730    3</w:t>
      </w:r>
    </w:p>
    <w:p w14:paraId="463E503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 xml:space="preserve">DIP_clean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NormalTok"/>
          <w:sz w:val="18"/>
          <w:szCs w:val="20"/>
        </w:rPr>
        <w:t xml:space="preserve">Diphtheria, </w:t>
      </w:r>
      <w:r w:rsidRPr="00F07491">
        <w:rPr>
          <w:rStyle w:val="DataTypeTok"/>
          <w:sz w:val="18"/>
          <w:szCs w:val="20"/>
        </w:rPr>
        <w:t>y=</w:t>
      </w:r>
      <w:r w:rsidRPr="00F07491">
        <w:rPr>
          <w:rStyle w:val="NormalTok"/>
          <w:sz w:val="18"/>
          <w:szCs w:val="20"/>
        </w:rPr>
        <w:t>Life.expecta</w:t>
      </w:r>
      <w:r w:rsidRPr="00F07491">
        <w:rPr>
          <w:rStyle w:val="NormalTok"/>
          <w:sz w:val="18"/>
          <w:szCs w:val="20"/>
        </w:rPr>
        <w:t xml:space="preserve">ncy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point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smooth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ethod=</w:t>
      </w:r>
      <w:r w:rsidRPr="00F07491">
        <w:rPr>
          <w:rStyle w:val="StringTok"/>
          <w:sz w:val="18"/>
          <w:szCs w:val="20"/>
        </w:rPr>
        <w:t>"lm"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KeywordTok"/>
          <w:sz w:val="18"/>
          <w:szCs w:val="20"/>
        </w:rPr>
        <w:t>geom_jitter</w:t>
      </w:r>
      <w:r w:rsidRPr="00F07491">
        <w:rPr>
          <w:rStyle w:val="NormalTok"/>
          <w:sz w:val="18"/>
          <w:szCs w:val="20"/>
        </w:rPr>
        <w:t>()</w:t>
      </w:r>
    </w:p>
    <w:p w14:paraId="5F991FF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`geom_smooth()` using formula 'y ~ x'</w:t>
      </w:r>
    </w:p>
    <w:p w14:paraId="106CC8A3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52C1089E" wp14:editId="527487AA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Diptheria,%20HIV,%20and%20Polio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9D0A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attach</w:t>
      </w:r>
      <w:r w:rsidRPr="00F07491">
        <w:rPr>
          <w:rStyle w:val="NormalTok"/>
          <w:sz w:val="18"/>
          <w:szCs w:val="20"/>
        </w:rPr>
        <w:t>(DIP_clean)</w:t>
      </w:r>
    </w:p>
    <w:p w14:paraId="68A5B24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lifeExpec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Country, Diphtheria, Life.expectancy</w:t>
      </w:r>
    </w:p>
    <w:p w14:paraId="37B4A54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</w:t>
      </w:r>
      <w:r w:rsidRPr="00F07491">
        <w:rPr>
          <w:rStyle w:val="VerbatimChar"/>
          <w:sz w:val="18"/>
          <w:szCs w:val="20"/>
        </w:rPr>
        <w:t>ked from GDP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Country, Diphtheria, Life.expectancy</w:t>
      </w:r>
    </w:p>
    <w:p w14:paraId="2834A48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Alcohol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Country, Diphtheria, Life.expectancy</w:t>
      </w:r>
    </w:p>
    <w:p w14:paraId="06998B5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BMI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Country, Life.expectancy</w:t>
      </w:r>
    </w:p>
    <w:p w14:paraId="4B8270F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lastRenderedPageBreak/>
        <w:t>DIPlm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m</w:t>
      </w:r>
      <w:r w:rsidRPr="00F07491">
        <w:rPr>
          <w:rStyle w:val="NormalTok"/>
          <w:sz w:val="18"/>
          <w:szCs w:val="20"/>
        </w:rPr>
        <w:t>(Life.expectancy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NormalTok"/>
          <w:sz w:val="18"/>
          <w:szCs w:val="20"/>
        </w:rPr>
        <w:t xml:space="preserve">Diphtheria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DIP_clean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frow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DIPlm)</w:t>
      </w:r>
    </w:p>
    <w:p w14:paraId="663401E7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5B855EAC" wp14:editId="268DC52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Diptheria,%20HIV,%20and%20Polio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9DCC5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DIPlm)</w:t>
      </w:r>
    </w:p>
    <w:p w14:paraId="6AD77A4F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all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lm(formula = Life.expectancy ~ Diphtheria, data</w:t>
      </w:r>
      <w:r w:rsidRPr="00F07491">
        <w:rPr>
          <w:rStyle w:val="VerbatimChar"/>
          <w:sz w:val="18"/>
          <w:szCs w:val="20"/>
        </w:rPr>
        <w:t xml:space="preserve"> = DIP_clean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Min       1Q   Median       3Q      Max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-27.5490  -3.6487   0.8532   4.7187  27.0321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efficient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Estimate Std. Error t value Pr(&gt;|t|)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(Intercept) 35.184640   0.849772   41.41   &lt;2</w:t>
      </w:r>
      <w:r w:rsidRPr="00F07491">
        <w:rPr>
          <w:rStyle w:val="VerbatimChar"/>
          <w:sz w:val="18"/>
          <w:szCs w:val="20"/>
        </w:rPr>
        <w:t>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Diphtheria   0.395509   0.009613   41.14   &lt;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---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ignif. codes:  0 '***' 0.001 '**' 0.01 '*' 0.05 '.' 0.1 ' '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 standard error: 7.358 on 2728 degrees of freedom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Multiple R-squared:  0.3829, Adjusted R-squared: </w:t>
      </w:r>
      <w:r w:rsidRPr="00F07491">
        <w:rPr>
          <w:rStyle w:val="VerbatimChar"/>
          <w:sz w:val="18"/>
          <w:szCs w:val="20"/>
        </w:rPr>
        <w:t xml:space="preserve"> 0.3827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F-statistic:  1693 on 1 and 2728 DF,  p-value: &lt; 2.2e-16</w:t>
      </w:r>
    </w:p>
    <w:p w14:paraId="677C159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Tried additional transformations but none seemed to improve statistics beyond what we see in final model,</w:t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adj R-squared changed from .22 to .38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HIV deaths per 1000 in under 5 range</w:t>
      </w:r>
      <w:r w:rsidRPr="00F07491">
        <w:rPr>
          <w:rStyle w:val="CommentTok"/>
          <w:sz w:val="18"/>
          <w:szCs w:val="20"/>
        </w:rPr>
        <w:t xml:space="preserve"> starting correlation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HIV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filte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OperatorTok"/>
          <w:sz w:val="18"/>
          <w:szCs w:val="20"/>
        </w:rPr>
        <w:t>!</w:t>
      </w:r>
      <w:r w:rsidRPr="00F07491">
        <w:rPr>
          <w:rStyle w:val="KeywordTok"/>
          <w:sz w:val="18"/>
          <w:szCs w:val="20"/>
        </w:rPr>
        <w:t>is.na</w:t>
      </w:r>
      <w:r w:rsidRPr="00F07491">
        <w:rPr>
          <w:rStyle w:val="NormalTok"/>
          <w:sz w:val="18"/>
          <w:szCs w:val="20"/>
        </w:rPr>
        <w:t>(HIV.AIDS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HIV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HIV.AIDS)</w:t>
      </w:r>
    </w:p>
    <w:p w14:paraId="1E545908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Min. 1st Qu.  Median    Mean 3rd Qu.    Max.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0.100   0.100   0.100   1.748   0.800  50.600</w:t>
      </w:r>
    </w:p>
    <w:p w14:paraId="24E85D5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lastRenderedPageBreak/>
        <w:t xml:space="preserve">HIV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NormalTok"/>
          <w:sz w:val="18"/>
          <w:szCs w:val="20"/>
        </w:rPr>
        <w:t xml:space="preserve">HIV.AIDS, </w:t>
      </w:r>
      <w:r w:rsidRPr="00F07491">
        <w:rPr>
          <w:rStyle w:val="DataTypeTok"/>
          <w:sz w:val="18"/>
          <w:szCs w:val="20"/>
        </w:rPr>
        <w:t>y =</w:t>
      </w:r>
      <w:r w:rsidRPr="00F07491">
        <w:rPr>
          <w:rStyle w:val="NormalTok"/>
          <w:sz w:val="18"/>
          <w:szCs w:val="20"/>
        </w:rPr>
        <w:t xml:space="preserve"> Life.expectancy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KeywordTok"/>
          <w:sz w:val="18"/>
          <w:szCs w:val="20"/>
        </w:rPr>
        <w:t>geom_point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smooth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ethod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lm"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jitter</w:t>
      </w:r>
      <w:r w:rsidRPr="00F07491">
        <w:rPr>
          <w:rStyle w:val="NormalTok"/>
          <w:sz w:val="18"/>
          <w:szCs w:val="20"/>
        </w:rPr>
        <w:t>()</w:t>
      </w:r>
    </w:p>
    <w:p w14:paraId="015115B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`geom_smooth()` using formula 'y ~ x'</w:t>
      </w:r>
    </w:p>
    <w:p w14:paraId="1EB9E74B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27D031E5" wp14:editId="7916ECCA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Diptheria,%20HIV,%20and%20Polio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EAE05E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 xml:space="preserve">HIV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 xml:space="preserve">(HIV.AIDS), </w:t>
      </w:r>
      <w:r w:rsidRPr="00F07491">
        <w:rPr>
          <w:rStyle w:val="DataTypeTok"/>
          <w:sz w:val="18"/>
          <w:szCs w:val="20"/>
        </w:rPr>
        <w:t>y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 xml:space="preserve">(Life.expectancy)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KeywordTok"/>
          <w:sz w:val="18"/>
          <w:szCs w:val="20"/>
        </w:rPr>
        <w:t>geom_point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smooth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ethod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lm"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jitter</w:t>
      </w:r>
      <w:r w:rsidRPr="00F07491">
        <w:rPr>
          <w:rStyle w:val="NormalTok"/>
          <w:sz w:val="18"/>
          <w:szCs w:val="20"/>
        </w:rPr>
        <w:t>()</w:t>
      </w:r>
    </w:p>
    <w:p w14:paraId="39AE5D5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`geom_smoo</w:t>
      </w:r>
      <w:r w:rsidRPr="00F07491">
        <w:rPr>
          <w:rStyle w:val="VerbatimChar"/>
          <w:sz w:val="18"/>
          <w:szCs w:val="20"/>
        </w:rPr>
        <w:t>th()` using formula 'y ~ x'</w:t>
      </w:r>
    </w:p>
    <w:p w14:paraId="71408775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7F86EFF9" wp14:editId="76B1278D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Diptheria,%20HIV,%20and%20Polio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9891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HIVoglm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m</w:t>
      </w:r>
      <w:r w:rsidRPr="00F07491">
        <w:rPr>
          <w:rStyle w:val="NormalTok"/>
          <w:sz w:val="18"/>
          <w:szCs w:val="20"/>
        </w:rPr>
        <w:t>(Life.expectancy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NormalTok"/>
          <w:sz w:val="18"/>
          <w:szCs w:val="20"/>
        </w:rPr>
        <w:t xml:space="preserve">HIV.AIDS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lifeExpec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HIVoglm)</w:t>
      </w:r>
    </w:p>
    <w:p w14:paraId="442C2AD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all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lm(formula = Life.expectancy ~ HIV.AIDS, data = lifeExpec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Min      1Q  Median      3Q     Max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-32.766  -5.442   1.658   5.058  27.593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efficient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Estimate Std. Error t value Pr(&gt;|t|)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(Intercept) 71.04654    0.15465  459.40   &lt;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HIV.AIDS    -1.04228    0.02876 </w:t>
      </w:r>
      <w:r w:rsidRPr="00F07491">
        <w:rPr>
          <w:rStyle w:val="VerbatimChar"/>
          <w:sz w:val="18"/>
          <w:szCs w:val="20"/>
        </w:rPr>
        <w:t xml:space="preserve"> -36.24   &lt;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---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ignif. codes:  0 '***' 0.001 '**' 0.01 '*' 0.05 '.' 0.1 ' '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 standard error: 7.914 on 2926 degrees of freedom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Multiple R-squared:  0.3098, Adjusted R-squared:  0.3095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F-statistic:  1313 on 1 and 2926 </w:t>
      </w:r>
      <w:r w:rsidRPr="00F07491">
        <w:rPr>
          <w:rStyle w:val="VerbatimChar"/>
          <w:sz w:val="18"/>
          <w:szCs w:val="20"/>
        </w:rPr>
        <w:t>DF,  p-value: &lt; 2.2e-16</w:t>
      </w:r>
    </w:p>
    <w:p w14:paraId="6D754A6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attach</w:t>
      </w:r>
      <w:r w:rsidRPr="00F07491">
        <w:rPr>
          <w:rStyle w:val="NormalTok"/>
          <w:sz w:val="18"/>
          <w:szCs w:val="20"/>
        </w:rPr>
        <w:t>(HIV)</w:t>
      </w:r>
    </w:p>
    <w:p w14:paraId="47B3733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DIP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Country, Diphtheria, Life.expectancy</w:t>
      </w:r>
    </w:p>
    <w:p w14:paraId="4A58925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lifeExpec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Adult.Mortality, Alcohol, BMI, continent, Country, Countr</w:t>
      </w:r>
      <w:r w:rsidRPr="00F07491">
        <w:rPr>
          <w:rStyle w:val="VerbatimChar"/>
          <w:sz w:val="18"/>
          <w:szCs w:val="20"/>
        </w:rPr>
        <w:t>ytoMatch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Diphtheria, GDP, Hepatitis.B, HIV.AID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Income.composition.of.resources, infant.deaths, Life.expectancy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Measles, percentage.expenditure, Polio, Population, Schooling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    Status, thinness..1.19.years, thinness.5.9.year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Total.expenditure, under.five.deaths, Year</w:t>
      </w:r>
    </w:p>
    <w:p w14:paraId="42F33A1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GDP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Adult.Mortality, Alcohol, BMI, continent, Country, CountrytoMatch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Diphtheria, GDP, Hepatitis.B, HIV.AID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Income.composition.of.</w:t>
      </w:r>
      <w:r w:rsidRPr="00F07491">
        <w:rPr>
          <w:rStyle w:val="VerbatimChar"/>
          <w:sz w:val="18"/>
          <w:szCs w:val="20"/>
        </w:rPr>
        <w:t>resources, infant.deaths, Life.expectancy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Measles, percentage.expenditure, Polio, Population, Schooling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Status, thinness..1.19.years, thinness.5.9.year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Total.expenditure, under.five.deaths, Year</w:t>
      </w:r>
    </w:p>
    <w:p w14:paraId="08089BCA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The following objects are masked </w:t>
      </w:r>
      <w:r w:rsidRPr="00F07491">
        <w:rPr>
          <w:rStyle w:val="VerbatimChar"/>
          <w:sz w:val="18"/>
          <w:szCs w:val="20"/>
        </w:rPr>
        <w:t>from Alcohol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Adult.Mortality, Alcohol, BMI, continent, Country, CountrytoMatch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Diphtheria, GDP, Hepatitis.B, HIV.AID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Income.composition.of.resources, infant.deaths, Life.expectancy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Measles, percentage.expenditure,</w:t>
      </w:r>
      <w:r w:rsidRPr="00F07491">
        <w:rPr>
          <w:rStyle w:val="VerbatimChar"/>
          <w:sz w:val="18"/>
          <w:szCs w:val="20"/>
        </w:rPr>
        <w:t xml:space="preserve"> Polio, Population, Schooling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Status, thinness..1.19.years, thinness.5.9.year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Total.expenditure, under.five.deaths, Year</w:t>
      </w:r>
    </w:p>
    <w:p w14:paraId="4D4D4B88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BMI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BMI, Country, Life.expectancy</w:t>
      </w:r>
    </w:p>
    <w:p w14:paraId="29576E4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HIVlm &lt;-</w:t>
      </w:r>
      <w:r w:rsidRPr="00F07491">
        <w:rPr>
          <w:rStyle w:val="KeywordTok"/>
          <w:sz w:val="18"/>
          <w:szCs w:val="20"/>
        </w:rPr>
        <w:t>lm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>(Life.expectancy)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>(HIV.AIDS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HIVlm)</w:t>
      </w:r>
    </w:p>
    <w:p w14:paraId="1A2DA941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0547556C" wp14:editId="1CA4B3D4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Diptheria,%20HIV,%20and%20Polio-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C2DCD5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HIVlm)</w:t>
      </w:r>
    </w:p>
    <w:p w14:paraId="229EB66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all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lm(formula = log(Life.expectancy) ~ log(HIV.AIDS)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Residual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Min       1Q   Median       3Q      Max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-0.495</w:t>
      </w:r>
      <w:r w:rsidRPr="00F07491">
        <w:rPr>
          <w:rStyle w:val="VerbatimChar"/>
          <w:sz w:val="18"/>
          <w:szCs w:val="20"/>
        </w:rPr>
        <w:t xml:space="preserve">18 -0.04038  0.00212  0.05570  0.22195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efficient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Estimate Std. Error t value Pr(&gt;|t|)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(Intercept)    4.1353235  0.0019156  2158.7   &lt;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log(HIV.AIDS) -0.0752888  0.0009471   -79.5   &lt;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---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igni</w:t>
      </w:r>
      <w:r w:rsidRPr="00F07491">
        <w:rPr>
          <w:rStyle w:val="VerbatimChar"/>
          <w:sz w:val="18"/>
          <w:szCs w:val="20"/>
        </w:rPr>
        <w:t>f. codes:  0 '***' 0.001 '**' 0.01 '*' 0.05 '.' 0.1 ' '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 standard error: 0.08275 on 2926 degrees of freedom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Multiple R-squared:  0.6835, Adjusted R-squared:  0.6834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F-statistic:  6320 on 1 and 2926 DF,  p-value: &lt; 2.2e-16</w:t>
      </w:r>
    </w:p>
    <w:p w14:paraId="3DC7DA18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transfor</w:t>
      </w:r>
      <w:r w:rsidRPr="00F07491">
        <w:rPr>
          <w:rStyle w:val="CommentTok"/>
          <w:sz w:val="18"/>
          <w:szCs w:val="20"/>
        </w:rPr>
        <w:t>mation of both x and y variables allows residual tables to look best.</w:t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Adj R-squared looks much better going from .31 to .68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Polio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Polio1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filte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OperatorTok"/>
          <w:sz w:val="18"/>
          <w:szCs w:val="20"/>
        </w:rPr>
        <w:t>!</w:t>
      </w:r>
      <w:r w:rsidRPr="00F07491">
        <w:rPr>
          <w:rStyle w:val="KeywordTok"/>
          <w:sz w:val="18"/>
          <w:szCs w:val="20"/>
        </w:rPr>
        <w:t>is.na</w:t>
      </w:r>
      <w:r w:rsidRPr="00F07491">
        <w:rPr>
          <w:rStyle w:val="NormalTok"/>
          <w:sz w:val="18"/>
          <w:szCs w:val="20"/>
        </w:rPr>
        <w:t>(Polio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Polio1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Polio)</w:t>
      </w:r>
    </w:p>
    <w:p w14:paraId="3706944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Min. 1st Qu.  Median    Mean 3rd Qu.    Max.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3.00   78.00   93.00   82.55   97.00   99.00</w:t>
      </w:r>
    </w:p>
    <w:p w14:paraId="12740FB0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 xml:space="preserve">Polio1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NormalTok"/>
          <w:sz w:val="18"/>
          <w:szCs w:val="20"/>
        </w:rPr>
        <w:t xml:space="preserve">Polio, </w:t>
      </w:r>
      <w:r w:rsidRPr="00F07491">
        <w:rPr>
          <w:rStyle w:val="DataTypeTok"/>
          <w:sz w:val="18"/>
          <w:szCs w:val="20"/>
        </w:rPr>
        <w:t>y =</w:t>
      </w:r>
      <w:r w:rsidRPr="00F07491">
        <w:rPr>
          <w:rStyle w:val="NormalTok"/>
          <w:sz w:val="18"/>
          <w:szCs w:val="20"/>
        </w:rPr>
        <w:t xml:space="preserve"> Life.expectancy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KeywordTok"/>
          <w:sz w:val="18"/>
          <w:szCs w:val="20"/>
        </w:rPr>
        <w:t>geom_point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smooth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ethod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lm"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jitter</w:t>
      </w:r>
      <w:r w:rsidRPr="00F07491">
        <w:rPr>
          <w:rStyle w:val="NormalTok"/>
          <w:sz w:val="18"/>
          <w:szCs w:val="20"/>
        </w:rPr>
        <w:t>()</w:t>
      </w:r>
    </w:p>
    <w:p w14:paraId="098A91E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`geom_smooth()` using formula 'y ~ x'</w:t>
      </w:r>
    </w:p>
    <w:p w14:paraId="240B2E65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75938A34" wp14:editId="3829E3F4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Diptheria,%20HIV,%20and%20Polio-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FFA15F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similar to Diphtheria vaccination rates nothing below 25 should have a reasonable effect on total population.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Polio_clean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Polio1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filter</w:t>
      </w:r>
      <w:r w:rsidRPr="00F07491">
        <w:rPr>
          <w:rStyle w:val="NormalTok"/>
          <w:sz w:val="18"/>
          <w:szCs w:val="20"/>
        </w:rPr>
        <w:t xml:space="preserve">(Polio </w:t>
      </w:r>
      <w:r w:rsidRPr="00F07491">
        <w:rPr>
          <w:rStyle w:val="OperatorTok"/>
          <w:sz w:val="18"/>
          <w:szCs w:val="20"/>
        </w:rPr>
        <w:t>&gt;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25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lastRenderedPageBreak/>
        <w:br/>
      </w:r>
      <w:r w:rsidRPr="00F07491">
        <w:rPr>
          <w:rStyle w:val="NormalTok"/>
          <w:sz w:val="18"/>
          <w:szCs w:val="20"/>
        </w:rPr>
        <w:t xml:space="preserve">Polio_clean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NormalTok"/>
          <w:sz w:val="18"/>
          <w:szCs w:val="20"/>
        </w:rPr>
        <w:t xml:space="preserve">Polio, </w:t>
      </w:r>
      <w:r w:rsidRPr="00F07491">
        <w:rPr>
          <w:rStyle w:val="DataTypeTok"/>
          <w:sz w:val="18"/>
          <w:szCs w:val="20"/>
        </w:rPr>
        <w:t>y =</w:t>
      </w:r>
      <w:r w:rsidRPr="00F07491">
        <w:rPr>
          <w:rStyle w:val="NormalTok"/>
          <w:sz w:val="18"/>
          <w:szCs w:val="20"/>
        </w:rPr>
        <w:t xml:space="preserve"> Life.expectancy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KeywordTok"/>
          <w:sz w:val="18"/>
          <w:szCs w:val="20"/>
        </w:rPr>
        <w:t>geom_point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smooth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ethod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lm</w:t>
      </w:r>
      <w:r w:rsidRPr="00F07491">
        <w:rPr>
          <w:rStyle w:val="StringTok"/>
          <w:sz w:val="18"/>
          <w:szCs w:val="20"/>
        </w:rPr>
        <w:t>"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jitter</w:t>
      </w:r>
      <w:r w:rsidRPr="00F07491">
        <w:rPr>
          <w:rStyle w:val="NormalTok"/>
          <w:sz w:val="18"/>
          <w:szCs w:val="20"/>
        </w:rPr>
        <w:t>()</w:t>
      </w:r>
    </w:p>
    <w:p w14:paraId="78DE9AB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`geom_smooth()` using formula 'y ~ x'</w:t>
      </w:r>
    </w:p>
    <w:p w14:paraId="0EE168B2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3A1AD33E" wp14:editId="3226D5EE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Diptheria,%20HIV,%20and%20Polio-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7A39D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poliooglm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m</w:t>
      </w:r>
      <w:r w:rsidRPr="00F07491">
        <w:rPr>
          <w:rStyle w:val="NormalTok"/>
          <w:sz w:val="18"/>
          <w:szCs w:val="20"/>
        </w:rPr>
        <w:t>(Life.expectancy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NormalTok"/>
          <w:sz w:val="18"/>
          <w:szCs w:val="20"/>
        </w:rPr>
        <w:t xml:space="preserve">Polio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lifeExpec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poliooglm)</w:t>
      </w:r>
    </w:p>
    <w:p w14:paraId="0409203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all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lm(formula = Life.expectancy ~ Polio, data = lifeExpec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Min      1Q  Median      3Q     Max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-29.862  -4.870   1.275   5.309  29.597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efficient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Estimate Std. Error t value Pr(&gt;|t|)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(Intercept</w:t>
      </w:r>
      <w:r w:rsidRPr="00F07491">
        <w:rPr>
          <w:rStyle w:val="VerbatimChar"/>
          <w:sz w:val="18"/>
          <w:szCs w:val="20"/>
        </w:rPr>
        <w:t>) 53.704164   0.571041   94.05   &lt;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Polio        0.188756   0.006655   28.36   &lt;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---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ignif. codes:  0 '***' 0.001 '**' 0.01 '*' 0.05 '.' 0.1 ' '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 standard error: 8.404 on 2907 degrees of freedom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(19 observat</w:t>
      </w:r>
      <w:r w:rsidRPr="00F07491">
        <w:rPr>
          <w:rStyle w:val="VerbatimChar"/>
          <w:sz w:val="18"/>
          <w:szCs w:val="20"/>
        </w:rPr>
        <w:t>ions deleted due to missingness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Multiple R-squared:  0.2167, Adjusted R-squared:  0.2165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F-statistic: 804.4 on 1 and 2907 DF,  p-value: &lt; 2.2e-16</w:t>
      </w:r>
    </w:p>
    <w:p w14:paraId="6D26437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attach</w:t>
      </w:r>
      <w:r w:rsidRPr="00F07491">
        <w:rPr>
          <w:rStyle w:val="NormalTok"/>
          <w:sz w:val="18"/>
          <w:szCs w:val="20"/>
        </w:rPr>
        <w:t>(Polio_clean)</w:t>
      </w:r>
    </w:p>
    <w:p w14:paraId="6FF7D3E5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HIV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Adult.Mortality, Alcohol,</w:t>
      </w:r>
      <w:r w:rsidRPr="00F07491">
        <w:rPr>
          <w:rStyle w:val="VerbatimChar"/>
          <w:sz w:val="18"/>
          <w:szCs w:val="20"/>
        </w:rPr>
        <w:t xml:space="preserve"> BMI, continent, Country, CountrytoMatch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    Diphtheria, GDP, Hepatitis.B, HIV.AID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Income.composition.of.resources, infant.deaths, Life.expectancy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Measles, percentage.expenditure, Polio, Population, Schooling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Status, thinness..</w:t>
      </w:r>
      <w:r w:rsidRPr="00F07491">
        <w:rPr>
          <w:rStyle w:val="VerbatimChar"/>
          <w:sz w:val="18"/>
          <w:szCs w:val="20"/>
        </w:rPr>
        <w:t>1.19.years, thinness.5.9.year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Total.expenditure, under.five.deaths, Year</w:t>
      </w:r>
    </w:p>
    <w:p w14:paraId="1188EF1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DIP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Country, Diphtheria, Life.expectancy</w:t>
      </w:r>
    </w:p>
    <w:p w14:paraId="4D499C7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lifeExpec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Adult.Morta</w:t>
      </w:r>
      <w:r w:rsidRPr="00F07491">
        <w:rPr>
          <w:rStyle w:val="VerbatimChar"/>
          <w:sz w:val="18"/>
          <w:szCs w:val="20"/>
        </w:rPr>
        <w:t>lity, Alcohol, BMI, continent, Country, CountrytoMatch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Diphtheria, GDP, Hepatitis.B, HIV.AID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Income.composition.of.resources, infant.deaths, Life.expectancy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Measles, percentage.expenditure, Polio, Population, Schooling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Stat</w:t>
      </w:r>
      <w:r w:rsidRPr="00F07491">
        <w:rPr>
          <w:rStyle w:val="VerbatimChar"/>
          <w:sz w:val="18"/>
          <w:szCs w:val="20"/>
        </w:rPr>
        <w:t>us, thinness..1.19.years, thinness.5.9.year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Total.expenditure, under.five.deaths, Year</w:t>
      </w:r>
    </w:p>
    <w:p w14:paraId="1C04BA9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GDP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Adult.Mortality, Alcohol, BMI, continent, Country, CountrytoMatch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Diphtheria, GDP, Hepati</w:t>
      </w:r>
      <w:r w:rsidRPr="00F07491">
        <w:rPr>
          <w:rStyle w:val="VerbatimChar"/>
          <w:sz w:val="18"/>
          <w:szCs w:val="20"/>
        </w:rPr>
        <w:t>tis.B, HIV.AID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Income.composition.of.resources, infant.deaths, Life.expectancy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Measles, percentage.expenditure, Polio, Population, Schooling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Status, thinness..1.19.years, thinness.5.9.year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Total.expenditure, under.five.dea</w:t>
      </w:r>
      <w:r w:rsidRPr="00F07491">
        <w:rPr>
          <w:rStyle w:val="VerbatimChar"/>
          <w:sz w:val="18"/>
          <w:szCs w:val="20"/>
        </w:rPr>
        <w:t>ths, Year</w:t>
      </w:r>
    </w:p>
    <w:p w14:paraId="7C778E5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The following objects are masked from Alcohol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Adult.Mortality, Alcohol, BMI, continent, Country, CountrytoMatch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Diphtheria, GDP, Hepatitis.B, HIV.AID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Income.composition.of.resources, infant.deaths, Life.expectancy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Measles, percentage.expenditure, Polio, Population, Schooling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Status, thinness..1.19.years, thinness.5.9.years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Total.expenditure, under.five.deaths, Year</w:t>
      </w:r>
    </w:p>
    <w:p w14:paraId="119BBA9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The </w:t>
      </w:r>
      <w:r w:rsidRPr="00F07491">
        <w:rPr>
          <w:rStyle w:val="VerbatimChar"/>
          <w:sz w:val="18"/>
          <w:szCs w:val="20"/>
        </w:rPr>
        <w:t>following objects are masked from BMI_clean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BMI, Country, Life.expectancy</w:t>
      </w:r>
    </w:p>
    <w:p w14:paraId="1E52857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poliolm &lt;-</w:t>
      </w:r>
      <w:r w:rsidRPr="00F07491">
        <w:rPr>
          <w:rStyle w:val="KeywordTok"/>
          <w:sz w:val="18"/>
          <w:szCs w:val="20"/>
        </w:rPr>
        <w:t>lm</w:t>
      </w:r>
      <w:r w:rsidRPr="00F07491">
        <w:rPr>
          <w:rStyle w:val="NormalTok"/>
          <w:sz w:val="18"/>
          <w:szCs w:val="20"/>
        </w:rPr>
        <w:t>(Life.expectancy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NormalTok"/>
          <w:sz w:val="18"/>
          <w:szCs w:val="20"/>
        </w:rPr>
        <w:t xml:space="preserve">Polio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Polio_clean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poliolm)</w:t>
      </w:r>
    </w:p>
    <w:p w14:paraId="5ED789DC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16E9CE3A" wp14:editId="2299347B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Transformation%20Diptheria,%20HIV,%20and%20Polio-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D0B66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poliolm)</w:t>
      </w:r>
    </w:p>
    <w:p w14:paraId="1AF191F0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all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lm(formula = Life.expectancy ~ Polio, data = Polio_clean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rStyle w:val="VerbatimChar"/>
          <w:sz w:val="18"/>
          <w:szCs w:val="20"/>
        </w:rPr>
        <w:t>Residual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Min       1Q   Median       3Q      Max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-27.5679  -3.9944   0.6668   4.7244  26.7789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efficient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Estimate Std. Error t value Pr(&gt;|t|)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(Intercept) 34.020834   0.879453   38.68   &lt;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Polio    </w:t>
      </w:r>
      <w:r w:rsidRPr="00F07491">
        <w:rPr>
          <w:rStyle w:val="VerbatimChar"/>
          <w:sz w:val="18"/>
          <w:szCs w:val="20"/>
        </w:rPr>
        <w:t xml:space="preserve">    0.407701   0.009939   41.02   &lt;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---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ignif. codes:  0 '***' 0.001 '**' 0.01 '*' 0.05 '.' 0.1 ' '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 standard error: 7.403 on 2732 degrees of freedom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Multiple R-squared:  0.3811, Adjusted R-squared:  0.3809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F-statist</w:t>
      </w:r>
      <w:r w:rsidRPr="00F07491">
        <w:rPr>
          <w:rStyle w:val="VerbatimChar"/>
          <w:sz w:val="18"/>
          <w:szCs w:val="20"/>
        </w:rPr>
        <w:t>ic:  1683 on 1 and 2732 DF,  p-value: &lt; 2.2e-16</w:t>
      </w:r>
    </w:p>
    <w:p w14:paraId="407870D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No drastic improvements adj R-Squared went from .22 to .38</w:t>
      </w:r>
    </w:p>
    <w:p w14:paraId="678DBAF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EDA for the life expectancy data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data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lifeExpec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tr</w:t>
      </w:r>
      <w:r w:rsidRPr="00F07491">
        <w:rPr>
          <w:rStyle w:val="NormalTok"/>
          <w:sz w:val="18"/>
          <w:szCs w:val="20"/>
        </w:rPr>
        <w:t>(data)</w:t>
      </w:r>
    </w:p>
    <w:p w14:paraId="434ADE9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grouped_df [2,928 × 24] (S3: grouped_df/tbl_df/tbl/data.frame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$ Country      </w:t>
      </w:r>
      <w:r w:rsidRPr="00F07491">
        <w:rPr>
          <w:rStyle w:val="VerbatimChar"/>
          <w:sz w:val="18"/>
          <w:szCs w:val="20"/>
        </w:rPr>
        <w:t xml:space="preserve">                  : chr [1:2928] "Afghanistan" "Afghanistan" "Afghanistan" "Afghanistan"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Year                           : int [1:2928] 2015 2014 2013 2012 2011 2010 2009 2008 2007 200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Status                         : chr [1:2928] "Developing" "Developing" "Developing" "Developing"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Life.expectancy                : num [1:2928] 65 59.9 59.9 59.5 59.2 58.8 58.6 58.1 57.5 57.3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 $ Adult.Mortality                : int [</w:t>
      </w:r>
      <w:r w:rsidRPr="00F07491">
        <w:rPr>
          <w:rStyle w:val="VerbatimChar"/>
          <w:sz w:val="18"/>
          <w:szCs w:val="20"/>
        </w:rPr>
        <w:t>1:2928] 263 271 268 272 275 279 281 287 295 295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infant.deaths                  : int [1:2928] 62 64 66 69 71 74 77 80 82 8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Alcohol                        : num [1:2928] 0.01 0.01 0.01 0.01 0.01 0.01 0.01 0.03 0.02 0.03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percen</w:t>
      </w:r>
      <w:r w:rsidRPr="00F07491">
        <w:rPr>
          <w:rStyle w:val="VerbatimChar"/>
          <w:sz w:val="18"/>
          <w:szCs w:val="20"/>
        </w:rPr>
        <w:t>tage.expenditure         : num [1:2928] 71.3 73.5 73.2 78.2 7.1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Hepatitis.B                    : int [1:2928] 65 62 64 67 68 66 63 64 63 6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Measles                        : int [1:2928] 1154 492 430 2787 3013 1989 2861 1599 1141 1990 ..</w:t>
      </w:r>
      <w:r w:rsidRPr="00F07491">
        <w:rPr>
          <w:rStyle w:val="VerbatimChar"/>
          <w:sz w:val="18"/>
          <w:szCs w:val="20"/>
        </w:rPr>
        <w:t>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BMI                            : num [1:2928] 19.1 18.6 18.1 17.6 17.2 16.7 16.2 15.7 15.2 14.7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under.five.deaths              : int [1:2928] 83 86 89 93 97 102 106 110 113 11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$ Polio                          : int [1:2928] 6 58 </w:t>
      </w:r>
      <w:r w:rsidRPr="00F07491">
        <w:rPr>
          <w:rStyle w:val="VerbatimChar"/>
          <w:sz w:val="18"/>
          <w:szCs w:val="20"/>
        </w:rPr>
        <w:t>62 67 68 66 63 64 63 5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Total.expenditure              : num [1:2928] 8.16 8.18 8.13 8.52 7.87 9.2 9.42 8.33 6.73 7.43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Diphtheria                     : int [1:2928] 65 62 64 67 68 66 63 64 63 5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$ HIV.AIDS                       </w:t>
      </w:r>
      <w:r w:rsidRPr="00F07491">
        <w:rPr>
          <w:rStyle w:val="VerbatimChar"/>
          <w:sz w:val="18"/>
          <w:szCs w:val="20"/>
        </w:rPr>
        <w:t>: num [1:2928] 0.1 0.1 0.1 0.1 0.1 0.1 0.1 0.1 0.1 0.1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GDP                            : num [1:2928] 584.3 612.7 631.7 670 63.5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Population                     : num [1:2928] 33736494 327582 31731688 3696958 2978599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thinness..1</w:t>
      </w:r>
      <w:r w:rsidRPr="00F07491">
        <w:rPr>
          <w:rStyle w:val="VerbatimChar"/>
          <w:sz w:val="18"/>
          <w:szCs w:val="20"/>
        </w:rPr>
        <w:t>.19.years           : num [1:2928] 17.2 17.5 17.7 17.9 18.2 18.4 18.6 18.8 19 19.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thinness.5.9.years             : num [1:2928] 17.3 17.5 17.7 18 18.2 18.4 18.7 18.9 19.1 19.3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Income.composition.of.resources: num [1:2928] 0.479 0.476 0</w:t>
      </w:r>
      <w:r w:rsidRPr="00F07491">
        <w:rPr>
          <w:rStyle w:val="VerbatimChar"/>
          <w:sz w:val="18"/>
          <w:szCs w:val="20"/>
        </w:rPr>
        <w:t>.47 0.463 0.454 0.448 0.434 0.433 0.415 0.405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Schooling                      : num [1:2928] 10.1 10 9.9 9.8 9.5 9.2 8.9 8.7 8.4 8.1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$ continent                      : chr [1:2928] "Asia" "Asia" "Asia" "Asia"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$ CountrytoMatch      </w:t>
      </w:r>
      <w:r w:rsidRPr="00F07491">
        <w:rPr>
          <w:rStyle w:val="VerbatimChar"/>
          <w:sz w:val="18"/>
          <w:szCs w:val="20"/>
        </w:rPr>
        <w:t xml:space="preserve">           : chr [1:2928] "Afghanistan" "Afghanistan" "Afghanistan" "Afghanistan"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- attr(*, "groups")= tibble [183 × 2] (S3: tbl_df/tbl/data.frame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$ Country: chr [1:183] "Afghanistan" "Albania" "Algeria" "Angola"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$ .rows  : list&lt;</w:t>
      </w:r>
      <w:r w:rsidRPr="00F07491">
        <w:rPr>
          <w:rStyle w:val="VerbatimChar"/>
          <w:sz w:val="18"/>
          <w:szCs w:val="20"/>
        </w:rPr>
        <w:t xml:space="preserve">int&gt; [1:183]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 2 3 4 5 6 7 8 9 1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7 18 19 20 21 22 23 24 25 2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33 34 35 36 37 38 39 40 41 4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49 50 51 52 53 54 55 56 57 5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</w:t>
      </w:r>
      <w:r w:rsidRPr="00F07491">
        <w:rPr>
          <w:rStyle w:val="VerbatimChar"/>
          <w:sz w:val="18"/>
          <w:szCs w:val="20"/>
        </w:rPr>
        <w:t>nt [1:16] 65 66 67 68 69 70 71 72 73 7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81 82 83 84 85 86 87 88 89 9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97 98 99 100 101 102 103 104 105 10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13 114 115 116 117 118 119 120 121 12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.. ..$ : int </w:t>
      </w:r>
      <w:r w:rsidRPr="00F07491">
        <w:rPr>
          <w:rStyle w:val="VerbatimChar"/>
          <w:sz w:val="18"/>
          <w:szCs w:val="20"/>
        </w:rPr>
        <w:t>[1:16] 129 130 131 132 133 134 135 136 137 13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45 146 147 148 149 150 151 152 153 15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61 162 163 164 165 166 167 168 169 17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77 178 179 180 181 182 183 184 185 186 ..</w:t>
      </w:r>
      <w:r w:rsidRPr="00F07491">
        <w:rPr>
          <w:rStyle w:val="VerbatimChar"/>
          <w:sz w:val="18"/>
          <w:szCs w:val="20"/>
        </w:rPr>
        <w:t>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93 194 195 196 197 198 199 200 201 20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209 210 211 212 213 214 215 216 217 21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225 226 227 228 229 230 231 232 233 23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241 242 243 244 245 24</w:t>
      </w:r>
      <w:r w:rsidRPr="00F07491">
        <w:rPr>
          <w:rStyle w:val="VerbatimChar"/>
          <w:sz w:val="18"/>
          <w:szCs w:val="20"/>
        </w:rPr>
        <w:t>6 247 248 249 25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257 258 259 260 261 262 263 264 265 26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273 274 275 276 277 278 279 280 281 28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289 290 291 292 293 294 295 296 297 29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30</w:t>
      </w:r>
      <w:r w:rsidRPr="00F07491">
        <w:rPr>
          <w:rStyle w:val="VerbatimChar"/>
          <w:sz w:val="18"/>
          <w:szCs w:val="20"/>
        </w:rPr>
        <w:t>5 306 307 308 309 310 311 312 313 31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321 322 323 324 325 326 327 328 329 33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337 338 339 340 341 342 343 344 345 34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353 354 355 356 357 358 359 360 361 36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</w:t>
      </w:r>
      <w:r w:rsidRPr="00F07491">
        <w:rPr>
          <w:rStyle w:val="VerbatimChar"/>
          <w:sz w:val="18"/>
          <w:szCs w:val="20"/>
        </w:rPr>
        <w:t xml:space="preserve"> ..$ : int [1:16] 369 370 371 372 373 374 375 376 377 37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385 386 387 388 389 390 391 392 393 39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401 402 403 404 405 406 407 408 409 41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417 418 419 420 421 422 423 424 425 42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449 450 451 452 453 454 455 456 457 45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.. ..$ : int [1:16] 465 466 467 468 469 470 </w:t>
      </w:r>
      <w:r w:rsidRPr="00F07491">
        <w:rPr>
          <w:rStyle w:val="VerbatimChar"/>
          <w:sz w:val="18"/>
          <w:szCs w:val="20"/>
        </w:rPr>
        <w:t>471 472 473 47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481 482 483 484 485 486 487 488 489 49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497 498 499 500 501 502 503 504 505 50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513 514 515 516 517 518 519 520 521 52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.. ..$ : int [1:16] 529 </w:t>
      </w:r>
      <w:r w:rsidRPr="00F07491">
        <w:rPr>
          <w:rStyle w:val="VerbatimChar"/>
          <w:sz w:val="18"/>
          <w:szCs w:val="20"/>
        </w:rPr>
        <w:t>530 531 532 533 534 535 536 537 53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545 546 547 548 549 550 551 552 553 55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561 562 563 564 565 566 567 568 569 57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577 578 579 580 581 582 583 584 585 58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</w:t>
      </w:r>
      <w:r w:rsidRPr="00F07491">
        <w:rPr>
          <w:rStyle w:val="VerbatimChar"/>
          <w:sz w:val="18"/>
          <w:szCs w:val="20"/>
        </w:rPr>
        <w:t>.$ : int [1:16] 593 594 595 596 597 598 599 600 601 60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609 610 611 612 613 614 615 616 617 61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625 626 627 628 629 630 631 632 633 63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433 434 435 436 437 438 439 440 4</w:t>
      </w:r>
      <w:r w:rsidRPr="00F07491">
        <w:rPr>
          <w:rStyle w:val="VerbatimChar"/>
          <w:sz w:val="18"/>
          <w:szCs w:val="20"/>
        </w:rPr>
        <w:t>41 44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641 642 643 644 645 646 647 648 649 65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  .. ..$ : int [1:16] 657 658 659 660 661 662 663 664 665 66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673 674 675 676 677 678 679 680 681 68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689 690 691 6</w:t>
      </w:r>
      <w:r w:rsidRPr="00F07491">
        <w:rPr>
          <w:rStyle w:val="VerbatimChar"/>
          <w:sz w:val="18"/>
          <w:szCs w:val="20"/>
        </w:rPr>
        <w:t>92 693 694 695 696 697 69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705 706 707 708 709 710 711 712 713 71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721 722 723 724 725 726 727 728 729 73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737 738 739 740 741 742 743 744 745 74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.. ..$ : int </w:t>
      </w:r>
      <w:r w:rsidRPr="00F07491">
        <w:rPr>
          <w:rStyle w:val="VerbatimChar"/>
          <w:sz w:val="18"/>
          <w:szCs w:val="20"/>
        </w:rPr>
        <w:t>[1:16] 753 754 755 756 757 758 759 760 761 76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769 770 771 772 773 774 775 776 777 77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785 786 787 788 789 790 791 792 793 79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801 802 803 804 805 806 807 808 809 810 ..</w:t>
      </w:r>
      <w:r w:rsidRPr="00F07491">
        <w:rPr>
          <w:rStyle w:val="VerbatimChar"/>
          <w:sz w:val="18"/>
          <w:szCs w:val="20"/>
        </w:rPr>
        <w:t>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817 818 819 820 821 822 823 824 825 82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833 834 835 836 837 838 839 840 841 84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849 850 851 852 853 854 855 856 857 85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865 866 867 868 869 87</w:t>
      </w:r>
      <w:r w:rsidRPr="00F07491">
        <w:rPr>
          <w:rStyle w:val="VerbatimChar"/>
          <w:sz w:val="18"/>
          <w:szCs w:val="20"/>
        </w:rPr>
        <w:t>0 871 872 873 87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881 882 883 884 885 886 887 888 889 89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897 898 899 900 901 902 903 904 905 90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913 914 915 916 917 918 919 920 921 92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92</w:t>
      </w:r>
      <w:r w:rsidRPr="00F07491">
        <w:rPr>
          <w:rStyle w:val="VerbatimChar"/>
          <w:sz w:val="18"/>
          <w:szCs w:val="20"/>
        </w:rPr>
        <w:t>9 930 931 932 933 934 935 936 937 93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945 946 947 948 949 950 951 952 953 95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961 962 963 964 965 966 967 968 969 97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977 978 979 980 981 982 983 984 985 98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</w:t>
      </w:r>
      <w:r w:rsidRPr="00F07491">
        <w:rPr>
          <w:rStyle w:val="VerbatimChar"/>
          <w:sz w:val="18"/>
          <w:szCs w:val="20"/>
        </w:rPr>
        <w:t xml:space="preserve"> ..$ : int [1:16] 993 994 995 996 997 998 999 1000 1001 100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009 1010 1011 1012 1013 1014 1015 1016 1017 101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025 1026 1027 1028 1029 1030 1031 1032 1033 103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041 104</w:t>
      </w:r>
      <w:r w:rsidRPr="00F07491">
        <w:rPr>
          <w:rStyle w:val="VerbatimChar"/>
          <w:sz w:val="18"/>
          <w:szCs w:val="20"/>
        </w:rPr>
        <w:t>2 1043 1044 1045 1046 1047 1048 1049 105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057 1058 1059 1060 1061 1062 1063 1064 1065 106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073 1074 1075 1076 1077 1078 1079 1080 1081 108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089 1090 1091 1092 1093 10</w:t>
      </w:r>
      <w:r w:rsidRPr="00F07491">
        <w:rPr>
          <w:rStyle w:val="VerbatimChar"/>
          <w:sz w:val="18"/>
          <w:szCs w:val="20"/>
        </w:rPr>
        <w:t>94 1095 1096 1097 109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105 1106 1107 1108 1109 1110 1111 1112 1113 111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121 1122 1123 1124 1125 1126 1127 1128 1129 113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137 1138 1139 1140 1141 1142 1143 1144 1145 1</w:t>
      </w:r>
      <w:r w:rsidRPr="00F07491">
        <w:rPr>
          <w:rStyle w:val="VerbatimChar"/>
          <w:sz w:val="18"/>
          <w:szCs w:val="20"/>
        </w:rPr>
        <w:t>14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153 1154 1155 1156 1157 1158 1159 1160 1161 116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169 1170 1171 1172 1173 1174 1175 1176 1177 117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185 1186 1187 1188 1189 1190 1191 1192 1193 119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201 1202 1203 1204 1205 1206 1207 1208 1209 121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217 1218 1219 1220 1221 1222 1223 1224 1225 122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233 1234 1235 1236 1237 1238 1239 1240 1241 124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</w:t>
      </w:r>
      <w:r w:rsidRPr="00F07491">
        <w:rPr>
          <w:rStyle w:val="VerbatimChar"/>
          <w:sz w:val="18"/>
          <w:szCs w:val="20"/>
        </w:rPr>
        <w:t>1:16] 1249 1250 1251 1252 1253 1254 1255 1256 1257 125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265 1266 1267 1268 1269 1270 1271 1272 1273 127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281 1282 1283 1284 1285 1286 1287 1288 1289 129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297 1298 129</w:t>
      </w:r>
      <w:r w:rsidRPr="00F07491">
        <w:rPr>
          <w:rStyle w:val="VerbatimChar"/>
          <w:sz w:val="18"/>
          <w:szCs w:val="20"/>
        </w:rPr>
        <w:t>9 1300 1301 1302 1303 1304 1305 130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313 1314 1315 1316 1317 1318 1319 1320 1321 132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329 1330 1331 1332 1333 1334 1335 1336 1337 133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345 1346 1347 1348 1349 1350 13</w:t>
      </w:r>
      <w:r w:rsidRPr="00F07491">
        <w:rPr>
          <w:rStyle w:val="VerbatimChar"/>
          <w:sz w:val="18"/>
          <w:szCs w:val="20"/>
        </w:rPr>
        <w:t>51 1352 1353 135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361 1362 1363 1364 1365 1366 1367 1368 1369 137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377 1378 1379 1380 1381 1382 1383 1384 1385 138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393 1394 1395 1396 1397 1398 1399 1400 1401 1402 .</w:t>
      </w:r>
      <w:r w:rsidRPr="00F07491">
        <w:rPr>
          <w:rStyle w:val="VerbatimChar"/>
          <w:sz w:val="18"/>
          <w:szCs w:val="20"/>
        </w:rPr>
        <w:t>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409 1410 1411 1412 1413 1414 1415 1416 1417 141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425 1426 1427 1428 1429 1430 1431 1432 1433 143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441 1442 1443 1444 1445 1446 1447 1448 1449 145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</w:t>
      </w:r>
      <w:r w:rsidRPr="00F07491">
        <w:rPr>
          <w:rStyle w:val="VerbatimChar"/>
          <w:sz w:val="18"/>
          <w:szCs w:val="20"/>
        </w:rPr>
        <w:t>t [1:16] 1457 1458 1459 1460 1461 1462 1463 1464 1465 146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473 1474 1475 1476 1477 1478 1479 1480 1481 148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489 1490 1491 1492 1493 1494 1495 1496 1497 149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.. ..$ : int [1:16] 1505 1506 </w:t>
      </w:r>
      <w:r w:rsidRPr="00F07491">
        <w:rPr>
          <w:rStyle w:val="VerbatimChar"/>
          <w:sz w:val="18"/>
          <w:szCs w:val="20"/>
        </w:rPr>
        <w:t>1507 1508 1509 1510 1511 1512 1513 1514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521 1522 1523 1524 1525 1526 1527 1528 1529 1530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537 1538 1539 1540 1541 1542 1543 1544 1545 1546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553 1554 1555 1556 1557 1558</w:t>
      </w:r>
      <w:r w:rsidRPr="00F07491">
        <w:rPr>
          <w:rStyle w:val="VerbatimChar"/>
          <w:sz w:val="18"/>
          <w:szCs w:val="20"/>
        </w:rPr>
        <w:t xml:space="preserve"> 1559 1560 1561 1562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$ : int [1:16] 1569 1570 1571 1572 1573 1574 1575 1576 1577 1578 ...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 .. [list output truncated]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.. ..@ ptype: int(0)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..- attr(*, ".drop")= logi TRUE</w:t>
      </w:r>
    </w:p>
    <w:p w14:paraId="2A4B060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data)</w:t>
      </w:r>
    </w:p>
    <w:p w14:paraId="1B33F27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Country               Year       </w:t>
      </w:r>
      <w:r w:rsidRPr="00F07491">
        <w:rPr>
          <w:rStyle w:val="VerbatimChar"/>
          <w:sz w:val="18"/>
          <w:szCs w:val="20"/>
        </w:rPr>
        <w:t xml:space="preserve">  Status          Life.expectancy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Length:2928        Min.   :2000   Length:2928        Min.   :36.3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Class :character   1st Qu.:2004   Class :character   1st Qu.:63.1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 xml:space="preserve">##  Mode  :character   Median :2008   Mode  :character   Median :72.1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rStyle w:val="VerbatimChar"/>
          <w:sz w:val="18"/>
          <w:szCs w:val="20"/>
        </w:rPr>
        <w:t xml:space="preserve">                    Mean   :2008                      Mean   :69.22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3rd Qu.:2011                      3rd Qu.:75.7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Max.   :2015                      Max.   :89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  </w:t>
      </w:r>
      <w:r w:rsidRPr="00F07491">
        <w:rPr>
          <w:rStyle w:val="VerbatimChar"/>
          <w:sz w:val="18"/>
          <w:szCs w:val="20"/>
        </w:rPr>
        <w:t xml:space="preserve">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Adult.Mortality infant.deaths        Alcohol       percentage.expenditure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  1.0   Min.   :   0.00   Min.   : 0.010   Min.   :    0.000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1st Qu.: 74.0   1st Qu.:   0.00   1st Qu.: 0.905   1st Qu.:    </w:t>
      </w:r>
      <w:r w:rsidRPr="00F07491">
        <w:rPr>
          <w:rStyle w:val="VerbatimChar"/>
          <w:sz w:val="18"/>
          <w:szCs w:val="20"/>
        </w:rPr>
        <w:t xml:space="preserve">4.854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dian :144.0   Median :   3.00   Median : 3.770   Median :   65.611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164.8   Mean   :  30.41   Mean   : 4.615   Mean   :  740.321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228.0   3rd Qu.:  22.00   3rd Qu.: 7.715   3rd Qu.:  442.614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ax.   </w:t>
      </w:r>
      <w:r w:rsidRPr="00F07491">
        <w:rPr>
          <w:rStyle w:val="VerbatimChar"/>
          <w:sz w:val="18"/>
          <w:szCs w:val="20"/>
        </w:rPr>
        <w:t xml:space="preserve">:723.0   Max.   :1800.00   Max.   :17.870   Max.   :19479.912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NA's   :193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Hepatitis.B       Measles              BMI        under.five.deaths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 1.00   Min.   :     0.0  </w:t>
      </w:r>
      <w:r w:rsidRPr="00F07491">
        <w:rPr>
          <w:rStyle w:val="VerbatimChar"/>
          <w:sz w:val="18"/>
          <w:szCs w:val="20"/>
        </w:rPr>
        <w:t xml:space="preserve"> Min.   : 1.00   Min.   :   0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1st Qu.:77.00   1st Qu.:     0.0   1st Qu.:19.30   1st Qu.:   0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dian :92.00   Median :    17.0   Median :43.35   Median :   4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80.96   Mean   :  2427.9   Mean   :38.24   Mean   :  42.18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97.00   3rd Qu.:   362.2   3rd Qu.:56.10   3rd Qu.:  28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ax.   :99.00   Max.   :212183.0   Max.   :77.60   Max.   :2500.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NA's   :553                      </w:t>
      </w:r>
      <w:r w:rsidRPr="00F07491">
        <w:rPr>
          <w:rStyle w:val="VerbatimChar"/>
          <w:sz w:val="18"/>
          <w:szCs w:val="20"/>
        </w:rPr>
        <w:t xml:space="preserve">  NA's   :32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Polio       Total.expenditure   Diphtheria       HIV.AIDS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 3.00   Min.   : 0.37     Min.   : 2.00   Min.   : 0.1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1st Qu.:78.00   1st Qu.: 4.26     1st Qu.:78.00   1st Qu.: 0.1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Med</w:t>
      </w:r>
      <w:r w:rsidRPr="00F07491">
        <w:rPr>
          <w:rStyle w:val="VerbatimChar"/>
          <w:sz w:val="18"/>
          <w:szCs w:val="20"/>
        </w:rPr>
        <w:t xml:space="preserve">ian :93.00   Median : 5.75     Median :93.00   Median : 0.1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82.55   Mean   : 5.93     Mean   :82.32   Mean   : 1.748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97.00   3rd Qu.: 7.49     3rd Qu.:97.00   3rd Qu.: 0.8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Max.   :99.00   Max.   :17.60     Max.   :99.0</w:t>
      </w:r>
      <w:r w:rsidRPr="00F07491">
        <w:rPr>
          <w:rStyle w:val="VerbatimChar"/>
          <w:sz w:val="18"/>
          <w:szCs w:val="20"/>
        </w:rPr>
        <w:t xml:space="preserve">0   Max.   :50.6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NA's   :19      NA's   :226       NA's   :19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 GDP              Population        thinness..1.19.years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     1.68   Min.   :3.400e+01   Min.   : 0.100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1st Qu.:   463.85   1st Qu.:1.</w:t>
      </w:r>
      <w:r w:rsidRPr="00F07491">
        <w:rPr>
          <w:rStyle w:val="VerbatimChar"/>
          <w:sz w:val="18"/>
          <w:szCs w:val="20"/>
        </w:rPr>
        <w:t xml:space="preserve">967e+05   1st Qu.: 1.600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dian :  1764.97   Median :1.392e+06   Median : 3.300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  7494.21   Mean   :1.276e+07   Mean   : 4.851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  5932.90   3rd Qu.:7.427e+06   3rd Qu.: 7.200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ax.   :119172.74   Max.  </w:t>
      </w:r>
      <w:r w:rsidRPr="00F07491">
        <w:rPr>
          <w:rStyle w:val="VerbatimChar"/>
          <w:sz w:val="18"/>
          <w:szCs w:val="20"/>
        </w:rPr>
        <w:t xml:space="preserve"> :1.294e+09   Max.   :27.700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NA's   :443         NA's   :644         NA's   :32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thinness.5.9.years Income.composition.of.resources   Schooling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 0.100     Min.   :0.0000                  Min.   : 0.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1st Qu.: 1.5</w:t>
      </w:r>
      <w:r w:rsidRPr="00F07491">
        <w:rPr>
          <w:rStyle w:val="VerbatimChar"/>
          <w:sz w:val="18"/>
          <w:szCs w:val="20"/>
        </w:rPr>
        <w:t xml:space="preserve">75     1st Qu.:0.4930                  1st Qu.:10.1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dian : 3.400     Median :0.6770                  Median :12.3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 4.881     Mean   :0.6274                  Mean   :12.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3rd Qu.: 7.200     3rd Qu.:0.7792                  3rd Qu.</w:t>
      </w:r>
      <w:r w:rsidRPr="00F07491">
        <w:rPr>
          <w:rStyle w:val="VerbatimChar"/>
          <w:sz w:val="18"/>
          <w:szCs w:val="20"/>
        </w:rPr>
        <w:t xml:space="preserve">:14.3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ax.   :28.600     Max.   :0.9480                  Max.   :20.7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NA's   :32         NA's   :160                     NA's   :160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continent         CountrytoMatch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Length:2928        Length:2928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Class :character   C</w:t>
      </w:r>
      <w:r w:rsidRPr="00F07491">
        <w:rPr>
          <w:rStyle w:val="VerbatimChar"/>
          <w:sz w:val="18"/>
          <w:szCs w:val="20"/>
        </w:rPr>
        <w:t xml:space="preserve">lass :character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ode  :character   Mode  :character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</w:p>
    <w:p w14:paraId="32E9C5F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head</w:t>
      </w:r>
      <w:r w:rsidRPr="00F07491">
        <w:rPr>
          <w:rStyle w:val="NormalTok"/>
          <w:sz w:val="18"/>
          <w:szCs w:val="20"/>
        </w:rPr>
        <w:t xml:space="preserve">(data, </w:t>
      </w:r>
      <w:r w:rsidRPr="00F07491">
        <w:rPr>
          <w:rStyle w:val="DecValTok"/>
          <w:sz w:val="18"/>
          <w:szCs w:val="20"/>
        </w:rPr>
        <w:t>5</w:t>
      </w:r>
      <w:r w:rsidRPr="00F07491">
        <w:rPr>
          <w:rStyle w:val="NormalTok"/>
          <w:sz w:val="18"/>
          <w:szCs w:val="20"/>
        </w:rPr>
        <w:t>)</w:t>
      </w:r>
    </w:p>
    <w:p w14:paraId="4D5BEBBF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5 x 2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Groups:   Country [1]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rStyle w:val="VerbatimChar"/>
          <w:sz w:val="18"/>
          <w:szCs w:val="20"/>
        </w:rPr>
        <w:t xml:space="preserve">  Country    Year Status   Life.expectancy Adult.Mortality infant.deaths Alcohol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&lt;chr&gt;     &lt;int&gt; &lt;chr&gt;              &lt;dbl&gt;           &lt;int&gt;         &lt;int&gt;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 Afghanis…  2015 Develop…            65               263            62    0.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2 Af</w:t>
      </w:r>
      <w:r w:rsidRPr="00F07491">
        <w:rPr>
          <w:rStyle w:val="VerbatimChar"/>
          <w:sz w:val="18"/>
          <w:szCs w:val="20"/>
        </w:rPr>
        <w:t>ghanis…  2014 Develop…            59.9             271            64    0.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3 Afghanis…  2013 Develop…            59.9             268            66    0.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4 Afghanis…  2012 Develop…            59.5             272            69    0.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5 Afghanis…  2011 Develop…            59.2             275            71    0.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… with 17 more variables: percentage.expenditure &lt;dbl&gt;, Hepatitis.B &lt;int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Measles &lt;int&gt;, BMI &lt;dbl&gt;, under.five.deaths &lt;int&gt;, Polio &lt;int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#   Total.expendit</w:t>
      </w:r>
      <w:r w:rsidRPr="00F07491">
        <w:rPr>
          <w:rStyle w:val="VerbatimChar"/>
          <w:sz w:val="18"/>
          <w:szCs w:val="20"/>
        </w:rPr>
        <w:t>ure &lt;dbl&gt;, Diphtheria &lt;int&gt;, HIV.AIDS &lt;dbl&gt;, GDP &lt;dbl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Population &lt;dbl&gt;, thinness..1.19.years &lt;dbl&gt;, thinness.5.9.years &lt;dbl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Income.composition.of.resources &lt;dbl&gt;, Schooling &lt;dbl&gt;, continent &lt;chr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CountrytoMatch &lt;chr&gt;</w:t>
      </w:r>
    </w:p>
    <w:p w14:paraId="5A6FCA8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check NA's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t</w:t>
      </w:r>
      <w:r w:rsidRPr="00F07491">
        <w:rPr>
          <w:rStyle w:val="KeywordTok"/>
          <w:sz w:val="18"/>
          <w:szCs w:val="20"/>
        </w:rPr>
        <w:t>abl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is.na</w:t>
      </w:r>
      <w:r w:rsidRPr="00F07491">
        <w:rPr>
          <w:rStyle w:val="NormalTok"/>
          <w:sz w:val="18"/>
          <w:szCs w:val="20"/>
        </w:rPr>
        <w:t>(data))</w:t>
      </w:r>
    </w:p>
    <w:p w14:paraId="0DB8F26A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FALSE  TRUE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67759  2513</w:t>
      </w:r>
    </w:p>
    <w:p w14:paraId="0B38726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rowSum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is.na</w:t>
      </w:r>
      <w:r w:rsidRPr="00F07491">
        <w:rPr>
          <w:rStyle w:val="NormalTok"/>
          <w:sz w:val="18"/>
          <w:szCs w:val="20"/>
        </w:rPr>
        <w:t>(data))</w:t>
      </w:r>
    </w:p>
    <w:p w14:paraId="0F8A6FA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 [1] 0 0 0 0 0 0 0 0 0 0 0 0 0 0 0 0 0 0 0 0 0 0 0 0 0 0 0 0 0 0 0 0 2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38] 0 0 0 0 0 0 0 1 1 1 1 2 0 0 0 0 0 0 0 0 1 1 1 1 1 1 1 3 1 1 1 1 1 1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[75] 1 1 </w:t>
      </w:r>
      <w:r w:rsidRPr="00F07491">
        <w:rPr>
          <w:rStyle w:val="VerbatimChar"/>
          <w:sz w:val="18"/>
          <w:szCs w:val="20"/>
        </w:rPr>
        <w:t>1 1 1 2 2 0 0 0 0 0 0 0 0 0 0 0 0 0 1 1 2 0 0 0 0 0 0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12] 0 2 0 0 0 0 0 0 0 0 0 0 0 0 0 0 1 2 0 0 0 0 0 0 0 0 0 0 0 0 0 0 0 2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49] 0 0 0 0 0 0 0 0 0 0 1 1 4 2 2 2 2 2 2 2 2 2 2 2 2 2 2 3 3 1 1 1 1 1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186] 1 1 1 1 </w:t>
      </w:r>
      <w:r w:rsidRPr="00F07491">
        <w:rPr>
          <w:rStyle w:val="VerbatimChar"/>
          <w:sz w:val="18"/>
          <w:szCs w:val="20"/>
        </w:rPr>
        <w:t>1 1 1 2 0 0 0 0 0 0 0 0 0 0 0 0 1 1 1 3 1 1 1 1 1 1 1 1 1 1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23] 1 2 2 0 0 0 0 0 0 0 0 0 0 0 0 0 0 0 2 0 0 0 0 0 0 0 0 0 0 0 0 0 0 0 2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60] 0 0 0 0 0 0 0 0 0 0 0 0 0 2 0 0 0 0 0 0 0 0 0 0 0 0 0 1 1 2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97] 0 0 0 0 0 0 </w:t>
      </w:r>
      <w:r w:rsidRPr="00F07491">
        <w:rPr>
          <w:rStyle w:val="VerbatimChar"/>
          <w:sz w:val="18"/>
          <w:szCs w:val="20"/>
        </w:rPr>
        <w:t>0 0 4 2 2 2 2 2 2 2 2 2 2 2 2 2 2 2 2 0 0 0 0 0 0 0 0 0 0 0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34] 1 1 1 2 0 0 0 0 0 0 0 0 0 0 0 0 0 0 0 2 0 0 0 0 0 0 0 0 0 0 0 0 0 0 0 3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71] 1 1 1 1 1 1 1 1 1 1 1 1 1 1 2 0 0 0 0 0 0 0 0 0 0 0 0 0 0 0 2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408] 0 0 0 1 1 1 1 1 </w:t>
      </w:r>
      <w:r w:rsidRPr="00F07491">
        <w:rPr>
          <w:rStyle w:val="VerbatimChar"/>
          <w:sz w:val="18"/>
          <w:szCs w:val="20"/>
        </w:rPr>
        <w:t>1 2 0 0 0 0 0 0 0 0 0 0 0 1 1 1 1 6 4 4 4 4 4 4 4 4 4 4 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45] 4 4 4 5 2 0 0 0 0 0 0 0 0 0 0 0 0 0 1 1 2 0 0 0 0 0 0 0 0 0 1 1 1 1 1 1 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82] 0 0 0 0 0 0 0 0 0 0 1 1 1 1 1 2 0 0 0 0 0 0 0 0 0 0 0 0 1 1 1 2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519] 0 1 1 1 1 1 1 1 1 1 </w:t>
      </w:r>
      <w:r w:rsidRPr="00F07491">
        <w:rPr>
          <w:rStyle w:val="VerbatimChar"/>
          <w:sz w:val="18"/>
          <w:szCs w:val="20"/>
        </w:rPr>
        <w:t>2 0 0 0 0 0 0 0 1 1 1 1 1 1 1 1 2 0 0 0 0 0 0 0 0 0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56] 1 1 1 1 1 2 0 0 0 0 0 0 0 0 0 0 0 0 0 0 0 2 0 0 0 0 0 0 0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93] 2 0 0 0 0 0 0 0 0 0 0 0 0 1 1 1 4 2 2 2 2 2 2 2 2 3 3 3 3 3 3 3 2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630] 0 0 0 0 0 0 0 0 0 0 0 2 </w:t>
      </w:r>
      <w:r w:rsidRPr="00F07491">
        <w:rPr>
          <w:rStyle w:val="VerbatimChar"/>
          <w:sz w:val="18"/>
          <w:szCs w:val="20"/>
        </w:rPr>
        <w:t>0 0 0 0 0 0 0 0 1 1 1 1 1 1 1 3 1 1 1 1 1 1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67] 1 1 1 1 1 1 2 0 0 0 0 0 0 0 0 0 0 0 0 0 0 0 6 4 4 4 4 4 4 4 4 4 4 4 4 4 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04] 5 6 5 5 5 5 5 5 5 5 5 5 5 5 6 6 6 6 4 4 4 4 4 4 4 4 5 5 5 5 5 5 5 3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741] 1 1 1 1 1 1 1 1 1 1 1 1 2 0 </w:t>
      </w:r>
      <w:r w:rsidRPr="00F07491">
        <w:rPr>
          <w:rStyle w:val="VerbatimChar"/>
          <w:sz w:val="18"/>
          <w:szCs w:val="20"/>
        </w:rPr>
        <w:t>0 0 0 0 0 0 0 1 1 1 1 1 1 1 2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78] 0 0 0 0 0 0 0 2 0 0 0 0 0 0 0 0 0 0 0 0 0 0 0 4 2 2 2 2 2 2 2 2 2 2 2 2 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15] 2 2 2 0 0 0 0 0 0 0 0 0 0 0 0 0 0 0 2 0 1 1 1 1 1 1 1 1 1 1 1 1 1 1 4 2 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852] 2 0 0 0 0 0 0 0 0 0 0 1 1 2 0 0 </w:t>
      </w:r>
      <w:r w:rsidRPr="00F07491">
        <w:rPr>
          <w:rStyle w:val="VerbatimChar"/>
          <w:sz w:val="18"/>
          <w:szCs w:val="20"/>
        </w:rPr>
        <w:t>0 0 0 0 0 0 0 0 0 1 1 1 1 2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89] 0 1 1 1 1 1 1 1 2 0 0 0 0 0 0 0 0 0 0 0 0 0 0 0 3 1 1 1 1 1 1 1 1 1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26] 1 1 1 2 0 0 0 0 0 0 0 0 0 0 0 0 0 0 0 2 0 0 0 0 0 0 0 0 0 0 1 1 1 1 1 4 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963] 2 2 2 2 2 2 2 2 2 2 2 2 2 2 2 0 0 0 </w:t>
      </w:r>
      <w:r w:rsidRPr="00F07491">
        <w:rPr>
          <w:rStyle w:val="VerbatimChar"/>
          <w:sz w:val="18"/>
          <w:szCs w:val="20"/>
        </w:rPr>
        <w:t>0 0 0 0 0 0 0 0 0 0 0 0 2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00] 0 0 0 0 0 0 0 0 0 2 0 0 0 0 0 0 0 0 0 0 0 0 0 1 1 2 0 0 0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37] 0 0 0 0 3 1 1 1 1 1 1 1 1 1 1 1 1 1 1 2 2 0 0 0 0 0 0 0 0 0 0 1 1 1 1 1 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74] 0 0 0 0 0 0 0 0 1 1 1 1 1 1 1 2 0 0 0 0 </w:t>
      </w:r>
      <w:r w:rsidRPr="00F07491">
        <w:rPr>
          <w:rStyle w:val="VerbatimChar"/>
          <w:sz w:val="18"/>
          <w:szCs w:val="20"/>
        </w:rPr>
        <w:t>0 0 1 1 1 1 1 1 1 1 1 2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11] 0 0 0 0 0 0 0 0 0 1 2 0 0 1 1 1 1 1 1 1 1 1 1 1 1 1 2 0 0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48] 0 0 0 0 0 3 1 1 1 1 1 1 1 1 1 1 1 1 1 1 1 3 1 1 1 1 1 1 1 1 1 1 1 1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85] 2 0 0 0 0 0 0 0 0 0 0 0 1 1 1 1 2 0 0 0 0 0 0 0 0 0 0 0 0 0 0 0 4 2 2 2 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22] 2 2 2 2 2 2 2 2 2 2 2 2 0 0 0 0 0 0 0 0 0 0 0 1 2 2 2 2 0 0 0 0 0 1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59] 1 1 1 1 1 1 2 0 0 0 0 0 0 0 0 0 0 0 0 0 0 0 2 0 0 0 0 0 0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</w:t>
      </w:r>
      <w:r w:rsidRPr="00F07491">
        <w:rPr>
          <w:rStyle w:val="VerbatimChar"/>
          <w:sz w:val="18"/>
          <w:szCs w:val="20"/>
        </w:rPr>
        <w:t>1296] 0 2 0 0 0 0 0 0 0 0 0 0 0 0 1 1 1 3 1 1 1 1 1 1 1 1 1 1 1 1 1 1 1 2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33] 0 0 0 0 0 0 0 0 0 0 0 0 2 0 0 0 0 0 0 0 0 0 0 0 0 0 0 0 2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70] 0 0 0 0 0 1 1 2 0 0 0 0 0 0 0 0 0 0 0 0 0 0 0 3 1 1 1 1 1 1 1 1 1 1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07</w:t>
      </w:r>
      <w:r w:rsidRPr="00F07491">
        <w:rPr>
          <w:rStyle w:val="VerbatimChar"/>
          <w:sz w:val="18"/>
          <w:szCs w:val="20"/>
        </w:rPr>
        <w:t>] 1 1 4 2 2 2 2 2 2 2 2 2 2 2 2 2 2 2 4 2 2 2 2 2 2 2 2 2 2 2 2 3 3 3 2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44] 0 0 0 0 0 0 0 0 0 0 0 0 0 2 0 0 0 0 0 0 0 0 0 0 0 0 0 0 0 2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81] 0 0 0 0 0 1 1 1 2 0 0 0 0 0 0 0 1 1 1 1 1 1 1 1 4 2 2 2 1 1 1 1 1 1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518] 1 </w:t>
      </w:r>
      <w:r w:rsidRPr="00F07491">
        <w:rPr>
          <w:rStyle w:val="VerbatimChar"/>
          <w:sz w:val="18"/>
          <w:szCs w:val="20"/>
        </w:rPr>
        <w:t>1 1 2 0 0 0 0 0 0 0 0 0 0 0 0 0 0 0 2 0 0 0 0 0 0 0 0 0 0 0 0 0 0 0 2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55] 0 0 0 0 0 0 0 0 0 0 0 0 1 1 2 0 0 0 0 0 0 0 0 0 0 0 0 0 1 1 2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92] 0 0 0 0 0 0 0 0 0 2 0 0 0 0 0 0 0 0 0 0 0 0 0 0 0 2 0 0 0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629] 0 1 1 </w:t>
      </w:r>
      <w:r w:rsidRPr="00F07491">
        <w:rPr>
          <w:rStyle w:val="VerbatimChar"/>
          <w:sz w:val="18"/>
          <w:szCs w:val="20"/>
        </w:rPr>
        <w:t>1 2 0 0 0 0 0 0 0 0 0 0 0 0 1 1 1 2 0 0 0 0 0 0 0 0 0 0 1 1 1 1 1 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66] 0 0 0 0 0 0 0 0 0 0 0 0 0 0 0 2 0 0 0 0 0 0 0 0 0 0 0 0 0 0 0 4 2 2 2 2 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03] 2 2 2 2 2 2 2 2 2 2 2 0 0 0 0 0 0 0 0 0 0 0 0 0 0 0 2 0 0 0 0 0 0 0 0 0 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40] 3 3 3 3 3 </w:t>
      </w:r>
      <w:r w:rsidRPr="00F07491">
        <w:rPr>
          <w:rStyle w:val="VerbatimChar"/>
          <w:sz w:val="18"/>
          <w:szCs w:val="20"/>
        </w:rPr>
        <w:t>2 0 0 0 0 0 0 0 0 0 0 0 0 0 0 0 2 0 0 0 0 0 0 0 0 0 0 0 0 0 0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77] 2 0 0 0 0 0 0 0 0 0 0 0 0 1 1 1 2 0 0 0 0 0 1 1 1 1 1 1 1 1 1 1 2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14] 0 0 0 0 0 0 0 0 1 1 1 2 0 0 0 0 1 1 1 1 1 1 1 1 1 1 1 2 1 1 1 1 1 1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851] 1 1 1 1 1 1 2 </w:t>
      </w:r>
      <w:r w:rsidRPr="00F07491">
        <w:rPr>
          <w:rStyle w:val="VerbatimChar"/>
          <w:sz w:val="18"/>
          <w:szCs w:val="20"/>
        </w:rPr>
        <w:t>0 0 0 0 0 0 0 0 0 0 0 0 0 0 0 2 0 0 0 0 0 0 1 1 1 1 1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88] 1 2 0 0 0 0 0 0 0 0 0 0 1 1 1 1 1 2 1 1 1 1 1 1 1 1 1 1 1 1 1 1 1 3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25] 1 1 1 1 1 1 1 1 1 1 1 1 2 0 0 0 0 0 0 0 0 0 0 0 0 1 1 1 2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 xml:space="preserve">## [1962] 0 0 0 0 0 0 1 3 0 </w:t>
      </w:r>
      <w:r w:rsidRPr="00F07491">
        <w:rPr>
          <w:rStyle w:val="VerbatimChar"/>
          <w:sz w:val="18"/>
          <w:szCs w:val="20"/>
        </w:rPr>
        <w:t>0 0 0 0 0 0 0 0 0 0 0 0 0 0 2 0 0 0 0 0 0 0 0 0 0 0 0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99] 1 1 2 0 0 0 0 0 0 0 0 0 0 0 0 1 1 1 2 0 0 0 0 0 0 0 0 0 0 0 0 0 0 0 2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36] 0 0 0 0 0 0 0 0 0 0 0 0 0 2 0 0 0 0 0 0 0 0 0 0 0 0 0 0 0 3 1 1 1 1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073] 1 1 1 1 1 1 1 1 6 4 4 </w:t>
      </w:r>
      <w:r w:rsidRPr="00F07491">
        <w:rPr>
          <w:rStyle w:val="VerbatimChar"/>
          <w:sz w:val="18"/>
          <w:szCs w:val="20"/>
        </w:rPr>
        <w:t>4 4 4 4 4 4 4 4 4 4 4 4 4 6 4 4 4 4 4 4 4 4 4 4 4 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10] 4 4 4 2 0 0 0 0 0 0 0 0 0 0 0 0 0 0 0 2 0 0 0 0 0 0 0 0 0 0 0 0 0 0 1 2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47] 0 0 0 0 0 0 0 0 0 0 0 0 1 1 4 2 2 2 2 2 2 2 2 2 2 2 2 2 3 3 4 2 2 2 2 2 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184] 2 2 2 2 2 2 3 3 3 2 0 0 0 </w:t>
      </w:r>
      <w:r w:rsidRPr="00F07491">
        <w:rPr>
          <w:rStyle w:val="VerbatimChar"/>
          <w:sz w:val="18"/>
          <w:szCs w:val="20"/>
        </w:rPr>
        <w:t>0 0 0 0 0 0 0 0 0 0 0 0 2 0 0 0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21] 0 1 1 2 3 1 1 1 1 1 1 1 1 1 1 1 1 1 1 1 2 0 0 0 0 0 0 0 0 0 0 0 1 1 1 1 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58] 0 0 0 0 0 0 0 0 0 0 0 1 1 1 1 2 0 0 0 0 0 0 0 0 0 0 0 0 0 0 0 2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295] 0 0 0 1 1 1 1 1 1 1 2 1 1 1 1 </w:t>
      </w:r>
      <w:r w:rsidRPr="00F07491">
        <w:rPr>
          <w:rStyle w:val="VerbatimChar"/>
          <w:sz w:val="18"/>
          <w:szCs w:val="20"/>
        </w:rPr>
        <w:t>1 1 1 1 1 1 1 1 1 1 1 4 2 2 2 2 2 2 2 2 2 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32] 2 2 2 2 2 3 1 1 1 1 1 1 1 1 1 1 1 1 1 1 1 2 0 0 0 0 0 0 0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69] 5 4 4 6 6 6 6 6 6 6 6 6 6 6 6 6 2 0 0 0 0 0 0 0 0 0 0 0 0 0 0 0 5 5 5 5 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406] 8 8 8 9 9 9 9 9 9 9 9 2 0 0 0 0 0 </w:t>
      </w:r>
      <w:r w:rsidRPr="00F07491">
        <w:rPr>
          <w:rStyle w:val="VerbatimChar"/>
          <w:sz w:val="18"/>
          <w:szCs w:val="20"/>
        </w:rPr>
        <w:t>0 0 0 0 0 0 0 0 0 0 2 0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43] 0 0 0 1 1 1 5 3 3 3 3 3 3 3 3 3 3 4 4 4 4 4 2 0 0 0 0 0 0 0 0 0 0 1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80] 1 2 0 0 0 0 0 0 0 0 0 0 0 0 0 0 0 2 0 0 0 0 1 1 1 1 1 1 1 1 1 1 1 3 1 1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517] 1 1 1 1 1 1 1 1 1 1 1 1 3 1 1 1 1 1 1 </w:t>
      </w:r>
      <w:r w:rsidRPr="00F07491">
        <w:rPr>
          <w:rStyle w:val="VerbatimChar"/>
          <w:sz w:val="18"/>
          <w:szCs w:val="20"/>
        </w:rPr>
        <w:t>1 0 0 0 0 0 0 0 0 2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54] 0 0 0 0 0 1 1 2 0 0 0 0 0 0 0 0 0 0 0 0 0 0 0 4 2 2 2 2 2 2 2 2 2 2 3 3 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91] 3 3 2 0 0 0 0 0 0 0 1 1 1 1 1 1 3 3 2 0 0 0 0 0 0 0 1 1 1 1 1 1 1 1 2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628] 0 0 0 0 0 0 0 0 0 0 0 0 0 2 0 0 0 0 0 0 0 </w:t>
      </w:r>
      <w:r w:rsidRPr="00F07491">
        <w:rPr>
          <w:rStyle w:val="VerbatimChar"/>
          <w:sz w:val="18"/>
          <w:szCs w:val="20"/>
        </w:rPr>
        <w:t>0 0 0 0 0 0 1 1 2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65] 0 0 0 0 0 0 0 0 2 0 0 0 0 0 0 0 0 0 0 0 0 0 0 0 2 0 0 0 0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02] 0 1 1 2 0 0 0 0 0 0 0 0 0 0 0 0 0 1 1 2 0 0 0 0 0 0 0 0 0 0 0 0 0 0 0 3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739] 1 1 1 1 1 1 1 1 1 1 1 1 1 1 6 5 5 5 5 5 5 5 5 </w:t>
      </w:r>
      <w:r w:rsidRPr="00F07491">
        <w:rPr>
          <w:rStyle w:val="VerbatimChar"/>
          <w:sz w:val="18"/>
          <w:szCs w:val="20"/>
        </w:rPr>
        <w:t>5 5 5 5 5 5 5 6 4 4 4 4 4 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76] 4 4 4 4 4 4 4 5 5 6 4 4 4 4 4 4 4 4 4 4 4 4 4 4 4 2 0 0 0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13] 0 0 0 0 2 0 0 0 0 0 0 0 0 0 0 0 0 0 1 1 2 0 0 0 0 0 0 0 0 0 0 0 0 0 0 0 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850] 2 2 2 2 2 2 2 2 2 2 2 2 2 2 2 4 2 2 2 2 2 2 2 2 2 </w:t>
      </w:r>
      <w:r w:rsidRPr="00F07491">
        <w:rPr>
          <w:rStyle w:val="VerbatimChar"/>
          <w:sz w:val="18"/>
          <w:szCs w:val="20"/>
        </w:rPr>
        <w:t>2 2 2 3 3 3 4 2 2 2 2 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87] 2 2 2 2 2 2 2 2 2 2 2 0 0 0 0 0 0 0 0 0 0 1 1 1 1 1 2 0 0 0 0 0 0 0 0 0 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24] 0 0 0 0 0</w:t>
      </w:r>
    </w:p>
    <w:p w14:paraId="4CE9378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apply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is.na</w:t>
      </w:r>
      <w:r w:rsidRPr="00F07491">
        <w:rPr>
          <w:rStyle w:val="NormalTok"/>
          <w:sz w:val="18"/>
          <w:szCs w:val="20"/>
        </w:rPr>
        <w:t xml:space="preserve">(data), 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, sum)</w:t>
      </w:r>
    </w:p>
    <w:p w14:paraId="2A03E6D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                     Country                            Year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0                               0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Status                 Life.expectancy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0                  </w:t>
      </w:r>
      <w:r w:rsidRPr="00F07491">
        <w:rPr>
          <w:rStyle w:val="VerbatimChar"/>
          <w:sz w:val="18"/>
          <w:szCs w:val="20"/>
        </w:rPr>
        <w:t xml:space="preserve">             0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Adult.Mortality                   infant.deaths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0                               0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Alcohol          percentage.expenditure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193  </w:t>
      </w:r>
      <w:r w:rsidRPr="00F07491">
        <w:rPr>
          <w:rStyle w:val="VerbatimChar"/>
          <w:sz w:val="18"/>
          <w:szCs w:val="20"/>
        </w:rPr>
        <w:t xml:space="preserve">                             0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Hepatitis.B                         Measles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553                               0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BMI               under.five.deaths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</w:t>
      </w:r>
      <w:r w:rsidRPr="00F07491">
        <w:rPr>
          <w:rStyle w:val="VerbatimChar"/>
          <w:sz w:val="18"/>
          <w:szCs w:val="20"/>
        </w:rPr>
        <w:t xml:space="preserve">            32                               0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Polio               Total.expenditure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19                             226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Diphtheria                        HIV.AIDS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</w:t>
      </w:r>
      <w:r w:rsidRPr="00F07491">
        <w:rPr>
          <w:rStyle w:val="VerbatimChar"/>
          <w:sz w:val="18"/>
          <w:szCs w:val="20"/>
        </w:rPr>
        <w:t xml:space="preserve">                            19                               0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GDP                      Population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443                             644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      thinness..1.19.years              thinness</w:t>
      </w:r>
      <w:r w:rsidRPr="00F07491">
        <w:rPr>
          <w:rStyle w:val="VerbatimChar"/>
          <w:sz w:val="18"/>
          <w:szCs w:val="20"/>
        </w:rPr>
        <w:t xml:space="preserve">.5.9.years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32                              32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Income.composition.of.resources                       Schooling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160                             160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continent      </w:t>
      </w:r>
      <w:r w:rsidRPr="00F07491">
        <w:rPr>
          <w:rStyle w:val="VerbatimChar"/>
          <w:sz w:val="18"/>
          <w:szCs w:val="20"/>
        </w:rPr>
        <w:t xml:space="preserve">            CountrytoMatch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                         0                               0</w:t>
      </w:r>
    </w:p>
    <w:p w14:paraId="72BAE9A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life expectancy for all the countries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 xml:space="preserve">(data, 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 xml:space="preserve">(Life.expectancy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histogram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bins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facet_grid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vars</w:t>
      </w:r>
      <w:r w:rsidRPr="00F07491">
        <w:rPr>
          <w:rStyle w:val="NormalTok"/>
          <w:sz w:val="18"/>
          <w:szCs w:val="20"/>
        </w:rPr>
        <w:t>(continent))</w:t>
      </w:r>
    </w:p>
    <w:p w14:paraId="07A2333D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6A7F0901" wp14:editId="26895FA7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infant.deaths,%20Avg_ChildMort,%20Adult.Mortality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946BF8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life expectancy for develo</w:t>
      </w:r>
      <w:r w:rsidRPr="00F07491">
        <w:rPr>
          <w:rStyle w:val="CommentTok"/>
          <w:sz w:val="18"/>
          <w:szCs w:val="20"/>
        </w:rPr>
        <w:t>per vs developed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 xml:space="preserve">(data, 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 xml:space="preserve">(Life.expectancy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histogram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bins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facet_grid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vars</w:t>
      </w:r>
      <w:r w:rsidRPr="00F07491">
        <w:rPr>
          <w:rStyle w:val="NormalTok"/>
          <w:sz w:val="18"/>
          <w:szCs w:val="20"/>
        </w:rPr>
        <w:t>(Status))</w:t>
      </w:r>
    </w:p>
    <w:p w14:paraId="7CFF0DDD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7F275FE8" wp14:editId="24974A1C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infant.deaths,%20Avg_ChildMort,%20Adult.Mortality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3D26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life expectancy year vs life expectancy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 xml:space="preserve">(data, 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 xml:space="preserve">(Year, Life.expectancy, </w:t>
      </w:r>
      <w:r w:rsidRPr="00F07491">
        <w:rPr>
          <w:rStyle w:val="DataTypeTok"/>
          <w:sz w:val="18"/>
          <w:szCs w:val="20"/>
        </w:rPr>
        <w:t>color =</w:t>
      </w:r>
      <w:r w:rsidRPr="00F07491">
        <w:rPr>
          <w:rStyle w:val="NormalTok"/>
          <w:sz w:val="18"/>
          <w:szCs w:val="20"/>
        </w:rPr>
        <w:t xml:space="preserve"> Status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poin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siz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4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title</w:t>
      </w:r>
      <w:r w:rsidRPr="00F07491">
        <w:rPr>
          <w:rStyle w:val="NormalTok"/>
          <w:sz w:val="18"/>
          <w:szCs w:val="20"/>
        </w:rPr>
        <w:t>((</w:t>
      </w:r>
      <w:r w:rsidRPr="00F07491">
        <w:rPr>
          <w:rStyle w:val="StringTok"/>
          <w:sz w:val="18"/>
          <w:szCs w:val="20"/>
        </w:rPr>
        <w:t>"Life Expectancy Developing Countries vs Developed Countries"</w:t>
      </w:r>
      <w:r w:rsidRPr="00F07491">
        <w:rPr>
          <w:rStyle w:val="NormalTok"/>
          <w:sz w:val="18"/>
          <w:szCs w:val="20"/>
        </w:rPr>
        <w:t>))</w:t>
      </w:r>
    </w:p>
    <w:p w14:paraId="766B30F3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5B02CD57" wp14:editId="158C7327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infant.deaths,%20Avg_ChildMort,%20Adult.Mortality-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1C65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descriptive statistics removing the nas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data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drop_na</w:t>
      </w:r>
      <w:r w:rsidRPr="00F07491">
        <w:rPr>
          <w:rStyle w:val="NormalTok"/>
          <w:sz w:val="18"/>
          <w:szCs w:val="20"/>
        </w:rPr>
        <w:t xml:space="preserve">(Life.expectancy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roup_by</w:t>
      </w:r>
      <w:r w:rsidRPr="00F07491">
        <w:rPr>
          <w:rStyle w:val="NormalTok"/>
          <w:sz w:val="18"/>
          <w:szCs w:val="20"/>
        </w:rPr>
        <w:t xml:space="preserve">(Status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mmariz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Avg_lifexp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 xml:space="preserve">(Life.expectancy), </w:t>
      </w:r>
      <w:r w:rsidRPr="00F07491">
        <w:rPr>
          <w:rStyle w:val="DataTypeTok"/>
          <w:sz w:val="18"/>
          <w:szCs w:val="20"/>
        </w:rPr>
        <w:t>Avg_ChildMort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 xml:space="preserve">(infant.deaths), </w:t>
      </w:r>
      <w:r w:rsidRPr="00F07491">
        <w:rPr>
          <w:rStyle w:val="DataTypeTok"/>
          <w:sz w:val="18"/>
          <w:szCs w:val="20"/>
        </w:rPr>
        <w:t>Avg_Adu</w:t>
      </w:r>
      <w:r w:rsidRPr="00F07491">
        <w:rPr>
          <w:rStyle w:val="DataTypeTok"/>
          <w:sz w:val="18"/>
          <w:szCs w:val="20"/>
        </w:rPr>
        <w:t>ltMort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>(Adult.Mortality))</w:t>
      </w:r>
    </w:p>
    <w:p w14:paraId="3B62354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2 x 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Status     Avg_lifexp Avg_ChildMort Avg_AdultMort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&lt;chr&gt;           &lt;dbl&gt;         &lt;dbl&gt;      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 Developed        79.2          1.49          79.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2 Developing       67.1         36.</w:t>
      </w:r>
      <w:r w:rsidRPr="00F07491">
        <w:rPr>
          <w:rStyle w:val="VerbatimChar"/>
          <w:sz w:val="18"/>
          <w:szCs w:val="20"/>
        </w:rPr>
        <w:t>5          183.</w:t>
      </w:r>
    </w:p>
    <w:p w14:paraId="41A3619A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descriptive statistics by continent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data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drop_na</w:t>
      </w:r>
      <w:r w:rsidRPr="00F07491">
        <w:rPr>
          <w:rStyle w:val="NormalTok"/>
          <w:sz w:val="18"/>
          <w:szCs w:val="20"/>
        </w:rPr>
        <w:t xml:space="preserve">(Life.expectancy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roup_by</w:t>
      </w:r>
      <w:r w:rsidRPr="00F07491">
        <w:rPr>
          <w:rStyle w:val="NormalTok"/>
          <w:sz w:val="18"/>
          <w:szCs w:val="20"/>
        </w:rPr>
        <w:t xml:space="preserve">(continent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mmariz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Avg_lifexp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 xml:space="preserve">(Life.expectancy), </w:t>
      </w:r>
      <w:r w:rsidRPr="00F07491">
        <w:rPr>
          <w:rStyle w:val="DataTypeTok"/>
          <w:sz w:val="18"/>
          <w:szCs w:val="20"/>
        </w:rPr>
        <w:t>Avg_ChildMort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 xml:space="preserve">(infant.deaths), </w:t>
      </w:r>
      <w:r w:rsidRPr="00F07491">
        <w:rPr>
          <w:rStyle w:val="DataTypeTok"/>
          <w:sz w:val="18"/>
          <w:szCs w:val="20"/>
        </w:rPr>
        <w:t>Avg_AdultMort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>(Adult.Mortality))</w:t>
      </w:r>
    </w:p>
    <w:p w14:paraId="33E4253E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5 x 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continent Avg_lifexp Avg_ChildMort Avg_AdultMort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&lt;chr&gt;          &lt;dbl&gt;         &lt;dbl&gt;      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1 Africa          58.6         44.2          267.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2 Americas        73.5          7.78         131.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3 Asia          </w:t>
      </w:r>
      <w:r w:rsidRPr="00F07491">
        <w:rPr>
          <w:rStyle w:val="VerbatimChar"/>
          <w:sz w:val="18"/>
          <w:szCs w:val="20"/>
        </w:rPr>
        <w:t xml:space="preserve">  71.2         60.9          133.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4 Europe          77.4          1.18          98.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5 Oceania         71.2          1.16         135.</w:t>
      </w:r>
    </w:p>
    <w:p w14:paraId="52757C4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life expectancy of the developed and developing countries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data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drop_na</w:t>
      </w:r>
      <w:r w:rsidRPr="00F07491">
        <w:rPr>
          <w:rStyle w:val="NormalTok"/>
          <w:sz w:val="18"/>
          <w:szCs w:val="20"/>
        </w:rPr>
        <w:t xml:space="preserve">(Life.expectancy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roup_by</w:t>
      </w:r>
      <w:r w:rsidRPr="00F07491">
        <w:rPr>
          <w:rStyle w:val="NormalTok"/>
          <w:sz w:val="18"/>
          <w:szCs w:val="20"/>
        </w:rPr>
        <w:t xml:space="preserve">(Year) </w:t>
      </w:r>
      <w:r w:rsidRPr="00F07491">
        <w:rPr>
          <w:rStyle w:val="OperatorTok"/>
          <w:sz w:val="18"/>
          <w:szCs w:val="20"/>
        </w:rPr>
        <w:t>%&gt;</w:t>
      </w:r>
      <w:r w:rsidRPr="00F07491">
        <w:rPr>
          <w:rStyle w:val="OperatorTok"/>
          <w:sz w:val="18"/>
          <w:szCs w:val="20"/>
        </w:rPr>
        <w:t>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mmariz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Avg_lifexp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 xml:space="preserve">(Life.expectancy), </w:t>
      </w:r>
      <w:r w:rsidRPr="00F07491">
        <w:rPr>
          <w:rStyle w:val="DataTypeTok"/>
          <w:sz w:val="18"/>
          <w:szCs w:val="20"/>
        </w:rPr>
        <w:t>Avg_ChildMort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 xml:space="preserve">(infant.deaths), </w:t>
      </w:r>
      <w:r w:rsidRPr="00F07491">
        <w:rPr>
          <w:rStyle w:val="DataTypeTok"/>
          <w:sz w:val="18"/>
          <w:szCs w:val="20"/>
        </w:rPr>
        <w:t>Avg_AdultMort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 xml:space="preserve">(Adult.Mortality))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smooth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 xml:space="preserve">(Year, Avg_ChildMort), </w:t>
      </w:r>
      <w:r w:rsidRPr="00F07491">
        <w:rPr>
          <w:rStyle w:val="DataTypeTok"/>
          <w:sz w:val="18"/>
          <w:szCs w:val="20"/>
        </w:rPr>
        <w:t>color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'red'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s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OtherTok"/>
          <w:sz w:val="18"/>
          <w:szCs w:val="20"/>
        </w:rPr>
        <w:t>FALSE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smooth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 xml:space="preserve">(Year, Avg_AdultMort), </w:t>
      </w:r>
      <w:r w:rsidRPr="00F07491">
        <w:rPr>
          <w:rStyle w:val="DataTypeTok"/>
          <w:sz w:val="18"/>
          <w:szCs w:val="20"/>
        </w:rPr>
        <w:t>color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'blu</w:t>
      </w:r>
      <w:r w:rsidRPr="00F07491">
        <w:rPr>
          <w:rStyle w:val="StringTok"/>
          <w:sz w:val="18"/>
          <w:szCs w:val="20"/>
        </w:rPr>
        <w:t>e'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s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OtherTok"/>
          <w:sz w:val="18"/>
          <w:szCs w:val="20"/>
        </w:rPr>
        <w:t>FALSE</w:t>
      </w:r>
      <w:r w:rsidRPr="00F07491">
        <w:rPr>
          <w:rStyle w:val="NormalTok"/>
          <w:sz w:val="18"/>
          <w:szCs w:val="20"/>
        </w:rPr>
        <w:t>)</w:t>
      </w:r>
    </w:p>
    <w:p w14:paraId="002CEDC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`geom_smooth()` using method = 'loess' and formula 'y ~ x'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`geom_smooth()` using method = 'loess' and formula 'y ~ x'</w:t>
      </w:r>
    </w:p>
    <w:p w14:paraId="56AAEA85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482A4BE6" wp14:editId="19AEA141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infant.deaths,%20Avg_ChildMort,%20Adult.Mortality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3DA7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clean_data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data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elec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NormalTok"/>
          <w:sz w:val="18"/>
          <w:szCs w:val="20"/>
        </w:rPr>
        <w:t xml:space="preserve">continent, 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NormalTok"/>
          <w:sz w:val="18"/>
          <w:szCs w:val="20"/>
        </w:rPr>
        <w:t xml:space="preserve">Country, 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NormalTok"/>
          <w:sz w:val="18"/>
          <w:szCs w:val="20"/>
        </w:rPr>
        <w:t xml:space="preserve">Year, 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NormalTok"/>
          <w:sz w:val="18"/>
          <w:szCs w:val="20"/>
        </w:rPr>
        <w:t>Status)</w:t>
      </w:r>
    </w:p>
    <w:p w14:paraId="2711E46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Adding missing grouping variables: `Country`</w:t>
      </w:r>
    </w:p>
    <w:p w14:paraId="7473E19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head</w:t>
      </w:r>
      <w:r w:rsidRPr="00F07491">
        <w:rPr>
          <w:rStyle w:val="NormalTok"/>
          <w:sz w:val="18"/>
          <w:szCs w:val="20"/>
        </w:rPr>
        <w:t xml:space="preserve">(clean_data, </w:t>
      </w:r>
      <w:r w:rsidRPr="00F07491">
        <w:rPr>
          <w:rStyle w:val="DecValTok"/>
          <w:sz w:val="18"/>
          <w:szCs w:val="20"/>
        </w:rPr>
        <w:t>5</w:t>
      </w:r>
      <w:r w:rsidRPr="00F07491">
        <w:rPr>
          <w:rStyle w:val="NormalTok"/>
          <w:sz w:val="18"/>
          <w:szCs w:val="20"/>
        </w:rPr>
        <w:t>)</w:t>
      </w:r>
    </w:p>
    <w:p w14:paraId="1CA32598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5 x 2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Groups:   Country [1]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Country Life.expectancy Adult.Mortality infant.deaths Alcohol percentage.expe…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&lt;chr&gt;             &lt;dbl&gt;           &lt;int&gt;         &lt;i</w:t>
      </w:r>
      <w:r w:rsidRPr="00F07491">
        <w:rPr>
          <w:rStyle w:val="VerbatimChar"/>
          <w:sz w:val="18"/>
          <w:szCs w:val="20"/>
        </w:rPr>
        <w:t>nt&gt;   &lt;dbl&gt;         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1 Afghan…            65               263            62    0.01            71.3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2 Afghan…            59.9             271            64    0.01            73.5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3 Afghan…            59.9             268            66 </w:t>
      </w:r>
      <w:r w:rsidRPr="00F07491">
        <w:rPr>
          <w:rStyle w:val="VerbatimChar"/>
          <w:sz w:val="18"/>
          <w:szCs w:val="20"/>
        </w:rPr>
        <w:t xml:space="preserve">   0.01            73.2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4 Afghan…            59.5             272            69    0.01            78.2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5 Afghan…            59.2             275            71    0.01             7.1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… with 15 more variables: Hepatitis.B &lt;int&gt;, Measles &lt;int&gt;</w:t>
      </w:r>
      <w:r w:rsidRPr="00F07491">
        <w:rPr>
          <w:rStyle w:val="VerbatimChar"/>
          <w:sz w:val="18"/>
          <w:szCs w:val="20"/>
        </w:rPr>
        <w:t>, BMI &lt;dbl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under.five.deaths &lt;int&gt;, Polio &lt;int&gt;, Total.expenditure &lt;dbl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Diphtheria &lt;int&gt;, HIV.AIDS &lt;dbl&gt;, GDP &lt;dbl&gt;, Population &lt;dbl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thinness..1.19.years &lt;dbl&gt;, thinness.5.9.years &lt;dbl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Income.composition.of.resources &lt;db</w:t>
      </w:r>
      <w:r w:rsidRPr="00F07491">
        <w:rPr>
          <w:rStyle w:val="VerbatimChar"/>
          <w:sz w:val="18"/>
          <w:szCs w:val="20"/>
        </w:rPr>
        <w:t>l&gt;, Schooling &lt;dbl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CountrytoMatch &lt;chr&gt;</w:t>
      </w:r>
    </w:p>
    <w:p w14:paraId="39E5FEE0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relationship testing for adult mortality &amp; infant deaths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 xml:space="preserve">(clean_data, 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 xml:space="preserve">(Adult.Mortality, infant.deaths 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point</w:t>
      </w:r>
      <w:r w:rsidRPr="00F07491">
        <w:rPr>
          <w:rStyle w:val="NormalTok"/>
          <w:sz w:val="18"/>
          <w:szCs w:val="20"/>
        </w:rPr>
        <w:t>()</w:t>
      </w:r>
    </w:p>
    <w:p w14:paraId="476FBC3A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5B6D0743" wp14:editId="00BC8E94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infant.deaths,%20Avg_ChildMort,%20Adult.Mortality-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94E9A5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correlation between Adult Mortality and Life Expectancy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clean_data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m</w:t>
      </w:r>
      <w:r w:rsidRPr="00F07491">
        <w:rPr>
          <w:rStyle w:val="KeywordTok"/>
          <w:sz w:val="18"/>
          <w:szCs w:val="20"/>
        </w:rPr>
        <w:t>mariz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N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n</w:t>
      </w:r>
      <w:r w:rsidRPr="00F07491">
        <w:rPr>
          <w:rStyle w:val="NormalTok"/>
          <w:sz w:val="18"/>
          <w:szCs w:val="20"/>
        </w:rPr>
        <w:t xml:space="preserve">(), </w:t>
      </w:r>
      <w:r w:rsidRPr="00F07491">
        <w:rPr>
          <w:rStyle w:val="KeywordTok"/>
          <w:sz w:val="18"/>
          <w:szCs w:val="20"/>
        </w:rPr>
        <w:t>cor</w:t>
      </w:r>
      <w:r w:rsidRPr="00F07491">
        <w:rPr>
          <w:rStyle w:val="NormalTok"/>
          <w:sz w:val="18"/>
          <w:szCs w:val="20"/>
        </w:rPr>
        <w:t xml:space="preserve">(Adult.Mortality, </w:t>
      </w:r>
      <w:r w:rsidRPr="00F07491">
        <w:rPr>
          <w:rStyle w:val="KeywordTok"/>
          <w:sz w:val="18"/>
          <w:szCs w:val="20"/>
        </w:rPr>
        <w:t>as.integer</w:t>
      </w:r>
      <w:r w:rsidRPr="00F07491">
        <w:rPr>
          <w:rStyle w:val="NormalTok"/>
          <w:sz w:val="18"/>
          <w:szCs w:val="20"/>
        </w:rPr>
        <w:t xml:space="preserve">(Life.expectancy), </w:t>
      </w:r>
      <w:r w:rsidRPr="00F07491">
        <w:rPr>
          <w:rStyle w:val="DataTypeTok"/>
          <w:sz w:val="18"/>
          <w:szCs w:val="20"/>
        </w:rPr>
        <w:t>us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pairwise.complete.obs"</w:t>
      </w:r>
      <w:r w:rsidRPr="00F07491">
        <w:rPr>
          <w:rStyle w:val="NormalTok"/>
          <w:sz w:val="18"/>
          <w:szCs w:val="20"/>
        </w:rPr>
        <w:t>))</w:t>
      </w:r>
    </w:p>
    <w:p w14:paraId="7FD419F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183 x 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Country             N `cor(Adult.Mortality, as.integer(Life.expectancy), use…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&lt;chr&gt;           &lt;int&gt;                                                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1 Afghanistan        16                                                0.00047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</w:t>
      </w:r>
      <w:r w:rsidRPr="00F07491">
        <w:rPr>
          <w:rStyle w:val="VerbatimChar"/>
          <w:sz w:val="18"/>
          <w:szCs w:val="20"/>
        </w:rPr>
        <w:t xml:space="preserve">2 Albania            16                                                0.567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 Algeria            16                                               -0.470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4 Angola             16                                                0.376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5 An</w:t>
      </w:r>
      <w:r w:rsidRPr="00F07491">
        <w:rPr>
          <w:rStyle w:val="VerbatimChar"/>
          <w:sz w:val="18"/>
          <w:szCs w:val="20"/>
        </w:rPr>
        <w:t xml:space="preserve">tigua and Ba…    16                                               -0.498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6 Argentina          16                                               -0.0769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7 Armenia            16                                               -0.419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8 Austra</w:t>
      </w:r>
      <w:r w:rsidRPr="00F07491">
        <w:rPr>
          <w:rStyle w:val="VerbatimChar"/>
          <w:sz w:val="18"/>
          <w:szCs w:val="20"/>
        </w:rPr>
        <w:t xml:space="preserve">lia          16                                               -0.228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9 Austria            16                                               -0.313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10 Azerbaijan         16                                               -0.115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# … with 173 </w:t>
      </w:r>
      <w:r w:rsidRPr="00F07491">
        <w:rPr>
          <w:rStyle w:val="VerbatimChar"/>
          <w:sz w:val="18"/>
          <w:szCs w:val="20"/>
        </w:rPr>
        <w:t>more rows</w:t>
      </w:r>
    </w:p>
    <w:p w14:paraId="06F5B77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 xml:space="preserve">clean_data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mmariz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N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n</w:t>
      </w:r>
      <w:r w:rsidRPr="00F07491">
        <w:rPr>
          <w:rStyle w:val="NormalTok"/>
          <w:sz w:val="18"/>
          <w:szCs w:val="20"/>
        </w:rPr>
        <w:t xml:space="preserve">(), </w:t>
      </w:r>
      <w:r w:rsidRPr="00F07491">
        <w:rPr>
          <w:rStyle w:val="KeywordTok"/>
          <w:sz w:val="18"/>
          <w:szCs w:val="20"/>
        </w:rPr>
        <w:t>cor</w:t>
      </w:r>
      <w:r w:rsidRPr="00F07491">
        <w:rPr>
          <w:rStyle w:val="NormalTok"/>
          <w:sz w:val="18"/>
          <w:szCs w:val="20"/>
        </w:rPr>
        <w:t xml:space="preserve">(Adult.Mortality, infant.deaths, </w:t>
      </w:r>
      <w:r w:rsidRPr="00F07491">
        <w:rPr>
          <w:rStyle w:val="DataTypeTok"/>
          <w:sz w:val="18"/>
          <w:szCs w:val="20"/>
        </w:rPr>
        <w:t>us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pairwise.complete.obs"</w:t>
      </w:r>
      <w:r w:rsidRPr="00F07491">
        <w:rPr>
          <w:rStyle w:val="NormalTok"/>
          <w:sz w:val="18"/>
          <w:szCs w:val="20"/>
        </w:rPr>
        <w:t>))</w:t>
      </w:r>
    </w:p>
    <w:p w14:paraId="0304B40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# A </w:t>
      </w:r>
      <w:proofErr w:type="spellStart"/>
      <w:r w:rsidRPr="00F07491">
        <w:rPr>
          <w:rStyle w:val="VerbatimChar"/>
          <w:sz w:val="18"/>
          <w:szCs w:val="20"/>
        </w:rPr>
        <w:t>tibble</w:t>
      </w:r>
      <w:proofErr w:type="spellEnd"/>
      <w:r w:rsidRPr="00F07491">
        <w:rPr>
          <w:rStyle w:val="VerbatimChar"/>
          <w:sz w:val="18"/>
          <w:szCs w:val="20"/>
        </w:rPr>
        <w:t>: 183 x 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Country              N `cor(Adult.Mortality, infant.deaths, use = "pairwise.…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&lt;chr&gt;            &lt;int&gt;                                               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1 Afghanist</w:t>
      </w:r>
      <w:r w:rsidRPr="00F07491">
        <w:rPr>
          <w:rStyle w:val="VerbatimChar"/>
          <w:sz w:val="18"/>
          <w:szCs w:val="20"/>
        </w:rPr>
        <w:t>an         16                                                -0.079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2 Albania             16                                                -0.407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 Algeria             16                                                -0.111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4 Angola       </w:t>
      </w:r>
      <w:r w:rsidRPr="00F07491">
        <w:rPr>
          <w:rStyle w:val="VerbatimChar"/>
          <w:sz w:val="18"/>
          <w:szCs w:val="20"/>
        </w:rPr>
        <w:t xml:space="preserve">       16                                                -0.334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5 Antigua and Bar…    16                                                NA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6 Argentina           16                                                 0.290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7 Armenia          </w:t>
      </w:r>
      <w:r w:rsidRPr="00F07491">
        <w:rPr>
          <w:rStyle w:val="VerbatimChar"/>
          <w:sz w:val="18"/>
          <w:szCs w:val="20"/>
        </w:rPr>
        <w:t xml:space="preserve">   16                                                NA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8 Australia           16                                                NA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9 Austria             16                                                NA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10 Azerbaijan          1</w:t>
      </w:r>
      <w:r w:rsidRPr="00F07491">
        <w:rPr>
          <w:rStyle w:val="VerbatimChar"/>
          <w:sz w:val="18"/>
          <w:szCs w:val="20"/>
        </w:rPr>
        <w:t>6                                                -0.091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… with 173 more rows</w:t>
      </w:r>
    </w:p>
    <w:p w14:paraId="667BC73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 xml:space="preserve">clean_data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mmariz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N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n</w:t>
      </w:r>
      <w:r w:rsidRPr="00F07491">
        <w:rPr>
          <w:rStyle w:val="NormalTok"/>
          <w:sz w:val="18"/>
          <w:szCs w:val="20"/>
        </w:rPr>
        <w:t xml:space="preserve">(), </w:t>
      </w:r>
      <w:r w:rsidRPr="00F07491">
        <w:rPr>
          <w:rStyle w:val="KeywordTok"/>
          <w:sz w:val="18"/>
          <w:szCs w:val="20"/>
        </w:rPr>
        <w:t>co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 xml:space="preserve">(Adult.Mortality), 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 xml:space="preserve">(infant.deaths), </w:t>
      </w:r>
      <w:r w:rsidRPr="00F07491">
        <w:rPr>
          <w:rStyle w:val="DataTypeTok"/>
          <w:sz w:val="18"/>
          <w:szCs w:val="20"/>
        </w:rPr>
        <w:t>us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pairwise.complete.obs"</w:t>
      </w:r>
      <w:r w:rsidRPr="00F07491">
        <w:rPr>
          <w:rStyle w:val="NormalTok"/>
          <w:sz w:val="18"/>
          <w:szCs w:val="20"/>
        </w:rPr>
        <w:t>))</w:t>
      </w:r>
    </w:p>
    <w:p w14:paraId="098CA9A0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# A </w:t>
      </w:r>
      <w:proofErr w:type="spellStart"/>
      <w:r w:rsidRPr="00F07491">
        <w:rPr>
          <w:rStyle w:val="VerbatimChar"/>
          <w:sz w:val="18"/>
          <w:szCs w:val="20"/>
        </w:rPr>
        <w:t>tibble</w:t>
      </w:r>
      <w:proofErr w:type="spellEnd"/>
      <w:r w:rsidRPr="00F07491">
        <w:rPr>
          <w:rStyle w:val="VerbatimChar"/>
          <w:sz w:val="18"/>
          <w:szCs w:val="20"/>
        </w:rPr>
        <w:t>: 183 x 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Country             N `cor(log(Adult.Mortality), log(infant.deaths), use = "…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&lt;chr&gt;           &lt;int&gt;                                                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1 Afghanistan        16                                                 -0.225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</w:t>
      </w:r>
      <w:r w:rsidRPr="00F07491">
        <w:rPr>
          <w:rStyle w:val="VerbatimChar"/>
          <w:sz w:val="18"/>
          <w:szCs w:val="20"/>
        </w:rPr>
        <w:t xml:space="preserve">2 Albania            16                                                NaN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3 Algeria            16                                                 -0.044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4 Angola             16                                                 -0.385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5 An</w:t>
      </w:r>
      <w:r w:rsidRPr="00F07491">
        <w:rPr>
          <w:rStyle w:val="VerbatimChar"/>
          <w:sz w:val="18"/>
          <w:szCs w:val="20"/>
        </w:rPr>
        <w:t xml:space="preserve">tigua and Ba…    16                                                NaN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6 Argentina          16                                                  0.199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7 Armenia            16                                                 NA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8 Austra</w:t>
      </w:r>
      <w:r w:rsidRPr="00F07491">
        <w:rPr>
          <w:rStyle w:val="VerbatimChar"/>
          <w:sz w:val="18"/>
          <w:szCs w:val="20"/>
        </w:rPr>
        <w:t xml:space="preserve">lia          16                                                 NA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9 Austria            16                                                NaN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10 Azerbaijan         16                                                 -0.125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# … with 173 </w:t>
      </w:r>
      <w:r w:rsidRPr="00F07491">
        <w:rPr>
          <w:rStyle w:val="VerbatimChar"/>
          <w:sz w:val="18"/>
          <w:szCs w:val="20"/>
        </w:rPr>
        <w:t>more rows</w:t>
      </w:r>
    </w:p>
    <w:p w14:paraId="745407E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relationship testing for adult mortality &amp; infant deaths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 xml:space="preserve">(clean_data, 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 xml:space="preserve">(Adult.Mortality, infant.deaths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point</w:t>
      </w:r>
      <w:r w:rsidRPr="00F07491">
        <w:rPr>
          <w:rStyle w:val="NormalTok"/>
          <w:sz w:val="18"/>
          <w:szCs w:val="20"/>
        </w:rPr>
        <w:t>()</w:t>
      </w:r>
    </w:p>
    <w:p w14:paraId="56BF621C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5CB67332" wp14:editId="5E6E1E2E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infant.deaths,%20Avg_ChildMort,%20Adult.Mortality-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3B380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 xml:space="preserve">(clean_data, 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 xml:space="preserve">(Adult.Mortality, infant.deaths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eom_point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cale_x_log10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cale_y_log10</w:t>
      </w:r>
      <w:r w:rsidRPr="00F07491">
        <w:rPr>
          <w:rStyle w:val="NormalTok"/>
          <w:sz w:val="18"/>
          <w:szCs w:val="20"/>
        </w:rPr>
        <w:t>()</w:t>
      </w:r>
    </w:p>
    <w:p w14:paraId="3721908D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4188A7EC" wp14:editId="329EE113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infant.deaths,%20Avg_ChildMort,%20Adult.Mortality-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3363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Boxplot of life expectancy vs. year shows that both mean and median of life expectancy is increasing every year since average (mean) 66.75 in 2000 to average (me</w:t>
      </w:r>
      <w:r w:rsidRPr="00F07491">
        <w:rPr>
          <w:rStyle w:val="CommentTok"/>
          <w:sz w:val="18"/>
          <w:szCs w:val="20"/>
        </w:rPr>
        <w:t>an) 71.62 in 2015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.expectancy_means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aggregate</w:t>
      </w:r>
      <w:r w:rsidRPr="00F07491">
        <w:rPr>
          <w:rStyle w:val="NormalTok"/>
          <w:sz w:val="18"/>
          <w:szCs w:val="20"/>
        </w:rPr>
        <w:t xml:space="preserve">(Life.expectancy 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Year, lifeExpec, mean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NormalTok"/>
          <w:sz w:val="18"/>
          <w:szCs w:val="20"/>
        </w:rPr>
        <w:t xml:space="preserve">Year, </w:t>
      </w:r>
      <w:r w:rsidRPr="00F07491">
        <w:rPr>
          <w:rStyle w:val="DataTypeTok"/>
          <w:sz w:val="18"/>
          <w:szCs w:val="20"/>
        </w:rPr>
        <w:t>y=</w:t>
      </w:r>
      <w:r w:rsidRPr="00F07491">
        <w:rPr>
          <w:rStyle w:val="NormalTok"/>
          <w:sz w:val="18"/>
          <w:szCs w:val="20"/>
        </w:rPr>
        <w:t xml:space="preserve">Life.expectancy, </w:t>
      </w:r>
      <w:r w:rsidRPr="00F07491">
        <w:rPr>
          <w:rStyle w:val="DataTypeTok"/>
          <w:sz w:val="18"/>
          <w:szCs w:val="20"/>
        </w:rPr>
        <w:t>group=</w:t>
      </w:r>
      <w:r w:rsidRPr="00F07491">
        <w:rPr>
          <w:rStyle w:val="NormalTok"/>
          <w:sz w:val="18"/>
          <w:szCs w:val="20"/>
        </w:rPr>
        <w:t xml:space="preserve">Year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geom_boxplot</w:t>
      </w:r>
      <w:r w:rsidRPr="00F07491">
        <w:rPr>
          <w:rStyle w:val="NormalTok"/>
          <w:sz w:val="18"/>
          <w:szCs w:val="20"/>
        </w:rPr>
        <w:t xml:space="preserve">(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stat_summary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fun=</w:t>
      </w:r>
      <w:r w:rsidRPr="00F07491">
        <w:rPr>
          <w:rStyle w:val="NormalTok"/>
          <w:sz w:val="18"/>
          <w:szCs w:val="20"/>
        </w:rPr>
        <w:t xml:space="preserve">mean, </w:t>
      </w:r>
      <w:r w:rsidRPr="00F07491">
        <w:rPr>
          <w:rStyle w:val="DataTypeTok"/>
          <w:sz w:val="18"/>
          <w:szCs w:val="20"/>
        </w:rPr>
        <w:t>colour=</w:t>
      </w:r>
      <w:r w:rsidRPr="00F07491">
        <w:rPr>
          <w:rStyle w:val="StringTok"/>
          <w:sz w:val="18"/>
          <w:szCs w:val="20"/>
        </w:rPr>
        <w:t>"darkred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geom=</w:t>
      </w:r>
      <w:r w:rsidRPr="00F07491">
        <w:rPr>
          <w:rStyle w:val="StringTok"/>
          <w:sz w:val="18"/>
          <w:szCs w:val="20"/>
        </w:rPr>
        <w:t>"point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        </w:t>
      </w:r>
      <w:r w:rsidRPr="00F07491">
        <w:rPr>
          <w:rStyle w:val="DataTypeTok"/>
          <w:sz w:val="18"/>
          <w:szCs w:val="20"/>
        </w:rPr>
        <w:t>shape=</w:t>
      </w:r>
      <w:r w:rsidRPr="00F07491">
        <w:rPr>
          <w:rStyle w:val="DecValTok"/>
          <w:sz w:val="18"/>
          <w:szCs w:val="20"/>
        </w:rPr>
        <w:t>18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size=</w:t>
      </w:r>
      <w:r w:rsidRPr="00F07491">
        <w:rPr>
          <w:rStyle w:val="DecValTok"/>
          <w:sz w:val="18"/>
          <w:szCs w:val="20"/>
        </w:rPr>
        <w:t>3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show.legend=</w:t>
      </w:r>
      <w:r w:rsidRPr="00F07491">
        <w:rPr>
          <w:rStyle w:val="OtherTok"/>
          <w:sz w:val="18"/>
          <w:szCs w:val="20"/>
        </w:rPr>
        <w:t>FALSE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geom_tex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data=</w:t>
      </w:r>
      <w:r w:rsidRPr="00F07491">
        <w:rPr>
          <w:rStyle w:val="NormalTok"/>
          <w:sz w:val="18"/>
          <w:szCs w:val="20"/>
        </w:rPr>
        <w:t xml:space="preserve">Life.expectancy_means, 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labe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forma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round</w:t>
      </w:r>
      <w:r w:rsidRPr="00F07491">
        <w:rPr>
          <w:rStyle w:val="NormalTok"/>
          <w:sz w:val="18"/>
          <w:szCs w:val="20"/>
        </w:rPr>
        <w:t xml:space="preserve">(Life.expectancy, 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 xml:space="preserve">), </w:t>
      </w:r>
      <w:r w:rsidRPr="00F07491">
        <w:rPr>
          <w:rStyle w:val="DataTypeTok"/>
          <w:sz w:val="18"/>
          <w:szCs w:val="20"/>
        </w:rPr>
        <w:t>nsmal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 xml:space="preserve">), </w:t>
      </w:r>
      <w:r w:rsidRPr="00F07491">
        <w:rPr>
          <w:rStyle w:val="DataTypeTok"/>
          <w:sz w:val="18"/>
          <w:szCs w:val="20"/>
        </w:rPr>
        <w:t>y =</w:t>
      </w:r>
      <w:r w:rsidRPr="00F07491">
        <w:rPr>
          <w:rStyle w:val="NormalTok"/>
          <w:sz w:val="18"/>
          <w:szCs w:val="20"/>
        </w:rPr>
        <w:t xml:space="preserve"> Life.expectancy 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FloatTok"/>
          <w:sz w:val="18"/>
          <w:szCs w:val="20"/>
        </w:rPr>
        <w:t>2.5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darkred"</w:t>
      </w:r>
      <w:r w:rsidRPr="00F07491">
        <w:rPr>
          <w:rStyle w:val="NormalTok"/>
          <w:sz w:val="18"/>
          <w:szCs w:val="20"/>
        </w:rPr>
        <w:t xml:space="preserve">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them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legend.position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none"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coord_flip</w:t>
      </w:r>
      <w:r w:rsidRPr="00F07491">
        <w:rPr>
          <w:rStyle w:val="NormalTok"/>
          <w:sz w:val="18"/>
          <w:szCs w:val="20"/>
        </w:rPr>
        <w:t>()</w:t>
      </w:r>
    </w:p>
    <w:p w14:paraId="7F345A6F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142D75AA" wp14:editId="2F07B37B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Life%20expectancy%20trends%20in%20categorical%20variables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E4ED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Boxplot of life expectancy vs. continent also shows life expectancy increasing trend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NormalTok"/>
          <w:sz w:val="18"/>
          <w:szCs w:val="20"/>
        </w:rPr>
        <w:t xml:space="preserve">Year, </w:t>
      </w:r>
      <w:r w:rsidRPr="00F07491">
        <w:rPr>
          <w:rStyle w:val="DataTypeTok"/>
          <w:sz w:val="18"/>
          <w:szCs w:val="20"/>
        </w:rPr>
        <w:t>y=</w:t>
      </w:r>
      <w:r w:rsidRPr="00F07491">
        <w:rPr>
          <w:rStyle w:val="NormalTok"/>
          <w:sz w:val="18"/>
          <w:szCs w:val="20"/>
        </w:rPr>
        <w:t xml:space="preserve">Life.expectancy, </w:t>
      </w:r>
      <w:r w:rsidRPr="00F07491">
        <w:rPr>
          <w:rStyle w:val="DataTypeTok"/>
          <w:sz w:val="18"/>
          <w:szCs w:val="20"/>
        </w:rPr>
        <w:t>group=</w:t>
      </w:r>
      <w:r w:rsidRPr="00F07491">
        <w:rPr>
          <w:rStyle w:val="NormalTok"/>
          <w:sz w:val="18"/>
          <w:szCs w:val="20"/>
        </w:rPr>
        <w:t xml:space="preserve">Year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geom_box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fill=</w:t>
      </w:r>
      <w:r w:rsidRPr="00F07491">
        <w:rPr>
          <w:rStyle w:val="NormalTok"/>
          <w:sz w:val="18"/>
          <w:szCs w:val="20"/>
        </w:rPr>
        <w:t xml:space="preserve">continent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facet_grid</w:t>
      </w:r>
      <w:r w:rsidRPr="00F07491">
        <w:rPr>
          <w:rStyle w:val="NormalTok"/>
          <w:sz w:val="18"/>
          <w:szCs w:val="20"/>
        </w:rPr>
        <w:t xml:space="preserve">(continent 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.)</w:t>
      </w:r>
    </w:p>
    <w:p w14:paraId="06A31A9F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557D3C6A" wp14:editId="40839A54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Life%20expectancy%20trends%20in%20categorical%20variables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41060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Wold map displays life expectan</w:t>
      </w:r>
      <w:r w:rsidRPr="00F07491">
        <w:rPr>
          <w:rStyle w:val="CommentTok"/>
          <w:sz w:val="18"/>
          <w:szCs w:val="20"/>
        </w:rPr>
        <w:t>cy in general (median value from 2000 - 2015) for each country.  Africa has the lowest life expectancy, follows by Asia.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medianExpec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aggregate</w:t>
      </w:r>
      <w:r w:rsidRPr="00F07491">
        <w:rPr>
          <w:rStyle w:val="NormalTok"/>
          <w:sz w:val="18"/>
          <w:szCs w:val="20"/>
        </w:rPr>
        <w:t xml:space="preserve">(lifeExpec[, </w:t>
      </w:r>
      <w:r w:rsidRPr="00F07491">
        <w:rPr>
          <w:rStyle w:val="DecValTok"/>
          <w:sz w:val="18"/>
          <w:szCs w:val="20"/>
        </w:rPr>
        <w:t>4</w:t>
      </w:r>
      <w:r w:rsidRPr="00F07491">
        <w:rPr>
          <w:rStyle w:val="NormalTok"/>
          <w:sz w:val="18"/>
          <w:szCs w:val="20"/>
        </w:rPr>
        <w:t xml:space="preserve">], </w:t>
      </w:r>
      <w:r w:rsidRPr="00F07491">
        <w:rPr>
          <w:rStyle w:val="KeywordTok"/>
          <w:sz w:val="18"/>
          <w:szCs w:val="20"/>
        </w:rPr>
        <w:t>l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CountrytoMatch), median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names</w:t>
      </w:r>
      <w:r w:rsidRPr="00F07491">
        <w:rPr>
          <w:rStyle w:val="NormalTok"/>
          <w:sz w:val="18"/>
          <w:szCs w:val="20"/>
        </w:rPr>
        <w:t>(medianExpec)[</w:t>
      </w:r>
      <w:r w:rsidRPr="00F07491">
        <w:rPr>
          <w:rStyle w:val="KeywordTok"/>
          <w:sz w:val="18"/>
          <w:szCs w:val="20"/>
        </w:rPr>
        <w:t>names</w:t>
      </w:r>
      <w:r w:rsidRPr="00F07491">
        <w:rPr>
          <w:rStyle w:val="NormalTok"/>
          <w:sz w:val="18"/>
          <w:szCs w:val="20"/>
        </w:rPr>
        <w:t>(medianExpec)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StringTok"/>
          <w:sz w:val="18"/>
          <w:szCs w:val="20"/>
        </w:rPr>
        <w:t>"Group.1"</w:t>
      </w:r>
      <w:r w:rsidRPr="00F07491">
        <w:rPr>
          <w:rStyle w:val="NormalTok"/>
          <w:sz w:val="18"/>
          <w:szCs w:val="20"/>
        </w:rPr>
        <w:t>] &lt;-</w:t>
      </w:r>
      <w:r w:rsidRPr="00F07491">
        <w:rPr>
          <w:rStyle w:val="StringTok"/>
          <w:sz w:val="18"/>
          <w:szCs w:val="20"/>
        </w:rPr>
        <w:t xml:space="preserve"> "Country"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countryMap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joinCountryData2Map</w:t>
      </w:r>
      <w:r w:rsidRPr="00F07491">
        <w:rPr>
          <w:rStyle w:val="NormalTok"/>
          <w:sz w:val="18"/>
          <w:szCs w:val="20"/>
        </w:rPr>
        <w:t xml:space="preserve">(lifeExpec, </w:t>
      </w:r>
      <w:r w:rsidRPr="00F07491">
        <w:rPr>
          <w:rStyle w:val="DataTypeTok"/>
          <w:sz w:val="18"/>
          <w:szCs w:val="20"/>
        </w:rPr>
        <w:t>joinCod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NAME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nameJoinColumn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Country"</w:t>
      </w:r>
      <w:r w:rsidRPr="00F07491">
        <w:rPr>
          <w:rStyle w:val="NormalTok"/>
          <w:sz w:val="18"/>
          <w:szCs w:val="20"/>
        </w:rPr>
        <w:t>)</w:t>
      </w:r>
    </w:p>
    <w:p w14:paraId="6B91F4B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2880 codes from your data successfully matched countries in the map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48 codes from your data failed to match with a country code in th</w:t>
      </w:r>
      <w:r w:rsidRPr="00F07491">
        <w:rPr>
          <w:rStyle w:val="VerbatimChar"/>
          <w:sz w:val="18"/>
          <w:szCs w:val="20"/>
        </w:rPr>
        <w:t>e map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63 codes from the map weren't represented in your data</w:t>
      </w:r>
    </w:p>
    <w:p w14:paraId="5966021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map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joinCountryData2Map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medianExpec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joinCode      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NAME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nameJoinColumn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Country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verbos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OtherTok"/>
          <w:sz w:val="18"/>
          <w:szCs w:val="20"/>
        </w:rPr>
        <w:t>TRUE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)</w:t>
      </w:r>
    </w:p>
    <w:p w14:paraId="396A547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183 codes from your data successfully matched</w:t>
      </w:r>
      <w:r w:rsidRPr="00F07491">
        <w:rPr>
          <w:rStyle w:val="VerbatimChar"/>
          <w:sz w:val="18"/>
          <w:szCs w:val="20"/>
        </w:rPr>
        <w:t xml:space="preserve"> countries in the map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0 codes from your data failed to match with a country code in the map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failedCodes failedCountries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60 codes from the map weren't represented in your data</w:t>
      </w:r>
    </w:p>
    <w:p w14:paraId="3F37309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mapCountryData</w:t>
      </w:r>
      <w:r w:rsidRPr="00F07491">
        <w:rPr>
          <w:rStyle w:val="NormalTok"/>
          <w:sz w:val="18"/>
          <w:szCs w:val="20"/>
        </w:rPr>
        <w:t>(map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        </w:t>
      </w:r>
      <w:r w:rsidRPr="00F07491">
        <w:rPr>
          <w:rStyle w:val="DataTypeTok"/>
          <w:sz w:val="18"/>
          <w:szCs w:val="20"/>
        </w:rPr>
        <w:t>mapTitl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Median Life Expectan</w:t>
      </w:r>
      <w:r w:rsidRPr="00F07491">
        <w:rPr>
          <w:rStyle w:val="StringTok"/>
          <w:sz w:val="18"/>
          <w:szCs w:val="20"/>
        </w:rPr>
        <w:t>cy (2000 - 2015)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        </w:t>
      </w:r>
      <w:r w:rsidRPr="00F07491">
        <w:rPr>
          <w:rStyle w:val="DataTypeTok"/>
          <w:sz w:val="18"/>
          <w:szCs w:val="20"/>
        </w:rPr>
        <w:t>nameColumnToPlot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Life.expectancy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        </w:t>
      </w:r>
      <w:r w:rsidRPr="00F07491">
        <w:rPr>
          <w:rStyle w:val="DataTypeTok"/>
          <w:sz w:val="18"/>
          <w:szCs w:val="20"/>
        </w:rPr>
        <w:t>catMethod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fixedWidth"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)</w:t>
      </w:r>
    </w:p>
    <w:p w14:paraId="43502F7B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13C470F8" wp14:editId="722E9582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Life%20expectancy%20trends%20in%20categorical%20variables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3A499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Boxplot life expectancy vs. continent also shows the same trend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NormalTok"/>
          <w:sz w:val="18"/>
          <w:szCs w:val="20"/>
        </w:rPr>
        <w:t xml:space="preserve">continent, </w:t>
      </w:r>
      <w:r w:rsidRPr="00F07491">
        <w:rPr>
          <w:rStyle w:val="DataTypeTok"/>
          <w:sz w:val="18"/>
          <w:szCs w:val="20"/>
        </w:rPr>
        <w:t>y=</w:t>
      </w:r>
      <w:r w:rsidRPr="00F07491">
        <w:rPr>
          <w:rStyle w:val="NormalTok"/>
          <w:sz w:val="18"/>
          <w:szCs w:val="20"/>
        </w:rPr>
        <w:t xml:space="preserve">Life.expectancy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geom_box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fill=</w:t>
      </w:r>
      <w:r w:rsidRPr="00F07491">
        <w:rPr>
          <w:rStyle w:val="NormalTok"/>
          <w:sz w:val="18"/>
          <w:szCs w:val="20"/>
        </w:rPr>
        <w:t>continent))</w:t>
      </w:r>
    </w:p>
    <w:p w14:paraId="3526F443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002A9E02" wp14:editId="7DFC56EA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Life%20expectancy%20trends%20in%20categorical%20variables-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57B4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Scatter plot life expectancy vs. adult martality color code by countrys' status.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NormalTok"/>
          <w:sz w:val="18"/>
          <w:szCs w:val="20"/>
        </w:rPr>
        <w:t xml:space="preserve">Life.expectancy, </w:t>
      </w:r>
      <w:r w:rsidRPr="00F07491">
        <w:rPr>
          <w:rStyle w:val="DataTypeTok"/>
          <w:sz w:val="18"/>
          <w:szCs w:val="20"/>
        </w:rPr>
        <w:t>y=</w:t>
      </w:r>
      <w:r w:rsidRPr="00F07491">
        <w:rPr>
          <w:rStyle w:val="NormalTok"/>
          <w:sz w:val="18"/>
          <w:szCs w:val="20"/>
        </w:rPr>
        <w:t xml:space="preserve">Adult.Mortality, </w:t>
      </w:r>
      <w:r w:rsidRPr="00F07491">
        <w:rPr>
          <w:rStyle w:val="DataTypeTok"/>
          <w:sz w:val="18"/>
          <w:szCs w:val="20"/>
        </w:rPr>
        <w:t>shape=</w:t>
      </w:r>
      <w:r w:rsidRPr="00F07491">
        <w:rPr>
          <w:rStyle w:val="NormalTok"/>
          <w:sz w:val="18"/>
          <w:szCs w:val="20"/>
        </w:rPr>
        <w:t xml:space="preserve">Status, </w:t>
      </w:r>
      <w:r w:rsidRPr="00F07491">
        <w:rPr>
          <w:rStyle w:val="DataTypeTok"/>
          <w:sz w:val="18"/>
          <w:szCs w:val="20"/>
        </w:rPr>
        <w:t>color=</w:t>
      </w:r>
      <w:r w:rsidRPr="00F07491">
        <w:rPr>
          <w:rStyle w:val="NormalTok"/>
          <w:sz w:val="18"/>
          <w:szCs w:val="20"/>
        </w:rPr>
        <w:t xml:space="preserve">Status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geom_jitter</w:t>
      </w:r>
      <w:r w:rsidRPr="00F07491">
        <w:rPr>
          <w:rStyle w:val="NormalTok"/>
          <w:sz w:val="18"/>
          <w:szCs w:val="20"/>
        </w:rPr>
        <w:t>()</w:t>
      </w:r>
    </w:p>
    <w:p w14:paraId="6007B4A0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549F44F2" wp14:editId="7D24DC64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Life%20expectancy%20trends%20in%20categorical%20variables-5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949C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 xml:space="preserve"># </w:t>
      </w:r>
      <w:r w:rsidRPr="00F07491">
        <w:rPr>
          <w:rStyle w:val="CommentTok"/>
          <w:sz w:val="18"/>
          <w:szCs w:val="20"/>
        </w:rPr>
        <w:t>Scatter plot life expectancy vs. adult mortality color code by countrys' status.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NormalTok"/>
          <w:sz w:val="18"/>
          <w:szCs w:val="20"/>
        </w:rPr>
        <w:t xml:space="preserve">Life.expectancy, </w:t>
      </w:r>
      <w:r w:rsidRPr="00F07491">
        <w:rPr>
          <w:rStyle w:val="DataTypeTok"/>
          <w:sz w:val="18"/>
          <w:szCs w:val="20"/>
        </w:rPr>
        <w:t>y=</w:t>
      </w:r>
      <w:r w:rsidRPr="00F07491">
        <w:rPr>
          <w:rStyle w:val="NormalTok"/>
          <w:sz w:val="18"/>
          <w:szCs w:val="20"/>
        </w:rPr>
        <w:t xml:space="preserve">Adult.Mortality, </w:t>
      </w:r>
      <w:r w:rsidRPr="00F07491">
        <w:rPr>
          <w:rStyle w:val="DataTypeTok"/>
          <w:sz w:val="18"/>
          <w:szCs w:val="20"/>
        </w:rPr>
        <w:t>shape=</w:t>
      </w:r>
      <w:r w:rsidRPr="00F07491">
        <w:rPr>
          <w:rStyle w:val="NormalTok"/>
          <w:sz w:val="18"/>
          <w:szCs w:val="20"/>
        </w:rPr>
        <w:t xml:space="preserve">Status, </w:t>
      </w:r>
      <w:r w:rsidRPr="00F07491">
        <w:rPr>
          <w:rStyle w:val="DataTypeTok"/>
          <w:sz w:val="18"/>
          <w:szCs w:val="20"/>
        </w:rPr>
        <w:t>color=</w:t>
      </w:r>
      <w:r w:rsidRPr="00F07491">
        <w:rPr>
          <w:rStyle w:val="NormalTok"/>
          <w:sz w:val="18"/>
          <w:szCs w:val="20"/>
        </w:rPr>
        <w:t xml:space="preserve">Status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geom_jitter</w:t>
      </w:r>
      <w:r w:rsidRPr="00F07491">
        <w:rPr>
          <w:rStyle w:val="NormalTok"/>
          <w:sz w:val="18"/>
          <w:szCs w:val="20"/>
        </w:rPr>
        <w:t>()</w:t>
      </w:r>
    </w:p>
    <w:p w14:paraId="5380F19F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0A27D86D" wp14:editId="35A676E2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EDA%20Misc.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24ACA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NormalTok"/>
          <w:sz w:val="18"/>
          <w:szCs w:val="20"/>
        </w:rPr>
        <w:t xml:space="preserve">Life.expectancy, </w:t>
      </w:r>
      <w:r w:rsidRPr="00F07491">
        <w:rPr>
          <w:rStyle w:val="DataTypeTok"/>
          <w:sz w:val="18"/>
          <w:szCs w:val="20"/>
        </w:rPr>
        <w:t>y=</w:t>
      </w:r>
      <w:r w:rsidRPr="00F07491">
        <w:rPr>
          <w:rStyle w:val="NormalTok"/>
          <w:sz w:val="18"/>
          <w:szCs w:val="20"/>
        </w:rPr>
        <w:t xml:space="preserve">Schooling, </w:t>
      </w:r>
      <w:r w:rsidRPr="00F07491">
        <w:rPr>
          <w:rStyle w:val="DataTypeTok"/>
          <w:sz w:val="18"/>
          <w:szCs w:val="20"/>
        </w:rPr>
        <w:t>shape=</w:t>
      </w:r>
      <w:r w:rsidRPr="00F07491">
        <w:rPr>
          <w:rStyle w:val="NormalTok"/>
          <w:sz w:val="18"/>
          <w:szCs w:val="20"/>
        </w:rPr>
        <w:t xml:space="preserve">Status, </w:t>
      </w:r>
      <w:r w:rsidRPr="00F07491">
        <w:rPr>
          <w:rStyle w:val="DataTypeTok"/>
          <w:sz w:val="18"/>
          <w:szCs w:val="20"/>
        </w:rPr>
        <w:t>color=</w:t>
      </w:r>
      <w:r w:rsidRPr="00F07491">
        <w:rPr>
          <w:rStyle w:val="NormalTok"/>
          <w:sz w:val="18"/>
          <w:szCs w:val="20"/>
        </w:rPr>
        <w:t xml:space="preserve">Status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geom_jitter</w:t>
      </w:r>
      <w:r w:rsidRPr="00F07491">
        <w:rPr>
          <w:rStyle w:val="NormalTok"/>
          <w:sz w:val="18"/>
          <w:szCs w:val="20"/>
        </w:rPr>
        <w:t>()</w:t>
      </w:r>
    </w:p>
    <w:p w14:paraId="7CBBDBAE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Warning: Removed 160 rows containing missing values (geom_point).</w:t>
      </w:r>
    </w:p>
    <w:p w14:paraId="4DE79A2C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4E2B9929" wp14:editId="799FAAA9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EDA%20Misc.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25C7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NormalTok"/>
          <w:sz w:val="18"/>
          <w:szCs w:val="20"/>
        </w:rPr>
        <w:t xml:space="preserve">Life.expectancy, </w:t>
      </w:r>
      <w:r w:rsidRPr="00F07491">
        <w:rPr>
          <w:rStyle w:val="DataTypeTok"/>
          <w:sz w:val="18"/>
          <w:szCs w:val="20"/>
        </w:rPr>
        <w:t>y=</w:t>
      </w:r>
      <w:r w:rsidRPr="00F07491">
        <w:rPr>
          <w:rStyle w:val="NormalTok"/>
          <w:sz w:val="18"/>
          <w:szCs w:val="20"/>
        </w:rPr>
        <w:t xml:space="preserve">Income.composition.of.resources, </w:t>
      </w:r>
      <w:r w:rsidRPr="00F07491">
        <w:rPr>
          <w:rStyle w:val="DataTypeTok"/>
          <w:sz w:val="18"/>
          <w:szCs w:val="20"/>
        </w:rPr>
        <w:t>shape=</w:t>
      </w:r>
      <w:r w:rsidRPr="00F07491">
        <w:rPr>
          <w:rStyle w:val="NormalTok"/>
          <w:sz w:val="18"/>
          <w:szCs w:val="20"/>
        </w:rPr>
        <w:t xml:space="preserve">Status, </w:t>
      </w:r>
      <w:r w:rsidRPr="00F07491">
        <w:rPr>
          <w:rStyle w:val="DataTypeTok"/>
          <w:sz w:val="18"/>
          <w:szCs w:val="20"/>
        </w:rPr>
        <w:t>color=</w:t>
      </w:r>
      <w:r w:rsidRPr="00F07491">
        <w:rPr>
          <w:rStyle w:val="NormalTok"/>
          <w:sz w:val="18"/>
          <w:szCs w:val="20"/>
        </w:rPr>
        <w:t xml:space="preserve">Status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geom_jitter</w:t>
      </w:r>
      <w:r w:rsidRPr="00F07491">
        <w:rPr>
          <w:rStyle w:val="NormalTok"/>
          <w:sz w:val="18"/>
          <w:szCs w:val="20"/>
        </w:rPr>
        <w:t>()</w:t>
      </w:r>
    </w:p>
    <w:p w14:paraId="6072B3FF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</w:t>
      </w:r>
      <w:r w:rsidRPr="00F07491">
        <w:rPr>
          <w:rStyle w:val="VerbatimChar"/>
          <w:sz w:val="18"/>
          <w:szCs w:val="20"/>
        </w:rPr>
        <w:t># Warning: Removed 160 rows containing missing values (geom_point).</w:t>
      </w:r>
    </w:p>
    <w:p w14:paraId="2B702B42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7D62FD64" wp14:editId="599FEA06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EDA%20Misc.-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852D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 xml:space="preserve">lifeExpec </w:t>
      </w:r>
      <w:r w:rsidRPr="00F07491">
        <w:rPr>
          <w:rStyle w:val="OperatorTok"/>
          <w:sz w:val="18"/>
          <w:szCs w:val="20"/>
        </w:rPr>
        <w:t>%&gt;%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gg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x=</w:t>
      </w:r>
      <w:r w:rsidRPr="00F07491">
        <w:rPr>
          <w:rStyle w:val="NormalTok"/>
          <w:sz w:val="18"/>
          <w:szCs w:val="20"/>
        </w:rPr>
        <w:t xml:space="preserve">Life.expectancy, </w:t>
      </w:r>
      <w:r w:rsidRPr="00F07491">
        <w:rPr>
          <w:rStyle w:val="DataTypeTok"/>
          <w:sz w:val="18"/>
          <w:szCs w:val="20"/>
        </w:rPr>
        <w:t>y=</w:t>
      </w:r>
      <w:r w:rsidRPr="00F07491">
        <w:rPr>
          <w:rStyle w:val="NormalTok"/>
          <w:sz w:val="18"/>
          <w:szCs w:val="20"/>
        </w:rPr>
        <w:t xml:space="preserve">percentage.expenditure, </w:t>
      </w:r>
      <w:r w:rsidRPr="00F07491">
        <w:rPr>
          <w:rStyle w:val="DataTypeTok"/>
          <w:sz w:val="18"/>
          <w:szCs w:val="20"/>
        </w:rPr>
        <w:t>shape=</w:t>
      </w:r>
      <w:r w:rsidRPr="00F07491">
        <w:rPr>
          <w:rStyle w:val="NormalTok"/>
          <w:sz w:val="18"/>
          <w:szCs w:val="20"/>
        </w:rPr>
        <w:t xml:space="preserve">Status, </w:t>
      </w:r>
      <w:r w:rsidRPr="00F07491">
        <w:rPr>
          <w:rStyle w:val="DataTypeTok"/>
          <w:sz w:val="18"/>
          <w:szCs w:val="20"/>
        </w:rPr>
        <w:t>color=</w:t>
      </w:r>
      <w:r w:rsidRPr="00F07491">
        <w:rPr>
          <w:rStyle w:val="NormalTok"/>
          <w:sz w:val="18"/>
          <w:szCs w:val="20"/>
        </w:rPr>
        <w:t xml:space="preserve">Status))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geom_jitter</w:t>
      </w:r>
      <w:r w:rsidRPr="00F07491">
        <w:rPr>
          <w:rStyle w:val="NormalTok"/>
          <w:sz w:val="18"/>
          <w:szCs w:val="20"/>
        </w:rPr>
        <w:t>()</w:t>
      </w:r>
    </w:p>
    <w:p w14:paraId="50CF40CC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66E1DC64" wp14:editId="01D0DDF8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EDA%20Misc.-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F5B68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"mfcol"</w:t>
      </w:r>
      <w:r w:rsidRPr="00F07491">
        <w:rPr>
          <w:rStyle w:val="NormalTok"/>
          <w:sz w:val="18"/>
          <w:szCs w:val="20"/>
        </w:rPr>
        <w:t>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3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ecValTok"/>
          <w:sz w:val="18"/>
          <w:szCs w:val="20"/>
        </w:rPr>
        <w:t>4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Life.expectancy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blue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Adult.Mortality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green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infant.deaths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Alcohol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blue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percentage.expenditure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green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under.five.deaths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Total.expenditure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green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GDP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green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Population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green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Income.composition.of.resources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green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Schooling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green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"</w:t>
      </w:r>
      <w:r w:rsidRPr="00F07491">
        <w:rPr>
          <w:rStyle w:val="StringTok"/>
          <w:sz w:val="18"/>
          <w:szCs w:val="20"/>
        </w:rPr>
        <w:t>mfcol"</w:t>
      </w:r>
      <w:r w:rsidRPr="00F07491">
        <w:rPr>
          <w:rStyle w:val="NormalTok"/>
          <w:sz w:val="18"/>
          <w:szCs w:val="20"/>
        </w:rPr>
        <w:t>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))</w:t>
      </w:r>
    </w:p>
    <w:p w14:paraId="2267A8B7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44E02D50" wp14:editId="67373512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EDA%20Misc.-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0483F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"mfcol"</w:t>
      </w:r>
      <w:r w:rsidRPr="00F07491">
        <w:rPr>
          <w:rStyle w:val="NormalTok"/>
          <w:sz w:val="18"/>
          <w:szCs w:val="20"/>
        </w:rPr>
        <w:t>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ecValTok"/>
          <w:sz w:val="18"/>
          <w:szCs w:val="20"/>
        </w:rPr>
        <w:t>4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BMI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green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Hepatitis.B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Measles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blue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Polio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blue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Diphtheria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HIV.AIDS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blue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thinness..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.</w:t>
      </w:r>
      <w:r w:rsidRPr="00F07491">
        <w:rPr>
          <w:rStyle w:val="FloatTok"/>
          <w:sz w:val="18"/>
          <w:szCs w:val="20"/>
        </w:rPr>
        <w:t>19.</w:t>
      </w:r>
      <w:r w:rsidRPr="00F07491">
        <w:rPr>
          <w:rStyle w:val="NormalTok"/>
          <w:sz w:val="18"/>
          <w:szCs w:val="20"/>
        </w:rPr>
        <w:t xml:space="preserve">years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ist</w:t>
      </w:r>
      <w:r w:rsidRPr="00F07491">
        <w:rPr>
          <w:rStyle w:val="NormalTok"/>
          <w:sz w:val="18"/>
          <w:szCs w:val="20"/>
        </w:rPr>
        <w:t>(lifeExpec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thinness..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.</w:t>
      </w:r>
      <w:r w:rsidRPr="00F07491">
        <w:rPr>
          <w:rStyle w:val="FloatTok"/>
          <w:sz w:val="18"/>
          <w:szCs w:val="20"/>
        </w:rPr>
        <w:t>19.</w:t>
      </w:r>
      <w:r w:rsidRPr="00F07491">
        <w:rPr>
          <w:rStyle w:val="NormalTok"/>
          <w:sz w:val="18"/>
          <w:szCs w:val="20"/>
        </w:rPr>
        <w:t xml:space="preserve">years, 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blue"</w:t>
      </w:r>
      <w:r w:rsidRPr="00F07491">
        <w:rPr>
          <w:rStyle w:val="NormalTok"/>
          <w:sz w:val="18"/>
          <w:szCs w:val="20"/>
        </w:rPr>
        <w:t>)</w:t>
      </w:r>
    </w:p>
    <w:p w14:paraId="54A09BEF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4BFBF0AB" wp14:editId="1B4CB700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EDA%20Misc.-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8B1430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"mfcol"</w:t>
      </w:r>
      <w:r w:rsidRPr="00F07491">
        <w:rPr>
          <w:rStyle w:val="NormalTok"/>
          <w:sz w:val="18"/>
          <w:szCs w:val="20"/>
        </w:rPr>
        <w:t>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))</w:t>
      </w:r>
    </w:p>
    <w:p w14:paraId="629252A6" w14:textId="77777777" w:rsidR="003B3327" w:rsidRPr="00F07491" w:rsidRDefault="00E53F20">
      <w:pPr>
        <w:pStyle w:val="Heading1"/>
        <w:rPr>
          <w:sz w:val="22"/>
          <w:szCs w:val="22"/>
        </w:rPr>
      </w:pPr>
      <w:bookmarkStart w:id="4" w:name="final-dataset"/>
      <w:r w:rsidRPr="00F07491">
        <w:rPr>
          <w:sz w:val="22"/>
          <w:szCs w:val="22"/>
        </w:rPr>
        <w:t>Final Dataset</w:t>
      </w:r>
      <w:bookmarkEnd w:id="4"/>
    </w:p>
    <w:p w14:paraId="227982A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Final dataset, lifeExpec_final, only includes Life.expectancy, Status, continent, BMI, HIV.AIDS, GDP, Income.composition.of.resources, and Schooling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bset</w:t>
      </w:r>
      <w:r w:rsidRPr="00F07491">
        <w:rPr>
          <w:rStyle w:val="NormalTok"/>
          <w:sz w:val="18"/>
          <w:szCs w:val="20"/>
        </w:rPr>
        <w:t xml:space="preserve">(lifeExpec, </w:t>
      </w:r>
      <w:r w:rsidRPr="00F07491">
        <w:rPr>
          <w:rStyle w:val="DataTypeTok"/>
          <w:sz w:val="18"/>
          <w:szCs w:val="20"/>
        </w:rPr>
        <w:t>select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Country, CountrytoMatch, Year, Adult.Mortality, Alcohol,</w:t>
      </w:r>
      <w:r w:rsidRPr="00F07491">
        <w:rPr>
          <w:rStyle w:val="NormalTok"/>
          <w:sz w:val="18"/>
          <w:szCs w:val="20"/>
        </w:rPr>
        <w:t xml:space="preserve"> percentage.expenditure, infant.deaths, Hepatitis.B, Measles, under.five.deaths, Total.expenditure, Population, thinness..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.</w:t>
      </w:r>
      <w:r w:rsidRPr="00F07491">
        <w:rPr>
          <w:rStyle w:val="FloatTok"/>
          <w:sz w:val="18"/>
          <w:szCs w:val="20"/>
        </w:rPr>
        <w:t>19.</w:t>
      </w:r>
      <w:r w:rsidRPr="00F07491">
        <w:rPr>
          <w:rStyle w:val="NormalTok"/>
          <w:sz w:val="18"/>
          <w:szCs w:val="20"/>
        </w:rPr>
        <w:t>years, thinness.</w:t>
      </w:r>
      <w:r w:rsidRPr="00F07491">
        <w:rPr>
          <w:rStyle w:val="DecValTok"/>
          <w:sz w:val="18"/>
          <w:szCs w:val="20"/>
        </w:rPr>
        <w:t>5</w:t>
      </w:r>
      <w:r w:rsidRPr="00F07491">
        <w:rPr>
          <w:rStyle w:val="NormalTok"/>
          <w:sz w:val="18"/>
          <w:szCs w:val="20"/>
        </w:rPr>
        <w:t>.</w:t>
      </w:r>
      <w:r w:rsidRPr="00F07491">
        <w:rPr>
          <w:rStyle w:val="FloatTok"/>
          <w:sz w:val="18"/>
          <w:szCs w:val="20"/>
        </w:rPr>
        <w:t>9.</w:t>
      </w:r>
      <w:r w:rsidRPr="00F07491">
        <w:rPr>
          <w:rStyle w:val="NormalTok"/>
          <w:sz w:val="18"/>
          <w:szCs w:val="20"/>
        </w:rPr>
        <w:t>years, Polio, Diphtheria)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lifeExpec_final)</w:t>
      </w:r>
    </w:p>
    <w:p w14:paraId="2A95D3B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 Status          Life.expectancy      BMI        </w:t>
      </w:r>
      <w:r w:rsidRPr="00F07491">
        <w:rPr>
          <w:rStyle w:val="VerbatimChar"/>
          <w:sz w:val="18"/>
          <w:szCs w:val="20"/>
        </w:rPr>
        <w:t xml:space="preserve">   HIV.AIDS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Length:2928        Min.   :36.30   Min.   : 1.00   Min.   : 0.1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Class :character   1st Qu.:63.10   1st Qu.:19.30   1st Qu.: 0.1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ode  :character   Median :72.10   Median :43.35   Median : 0.1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</w:t>
      </w:r>
      <w:r w:rsidRPr="00F07491">
        <w:rPr>
          <w:rStyle w:val="VerbatimChar"/>
          <w:sz w:val="18"/>
          <w:szCs w:val="20"/>
        </w:rPr>
        <w:t xml:space="preserve">Mean   :69.22   Mean   :38.24   Mean   : 1.748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3rd Qu.:75.70   3rd Qu.:56.10   3rd Qu.: 0.8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Max.   :89.00   Max.   :77.60   Max.   :50.60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 NA's   :32              </w:t>
      </w:r>
      <w:r w:rsidRPr="00F07491">
        <w:rPr>
          <w:rStyle w:val="VerbatimChar"/>
          <w:sz w:val="18"/>
          <w:szCs w:val="20"/>
        </w:rPr>
        <w:t xml:space="preserve">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GDP            Income.composition.of.resources   Schooling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     1.68   Min.   :0.0000                  Min.   : 0.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1st Qu.:   463.85   1st Qu.:0.4930                  1st Qu.:10.1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Median :  1764.97   Median :0.</w:t>
      </w:r>
      <w:r w:rsidRPr="00F07491">
        <w:rPr>
          <w:rStyle w:val="VerbatimChar"/>
          <w:sz w:val="18"/>
          <w:szCs w:val="20"/>
        </w:rPr>
        <w:t xml:space="preserve">6770                  Median :12.3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  7494.21   Mean   :0.6274                  Mean   :12.0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  5932.90   3rd Qu.:0.7792                  3rd Qu.:14.3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ax.   :119172.74   Max.   :0.9480                  Max.   :20.7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NA</w:t>
      </w:r>
      <w:r w:rsidRPr="00F07491">
        <w:rPr>
          <w:rStyle w:val="VerbatimChar"/>
          <w:sz w:val="18"/>
          <w:szCs w:val="20"/>
        </w:rPr>
        <w:t xml:space="preserve">'s   :443         NA's   :160                     NA's   :160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continent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Length:2928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Class :character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ode  :character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 xml:space="preserve">##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</w:p>
    <w:p w14:paraId="50E7591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Lowest BMI to survive is</w:t>
      </w:r>
      <w:r w:rsidRPr="00F07491">
        <w:rPr>
          <w:rStyle w:val="CommentTok"/>
          <w:sz w:val="18"/>
          <w:szCs w:val="20"/>
        </w:rPr>
        <w:t xml:space="preserve"> 12 so we replace everything &lt;12 and NA with overall mean BMI then log transform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BMI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replace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BMI, 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BMI </w:t>
      </w:r>
      <w:r w:rsidRPr="00F07491">
        <w:rPr>
          <w:rStyle w:val="OperatorTok"/>
          <w:sz w:val="18"/>
          <w:szCs w:val="20"/>
        </w:rPr>
        <w:t>&lt;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2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OtherTok"/>
          <w:sz w:val="18"/>
          <w:szCs w:val="20"/>
        </w:rPr>
        <w:t>NA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BMI[</w:t>
      </w:r>
      <w:r w:rsidRPr="00F07491">
        <w:rPr>
          <w:rStyle w:val="KeywordTok"/>
          <w:sz w:val="18"/>
          <w:szCs w:val="20"/>
        </w:rPr>
        <w:t>is.na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BMI)]&lt;-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BMI,</w:t>
      </w:r>
      <w:r w:rsidRPr="00F07491">
        <w:rPr>
          <w:rStyle w:val="DataTypeTok"/>
          <w:sz w:val="18"/>
          <w:szCs w:val="20"/>
        </w:rPr>
        <w:t>na.rm=</w:t>
      </w:r>
      <w:r w:rsidRPr="00F07491">
        <w:rPr>
          <w:rStyle w:val="OtherTok"/>
          <w:sz w:val="18"/>
          <w:szCs w:val="20"/>
        </w:rPr>
        <w:t>TRUE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BMI</w:t>
      </w:r>
    </w:p>
    <w:p w14:paraId="5652744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 [1] 19.10000 18.60000 18.10000 17.60000 17.20000 16.70000 16.20000 15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[9] 15.20000 14.70000 14.20000 13.80000 13.40000 13.00000 12.60000 12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17] 58.00000 57.20000 56.50000 55.80000 55.10000 54.30000 53.50000</w:t>
      </w:r>
      <w:r w:rsidRPr="00F07491">
        <w:rPr>
          <w:rStyle w:val="VerbatimChar"/>
          <w:sz w:val="18"/>
          <w:szCs w:val="20"/>
        </w:rPr>
        <w:t xml:space="preserve"> 52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25] 51.70000 41.95655 49.90000 48.90000 47.90000 46.90000 46.00000 45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33] 59.50000 58.40000 57.20000 56.10000 55.00000 53.90000 52.80000 51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41] 41.95655 49.80000 48.90000 47.90000 47.00000 46.10000 45.30000 44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49] 23.30000 22.70000 22.10000 21.50000 21.00000 41.95655 19.80000 19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57] 18.80000 18.20000 17.70000 17.20000 16.80000 16.30000 15.80000 15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65] 47.70000 47.00000 46.40000 45.70000 45.10000 44.40000 43.80000 43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[73] </w:t>
      </w:r>
      <w:r w:rsidRPr="00F07491">
        <w:rPr>
          <w:rStyle w:val="VerbatimChar"/>
          <w:sz w:val="18"/>
          <w:szCs w:val="20"/>
        </w:rPr>
        <w:t>42.60000 42.00000 41.40000 41.95655 41.95655 39.50000 38.90000 38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81] 62.80000 62.20000 61.60000 61.00000 41.95655 59.80000 59.20000 58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89] 58.00000 57.50000 56.90000 56.30000 55.70000 55.10000 54.60000 54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97] 54.90000 5</w:t>
      </w:r>
      <w:r w:rsidRPr="00F07491">
        <w:rPr>
          <w:rStyle w:val="VerbatimChar"/>
          <w:sz w:val="18"/>
          <w:szCs w:val="20"/>
        </w:rPr>
        <w:t>4.10000 53.30000 52.60000 51.90000 51.20000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05] 49.70000 49.20000 48.80000 48.40000 48.10000 47.80000 47.40000 47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13] 66.60000 66.10000 65.50000 65.00000 64.40000 63.90000 63.40000 62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21] 62.50000 62.00000 61</w:t>
      </w:r>
      <w:r w:rsidRPr="00F07491">
        <w:rPr>
          <w:rStyle w:val="VerbatimChar"/>
          <w:sz w:val="18"/>
          <w:szCs w:val="20"/>
        </w:rPr>
        <w:t>.50000 41.95655 41.95655 59.60000 59.00000 58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29] 57.60000 57.10000 56.60000 56.10000 55.70000 55.20000 54.70000 54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37] 53.70000 53.20000 52.70000 52.20000 51.70000 51.20000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45] 52.50000 51.50000 41.95655 49.</w:t>
      </w:r>
      <w:r w:rsidRPr="00F07491">
        <w:rPr>
          <w:rStyle w:val="VerbatimChar"/>
          <w:sz w:val="18"/>
          <w:szCs w:val="20"/>
        </w:rPr>
        <w:t>70000 48.80000 48.00000 47.30000 46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53] 45.90000 45.30000 44.70000 44.20000 43.60000 43.10000 42.60000 42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61] 64.50000 63.80000 63.20000 62.60000 62.00000 61.30000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69] 59.40000 58.70000 58.10000 57.40000 56.7</w:t>
      </w:r>
      <w:r w:rsidRPr="00F07491">
        <w:rPr>
          <w:rStyle w:val="VerbatimChar"/>
          <w:sz w:val="18"/>
          <w:szCs w:val="20"/>
        </w:rPr>
        <w:t>0000 56.00000 55.20000 54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77] 63.60000 62.90000 62.20000 61.50000 41.95655 41.95655 59.30000 58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85] 57.60000 56.80000 56.10000 55.60000 55.20000 55.00000 54.80000 54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93] 18.30000 17.70000 17.00000 16.40000 15.80000 15.20</w:t>
      </w:r>
      <w:r w:rsidRPr="00F07491">
        <w:rPr>
          <w:rStyle w:val="VerbatimChar"/>
          <w:sz w:val="18"/>
          <w:szCs w:val="20"/>
        </w:rPr>
        <w:t>000 14.60000 14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01] 13.50000 13.00000 12.50000 12.00000 41.95655 41.95655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09] 54.50000 53.70000 53.00000 52.20000 51.40000 41.95655 49.90000 49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17] 48.40000 47.70000 46.90000 46.20000 45.40000 44.60000 43.800</w:t>
      </w:r>
      <w:r w:rsidRPr="00F07491">
        <w:rPr>
          <w:rStyle w:val="VerbatimChar"/>
          <w:sz w:val="18"/>
          <w:szCs w:val="20"/>
        </w:rPr>
        <w:t>00 43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25] 62.30000 61.70000 61.10000 41.95655 59.90000 59.30000 58.70000 58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33] 57.70000 57.20000 56.70000 56.20000 55.80000 55.30000 54.90000 54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41] 63.70000 63.40000 63.00000 62.60000 62.30000 61.90000 61.60000 61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49] 41.95655 41.95655 41.95655 59.80000 59.40000 59.00000 58.50000 58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57] 41.95655 41.95655 49.30000 48.50000 47.80000 47.00000 46.30000 45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65] </w:t>
      </w:r>
      <w:r w:rsidRPr="00F07491">
        <w:rPr>
          <w:rStyle w:val="VerbatimChar"/>
          <w:sz w:val="18"/>
          <w:szCs w:val="20"/>
        </w:rPr>
        <w:t>45.00000 44.40000 43.80000 43.20000 42.60000 42.00000 41.4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73] 25.70000 25.20000 24.60000 24.10000 23.50000 23.00000 22.50000 22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81] 21.50000 21.00000 41.95655 41.95655 19.70000 19.20000 18.80000 18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89] 24.50000 2</w:t>
      </w:r>
      <w:r w:rsidRPr="00F07491">
        <w:rPr>
          <w:rStyle w:val="VerbatimChar"/>
          <w:sz w:val="18"/>
          <w:szCs w:val="20"/>
        </w:rPr>
        <w:t>3.60000 22.70000 21.90000 21.10000 41.95655 19.50000 18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97] 18.00000 17.40000 16.70000 16.10000 15.50000 14.90000 14.40000 13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05] 52.60000 51.90000 51.20000 41.95655 49.90000 49.30000 48.60000 48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13] 47.30000 46.70000 46</w:t>
      </w:r>
      <w:r w:rsidRPr="00F07491">
        <w:rPr>
          <w:rStyle w:val="VerbatimChar"/>
          <w:sz w:val="18"/>
          <w:szCs w:val="20"/>
        </w:rPr>
        <w:t>.00000 45.40000 44.70000 44.00000 43.30000 42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21] 55.80000 55.30000 54.70000 54.20000 53.70000 53.10000 52.60000 52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29] 51.50000 51.00000 41.95655 49.90000 49.40000 48.80000 48.20000 47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37] 37.90000 37.30000 36.80000 36.</w:t>
      </w:r>
      <w:r w:rsidRPr="00F07491">
        <w:rPr>
          <w:rStyle w:val="VerbatimChar"/>
          <w:sz w:val="18"/>
          <w:szCs w:val="20"/>
        </w:rPr>
        <w:t>20000 35.70000 35.20000 34.70000 34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45] 33.70000 33.20000 32.70000 32.20000 31.60000 31.10000 41.95655 29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53] 56.10000 55.30000 54.50000 53.60000 52.80000 52.00000 51.1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61] 49.40000 48.60000 47.80000 46.90000 46.1</w:t>
      </w:r>
      <w:r w:rsidRPr="00F07491">
        <w:rPr>
          <w:rStyle w:val="VerbatimChar"/>
          <w:sz w:val="18"/>
          <w:szCs w:val="20"/>
        </w:rPr>
        <w:t>0000 45.30000 44.50000 43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69] 41.20000 41.95655 39.20000 38.20000 37.20000 36.20000 35.20000 34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77] 33.20000 32.20000 31.20000 41.95655 29.10000 28.00000 27.00000 26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85] 65.70000 65.10000 64.50000 63.90000 63.30000 62.70</w:t>
      </w:r>
      <w:r w:rsidRPr="00F07491">
        <w:rPr>
          <w:rStyle w:val="VerbatimChar"/>
          <w:sz w:val="18"/>
          <w:szCs w:val="20"/>
        </w:rPr>
        <w:t>000 62.10000 61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93] 41.95655 41.95655 59.70000 59.10000 58.60000 58.10000 57.50000 57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01] 19.40000 18.80000 18.20000 17.70000 17.10000 16.60000 16.10000 15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09] 15.10000 14.60000 14.20000 13.70000 13.30000 12.90000 12.500</w:t>
      </w:r>
      <w:r w:rsidRPr="00F07491">
        <w:rPr>
          <w:rStyle w:val="VerbatimChar"/>
          <w:sz w:val="18"/>
          <w:szCs w:val="20"/>
        </w:rPr>
        <w:t>00 12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17] 18.70000 18.20000 17.60000 17.10000 16.60000 16.10000 15.70000 15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25] 14.80000 14.50000 14.10000 13.80000 13.50000 13.30000 13.00000 12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33] 28.00000 27.40000 26.80000 26.20000 25.60000 25.00000 24.40000 23.8000</w:t>
      </w:r>
      <w:r w:rsidRPr="00F07491">
        <w:rPr>
          <w:rStyle w:val="VerbatimChar"/>
          <w:sz w:val="18"/>
          <w:szCs w:val="20"/>
        </w:rPr>
        <w:t>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 [441] 23.20000 22.60000 22.10000 21.50000 41.95655 41.95655 19.90000 19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49] 31.30000 41.95655 29.70000 29.00000 28.20000 27.50000 26.80000 26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57] 25.50000 24.90000 24.30000 23.70000 23.20000 22.60000 22.10000 21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65</w:t>
      </w:r>
      <w:r w:rsidRPr="00F07491">
        <w:rPr>
          <w:rStyle w:val="VerbatimChar"/>
          <w:sz w:val="18"/>
          <w:szCs w:val="20"/>
        </w:rPr>
        <w:t>] 19.60000 18.90000 18.20000 17.60000 17.00000 16.40000 15.90000 15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73] 14.80000 14.30000 13.90000 13.50000 13.10000 12.80000 12.40000 12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81] 29.00000 28.40000 27.80000 27.20000 26.60000 26.00000 25.40000 24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89] 24.40000</w:t>
      </w:r>
      <w:r w:rsidRPr="00F07491">
        <w:rPr>
          <w:rStyle w:val="VerbatimChar"/>
          <w:sz w:val="18"/>
          <w:szCs w:val="20"/>
        </w:rPr>
        <w:t xml:space="preserve"> 23.80000 23.30000 22.80000 22.30000 21.80000 21.3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97] 67.00000 66.40000 65.80000 65.30000 64.70000 64.10000 63.60000 63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05] 62.50000 61.90000 61.30000 41.95655 41.95655 59.30000 58.50000 57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513] 22.70000 22.10000 </w:t>
      </w:r>
      <w:r w:rsidRPr="00F07491">
        <w:rPr>
          <w:rStyle w:val="VerbatimChar"/>
          <w:sz w:val="18"/>
          <w:szCs w:val="20"/>
        </w:rPr>
        <w:t>21.60000 21.20000 41.95655 41.95655 19.80000 19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21] 19.00000 18.60000 18.20000 17.90000 17.50000 17.20000 16.80000 16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29] 19.10000 18.70000 18.20000 17.90000 17.50000 17.10000 16.70000 16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37] 16.10000 15.70000 15.40000 1</w:t>
      </w:r>
      <w:r w:rsidRPr="00F07491">
        <w:rPr>
          <w:rStyle w:val="VerbatimChar"/>
          <w:sz w:val="18"/>
          <w:szCs w:val="20"/>
        </w:rPr>
        <w:t>5.10000 14.80000 14.40000 14.10000 13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45] 63.80000 63.10000 62.50000 61.80000 61.20000 41.95655 59.90000 59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53] 58.70000 58.10000 57.40000 56.80000 56.10000 55.40000 54.70000 54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61] 32.90000 31.90000 41.95655 41.95655 29</w:t>
      </w:r>
      <w:r w:rsidRPr="00F07491">
        <w:rPr>
          <w:rStyle w:val="VerbatimChar"/>
          <w:sz w:val="18"/>
          <w:szCs w:val="20"/>
        </w:rPr>
        <w:t>.00000 28.10000 27.30000 26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69] 25.70000 24.90000 24.10000 23.40000 22.60000 21.90000 21.2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77] 57.90000 57.20000 56.40000 55.70000 55.00000 54.20000 53.50000 52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85] 52.00000 51.30000 41.95655 49.80000 49.00000 48.</w:t>
      </w:r>
      <w:r w:rsidRPr="00F07491">
        <w:rPr>
          <w:rStyle w:val="VerbatimChar"/>
          <w:sz w:val="18"/>
          <w:szCs w:val="20"/>
        </w:rPr>
        <w:t>20000 47.50000 46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93] 24.20000 23.70000 23.20000 22.60000 22.10000 21.60000 21.1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01] 41.95655 19.60000 19.20000 18.80000 18.40000 18.00000 17.60000 17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09] 27.40000 26.80000 26.20000 25.60000 25.00000 24.50000 23.9</w:t>
      </w:r>
      <w:r w:rsidRPr="00F07491">
        <w:rPr>
          <w:rStyle w:val="VerbatimChar"/>
          <w:sz w:val="18"/>
          <w:szCs w:val="20"/>
        </w:rPr>
        <w:t>0000 23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17] 22.80000 22.30000 21.70000 21.20000 41.95655 41.95655 19.80000 19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25] 41.95655 59.50000 58.50000 57.50000 56.50000 55.50000 54.40000 53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33] 52.40000 51.40000 41.95655 49.30000 48.30000 47.30000 46.40000 45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41] 63.70000 63.10000 62.50000 61.90000 61.30000 41.95655 41.95655 59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49] 58.70000 58.10000 57.50000 56.90000 56.30000 55.80000 55.20000 54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657] </w:t>
      </w:r>
      <w:r w:rsidRPr="00F07491">
        <w:rPr>
          <w:rStyle w:val="VerbatimChar"/>
          <w:sz w:val="18"/>
          <w:szCs w:val="20"/>
        </w:rPr>
        <w:t>61.40000 41.95655 59.90000 59.20000 58.40000 57.70000 56.90000 56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65] 55.40000 54.60000 53.80000 53.00000 52.10000 51.30000 41.95655 49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73] 41.95655 59.80000 59.20000 58.70000 58.30000 57.80000 57.30000 56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81] 56.30000 5</w:t>
      </w:r>
      <w:r w:rsidRPr="00F07491">
        <w:rPr>
          <w:rStyle w:val="VerbatimChar"/>
          <w:sz w:val="18"/>
          <w:szCs w:val="20"/>
        </w:rPr>
        <w:t>5.80000 55.30000 54.80000 54.30000 53.80000 53.30000 52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89] 66.10000 65.60000 65.10000 64.50000 64.00000 63.60000 63.10000 62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97] 62.20000 61.80000 61.30000 41.95655 41.95655 59.90000 59.40000 59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05] 32.90000 32.40000 31</w:t>
      </w:r>
      <w:r w:rsidRPr="00F07491">
        <w:rPr>
          <w:rStyle w:val="VerbatimChar"/>
          <w:sz w:val="18"/>
          <w:szCs w:val="20"/>
        </w:rPr>
        <w:t>.80000 31.30000 41.95655 41.95655 29.70000 29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13] 28.70000 28.20000 27.70000 27.20000 26.70000 26.20000 25.70000 25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21] 21.60000 21.10000 41.95655 41.95655 19.60000 19.10000 18.60000 18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29] 17.80000 17.30000 16.90000 16.</w:t>
      </w:r>
      <w:r w:rsidRPr="00F07491">
        <w:rPr>
          <w:rStyle w:val="VerbatimChar"/>
          <w:sz w:val="18"/>
          <w:szCs w:val="20"/>
        </w:rPr>
        <w:t>50000 16.10000 15.70000 15.30000 14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37] 58.80000 58.40000 58.10000 57.70000 57.40000 57.00000 56.60000 56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45] 55.90000 55.40000 55.00000 54.40000 53.90000 53.30000 52.80000 52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53] 35.00000 34.40000 33.80000 33.20000 32.7</w:t>
      </w:r>
      <w:r w:rsidRPr="00F07491">
        <w:rPr>
          <w:rStyle w:val="VerbatimChar"/>
          <w:sz w:val="18"/>
          <w:szCs w:val="20"/>
        </w:rPr>
        <w:t>0000 32.20000 31.70000 31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61] 41.95655 41.95655 41.95655 29.80000 29.40000 29.00000 28.60000 28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69] 58.90000 57.90000 56.80000 55.80000 54.70000 53.60000 52.60000 51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77] 41.95655 49.30000 48.20000 47.20000 46.10000 45.10</w:t>
      </w:r>
      <w:r w:rsidRPr="00F07491">
        <w:rPr>
          <w:rStyle w:val="VerbatimChar"/>
          <w:sz w:val="18"/>
          <w:szCs w:val="20"/>
        </w:rPr>
        <w:t>000 44.10000 43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85] 54.20000 53.50000 52.80000 52.10000 51.40000 41.95655 41.95655 49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93] 48.60000 47.90000 47.20000 46.50000 45.80000 45.10000 44.30000 43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01] 61.10000 41.95655 59.40000 58.60000 57.80000 57.00000 56.200</w:t>
      </w:r>
      <w:r w:rsidRPr="00F07491">
        <w:rPr>
          <w:rStyle w:val="VerbatimChar"/>
          <w:sz w:val="18"/>
          <w:szCs w:val="20"/>
        </w:rPr>
        <w:t>00 55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09] 54.80000 54.20000 53.50000 52.90000 52.30000 51.80000 51.2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17] 56.10000 55.40000 54.70000 54.10000 53.40000 52.80000 52.10000 51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25] 41.95655 41.95655 49.40000 48.60000 47.80000 47.00000 46.20000 45.3000</w:t>
      </w:r>
      <w:r w:rsidRPr="00F07491">
        <w:rPr>
          <w:rStyle w:val="VerbatimChar"/>
          <w:sz w:val="18"/>
          <w:szCs w:val="20"/>
        </w:rPr>
        <w:t>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33] 24.50000 24.00000 23.50000 23.00000 22.60000 22.10000 21.70000 21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41] 41.95655 41.95655 41.95655 19.80000 19.50000 19.10000 18.70000 18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49] 18.60000 18.00000 17.50000 17.00000 16.50000 16.00000 15.50000 15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57</w:t>
      </w:r>
      <w:r w:rsidRPr="00F07491">
        <w:rPr>
          <w:rStyle w:val="VerbatimChar"/>
          <w:sz w:val="18"/>
          <w:szCs w:val="20"/>
        </w:rPr>
        <w:t>] 14.70000 14.30000 13.90000 13.60000 13.30000 13.10000 12.80000 12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65] 59.90000 59.40000 59.00000 58.50000 58.00000 57.60000 57.10000 56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73] 56.30000 55.90000 55.50000 55.20000 54.90000 54.60000 54.30000 54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81] 17.60000</w:t>
      </w:r>
      <w:r w:rsidRPr="00F07491">
        <w:rPr>
          <w:rStyle w:val="VerbatimChar"/>
          <w:sz w:val="18"/>
          <w:szCs w:val="20"/>
        </w:rPr>
        <w:t xml:space="preserve"> 17.20000 16.80000 16.40000 16.00000 15.60000 15.30000 14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89] 14.50000 14.20000 13.80000 13.50000 13.20000 12.90000 12.60000 12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97] 62.70000 61.90000 61.10000 41.95655 59.50000 58.70000 58.00000 57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905] 56.60000 55.90000 </w:t>
      </w:r>
      <w:r w:rsidRPr="00F07491">
        <w:rPr>
          <w:rStyle w:val="VerbatimChar"/>
          <w:sz w:val="18"/>
          <w:szCs w:val="20"/>
        </w:rPr>
        <w:t>55.10000 54.20000 53.20000 52.20000 51.2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13] 62.10000 61.70000 61.40000 61.00000 41.95655 41.95655 59.80000 59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21] 59.00000 58.60000 58.10000 57.60000 57.10000 56.60000 56.10000 55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29] 62.50000 62.00000 61.60000 6</w:t>
      </w:r>
      <w:r w:rsidRPr="00F07491">
        <w:rPr>
          <w:rStyle w:val="VerbatimChar"/>
          <w:sz w:val="18"/>
          <w:szCs w:val="20"/>
        </w:rPr>
        <w:t>1.10000 41.95655 41.95655 59.60000 59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37] 58.60000 58.00000 57.50000 57.00000 56.40000 55.80000 55.20000 54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45] 36.30000 35.80000 35.20000 34.60000 34.10000 33.50000 33.00000 32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53] 31.90000 31.40000 41.95655 41.95655 29</w:t>
      </w:r>
      <w:r w:rsidRPr="00F07491">
        <w:rPr>
          <w:rStyle w:val="VerbatimChar"/>
          <w:sz w:val="18"/>
          <w:szCs w:val="20"/>
        </w:rPr>
        <w:t>.80000 29.20000 28.70000 28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61] 27.30000 26.70000 26.00000 25.40000 24.80000 24.10000 23.50000 22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 [969] 22.20000 21.50000 41.95655 41.95655 19.70000 19.10000 18.50000 18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77] 56.20000 55.30000 54.40000 53.60000 52.80000 52.</w:t>
      </w:r>
      <w:r w:rsidRPr="00F07491">
        <w:rPr>
          <w:rStyle w:val="VerbatimChar"/>
          <w:sz w:val="18"/>
          <w:szCs w:val="20"/>
        </w:rPr>
        <w:t>00000 51.3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85] 49.90000 49.20000 48.60000 48.10000 47.50000 47.00000 46.50000 46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93] 62.30000 61.90000 61.40000 41.95655 41.95655 59.90000 59.50000 59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01] 58.50000 58.00000 57.60000 57.10000 56.60000 56.10000 55.6</w:t>
      </w:r>
      <w:r w:rsidRPr="00F07491">
        <w:rPr>
          <w:rStyle w:val="VerbatimChar"/>
          <w:sz w:val="18"/>
          <w:szCs w:val="20"/>
        </w:rPr>
        <w:t>0000 55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09] 28.60000 28.00000 27.30000 26.70000 26.10000 25.50000 24.90000 24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17] 23.60000 23.00000 22.40000 21.80000 21.20000 41.95655 41.95655 19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25] 66.50000 66.00000 65.40000 64.90000 64.30000 63.70000 63.10000 62.40</w:t>
      </w:r>
      <w:r w:rsidRPr="00F07491">
        <w:rPr>
          <w:rStyle w:val="VerbatimChar"/>
          <w:sz w:val="18"/>
          <w:szCs w:val="20"/>
        </w:rPr>
        <w:t>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33] 61.80000 61.20000 41.95655 59.90000 59.20000 58.60000 58.00000 57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41] 48.40000 47.40000 46.50000 45.60000 44.70000 43.90000 43.10000 42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49] 41.80000 41.10000 41.95655 39.90000 39.40000 38.80000 38.20000 37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57] 41.95655 49.90000 49.30000 48.60000 47.90000 47.20000 46.50000 45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65] 45.20000 44.50000 43.80000 43.10000 42.40000 41.70000 41.1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73] </w:t>
      </w:r>
      <w:r w:rsidRPr="00F07491">
        <w:rPr>
          <w:rStyle w:val="VerbatimChar"/>
          <w:sz w:val="18"/>
          <w:szCs w:val="20"/>
        </w:rPr>
        <w:t>23.30000 22.70000 22.20000 21.70000 21.20000 41.95655 41.95655 19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81] 19.40000 19.00000 18.50000 18.10000 17.70000 17.30000 16.90000 16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89] 26.30000 25.60000 25.00000 24.30000 23.70000 23.10000 22.50000 21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97] 21.30000 4</w:t>
      </w:r>
      <w:r w:rsidRPr="00F07491">
        <w:rPr>
          <w:rStyle w:val="VerbatimChar"/>
          <w:sz w:val="18"/>
          <w:szCs w:val="20"/>
        </w:rPr>
        <w:t>1.95655 41.95655 19.60000 19.00000 18.50000 17.90000 17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05] 46.70000 45.90000 45.00000 44.10000 43.20000 42.40000 41.6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13] 41.95655 39.60000 39.00000 38.40000 37.80000 37.10000 36.40000 35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21] 49.90000 48.80000 47</w:t>
      </w:r>
      <w:r w:rsidRPr="00F07491">
        <w:rPr>
          <w:rStyle w:val="VerbatimChar"/>
          <w:sz w:val="18"/>
          <w:szCs w:val="20"/>
        </w:rPr>
        <w:t>.70000 46.50000 45.30000 44.20000 43.00000 41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29] 41.95655 39.60000 38.50000 37.50000 36.50000 35.60000 34.80000 34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37] 51.00000 41.95655 49.30000 48.40000 47.60000 46.80000 45.90000 45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45] 44.30000 43.50000 42.80000 42.</w:t>
      </w:r>
      <w:r w:rsidRPr="00F07491">
        <w:rPr>
          <w:rStyle w:val="VerbatimChar"/>
          <w:sz w:val="18"/>
          <w:szCs w:val="20"/>
        </w:rPr>
        <w:t>00000 41.20000 41.95655 39.60000 38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53] 64.80000 64.20000 63.60000 63.00000 62.40000 61.70000 61.1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61] 59.90000 59.30000 58.80000 58.20000 57.60000 57.10000 56.60000 56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69] 61.00000 41.95655 41.95655 59.70000 59.3</w:t>
      </w:r>
      <w:r w:rsidRPr="00F07491">
        <w:rPr>
          <w:rStyle w:val="VerbatimChar"/>
          <w:sz w:val="18"/>
          <w:szCs w:val="20"/>
        </w:rPr>
        <w:t>0000 58.90000 58.50000 58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77] 57.80000 57.40000 56.90000 56.50000 55.90000 55.40000 54.80000 54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85] 18.70000 18.10000 17.50000 17.00000 16.40000 15.90000 15.40000 14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93] 14.40000 13.90000 13.50000 13.00000 12.60000 12.20</w:t>
      </w:r>
      <w:r w:rsidRPr="00F07491">
        <w:rPr>
          <w:rStyle w:val="VerbatimChar"/>
          <w:sz w:val="18"/>
          <w:szCs w:val="20"/>
        </w:rPr>
        <w:t>000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01] 27.40000 26.50000 25.60000 24.70000 23.80000 22.90000 22.10000 21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09] 41.95655 19.70000 19.00000 18.20000 17.50000 16.70000 16.00000 15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17] 59.70000 58.50000 57.20000 56.00000 54.80000 53.60000 52.500</w:t>
      </w:r>
      <w:r w:rsidRPr="00F07491">
        <w:rPr>
          <w:rStyle w:val="VerbatimChar"/>
          <w:sz w:val="18"/>
          <w:szCs w:val="20"/>
        </w:rPr>
        <w:t>00 51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25] 41.95655 49.40000 48.50000 47.60000 46.90000 46.20000 45.50000 44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33] 59.10000 58.50000 57.80000 57.20000 56.50000 55.80000 55.20000 54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41] 53.80000 53.20000 52.50000 51.90000 51.30000 41.95655 41.95655 49.5000</w:t>
      </w:r>
      <w:r w:rsidRPr="00F07491">
        <w:rPr>
          <w:rStyle w:val="VerbatimChar"/>
          <w:sz w:val="18"/>
          <w:szCs w:val="20"/>
        </w:rPr>
        <w:t>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49] 62.80000 62.10000 61.30000 41.95655 59.70000 58.90000 58.20000 57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57] 56.60000 55.80000 55.10000 54.40000 53.60000 52.90000 52.20000 51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65] 64.90000 64.60000 64.20000 63.80000 63.40000 63.00000 62.60000 62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73</w:t>
      </w:r>
      <w:r w:rsidRPr="00F07491">
        <w:rPr>
          <w:rStyle w:val="VerbatimChar"/>
          <w:sz w:val="18"/>
          <w:szCs w:val="20"/>
        </w:rPr>
        <w:t>] 61.60000 61.10000 41.95655 41.95655 59.60000 59.20000 58.70000 58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81] 63.60000 63.10000 62.60000 62.10000 61.50000 61.00000 41.95655 59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89] 59.40000 58.80000 58.20000 57.60000 57.00000 56.40000 55.70000 55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97] 54.20000</w:t>
      </w:r>
      <w:r w:rsidRPr="00F07491">
        <w:rPr>
          <w:rStyle w:val="VerbatimChar"/>
          <w:sz w:val="18"/>
          <w:szCs w:val="20"/>
        </w:rPr>
        <w:t xml:space="preserve"> 53.50000 52.70000 52.00000 51.20000 41.95655 49.70000 48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05] 48.10000 47.20000 46.30000 45.40000 44.50000 43.50000 42.50000 41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13] 29.00000 28.60000 28.20000 27.80000 27.40000 26.90000 26.40000 25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321] 25.40000 24.90000 </w:t>
      </w:r>
      <w:r w:rsidRPr="00F07491">
        <w:rPr>
          <w:rStyle w:val="VerbatimChar"/>
          <w:sz w:val="18"/>
          <w:szCs w:val="20"/>
        </w:rPr>
        <w:t>24.40000 23.80000 23.40000 22.90000 22.50000 22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29] 65.60000 64.80000 64.00000 63.20000 62.40000 61.70000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37] 59.30000 58.60000 57.80000 57.00000 56.30000 55.50000 54.80000 54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45] 53.10000 52.30000 51.40000 4</w:t>
      </w:r>
      <w:r w:rsidRPr="00F07491">
        <w:rPr>
          <w:rStyle w:val="VerbatimChar"/>
          <w:sz w:val="18"/>
          <w:szCs w:val="20"/>
        </w:rPr>
        <w:t>1.95655 49.90000 49.20000 48.50000 47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53] 47.30000 46.80000 46.30000 45.80000 45.30000 44.80000 44.40000 43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61] 22.00000 21.30000 41.95655 41.95655 19.50000 18.90000 18.40000 17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69] 17.30000 16.90000 16.40000 15.90000 15</w:t>
      </w:r>
      <w:r w:rsidRPr="00F07491">
        <w:rPr>
          <w:rStyle w:val="VerbatimChar"/>
          <w:sz w:val="18"/>
          <w:szCs w:val="20"/>
        </w:rPr>
        <w:t>.50000 15.10000 14.70000 14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77] 77.60000 77.10000 76.70000 76.20000 75.70000 75.20000 74.60000 74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85] 73.40000 72.80000 72.10000 71.40000 41.95655 69.70000 68.80000 67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93] 71.40000 41.95655 41.95655 69.50000 69.00000 68.</w:t>
      </w:r>
      <w:r w:rsidRPr="00F07491">
        <w:rPr>
          <w:rStyle w:val="VerbatimChar"/>
          <w:sz w:val="18"/>
          <w:szCs w:val="20"/>
        </w:rPr>
        <w:t>40000 67.90000 67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01] 67.10000 66.70000 66.30000 65.90000 65.50000 65.00000 64.50000 64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09] 44.90000 43.90000 43.00000 42.20000 41.40000 41.95655 41.95655 39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17] 39.00000 38.50000 38.00000 37.50000 37.00000 36.50000 36.0</w:t>
      </w:r>
      <w:r w:rsidRPr="00F07491">
        <w:rPr>
          <w:rStyle w:val="VerbatimChar"/>
          <w:sz w:val="18"/>
          <w:szCs w:val="20"/>
        </w:rPr>
        <w:t>0000 35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25] 21.70000 41.95655 41.95655 19.40000 18.70000 18.00000 17.30000 16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33] 16.10000 15.50000 14.90000 14.40000 13.80000 13.30000 12.70000 12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41] 61.20000 41.95655 41.95655 59.80000 59.40000 58.90000 58.50000 58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49] 57.70000 57.40000 57.00000 56.60000 56.30000 56.00000 55.70000 55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57] 66.10000 65.40000 64.90000 64.40000 64.00000 63.50000 63.00000 62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465] </w:t>
      </w:r>
      <w:r w:rsidRPr="00F07491">
        <w:rPr>
          <w:rStyle w:val="VerbatimChar"/>
          <w:sz w:val="18"/>
          <w:szCs w:val="20"/>
        </w:rPr>
        <w:t>61.90000 61.40000 41.95655 41.95655 59.70000 59.10000 58.60000 57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73] 32.60000 32.00000 31.40000 41.95655 41.95655 29.70000 29.20000 28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81] 28.30000 27.90000 27.40000 26.90000 26.40000 25.90000 25.40000 24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89] 27.30000 2</w:t>
      </w:r>
      <w:r w:rsidRPr="00F07491">
        <w:rPr>
          <w:rStyle w:val="VerbatimChar"/>
          <w:sz w:val="18"/>
          <w:szCs w:val="20"/>
        </w:rPr>
        <w:t>6.70000 26.10000 25.60000 25.00000 24.50000 24.00000 23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1497] 22.90000 22.40000 22.00000 21.50000 21.10000 41.95655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05] 64.80000 63.80000 62.80000 61.80000 41.95655 59.90000 59.00000 58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13] 57.40000 56.70000 56</w:t>
      </w:r>
      <w:r w:rsidRPr="00F07491">
        <w:rPr>
          <w:rStyle w:val="VerbatimChar"/>
          <w:sz w:val="18"/>
          <w:szCs w:val="20"/>
        </w:rPr>
        <w:t>.00000 55.30000 54.60000 54.00000 53.40000 52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21] 62.40000 61.90000 61.40000 41.95655 41.95655 41.95655 59.70000 59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29] 59.00000 58.70000 58.40000 58.10000 57.80000 57.50000 57.20000 56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37] 61.30000 41.95655 41.95655 41.</w:t>
      </w:r>
      <w:r w:rsidRPr="00F07491">
        <w:rPr>
          <w:rStyle w:val="VerbatimChar"/>
          <w:sz w:val="18"/>
          <w:szCs w:val="20"/>
        </w:rPr>
        <w:t>95655 59.60000 59.20000 58.80000 58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45] 57.90000 57.50000 57.00000 56.40000 55.80000 55.20000 54.60000 54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53] 41.95655 41.95655 19.50000 19.00000 18.50000 18.00000 17.60000 17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61] 16.70000 16.30000 15.80000 15.40000 15.0</w:t>
      </w:r>
      <w:r w:rsidRPr="00F07491">
        <w:rPr>
          <w:rStyle w:val="VerbatimChar"/>
          <w:sz w:val="18"/>
          <w:szCs w:val="20"/>
        </w:rPr>
        <w:t>0000 14.70000 14.30000 13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69] 19.60000 19.20000 18.80000 18.40000 18.00000 17.60000 17.30000 16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77] 16.60000 16.20000 15.90000 15.50000 15.20000 14.80000 14.40000 14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85] 41.95655 39.50000 38.50000 37.40000 36.30000 35.30</w:t>
      </w:r>
      <w:r w:rsidRPr="00F07491">
        <w:rPr>
          <w:rStyle w:val="VerbatimChar"/>
          <w:sz w:val="18"/>
          <w:szCs w:val="20"/>
        </w:rPr>
        <w:t>000 34.40000 33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93] 32.50000 31.60000 41.95655 29.80000 28.80000 27.90000 27.00000 26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01] 27.40000 26.20000 25.10000 24.10000 23.10000 22.10000 21.2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09] 19.50000 18.70000 18.00000 17.30000 16.70000 16.20000 15.600</w:t>
      </w:r>
      <w:r w:rsidRPr="00F07491">
        <w:rPr>
          <w:rStyle w:val="VerbatimChar"/>
          <w:sz w:val="18"/>
          <w:szCs w:val="20"/>
        </w:rPr>
        <w:t>00 15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17] 23.80000 23.20000 22.50000 21.90000 21.30000 41.95655 41.95655 19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25] 19.00000 18.50000 18.00000 17.50000 17.00000 16.50000 16.10000 15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33] 69.60000 69.20000 68.80000 68.40000 68.00000 67.60000 67.10000 66.6000</w:t>
      </w:r>
      <w:r w:rsidRPr="00F07491">
        <w:rPr>
          <w:rStyle w:val="VerbatimChar"/>
          <w:sz w:val="18"/>
          <w:szCs w:val="20"/>
        </w:rPr>
        <w:t>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41] 66.10000 65.60000 65.00000 64.50000 63.90000 63.40000 62.80000 62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49] 41.95655 41.95655 29.40000 28.80000 28.10000 27.40000 26.80000 26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57] 25.50000 24.80000 24.20000 23.60000 22.90000 22.30000 21.70000 21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65</w:t>
      </w:r>
      <w:r w:rsidRPr="00F07491">
        <w:rPr>
          <w:rStyle w:val="VerbatimChar"/>
          <w:sz w:val="18"/>
          <w:szCs w:val="20"/>
        </w:rPr>
        <w:t>] 33.30000 32.80000 32.30000 31.80000 31.30000 41.95655 41.95655 29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73] 29.10000 28.60000 28.00000 27.50000 26.90000 26.40000 25.80000 25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81] 63.50000 62.80000 62.10000 61.50000 41.95655 41.95655 59.40000 58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89] 57.90000</w:t>
      </w:r>
      <w:r w:rsidRPr="00F07491">
        <w:rPr>
          <w:rStyle w:val="VerbatimChar"/>
          <w:sz w:val="18"/>
          <w:szCs w:val="20"/>
        </w:rPr>
        <w:t xml:space="preserve"> 57.20000 56.40000 55.70000 54.90000 54.10000 53.20000 52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97] 69.40000 68.70000 68.10000 67.50000 67.00000 66.40000 65.80000 65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05] 64.70000 64.10000 63.60000 63.20000 62.80000 62.40000 62.00000 61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13] 52.70000 51.50000 </w:t>
      </w:r>
      <w:r w:rsidRPr="00F07491">
        <w:rPr>
          <w:rStyle w:val="VerbatimChar"/>
          <w:sz w:val="18"/>
          <w:szCs w:val="20"/>
        </w:rPr>
        <w:t>41.95655 49.20000 48.00000 46.90000 45.90000 44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21] 43.90000 43.00000 42.10000 41.30000 41.95655 39.80000 39.10000 38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29] 61.80000 61.30000 41.95655 41.95655 59.70000 59.10000 58.50000 57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37] 57.20000 56.50000 55.70000 5</w:t>
      </w:r>
      <w:r w:rsidRPr="00F07491">
        <w:rPr>
          <w:rStyle w:val="VerbatimChar"/>
          <w:sz w:val="18"/>
          <w:szCs w:val="20"/>
        </w:rPr>
        <w:t>5.00000 54.20000 53.50000 52.70000 51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45] 58.50000 57.50000 56.50000 55.50000 54.60000 53.60000 52.70000 51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53] 41.95655 49.90000 49.10000 48.20000 47.30000 46.50000 45.70000 44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61] 22.60000 22.20000 21.80000 21.30000 41</w:t>
      </w:r>
      <w:r w:rsidRPr="00F07491">
        <w:rPr>
          <w:rStyle w:val="VerbatimChar"/>
          <w:sz w:val="18"/>
          <w:szCs w:val="20"/>
        </w:rPr>
        <w:t>.95655 41.95655 41.95655 19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69] 19.30000 18.90000 18.50000 18.10000 17.70000 17.30000 16.90000 16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77] 23.80000 22.90000 22.10000 21.30000 41.95655 19.80000 19.10000 18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85] 17.60000 17.00000 16.40000 15.70000 15.20000 14.</w:t>
      </w:r>
      <w:r w:rsidRPr="00F07491">
        <w:rPr>
          <w:rStyle w:val="VerbatimChar"/>
          <w:sz w:val="18"/>
          <w:szCs w:val="20"/>
        </w:rPr>
        <w:t>60000 14.10000 13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93] 35.70000 34.90000 34.10000 33.30000 32.50000 31.80000 31.0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01] 29.40000 28.70000 27.90000 27.20000 26.50000 25.80000 25.10000 24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09] 19.10000 18.50000 18.00000 17.40000 16.90000 16.40000 15.9</w:t>
      </w:r>
      <w:r w:rsidRPr="00F07491">
        <w:rPr>
          <w:rStyle w:val="VerbatimChar"/>
          <w:sz w:val="18"/>
          <w:szCs w:val="20"/>
        </w:rPr>
        <w:t>0000 15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17] 14.90000 14.40000 13.90000 13.40000 12.90000 12.40000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25] 62.10000 61.60000 61.00000 41.95655 59.90000 59.30000 58.60000 57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33] 57.30000 56.50000 55.80000 55.00000 54.20000 53.40000 52.60000 51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41] 67.50000 66.90000 66.40000 65.90000 65.30000 64.80000 64.30000 63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49] 63.20000 62.60000 62.10000 61.50000 41.95655 41.95655 59.60000 58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857] </w:t>
      </w:r>
      <w:r w:rsidRPr="00F07491">
        <w:rPr>
          <w:rStyle w:val="VerbatimChar"/>
          <w:sz w:val="18"/>
          <w:szCs w:val="20"/>
        </w:rPr>
        <w:t>54.00000 53.20000 52.40000 51.70000 41.95655 41.95655 49.40000 48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65] 47.90000 47.10000 46.40000 45.70000 44.90000 44.20000 43.50000 42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73] 19.30000 18.90000 18.50000 18.10000 17.70000 17.30000 16.90000 16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81] 16.10000 1</w:t>
      </w:r>
      <w:r w:rsidRPr="00F07491">
        <w:rPr>
          <w:rStyle w:val="VerbatimChar"/>
          <w:sz w:val="18"/>
          <w:szCs w:val="20"/>
        </w:rPr>
        <w:t>5.70000 15.40000 15.00000 14.60000 14.30000 13.90000 13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89] 25.40000 24.70000 24.10000 23.50000 22.80000 22.20000 21.60000 21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97] 41.95655 19.90000 19.30000 18.80000 18.30000 17.80000 17.30000 16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05] 61.20000 41.95655 41</w:t>
      </w:r>
      <w:r w:rsidRPr="00F07491">
        <w:rPr>
          <w:rStyle w:val="VerbatimChar"/>
          <w:sz w:val="18"/>
          <w:szCs w:val="20"/>
        </w:rPr>
        <w:t>.95655 59.80000 59.40000 58.90000 58.50000 58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13] 57.50000 57.00000 56.50000 55.90000 55.30000 54.60000 54.00000 53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21] 54.60000 53.50000 52.80000 52.30000 52.00000 51.80000 51.50000 51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29] 41.95655 41.95655 49.50000 48.</w:t>
      </w:r>
      <w:r w:rsidRPr="00F07491">
        <w:rPr>
          <w:rStyle w:val="VerbatimChar"/>
          <w:sz w:val="18"/>
          <w:szCs w:val="20"/>
        </w:rPr>
        <w:t>90000 48.10000 47.30000 46.50000 45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37] 25.40000 24.70000 23.90000 23.20000 22.50000 21.90000 21.3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45] 41.95655 19.50000 18.90000 18.40000 17.90000 17.40000 16.90000 16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53] 57.80000 57.10000 56.30000 55.60000 54.9</w:t>
      </w:r>
      <w:r w:rsidRPr="00F07491">
        <w:rPr>
          <w:rStyle w:val="VerbatimChar"/>
          <w:sz w:val="18"/>
          <w:szCs w:val="20"/>
        </w:rPr>
        <w:t>0000 54.20000 53.40000 52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61] 51.90000 51.10000 41.95655 49.50000 48.60000 47.80000 46.90000 45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69] 48.60000 47.90000 47.20000 46.40000 45.70000 44.90000 44.20000 43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77] 42.70000 41.90000 41.10000 41.95655 39.60000 38.90</w:t>
      </w:r>
      <w:r w:rsidRPr="00F07491">
        <w:rPr>
          <w:rStyle w:val="VerbatimChar"/>
          <w:sz w:val="18"/>
          <w:szCs w:val="20"/>
        </w:rPr>
        <w:t>000 38.20000 37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85] 41.95655 49.40000 48.60000 47.90000 47.10000 46.40000 45.60000 44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93] 44.20000 43.50000 42.80000 42.00000 41.30000 41.95655 39.80000 39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01] 55.60000 54.90000 54.20000 53.60000 52.90000 52.20000 51.500</w:t>
      </w:r>
      <w:r w:rsidRPr="00F07491">
        <w:rPr>
          <w:rStyle w:val="VerbatimChar"/>
          <w:sz w:val="18"/>
          <w:szCs w:val="20"/>
        </w:rPr>
        <w:t>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09] 41.95655 49.50000 48.80000 48.10000 47.40000 46.70000 46.10000 45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17] 25.40000 24.80000 24.30000 23.70000 23.10000 22.60000 22.10000 21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2025] 21.10000 41.95655 41.95655 19.60000 19.20000 18.70000 18.30000 17.8000</w:t>
      </w:r>
      <w:r w:rsidRPr="00F07491">
        <w:rPr>
          <w:rStyle w:val="VerbatimChar"/>
          <w:sz w:val="18"/>
          <w:szCs w:val="20"/>
        </w:rPr>
        <w:t>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33] 61.70000 61.10000 41.95655 59.70000 59.10000 58.40000 57.80000 57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41] 56.60000 56.00000 55.50000 55.00000 54.50000 54.00000 53.60000 53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49] 61.60000 41.95655 41.95655 59.50000 58.80000 58.10000 57.30000 56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57</w:t>
      </w:r>
      <w:r w:rsidRPr="00F07491">
        <w:rPr>
          <w:rStyle w:val="VerbatimChar"/>
          <w:sz w:val="18"/>
          <w:szCs w:val="20"/>
        </w:rPr>
        <w:t>] 55.70000 54.90000 54.10000 53.30000 52.50000 51.70000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65] 69.30000 68.40000 67.70000 67.00000 66.50000 66.00000 65.60000 65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73] 65.10000 65.00000 65.10000 65.00000 64.70000 64.10000 63.30000 62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81] 31.70000</w:t>
      </w:r>
      <w:r w:rsidRPr="00F07491">
        <w:rPr>
          <w:rStyle w:val="VerbatimChar"/>
          <w:sz w:val="18"/>
          <w:szCs w:val="20"/>
        </w:rPr>
        <w:t xml:space="preserve"> 31.20000 41.95655 41.95655 41.95655 29.50000 29.10000 28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89] 28.20000 27.70000 27.20000 26.70000 26.20000 25.70000 25.20000 24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97] 53.40000 52.70000 52.10000 51.50000 41.95655 41.95655 49.90000 49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105] 49.10000 48.70000 </w:t>
      </w:r>
      <w:r w:rsidRPr="00F07491">
        <w:rPr>
          <w:rStyle w:val="VerbatimChar"/>
          <w:sz w:val="18"/>
          <w:szCs w:val="20"/>
        </w:rPr>
        <w:t>48.30000 47.90000 47.60000 47.20000 46.80000 46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13] 41.95655 59.90000 59.20000 58.40000 57.70000 56.90000 56.30000 55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21] 55.00000 54.40000 53.90000 53.40000 52.90000 52.40000 51.90000 51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29] 41.95655 59.90000 59.30000 5</w:t>
      </w:r>
      <w:r w:rsidRPr="00F07491">
        <w:rPr>
          <w:rStyle w:val="VerbatimChar"/>
          <w:sz w:val="18"/>
          <w:szCs w:val="20"/>
        </w:rPr>
        <w:t>8.70000 58.10000 57.50000 57.00000 56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37] 56.10000 55.70000 55.30000 55.00000 54.70000 54.50000 54.20000 54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45] 21.40000 41.95655 41.95655 19.50000 18.90000 18.30000 17.70000 17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53] 16.50000 15.90000 15.40000 14.90000 14</w:t>
      </w:r>
      <w:r w:rsidRPr="00F07491">
        <w:rPr>
          <w:rStyle w:val="VerbatimChar"/>
          <w:sz w:val="18"/>
          <w:szCs w:val="20"/>
        </w:rPr>
        <w:t>.50000 14.10000 13.70000 13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61] 47.50000 46.70000 45.90000 45.20000 44.50000 43.80000 43.00000 42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69] 41.30000 41.95655 39.60000 39.00000 38.40000 37.90000 37.30000 36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77] 54.10000 53.10000 52.20000 51.20000 41.95655 49.</w:t>
      </w:r>
      <w:r w:rsidRPr="00F07491">
        <w:rPr>
          <w:rStyle w:val="VerbatimChar"/>
          <w:sz w:val="18"/>
          <w:szCs w:val="20"/>
        </w:rPr>
        <w:t>30000 48.40000 47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85] 46.60000 45.70000 44.70000 43.80000 42.90000 42.00000 41.0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93] 74.70000 74.30000 73.80000 73.40000 72.90000 72.50000 72.00000 71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01] 41.95655 41.95655 69.70000 68.90000 68.20000 67.40000 66.5</w:t>
      </w:r>
      <w:r w:rsidRPr="00F07491">
        <w:rPr>
          <w:rStyle w:val="VerbatimChar"/>
          <w:sz w:val="18"/>
          <w:szCs w:val="20"/>
        </w:rPr>
        <w:t>0000 65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09] 41.95655 41.95655 29.30000 28.50000 27.70000 26.90000 26.20000 25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17] 24.70000 24.00000 23.40000 22.80000 22.20000 21.70000 21.1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25] 68.20000 67.30000 66.40000 65.60000 64.70000 63.90000 63.10000 62.40</w:t>
      </w:r>
      <w:r w:rsidRPr="00F07491">
        <w:rPr>
          <w:rStyle w:val="VerbatimChar"/>
          <w:sz w:val="18"/>
          <w:szCs w:val="20"/>
        </w:rPr>
        <w:t>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33] 61.60000 41.95655 41.95655 59.40000 58.50000 57.70000 56.90000 56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41] 24.30000 23.80000 23.20000 22.70000 22.20000 21.70000 21.2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49] 41.95655 19.90000 19.50000 19.10000 18.70000 18.30000 17.90000 17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57] 41.95655 59.40000 58.90000 58.30000 57.70000 57.00000 56.40000 55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65] 55.10000 54.50000 53.90000 53.30000 52.80000 52.20000 51.70000 51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273] </w:t>
      </w:r>
      <w:r w:rsidRPr="00F07491">
        <w:rPr>
          <w:rStyle w:val="VerbatimChar"/>
          <w:sz w:val="18"/>
          <w:szCs w:val="20"/>
        </w:rPr>
        <w:t>37.40000 36.20000 35.50000 34.80000 34.20000 33.50000 32.40000 31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81] 31.20000 41.95655 41.95655 29.20000 28.70000 28.10000 27.60000 27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89] 24.40000 23.80000 23.30000 22.70000 22.20000 21.70000 21.2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97] 41.95655 1</w:t>
      </w:r>
      <w:r w:rsidRPr="00F07491">
        <w:rPr>
          <w:rStyle w:val="VerbatimChar"/>
          <w:sz w:val="18"/>
          <w:szCs w:val="20"/>
        </w:rPr>
        <w:t>9.70000 19.20000 18.80000 18.40000 17.90000 17.50000 17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05] 33.20000 32.90000 32.70000 32.40000 32.10000 31.80000 31.50000 31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13] 41.95655 41.95655 41.95655 29.90000 29.60000 29.20000 28.90000 28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21] 59.10000 58.40000 57</w:t>
      </w:r>
      <w:r w:rsidRPr="00F07491">
        <w:rPr>
          <w:rStyle w:val="VerbatimChar"/>
          <w:sz w:val="18"/>
          <w:szCs w:val="20"/>
        </w:rPr>
        <w:t>.80000 57.20000 56.50000 55.90000 55.30000 54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29] 54.20000 53.70000 53.10000 52.60000 52.10000 51.60000 51.1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37] 41.95655 59.50000 58.90000 58.20000 57.60000 57.00000 56.40000 55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45] 55.20000 54.70000 54.10000 53.</w:t>
      </w:r>
      <w:r w:rsidRPr="00F07491">
        <w:rPr>
          <w:rStyle w:val="VerbatimChar"/>
          <w:sz w:val="18"/>
          <w:szCs w:val="20"/>
        </w:rPr>
        <w:t>50000 52.90000 52.30000 51.80000 51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53] 41.95655 49.70000 48.90000 48.10000 47.20000 46.40000 45.50000 44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61] 43.80000 43.00000 42.10000 41.30000 41.95655 39.60000 38.70000 37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69] 24.30000 23.80000 23.30000 22.90000 22.4</w:t>
      </w:r>
      <w:r w:rsidRPr="00F07491">
        <w:rPr>
          <w:rStyle w:val="VerbatimChar"/>
          <w:sz w:val="18"/>
          <w:szCs w:val="20"/>
        </w:rPr>
        <w:t>0000 22.00000 21.50000 21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77] 41.95655 41.95655 19.80000 19.40000 19.00000 18.60000 18.20000 17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85] 51.10000 41.95655 49.50000 48.70000 47.90000 47.20000 46.40000 45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93] 45.00000 44.30000 43.60000 42.90000 42.20000 41.60</w:t>
      </w:r>
      <w:r w:rsidRPr="00F07491">
        <w:rPr>
          <w:rStyle w:val="VerbatimChar"/>
          <w:sz w:val="18"/>
          <w:szCs w:val="20"/>
        </w:rPr>
        <w:t>000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01] 41.95655 41.95655 41.95655 41.95655 41.95655 41.95655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09] 41.95655 41.95655 41.95655 41.95655 41.95655 41.95655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17] 66.60000 66.00000 65.40000 64.80000 64.10000 63.50000 62.900</w:t>
      </w:r>
      <w:r w:rsidRPr="00F07491">
        <w:rPr>
          <w:rStyle w:val="VerbatimChar"/>
          <w:sz w:val="18"/>
          <w:szCs w:val="20"/>
        </w:rPr>
        <w:t>00 62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25] 61.70000 61.10000 41.95655 59.90000 59.30000 58.80000 58.20000 57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33] 23.40000 22.70000 21.90000 21.20000 41.95655 19.80000 19.20000 18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41] 17.90000 17.20000 16.60000 16.10000 15.60000 15.10000 14.60000 14.1000</w:t>
      </w:r>
      <w:r w:rsidRPr="00F07491">
        <w:rPr>
          <w:rStyle w:val="VerbatimChar"/>
          <w:sz w:val="18"/>
          <w:szCs w:val="20"/>
        </w:rPr>
        <w:t>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49] 41.95655 41.95655 41.95655 41.95655 41.95655 41.95655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57] 41.95655 41.95655 41.95655 41.95655 41.95655 41.95655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65] 58.30000 57.70000 57.00000 56.30000 55.50000 54.80000 54.10000 53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73</w:t>
      </w:r>
      <w:r w:rsidRPr="00F07491">
        <w:rPr>
          <w:rStyle w:val="VerbatimChar"/>
          <w:sz w:val="18"/>
          <w:szCs w:val="20"/>
        </w:rPr>
        <w:t>] 52.60000 51.80000 51.10000 41.95655 49.70000 49.00000 48.30000 47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81] 32.30000 31.80000 31.20000 41.95655 41.95655 29.70000 29.30000 28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89] 28.50000 28.20000 27.80000 27.40000 27.10000 26.70000 26.30000 25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97] 59.50000</w:t>
      </w:r>
      <w:r w:rsidRPr="00F07491">
        <w:rPr>
          <w:rStyle w:val="VerbatimChar"/>
          <w:sz w:val="18"/>
          <w:szCs w:val="20"/>
        </w:rPr>
        <w:t xml:space="preserve"> 59.00000 58.50000 58.10000 57.70000 57.30000 56.90000 56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05] 56.10000 55.70000 55.30000 54.90000 54.40000 53.90000 53.40000 52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13] 57.40000 57.00000 56.60000 56.20000 55.80000 55.40000 55.00000 54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521] 54.10000 53.70000 </w:t>
      </w:r>
      <w:r w:rsidRPr="00F07491">
        <w:rPr>
          <w:rStyle w:val="VerbatimChar"/>
          <w:sz w:val="18"/>
          <w:szCs w:val="20"/>
        </w:rPr>
        <w:t>53.20000 52.80000 52.30000 51.80000 51.3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29] 57.10000 56.20000 55.20000 54.20000 53.20000 52.30000 51.3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37] 49.40000 48.50000 47.60000 46.80000 46.00000 45.30000 44.60000 43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45] 41.95655 39.90000 39.00000 3</w:t>
      </w:r>
      <w:r w:rsidRPr="00F07491">
        <w:rPr>
          <w:rStyle w:val="VerbatimChar"/>
          <w:sz w:val="18"/>
          <w:szCs w:val="20"/>
        </w:rPr>
        <w:t>8.20000 37.40000 36.60000 35.90000 35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2553] 34.70000 34.10000 33.50000 33.00000 32.50000 32.10000 31.60000 31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61] 33.60000 32.40000 31.30000 41.95655 29.00000 27.90000 26.80000 25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69] 24.60000 23.60000 22.60000 21.70000 41</w:t>
      </w:r>
      <w:r w:rsidRPr="00F07491">
        <w:rPr>
          <w:rStyle w:val="VerbatimChar"/>
          <w:sz w:val="18"/>
          <w:szCs w:val="20"/>
        </w:rPr>
        <w:t>.95655 41.95655 19.40000 18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77] 41.95655 59.70000 59.10000 58.50000 57.90000 57.40000 56.90000 56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85] 55.90000 55.40000 54.90000 54.50000 54.10000 53.60000 53.20000 52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93] 17.40000 17.00000 16.60000 16.20000 15.80000 15.</w:t>
      </w:r>
      <w:r w:rsidRPr="00F07491">
        <w:rPr>
          <w:rStyle w:val="VerbatimChar"/>
          <w:sz w:val="18"/>
          <w:szCs w:val="20"/>
        </w:rPr>
        <w:t>50000 15.10000 14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01] 14.20000 13.90000 13.50000 13.20000 12.90000 12.60000 12.3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09] 24.30000 23.70000 23.10000 22.60000 22.00000 21.40000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17] 19.80000 19.30000 18.90000 18.40000 17.90000 17.50000 17.1</w:t>
      </w:r>
      <w:r w:rsidRPr="00F07491">
        <w:rPr>
          <w:rStyle w:val="VerbatimChar"/>
          <w:sz w:val="18"/>
          <w:szCs w:val="20"/>
        </w:rPr>
        <w:t>0000 16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25] 75.20000 74.80000 74.30000 73.80000 73.30000 72.70000 72.10000 71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33] 41.95655 41.95655 69.40000 68.60000 67.80000 67.00000 66.20000 65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41] 47.10000 46.00000 45.00000 44.00000 43.00000 42.00000 41.1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49] 39.30000 38.40000 37.60000 36.80000 36.00000 35.20000 34.40000 33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57] 61.20000 41.95655 59.30000 58.30000 57.40000 56.50000 55.60000 54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665] </w:t>
      </w:r>
      <w:r w:rsidRPr="00F07491">
        <w:rPr>
          <w:rStyle w:val="VerbatimChar"/>
          <w:sz w:val="18"/>
          <w:szCs w:val="20"/>
        </w:rPr>
        <w:t>53.90000 53.10000 52.20000 51.40000 41.95655 49.70000 48.90000 48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73] 66.10000 65.30000 64.50000 63.70000 62.80000 61.90000 61.10000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81] 59.30000 58.50000 57.60000 56.80000 55.90000 55.10000 54.30000 53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89] 48.60000 4</w:t>
      </w:r>
      <w:r w:rsidRPr="00F07491">
        <w:rPr>
          <w:rStyle w:val="VerbatimChar"/>
          <w:sz w:val="18"/>
          <w:szCs w:val="20"/>
        </w:rPr>
        <w:t>7.70000 46.70000 45.90000 45.00000 44.20000 43.40000 42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97] 42.00000 41.30000 41.95655 41.95655 39.40000 38.70000 38.10000 37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05] 18.50000 18.10000 17.60000 17.20000 16.70000 16.30000 15.90000 15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13] 15.20000 14.80000 14</w:t>
      </w:r>
      <w:r w:rsidRPr="00F07491">
        <w:rPr>
          <w:rStyle w:val="VerbatimChar"/>
          <w:sz w:val="18"/>
          <w:szCs w:val="20"/>
        </w:rPr>
        <w:t>.50000 14.20000 13.90000 13.60000 13.30000 13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21] 61.30000 41.95655 41.95655 59.60000 59.00000 58.50000 58.00000 57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29] 57.20000 56.80000 56.40000 56.10000 55.70000 55.40000 55.10000 54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37] 64.20000 62.40000 41.95655 58.</w:t>
      </w:r>
      <w:r w:rsidRPr="00F07491">
        <w:rPr>
          <w:rStyle w:val="VerbatimChar"/>
          <w:sz w:val="18"/>
          <w:szCs w:val="20"/>
        </w:rPr>
        <w:t>60000 57.10000 55.80000 55.10000 54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45] 55.10000 55.80000 56.60000 57.00000 56.80000 56.00000 55.00000 54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53] 66.60000 66.00000 65.40000 64.80000 64.20000 63.60000 63.10000 62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61] 61.90000 61.30000 41.95655 41.95655 59.5</w:t>
      </w:r>
      <w:r w:rsidRPr="00F07491">
        <w:rPr>
          <w:rStyle w:val="VerbatimChar"/>
          <w:sz w:val="18"/>
          <w:szCs w:val="20"/>
        </w:rPr>
        <w:t>0000 58.80000 58.20000 57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69] 23.80000 23.20000 22.50000 21.90000 21.30000 41.95655 41.95655 19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77] 19.10000 18.60000 18.10000 17.70000 17.20000 16.80000 16.40000 16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85] 69.60000 69.10000 68.60000 68.00000 67.50000 66.90</w:t>
      </w:r>
      <w:r w:rsidRPr="00F07491">
        <w:rPr>
          <w:rStyle w:val="VerbatimChar"/>
          <w:sz w:val="18"/>
          <w:szCs w:val="20"/>
        </w:rPr>
        <w:t>000 66.30000 65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93] 65.10000 64.40000 63.80000 63.10000 62.40000 61.70000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01] 64.00000 63.40000 62.90000 62.30000 61.80000 61.20000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09] 59.50000 58.90000 58.30000 57.70000 57.00000 56.30000 55.700</w:t>
      </w:r>
      <w:r w:rsidRPr="00F07491">
        <w:rPr>
          <w:rStyle w:val="VerbatimChar"/>
          <w:sz w:val="18"/>
          <w:szCs w:val="20"/>
        </w:rPr>
        <w:t>00 55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17] 44.70000 43.90000 43.00000 42.20000 41.40000 41.95655 41.95655 39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25] 38.70000 38.10000 37.50000 37.00000 36.40000 35.90000 35.30000 34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33] 53.30000 52.50000 51.70000 41.95655 49.90000 49.10000 48.20000 47.4000</w:t>
      </w:r>
      <w:r w:rsidRPr="00F07491">
        <w:rPr>
          <w:rStyle w:val="VerbatimChar"/>
          <w:sz w:val="18"/>
          <w:szCs w:val="20"/>
        </w:rPr>
        <w:t>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41] 46.60000 45.70000 44.90000 44.10000 43.30000 42.60000 41.90000 41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49] 62.10000 61.50000 61.00000 41.95655 59.90000 59.30000 58.80000 58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57] 57.60000 57.10000 56.50000 55.90000 55.30000 54.70000 54.10000 53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65</w:t>
      </w:r>
      <w:r w:rsidRPr="00F07491">
        <w:rPr>
          <w:rStyle w:val="VerbatimChar"/>
          <w:sz w:val="18"/>
          <w:szCs w:val="20"/>
        </w:rPr>
        <w:t>] 17.50000 16.70000 16.00000 15.30000 14.70000 14.00000 13.40000 12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73] 12.30000 41.95655 41.95655 41.95655 41.95655 41.95655 41.95655 41.9565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81] 41.30000 41.95655 39.60000 38.70000 37.90000 37.20000 36.40000 35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89] 35.10000</w:t>
      </w:r>
      <w:r w:rsidRPr="00F07491">
        <w:rPr>
          <w:rStyle w:val="VerbatimChar"/>
          <w:sz w:val="18"/>
          <w:szCs w:val="20"/>
        </w:rPr>
        <w:t xml:space="preserve"> 34.50000 33.90000 33.30000 32.70000 32.20000 31.70000 31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97] 23.40000 22.80000 22.30000 21.70000 21.20000 41.95655 41.95655 19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05] 19.20000 18.80000 18.40000 18.00000 17.60000 17.30000 17.10000 16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913] 31.80000 31.30000 </w:t>
      </w:r>
      <w:r w:rsidRPr="00F07491">
        <w:rPr>
          <w:rStyle w:val="VerbatimChar"/>
          <w:sz w:val="18"/>
          <w:szCs w:val="20"/>
        </w:rPr>
        <w:t>41.95655 41.95655 29.90000 29.40000 29.00000 28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21] 28.20000 27.90000 27.50000 27.10000 26.70000 26.30000 25.90000 25.50000</w:t>
      </w:r>
    </w:p>
    <w:p w14:paraId="3443408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BMI_log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BMI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Replace zero for Income.composition.of.resources with its mean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</w:t>
      </w:r>
      <w:r w:rsidRPr="00F07491">
        <w:rPr>
          <w:rStyle w:val="NormalTok"/>
          <w:sz w:val="18"/>
          <w:szCs w:val="20"/>
        </w:rPr>
        <w:t>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Income.composition.of.resources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replace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Income.composition.of.resources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                                                    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Income.composition.of.resources 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0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OtherTok"/>
          <w:sz w:val="18"/>
          <w:szCs w:val="20"/>
        </w:rPr>
        <w:t>NA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Income.composition.of.resources)</w:t>
      </w:r>
    </w:p>
    <w:p w14:paraId="130F3D2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Min. 1st Qu.  Median    Mean 3rd Qu.    Max.    NA's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0.2530  0.5230  0.6865  0.6583  0.7840  0.9480     290</w:t>
      </w:r>
    </w:p>
    <w:p w14:paraId="4AA8FCC5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Income.composition.of.resources[</w:t>
      </w:r>
      <w:r w:rsidRPr="00F07491">
        <w:rPr>
          <w:rStyle w:val="KeywordTok"/>
          <w:sz w:val="18"/>
          <w:szCs w:val="20"/>
        </w:rPr>
        <w:t>is.na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Income.compositio</w:t>
      </w:r>
      <w:r w:rsidRPr="00F07491">
        <w:rPr>
          <w:rStyle w:val="NormalTok"/>
          <w:sz w:val="18"/>
          <w:szCs w:val="20"/>
        </w:rPr>
        <w:t>n.of.resources)] &lt;-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Income.composition.of.resources,</w:t>
      </w:r>
      <w:r w:rsidRPr="00F07491">
        <w:rPr>
          <w:rStyle w:val="DataTypeTok"/>
          <w:sz w:val="18"/>
          <w:szCs w:val="20"/>
        </w:rPr>
        <w:t>na.rm=</w:t>
      </w:r>
      <w:r w:rsidRPr="00F07491">
        <w:rPr>
          <w:rStyle w:val="OtherTok"/>
          <w:sz w:val="18"/>
          <w:szCs w:val="20"/>
        </w:rPr>
        <w:t>TRUE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Income.composition.of.resources</w:t>
      </w:r>
    </w:p>
    <w:p w14:paraId="4FF5ECFA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 [1] 0.4790000 0.4760000 0.4700000 0.4630000 0.4540000 0.4480000 0.43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[8] 0.4330000 0.4150000 0.4050000 0</w:t>
      </w:r>
      <w:r w:rsidRPr="00F07491">
        <w:rPr>
          <w:rStyle w:val="VerbatimChar"/>
          <w:sz w:val="18"/>
          <w:szCs w:val="20"/>
        </w:rPr>
        <w:t>.3960000 0.3810000 0.3730000 0.34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  [15] 0.3400000 0.3380000 0.7620000 0.7610000 0.7590000 0.7520000 0.73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22] 0.7250000 0.7210000 0.7130000 0.7030000 0.6960000 0.6850000 0.68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29] 0.6740000 0.6700000 0.6620000 0.6560000 0.74300</w:t>
      </w:r>
      <w:r w:rsidRPr="00F07491">
        <w:rPr>
          <w:rStyle w:val="VerbatimChar"/>
          <w:sz w:val="18"/>
          <w:szCs w:val="20"/>
        </w:rPr>
        <w:t>00 0.7410000 0.73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36] 0.7320000 0.7240000 0.7140000 0.7050000 0.6970000 0.6900000 0.68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43] 0.6800000 0.6730000 0.6630000 0.6530000 0.6440000 0.6360000 0.53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50] 0.5270000 0.5230000 0.5080000 0.4950000 0.4880000 0.4800000 0.4</w:t>
      </w:r>
      <w:r w:rsidRPr="00F07491">
        <w:rPr>
          <w:rStyle w:val="VerbatimChar"/>
          <w:sz w:val="18"/>
          <w:szCs w:val="20"/>
        </w:rPr>
        <w:t>6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57] 0.4540000 0.4390000 0.4260000 0.4150000 0.4060000 0.4010000 0.39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64] 0.3820000 0.7840000 0.7820000 0.7810000 0.7780000 0.7820000 0.78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71] 0.7880000 0.7860000 0.7810000 0.7730000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78]</w:t>
      </w:r>
      <w:r w:rsidRPr="00F07491">
        <w:rPr>
          <w:rStyle w:val="VerbatimChar"/>
          <w:sz w:val="18"/>
          <w:szCs w:val="20"/>
        </w:rPr>
        <w:t xml:space="preserve"> 0.6583378 0.6583378 0.6583378 0.8260000 0.8250000 0.8230000 0.82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85] 0.8160000 0.8020000 0.7940000 0.7920000 0.7880000 0.7820000 0.78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92] 0.7750000 0.7700000 0.7760000 0.7710000 0.7640000 0.7410000 0.73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99] 0.7360000 0.732</w:t>
      </w:r>
      <w:r w:rsidRPr="00F07491">
        <w:rPr>
          <w:rStyle w:val="VerbatimChar"/>
          <w:sz w:val="18"/>
          <w:szCs w:val="20"/>
        </w:rPr>
        <w:t>0000 0.7290000 0.7200000 0.7250000 0.7210000 0.70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06] 0.6920000 0.6790000 0.6680000 0.6570000 0.6450000 0.6440000 0.63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13] 0.9370000 0.9360000 0.9330000 0.9300000 0.9270000 0.9270000 0.92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20] 0.9210000 0.9180000 0.9150000 0</w:t>
      </w:r>
      <w:r w:rsidRPr="00F07491">
        <w:rPr>
          <w:rStyle w:val="VerbatimChar"/>
          <w:sz w:val="18"/>
          <w:szCs w:val="20"/>
        </w:rPr>
        <w:t>.9100000 0.9080000 0.9050000 0.90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27] 0.8990000 0.8970000 0.8920000 0.8920000 0.8870000 0.8840000 0.88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34] 0.8720000 0.8700000 0.8640000 0.8600000 0.8540000 0.8480000 0.84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41] 0.8370000 0.8470000 0.8370000 0.8330000 0.75800</w:t>
      </w:r>
      <w:r w:rsidRPr="00F07491">
        <w:rPr>
          <w:rStyle w:val="VerbatimChar"/>
          <w:sz w:val="18"/>
          <w:szCs w:val="20"/>
        </w:rPr>
        <w:t>00 0.7520000 0.74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48] 0.7420000 0.7410000 0.7370000 0.7280000 0.7190000 0.7080000 0.68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55] 0.6750000 0.6680000 0.6590000 0.6510000 0.6420000 0.6360000 0.79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62] 0.7890000 0.7900000 0.7890000 0.7880000 0.7880000 0.7910000 0.7</w:t>
      </w:r>
      <w:r w:rsidRPr="00F07491">
        <w:rPr>
          <w:rStyle w:val="VerbatimChar"/>
          <w:sz w:val="18"/>
          <w:szCs w:val="20"/>
        </w:rPr>
        <w:t>9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69] 0.7900000 0.7880000 0.7860000 0.7840000 0.7830000 0.7810000 0.77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76] 0.6583378 0.8230000 0.8200000 0.8150000 0.8120000 0.8120000 0.81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83] 0.8140000 0.8150000 0.8130000 0.8100000 0.8060000 0.8030000 0.79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90] 0.7960000 0.7940000 0.7860000 0.5750000 0.5700000 0.5650000 0.55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97] 0.5450000 0.5350000 0.5230000 0.5200000 0.5130000 0.5060000 0.49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04] 0.4910</w:t>
      </w:r>
      <w:r w:rsidRPr="00F07491">
        <w:rPr>
          <w:rStyle w:val="VerbatimChar"/>
          <w:sz w:val="18"/>
          <w:szCs w:val="20"/>
        </w:rPr>
        <w:t>000 0.4840000 0.4760000 0.4680000 0.4590000 0.7940000 0.79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11] 0.7920000 0.7850000 0.7800000 0.7810000 0.7790000 0.7750000 0.77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18] 0.7660000 0.7610000 0.7570000 0.7530000 0.7490000 0.7500000 0.74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25] 0.7980000 0.7960000 0.</w:t>
      </w:r>
      <w:r w:rsidRPr="00F07491">
        <w:rPr>
          <w:rStyle w:val="VerbatimChar"/>
          <w:sz w:val="18"/>
          <w:szCs w:val="20"/>
        </w:rPr>
        <w:t>7960000 0.7930000 0.7870000 0.7800000 0.77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32] 0.7550000 0.7390000 0.7230000 0.7130000 0.7030000 0.6950000 0.68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39] 0.6810000 0.6750000 0.8950000 0.8900000 0.8890000 0.8860000 0.88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46] 0.8780000 0.8760000 0.8740000 0.871000</w:t>
      </w:r>
      <w:r w:rsidRPr="00F07491">
        <w:rPr>
          <w:rStyle w:val="VerbatimChar"/>
          <w:sz w:val="18"/>
          <w:szCs w:val="20"/>
        </w:rPr>
        <w:t>0 0.8650000 0.8610000 0.88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53] 0.8780000 0.8750000 0.8730000 0.8690000 0.7060000 0.7050000 0.70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60] 0.7020000 0.7000000 0.7000000 0.7000000 0.6990000 0.7000000 0.69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67] 0.6950000 0.6910000 0.6840000 0.6780000 0.6770000 0.66</w:t>
      </w:r>
      <w:r w:rsidRPr="00F07491">
        <w:rPr>
          <w:rStyle w:val="VerbatimChar"/>
          <w:sz w:val="18"/>
          <w:szCs w:val="20"/>
        </w:rPr>
        <w:t>80000 0.48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74] 0.4750000 0.4660000 0.4580000 0.4540000 0.4510000 0.4480000 0.44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81] 0.4380000 0.4340000 0.4300000 0.4230000 0.4160000 0.4070000 0.39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88] 0.3890000 0.6040000 0.5960000 0.5890000 0.5810000 0.5720000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95] 0.6583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02] 0.6583378 0.6583378 0.6583378 0.6710000 0.6660000 0.6610000 0.65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09] 0.6490000 0.6430000 0.6360000 0.6320000 0.6260000 0.6250000 0.62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16] 0.6200</w:t>
      </w:r>
      <w:r w:rsidRPr="00F07491">
        <w:rPr>
          <w:rStyle w:val="VerbatimChar"/>
          <w:sz w:val="18"/>
          <w:szCs w:val="20"/>
        </w:rPr>
        <w:t>000 0.6170000 0.6100000 0.6070000 0.6000000 0.7470000 0.74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23] 0.7350000 0.7280000 0.7110000 0.7170000 0.7160000 0.7100000 0.70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30] 0.6970000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37] 0.6980000 0.6970000 0.</w:t>
      </w:r>
      <w:r w:rsidRPr="00F07491">
        <w:rPr>
          <w:rStyle w:val="VerbatimChar"/>
          <w:sz w:val="18"/>
          <w:szCs w:val="20"/>
        </w:rPr>
        <w:t>6930000 0.6870000 0.6780000 0.6690000 0.66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44] 0.6460000 0.6300000 0.6100000 0.5930000 0.5800000 0.5670000 0.55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51] 0.5600000 0.5590000 0.7540000 0.7470000 0.7340000 0.7300000 0.72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58] 0.7160000 0.7140000 0.7040000 0.700000</w:t>
      </w:r>
      <w:r w:rsidRPr="00F07491">
        <w:rPr>
          <w:rStyle w:val="VerbatimChar"/>
          <w:sz w:val="18"/>
          <w:szCs w:val="20"/>
        </w:rPr>
        <w:t>0 0.6980000 0.6940000 0.69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65] 0.6990000 0.6920000 0.6850000 0.6770000 0.8640000 0.8630000 0.86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72] 0.8520000 0.8460000 0.8450000 0.8410000 0.8400000 0.8400000 0.83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79] 0.8340000 0.8280000 0.8230000 0.8200000 0.8190000 0.81</w:t>
      </w:r>
      <w:r w:rsidRPr="00F07491">
        <w:rPr>
          <w:rStyle w:val="VerbatimChar"/>
          <w:sz w:val="18"/>
          <w:szCs w:val="20"/>
        </w:rPr>
        <w:t>80000 0.79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86] 0.7870000 0.7810000 0.7780000 0.7750000 0.7700000 0.7680000 0.76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93] 0.7550000 0.7500000 0.7450000 0.7380000 0.7290000 0.7230000 0.71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00] 0.7090000 0.3990000 0.3980000 0.3920000 0.3840000 0.3770000 0.36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07] 0.3560000 0.3450000 0.3340000 0.3250000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14] 0.6583378 0.6583378 0.6583378 0.4060000 0.4040000 0.3980000 0.39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21] 0.3850000 0.3610000 0.3360000 0.3190000 0.3090000 0.2900000 0.28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28] 0.2790</w:t>
      </w:r>
      <w:r w:rsidRPr="00F07491">
        <w:rPr>
          <w:rStyle w:val="VerbatimChar"/>
          <w:sz w:val="18"/>
          <w:szCs w:val="20"/>
        </w:rPr>
        <w:t>000 0.2760000 0.2680000 0.2680000 0.2680000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35] 0.6583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42] 0.6583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49] 0.6460000 0.6430000 0.</w:t>
      </w:r>
      <w:r w:rsidRPr="00F07491">
        <w:rPr>
          <w:rStyle w:val="VerbatimChar"/>
          <w:sz w:val="18"/>
          <w:szCs w:val="20"/>
        </w:rPr>
        <w:t>6430000 0.6360000 0.6320000 0.6270000 0.62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56] 0.6150000 0.6020000 0.5960000 0.5820000 0.5740000 0.5720000 0.56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63] 0.5620000 0.6583378 0.5580000 0.5530000 0.5460000 0.5400000 0.53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70] 0.5190000 0.5200000 0.5110000 0.495000</w:t>
      </w:r>
      <w:r w:rsidRPr="00F07491">
        <w:rPr>
          <w:rStyle w:val="VerbatimChar"/>
          <w:sz w:val="18"/>
          <w:szCs w:val="20"/>
        </w:rPr>
        <w:t>0 0.4830000 0.4700000 0.45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 [477] 0.4450000 0.4270000 0.4120000 0.4010000 0.5140000 0.5070000 0.50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84] 0.4960000 0.4860000 0.4800000 0.4730000 0.4660000 0.4560000 0.45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91] 0.4560000 0.4550000 0.4520000 0.4520000 0.4370000 0.43</w:t>
      </w:r>
      <w:r w:rsidRPr="00F07491">
        <w:rPr>
          <w:rStyle w:val="VerbatimChar"/>
          <w:sz w:val="18"/>
          <w:szCs w:val="20"/>
        </w:rPr>
        <w:t>30000 0.91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98] 0.9120000 0.9090000 0.9070000 0.9030000 0.8980000 0.8980000 0.89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05] 0.8940000 0.8910000 0.8860000 0.8810000 0.8770000 0.8720000 0.86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12] 0.8640000 0.3470000 0.3450000 0.3700000 0.3660000 0.3610000 0.35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19] 0.3450000 0.3380000 0.3300000 0.3230000 0.3190000 0.3150000 0.31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26] 0.3150000 0.3140000 0.3120000 0.3940000 0.3900000 0.3870000 0.38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33] 0.3700000 0.3600000 0.3430000 0.3380000 0.3060000 0.3030000 0.30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40] 0.3010</w:t>
      </w:r>
      <w:r w:rsidRPr="00F07491">
        <w:rPr>
          <w:rStyle w:val="VerbatimChar"/>
          <w:sz w:val="18"/>
          <w:szCs w:val="20"/>
        </w:rPr>
        <w:t>000 0.2840000 0.3030000 0.3000000 0.6583378 0.8450000 0.84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47] 0.8310000 0.8260000 0.8200000 0.8150000 0.8160000 0.8040000 0.79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54] 0.7960000 0.7900000 0.7810000 0.7750000 0.7680000 0.7610000 0.75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61] 0.7340000 0.7230000 0.</w:t>
      </w:r>
      <w:r w:rsidRPr="00F07491">
        <w:rPr>
          <w:rStyle w:val="VerbatimChar"/>
          <w:sz w:val="18"/>
          <w:szCs w:val="20"/>
        </w:rPr>
        <w:t>7130000 0.7030000 0.7000000 0.6910000 0.68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68] 0.6720000 0.6590000 0.6460000 0.6340000 0.6220000 0.6100000 0.60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75] 0.5920000 0.5830000 0.7240000 0.7200000 0.7120000 0.7070000 0.70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82] 0.6950000 0.6910000 0.6830000 0.675000</w:t>
      </w:r>
      <w:r w:rsidRPr="00F07491">
        <w:rPr>
          <w:rStyle w:val="VerbatimChar"/>
          <w:sz w:val="18"/>
          <w:szCs w:val="20"/>
        </w:rPr>
        <w:t>0 0.6690000 0.6580000 0.65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89] 0.6590000 0.6560000 0.6530000 0.6500000 0.4980000 0.4970000 0.49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96] 0.4840000 0.4790000 0.4760000 0.4650000 0.4610000 0.4590000 0.45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03] 0.4340000 0.6583378 0.6583378 0.6583378 0.6583378 0.65</w:t>
      </w:r>
      <w:r w:rsidRPr="00F07491">
        <w:rPr>
          <w:rStyle w:val="VerbatimChar"/>
          <w:sz w:val="18"/>
          <w:szCs w:val="20"/>
        </w:rPr>
        <w:t>83378 0.59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10] 0.5810000 0.5760000 0.5570000 0.5580000 0.5480000 0.5450000 0.52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17] 0.5170000 0.5070000 0.4960000 0.4970000 0.4920000 0.4880000 0.48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24] 0.4870000 0.7750000 0.7680000 0.7620000 0.7580000 0.7520000 0.74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31] 0.7470000 0.7400000 0.7340000 0.7270000 0.7230000 0.7190000 0.71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38] 0.7120000 0.7080000 0.7020000 0.8230000 0.8200000 0.8170000 0.81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45] 0.8080000 0.8030000 0.8030000 0.8000000 0.7930000 0.7830000 0.77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52] 0.7710</w:t>
      </w:r>
      <w:r w:rsidRPr="00F07491">
        <w:rPr>
          <w:rStyle w:val="VerbatimChar"/>
          <w:sz w:val="18"/>
          <w:szCs w:val="20"/>
        </w:rPr>
        <w:t>000 0.7650000 0.7590000 0.7490000 0.7390000 0.7730000 0.77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59] 0.7730000 0.7780000 0.7800000 0.7840000 0.7820000 0.7710000 0.75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66] 0.7320000 0.7190000 0.7050000 0.6940000 0.6920000 0.6860000 0.67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73] 0.8540000 0.8500000 0.</w:t>
      </w:r>
      <w:r w:rsidRPr="00F07491">
        <w:rPr>
          <w:rStyle w:val="VerbatimChar"/>
          <w:sz w:val="18"/>
          <w:szCs w:val="20"/>
        </w:rPr>
        <w:t>8500000 0.8500000 0.8470000 0.8530000 0.84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80] 0.8440000 0.8360000 0.8290000 0.8260000 0.8230000 0.8150000 0.80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87] 0.8000000 0.7980000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94] 0.6583378 0.6583378 0.6583378 0.658337</w:t>
      </w:r>
      <w:r w:rsidRPr="00F07491">
        <w:rPr>
          <w:rStyle w:val="VerbatimChar"/>
          <w:sz w:val="18"/>
          <w:szCs w:val="20"/>
        </w:rPr>
        <w:t>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01] 0.6583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08] 0.6583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15] 0.6583378 0.6583378 0.6583378 0.6583378 0.6583378 0.65</w:t>
      </w:r>
      <w:r w:rsidRPr="00F07491">
        <w:rPr>
          <w:rStyle w:val="VerbatimChar"/>
          <w:sz w:val="18"/>
          <w:szCs w:val="20"/>
        </w:rPr>
        <w:t>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22] 0.6583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29] 0.6583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36] 0.6583378 0.9230000 0.9260000 0.9240000 0.9220000 0.9100000 0.90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43] 0.9060000 0.9060000 0.9040000 0.9020000 0.8970000 0.8930000 0.88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50] 0.8750000 0.8620000 0.8600000 0.4700000 0.4670000 0.4640000 0.46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57] 0.4510000 0.4410000 0.4360000 0.4270000 0.4160000 0.4050000 0.39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64] 0.3880</w:t>
      </w:r>
      <w:r w:rsidRPr="00F07491">
        <w:rPr>
          <w:rStyle w:val="VerbatimChar"/>
          <w:sz w:val="18"/>
          <w:szCs w:val="20"/>
        </w:rPr>
        <w:t>000 0.3780000 0.3720000 0.3630000 0.3610000 0.7180000 0.71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71] 0.7090000 0.7060000 0.7030000 0.6970000 0.6950000 0.6920000 0.68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78] 0.6770000 0.6680000 0.6660000 0.6650000 0.6600000 0.6560000 0.65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85] 0.7390000 0.7370000 0.</w:t>
      </w:r>
      <w:r w:rsidRPr="00F07491">
        <w:rPr>
          <w:rStyle w:val="VerbatimChar"/>
          <w:sz w:val="18"/>
          <w:szCs w:val="20"/>
        </w:rPr>
        <w:t>7250000 0.7170000 0.7100000 0.7030000 0.70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92] 0.6980000 0.6960000 0.6930000 0.6880000 0.6820000 0.6790000 0.67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99] 0.6700000 0.6680000 0.6880000 0.6860000 0.6810000 0.6730000 0.67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06] 0.6650000 0.6590000 0.6510000 0.644000</w:t>
      </w:r>
      <w:r w:rsidRPr="00F07491">
        <w:rPr>
          <w:rStyle w:val="VerbatimChar"/>
          <w:sz w:val="18"/>
          <w:szCs w:val="20"/>
        </w:rPr>
        <w:t>0 0.6360000 0.6290000 0.62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13] 0.6210000 0.6170000 0.6120000 0.6060000 0.6780000 0.6760000 0.67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20] 0.6700000 0.6660000 0.6620000 0.6620000 0.6590000 0.6570000 0.65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27] 0.6440000 0.6360000 0.6280000 0.6210000 0.6150000 0.60</w:t>
      </w:r>
      <w:r w:rsidRPr="00F07491">
        <w:rPr>
          <w:rStyle w:val="VerbatimChar"/>
          <w:sz w:val="18"/>
          <w:szCs w:val="20"/>
        </w:rPr>
        <w:t>70000 0.58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34] 0.5820000 0.5860000 0.5830000 0.5800000 0.5890000 0.5900000 0.59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41] 0.5870000 0.5690000 0.5630000 0.5530000 0.5540000 0.5420000 0.52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48] 0.6583378 0.4180000 0.4160000 0.4140000 0.4100000 0.4050000 0.40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55] 0.4020000 0.4060000 0.4050000 0.4050000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62] 0.6583378 0.6583378 0.6583378 0.8630000 0.8600000 0.8560000 0.85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69] 0.8380000 0.8330000 0.8360000 0.8350000 0.8290000 0.8220000 0.81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76] 0.8050000 0.7980000 0.7910000 0.7810000 0.7640000 0.4410000 0.43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83] 0.4270000 0.4220000 0.4110000 0.4010000 0.3930000 0.3780000 0.36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90] 0.3460000 0.3250000 0.3100000 0.3060000 0.2980000 0.2830000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97] 0.7340</w:t>
      </w:r>
      <w:r w:rsidRPr="00F07491">
        <w:rPr>
          <w:rStyle w:val="VerbatimChar"/>
          <w:sz w:val="18"/>
          <w:szCs w:val="20"/>
        </w:rPr>
        <w:t>000 0.7270000 0.7190000 0.7140000 0.7090000 0.7060000 0.70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04] 0.7000000 0.6980000 0.6950000 0.6990000 0.6910000 0.6890000 0.68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11] 0.6830000 0.6810000 0.8930000 0.8900000 0.8870000 0.8840000 0.87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18] 0.8740000 0.8780000 0.</w:t>
      </w:r>
      <w:r w:rsidRPr="00F07491">
        <w:rPr>
          <w:rStyle w:val="VerbatimChar"/>
          <w:sz w:val="18"/>
          <w:szCs w:val="20"/>
        </w:rPr>
        <w:t>8760000 0.8730000 0.8690000 0.8640000 0.86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25] 0.8660000 0.8630000 0.8560000 0.8470000 0.8940000 0.8900000 0.88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32] 0.8850000 0.8820000 0.8790000 0.8790000 0.8770000 0.8730000 0.87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 [939] 0.8600000 0.8570000 0.8520000 0.851000</w:t>
      </w:r>
      <w:r w:rsidRPr="00F07491">
        <w:rPr>
          <w:rStyle w:val="VerbatimChar"/>
          <w:sz w:val="18"/>
          <w:szCs w:val="20"/>
        </w:rPr>
        <w:t>0 0.8490000 0.8440000 0.69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46] 0.6870000 0.6780000 0.6690000 0.6640000 0.6600000 0.6520000 0.65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53] 0.6450000 0.6460000 0.6400000 0.6400000 0.6380000 0.6360000 0.63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60] 0.6370000 0.4500000 0.4490000 0.4450000 0.4400000 0.44</w:t>
      </w:r>
      <w:r w:rsidRPr="00F07491">
        <w:rPr>
          <w:rStyle w:val="VerbatimChar"/>
          <w:sz w:val="18"/>
          <w:szCs w:val="20"/>
        </w:rPr>
        <w:t>10000 0.43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67] 0.4340000 0.4260000 0.4200000 0.4150000 0.4120000 0.4040000 0.39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74] 0.3920000 0.3840000 0.3770000 0.7680000 0.7590000 0.7550000 0.74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81] 0.7420000 0.7380000 0.7340000 0.7350000 0.7220000 0.7140000 0.70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88] 0.6940000 0.6840000 0.6770000 0.6730000 0.6583378 0.9240000 0.92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95] 0.9190000 0.9160000 0.9120000 0.9070000 0.9060000 0.9030000 0.89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02] 0.8920000 0.8840000 0.8770000 0.8720000 0.8670000 0.8600000 0.85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09] 0.5750</w:t>
      </w:r>
      <w:r w:rsidRPr="00F07491">
        <w:rPr>
          <w:rStyle w:val="VerbatimChar"/>
          <w:sz w:val="18"/>
          <w:szCs w:val="20"/>
        </w:rPr>
        <w:t>000 0.5760000 0.5700000 0.5630000 0.5540000 0.5470000 0.54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16] 0.5300000 0.5190000 0.5100000 0.4990000 0.4910000 0.4890000 0.48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23] 0.4850000 0.4800000 0.8650000 0.8620000 0.8600000 0.8580000 0.86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30] 0.8590000 0.8570000 0.</w:t>
      </w:r>
      <w:r w:rsidRPr="00F07491">
        <w:rPr>
          <w:rStyle w:val="VerbatimChar"/>
          <w:sz w:val="18"/>
          <w:szCs w:val="20"/>
        </w:rPr>
        <w:t>8530000 0.8550000 0.8500000 0.8390000 0.83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37] 0.8230000 0.8110000 0.8010000 0.7940000 0.7510000 0.7490000 0.74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44] 0.7440000 0.7410000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51] 0.6583378 0.6583378 0.6583378 0.658337</w:t>
      </w:r>
      <w:r w:rsidRPr="00F07491">
        <w:rPr>
          <w:rStyle w:val="VerbatimChar"/>
          <w:sz w:val="18"/>
          <w:szCs w:val="20"/>
        </w:rPr>
        <w:t>8 0.6583378 0.6583378 0.63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58] 0.6140000 0.6110000 0.6160000 0.6090000 0.6020000 0.5960000 0.58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65] 0.5780000 0.5700000 0.5670000 0.5640000 0.5600000 0.5530000 0.54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72] 0.5390000 0.4140000 0.4120000 0.4060000 0.3960000 0.38</w:t>
      </w:r>
      <w:r w:rsidRPr="00F07491">
        <w:rPr>
          <w:rStyle w:val="VerbatimChar"/>
          <w:sz w:val="18"/>
          <w:szCs w:val="20"/>
        </w:rPr>
        <w:t>50000 0.38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79] 0.3760000 0.3710000 0.3640000 0.3560000 0.3460000 0.3250000 0.33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86] 0.3290000 0.3220000 0.3160000 0.4210000 0.4190000 0.4150000 0.41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93] 0.4100000 0.4050000 0.4010000 0.3980000 0.3940000 0.3880000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00] 0.6583378 0.6583378 0.6583378 0.6583378 0.6583378 0.6380000 0.63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07] 0.6330000 0.6300000 0.6240000 0.6180000 0.6180000 0.6180000 0.62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14] 0.6220000 0.6190000 0.6130000 0.6110000 0.6090000 0.6060000 0.60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21] 0.4900</w:t>
      </w:r>
      <w:r w:rsidRPr="00F07491">
        <w:rPr>
          <w:rStyle w:val="VerbatimChar"/>
          <w:sz w:val="18"/>
          <w:szCs w:val="20"/>
        </w:rPr>
        <w:t>000 0.4870000 0.4830000 0.4770000 0.4700000 0.4700000 0.46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28] 0.4620000 0.4580000 0.4550000 0.4520000 0.4500000 0.4470000 0.44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35] 0.4430000 0.4390000 0.6230000 0.6180000 0.6140000 0.6140000 0.61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42] 0.6060000 0.6030000 0.</w:t>
      </w:r>
      <w:r w:rsidRPr="00F07491">
        <w:rPr>
          <w:rStyle w:val="VerbatimChar"/>
          <w:sz w:val="18"/>
          <w:szCs w:val="20"/>
        </w:rPr>
        <w:t>5970000 0.5900000 0.5830000 0.5770000 0.57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49] 0.5660000 0.5610000 0.5570000 0.5510000 0.8340000 0.8340000 0.82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56] 0.8230000 0.8210000 0.8170000 0.8160000 0.8120000 0.8090000 0.80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63] 0.7950000 0.7930000 0.7840000 0.775000</w:t>
      </w:r>
      <w:r w:rsidRPr="00F07491">
        <w:rPr>
          <w:rStyle w:val="VerbatimChar"/>
          <w:sz w:val="18"/>
          <w:szCs w:val="20"/>
        </w:rPr>
        <w:t>0 0.7690000 0.7610000 0.91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70] 0.9150000 0.9070000 0.9010000 0.8940000 0.8940000 0.8940000 0.89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77] 0.8870000 0.8840000 0.8790000 0.8730000 0.8660000 0.8590000 0.85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84] 0.8470000 0.6150000 0.6070000 0.5990000 0.5900000 0.58</w:t>
      </w:r>
      <w:r w:rsidRPr="00F07491">
        <w:rPr>
          <w:rStyle w:val="VerbatimChar"/>
          <w:sz w:val="18"/>
          <w:szCs w:val="20"/>
        </w:rPr>
        <w:t>00000 0.56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91] 0.5630000 0.5560000 0.5460000 0.5360000 0.5260000 0.5180000 0.50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98] 0.4990000 0.4940000 0.4890000 0.6860000 0.6820000 0.6770000 0.66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05] 0.6620000 0.6560000 0.6450000 0.6410000 0.6380000 0.6320000 0.62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12] 0.6240000 0.6130000 0.6080000 0.6040000 0.5970000 0.7740000 0.77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19] 0.7690000 0.7550000 0.7450000 0.7350000 0.7280000 0.7160000 0.70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26] 0.6920000 0.6870000 0.6860000 0.6790000 0.6740000 0.6660000 0.66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33] 0.6490000 0.6580000 0.6590000 0.6560000 0.6490000 0.6460000 0.64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40] 0.6380000 0.6360000 0.6310000 0.6280000 0.6030000 0.6160000 0.61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47] 0.6070</w:t>
      </w:r>
      <w:r w:rsidRPr="00F07491">
        <w:rPr>
          <w:rStyle w:val="VerbatimChar"/>
          <w:sz w:val="18"/>
          <w:szCs w:val="20"/>
        </w:rPr>
        <w:t>000 0.6030000 0.9200000 0.9100000 0.9020000 0.8950000 0.90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54] 0.9070000 0.9090000 0.9080000 0.9020000 0.8960000 0.8890000 0.88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61] 0.8700000 0.8620000 0.8570000 0.8480000 0.8980000 0.8950000 0.89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68] 0.8890000 0.8830000 0.</w:t>
      </w:r>
      <w:r w:rsidRPr="00F07491">
        <w:rPr>
          <w:rStyle w:val="VerbatimChar"/>
          <w:sz w:val="18"/>
          <w:szCs w:val="20"/>
        </w:rPr>
        <w:t>8780000 0.8760000 0.8770000 0.8720000 0.87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75] 0.8660000 0.8630000 0.8630000 0.8550000 0.8500000 0.8450000 0.88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82] 0.8770000 0.8760000 0.8770000 0.8720000 0.8690000 0.8680000 0.86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89] 0.8620000 0.8560000 0.8510000 0.846000</w:t>
      </w:r>
      <w:r w:rsidRPr="00F07491">
        <w:rPr>
          <w:rStyle w:val="VerbatimChar"/>
          <w:sz w:val="18"/>
          <w:szCs w:val="20"/>
        </w:rPr>
        <w:t>0 0.8410000 0.8360000 0.82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96] 0.8230000 0.7290000 0.7270000 0.7270000 0.7250000 0.7220000 0.72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03] 0.7210000 0.7180000 0.7140000 0.7090000 0.7060000 0.6890000 0.69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10] 0.6900000 0.6800000 0.6820000 0.9020000 0.8990000 0.89</w:t>
      </w:r>
      <w:r w:rsidRPr="00F07491">
        <w:rPr>
          <w:rStyle w:val="VerbatimChar"/>
          <w:sz w:val="18"/>
          <w:szCs w:val="20"/>
        </w:rPr>
        <w:t>40000 0.88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17] 0.8840000 0.8790000 0.8810000 0.8800000 0.8770000 0.8730000 0.87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24] 0.8660000 0.8630000 0.8600000 0.8560000 0.8520000 0.7410000 0.73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31] 0.7370000 0.7350000 0.7370000 0.7390000 0.7420000 0.7390000 0.73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38] 0.7330000 0.7300000 0.7230000 0.7170000 0.7120000 0.7060000 0.70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45] 0.7930000 0.7890000 0.7820000 0.7740000 0.7660000 0.7630000 0.75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52] 0.7580000 0.7540000 0.7470000 0.7370000 0.7250000 0.7140000 0.70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59] 0.6850</w:t>
      </w:r>
      <w:r w:rsidRPr="00F07491">
        <w:rPr>
          <w:rStyle w:val="VerbatimChar"/>
          <w:sz w:val="18"/>
          <w:szCs w:val="20"/>
        </w:rPr>
        <w:t>000 0.6760000 0.5500000 0.5460000 0.5410000 0.5360000 0.53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66] 0.5230000 0.5140000 0.5060000 0.4940000 0.4830000 0.4740000 0.46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73] 0.4500000 0.4510000 0.4470000 0.4480000 0.5860000 0.5970000 0.58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80] 0.5810000 0.5850000 0.</w:t>
      </w:r>
      <w:r w:rsidRPr="00F07491">
        <w:rPr>
          <w:rStyle w:val="VerbatimChar"/>
          <w:sz w:val="18"/>
          <w:szCs w:val="20"/>
        </w:rPr>
        <w:t>5840000 0.5760000 0.5720000 0.5740000 0.57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87] 0.6583378 0.6583378 0.6583378 0.6583378 0.6583378 0.6583378 0.79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94] 0.7870000 0.7960000 0.7940000 0.7920000 0.7900000 0.7880000 0.78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1401] 0.7870000 0.7870000 0.7890000 0.791000</w:t>
      </w:r>
      <w:r w:rsidRPr="00F07491">
        <w:rPr>
          <w:rStyle w:val="VerbatimChar"/>
          <w:sz w:val="18"/>
          <w:szCs w:val="20"/>
        </w:rPr>
        <w:t>0 0.7880000 0.7850000 0.78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08] 0.7860000 0.6620000 0.6560000 0.6470000 0.6380000 0.6320000 0.63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15] 0.6290000 0.6240000 0.6180000 0.6130000 0.6120000 0.6090000 0.60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22] 0.6010000 0.5930000 0.5860000 0.5820000 0.5730000 0.56</w:t>
      </w:r>
      <w:r w:rsidRPr="00F07491">
        <w:rPr>
          <w:rStyle w:val="VerbatimChar"/>
          <w:sz w:val="18"/>
          <w:szCs w:val="20"/>
        </w:rPr>
        <w:t>30000 0.55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29] 0.5420000 0.5350000 0.5250000 0.5180000 0.5090000 0.5030000 0.49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36] 0.4850000 0.4770000 0.4680000 0.4630000 0.4590000 0.8280000 0.82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43] 0.8140000 0.8120000 0.8100000 0.8150000 0.8210000 0.8190000 0.81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50] 0.8070000 0.7910000 0.7760000 0.7610000 0.7460000 0.7280000 0.71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57] 0.7630000 0.7630000 0.7660000 0.7630000 0.7580000 0.7520000 0.74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64] 0.7400000 0.7310000 0.7330000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71] 0.6583</w:t>
      </w:r>
      <w:r w:rsidRPr="00F07491">
        <w:rPr>
          <w:rStyle w:val="VerbatimChar"/>
          <w:sz w:val="18"/>
          <w:szCs w:val="20"/>
        </w:rPr>
        <w:t>378 0.6583378 0.4950000 0.4910000 0.4840000 0.4790000 0.46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78] 0.4640000 0.4530000 0.4470000 0.4400000 0.4370000 0.4370000 0.43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85] 0.4400000 0.4460000 0.4430000 0.4450000 0.4270000 0.4260000 0.41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92] 0.4160000 0.4060000 0.</w:t>
      </w:r>
      <w:r w:rsidRPr="00F07491">
        <w:rPr>
          <w:rStyle w:val="VerbatimChar"/>
          <w:sz w:val="18"/>
          <w:szCs w:val="20"/>
        </w:rPr>
        <w:t>4030000 0.4000000 0.3940000 0.3830000 0.37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99] 0.3720000 0.3350000 0.3730000 0.3760000 0.3860000 0.3380000 0.71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06] 0.7300000 0.7350000 0.7060000 0.7560000 0.7550000 0.7570000 0.75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13] 0.7560000 0.7520000 0.7480000 0.747000</w:t>
      </w:r>
      <w:r w:rsidRPr="00F07491">
        <w:rPr>
          <w:rStyle w:val="VerbatimChar"/>
          <w:sz w:val="18"/>
          <w:szCs w:val="20"/>
        </w:rPr>
        <w:t>0 0.7400000 0.7360000 0.73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20] 0.7270000 0.8460000 0.8410000 0.8340000 0.8300000 0.8260000 0.82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27] 0.8250000 0.8200000 0.8120000 0.8070000 0.7980000 0.7920000 0.78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34] 0.7700000 0.7570000 0.7450000 0.8960000 0.8920000 0.89</w:t>
      </w:r>
      <w:r w:rsidRPr="00F07491">
        <w:rPr>
          <w:rStyle w:val="VerbatimChar"/>
          <w:sz w:val="18"/>
          <w:szCs w:val="20"/>
        </w:rPr>
        <w:t>20000 0.89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41] 0.8940000 0.8840000 0.8880000 0.8870000 0.8770000 0.8800000 0.87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48] 0.8670000 0.8650000 0.8600000 0.8540000 0.8480000 0.5110000 0.50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55] 0.5080000 0.5060000 0.5040000 0.5030000 0.5000000 0.4910000 0.48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62] 0.4780000 0.4730000 0.4660000 0.4570000 0.4620000 0.4560000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69] 0.4730000 0.4660000 0.4590000 0.4540000 0.4440000 0.4300000 0.41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76] 0.4000000 0.3870000 0.3770000 0.3710000 0.3660000 0.3620000 0.38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83] 0.3870000 0.3910000 0.7870000 0.7830000 0.7790000 0.7760000 0.77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90] 0.7640000 0.7560000 0.7470000 0.7360000 0.7320000 0.7340000 0.73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97] 0.7240</w:t>
      </w:r>
      <w:r w:rsidRPr="00F07491">
        <w:rPr>
          <w:rStyle w:val="VerbatimChar"/>
          <w:sz w:val="18"/>
          <w:szCs w:val="20"/>
        </w:rPr>
        <w:t>000 0.7230000 0.7250000 0.7150000 0.7010000 0.6930000 0.68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04] 0.6750000 0.6630000 0.6530000 0.6510000 0.6410000 0.6320000 0.62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11] 0.6250000 0.6170000 0.6010000 0.5970000 0.5870000 0.5770000 0.43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18] 0.4300000 0.4210000 0.</w:t>
      </w:r>
      <w:r w:rsidRPr="00F07491">
        <w:rPr>
          <w:rStyle w:val="VerbatimChar"/>
          <w:sz w:val="18"/>
          <w:szCs w:val="20"/>
        </w:rPr>
        <w:t>4110000 0.4040000 0.3960000 0.3850000 0.36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25] 0.3630000 0.3500000 0.3380000 0.3330000 0.3180000 0.3080000 0.29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32] 0.2910000 0.8530000 0.8470000 0.8280000 0.8210000 0.8260000 0.81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39] 0.8150000 0.8130000 0.8080000 0.809000</w:t>
      </w:r>
      <w:r w:rsidRPr="00F07491">
        <w:rPr>
          <w:rStyle w:val="VerbatimChar"/>
          <w:sz w:val="18"/>
          <w:szCs w:val="20"/>
        </w:rPr>
        <w:t>0 0.8050000 0.7970000 0.79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46] 0.7860000 0.7830000 0.7790000 0.5130000 0.5090000 0.5010000 0.49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53] 0.4870000 0.4840000 0.4760000 0.4750000 0.4750000 0.4660000 0.46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60] 0.4510000 0.4470000 0.4460000 0.4440000 0.4430000 0.77</w:t>
      </w:r>
      <w:r w:rsidRPr="00F07491">
        <w:rPr>
          <w:rStyle w:val="VerbatimChar"/>
          <w:sz w:val="18"/>
          <w:szCs w:val="20"/>
        </w:rPr>
        <w:t>90000 0.76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67] 0.7650000 0.7560000 0.7480000 0.7400000 0.7340000 0.7280000 0.72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74] 0.7130000 0.7040000 0.6960000 0.6870000 0.6830000 0.6730000 0.66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81] 0.7580000 0.7540000 0.7530000 0.7480000 0.7450000 0.7390000 0.73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88] 0.7350000 0.7310000 0.7230000 0.7190000 0.7140000 0.7080000 0.70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95] 0.7000000 0.6940000 0.6370000 0.6390000 0.6410000 0.6400000 0.63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02] 0.6330000 0.6290000 0.6280000 0.6250000 0.6220000 0.6170000 0.61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09] 0.6120</w:t>
      </w:r>
      <w:r w:rsidRPr="00F07491">
        <w:rPr>
          <w:rStyle w:val="VerbatimChar"/>
          <w:sz w:val="18"/>
          <w:szCs w:val="20"/>
        </w:rPr>
        <w:t>000 0.6080000 0.6040000 0.6583378 0.7330000 0.7290000 0.72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16] 0.7120000 0.7010000 0.6930000 0.6860000 0.6730000 0.6610000 0.64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23] 0.6370000 0.6210000 0.6090000 0.5990000 0.5880000 0.5820000 0.80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30] 0.8030000 0.7990000 0.</w:t>
      </w:r>
      <w:r w:rsidRPr="00F07491">
        <w:rPr>
          <w:rStyle w:val="VerbatimChar"/>
          <w:sz w:val="18"/>
          <w:szCs w:val="20"/>
        </w:rPr>
        <w:t>7970000 0.7920000 0.7870000 0.7850000 0.77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37] 0.7620000 0.7510000 0.7460000 0.7400000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44] 0.6583378 0.6450000 0.6400000 0.6340000 0.6230000 0.6120000 0.60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51] 0.5960000 0.5890000 0.5810000 0.575000</w:t>
      </w:r>
      <w:r w:rsidRPr="00F07491">
        <w:rPr>
          <w:rStyle w:val="VerbatimChar"/>
          <w:sz w:val="18"/>
          <w:szCs w:val="20"/>
        </w:rPr>
        <w:t>0 0.5690000 0.5610000 0.55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58] 0.5400000 0.5300000 0.5190000 0.4140000 0.4090000 0.4050000 0.40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65] 0.3970000 0.3900000 0.3820000 0.3720000 0.3600000 0.3530000 0.34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72] 0.3320000 0.3180000 0.3110000 0.2980000 0.2910000 0.55</w:t>
      </w:r>
      <w:r w:rsidRPr="00F07491">
        <w:rPr>
          <w:rStyle w:val="VerbatimChar"/>
          <w:sz w:val="18"/>
          <w:szCs w:val="20"/>
        </w:rPr>
        <w:t>20000 0.54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79] 0.5400000 0.5330000 0.5260000 0.5150000 0.5040000 0.4930000 0.48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86] 0.4740000 0.4650000 0.4550000 0.4450000 0.4350000 0.4270000 0.41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93] 0.6370000 0.6320000 0.6250000 0.6190000 0.6120000 0.6040000 0.59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00] 0.5890000 0.5780000 0.5700000 0.5650000 0.5590000 0.5540000 0.55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07] 0.5560000 0.5590000 0.5550000 0.5510000 0.5450000 0.5380000 0.52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14] 0.5150000 0.5020000 0.4920000 0.4860000 0.4760000 0.4690000 0.46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21] 0.4570</w:t>
      </w:r>
      <w:r w:rsidRPr="00F07491">
        <w:rPr>
          <w:rStyle w:val="VerbatimChar"/>
          <w:sz w:val="18"/>
          <w:szCs w:val="20"/>
        </w:rPr>
        <w:t>000 0.4470000 0.4460000 0.4390000 0.9230000 0.9230000 0.92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28] 0.9210000 0.9110000 0.9060000 0.9060000 0.9050000 0.8990000 0.89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35] 0.8880000 0.8850000 0.8810000 0.8820000 0.8780000 0.8730000 0.91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42] 0.9100000 0.9080000 0.</w:t>
      </w:r>
      <w:r w:rsidRPr="00F07491">
        <w:rPr>
          <w:rStyle w:val="VerbatimChar"/>
          <w:sz w:val="18"/>
          <w:szCs w:val="20"/>
        </w:rPr>
        <w:t>9040000 0.9010000 0.8990000 0.8950000 0.89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49] 0.8910000 0.8880000 0.8860000 0.8840000 0.8810000 0.8730000 0.86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56] 0.8640000 0.6420000 0.6360000 0.6300000 0.6250000 0.6200000 0.61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1863] 0.6130000 0.6070000 0.6010000 0.597000</w:t>
      </w:r>
      <w:r w:rsidRPr="00F07491">
        <w:rPr>
          <w:rStyle w:val="VerbatimChar"/>
          <w:sz w:val="18"/>
          <w:szCs w:val="20"/>
        </w:rPr>
        <w:t>0 0.5920000 0.5870000 0.58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70] 0.5770000 0.5700000 0.5620000 0.3510000 0.3450000 0.3410000 0.33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77] 0.3230000 0.3120000 0.3070000 0.2980000 0.2930000 0.2860000 0.27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84] 0.2700000 0.2660000 0.2610000 0.2550000 0.2530000 0.52</w:t>
      </w:r>
      <w:r w:rsidRPr="00F07491">
        <w:rPr>
          <w:rStyle w:val="VerbatimChar"/>
          <w:sz w:val="18"/>
          <w:szCs w:val="20"/>
        </w:rPr>
        <w:t>50000 0.52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91] 0.5140000 0.5070000 0.5000000 0.4920000 0.4870000 0.4810000 0.47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98] 0.4660000 0.4630000 0.4450000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05] 0.9480000 0.9450000 0.9420000 0.9410000 0.9390000 0.9360000 0.93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12] 0.9360000 0.9340000 0.9310000 0.9290000 0.9240000 0.9180000 0.91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19] 0.9170000 0.9110000 0.7950000 0.7960000 0.7960000 0.7970000 0.79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26] 0.7970000 0.7820000 0.7650000 0.7530000 0.7480000 0.7420000 0.73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33] 0.7250000 0.7160000 0.7050000 0.6583378 0.5480000 0.5420000 0.53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40] 0.5290000 0.5250000 0.5210000 0.5140000 0.5130000 0.5050000 0.50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47] 0.4870</w:t>
      </w:r>
      <w:r w:rsidRPr="00F07491">
        <w:rPr>
          <w:rStyle w:val="VerbatimChar"/>
          <w:sz w:val="18"/>
          <w:szCs w:val="20"/>
        </w:rPr>
        <w:t>000 0.4740000 0.4650000 0.4570000 0.4500000 0.4450000 0.78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54] 0.7800000 0.7730000 0.7650000 0.7580000 0.7560000 0.7550000 0.75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61] 0.7430000 0.7440000 0.7400000 0.7330000 0.7280000 0.7250000 0.72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68] 0.7160000 0.5150000 0.</w:t>
      </w:r>
      <w:r w:rsidRPr="00F07491">
        <w:rPr>
          <w:rStyle w:val="VerbatimChar"/>
          <w:sz w:val="18"/>
          <w:szCs w:val="20"/>
        </w:rPr>
        <w:t>5110000 0.5060000 0.5010000 0.4940000 0.48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75] 0.4770000 0.4690000 0.4610000 0.4540000 0.4460000 0.4390000 0.43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82] 0.4280000 0.4220000 0.4180000 0.6920000 0.6880000 0.6790000 0.67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89] 0.6750000 0.6640000 0.6630000 0.654000</w:t>
      </w:r>
      <w:r w:rsidRPr="00F07491">
        <w:rPr>
          <w:rStyle w:val="VerbatimChar"/>
          <w:sz w:val="18"/>
          <w:szCs w:val="20"/>
        </w:rPr>
        <w:t>0 0.6490000 0.6480000 0.64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96] 0.6390000 0.6420000 0.6320000 0.6240000 0.6250000 0.7370000 0.73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03] 0.7310000 0.7250000 0.7210000 0.7080000 0.7060000 0.7000000 0.69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10] 0.6930000 0.6920000 0.6850000 0.6860000 0.6860000 0.67</w:t>
      </w:r>
      <w:r w:rsidRPr="00F07491">
        <w:rPr>
          <w:rStyle w:val="VerbatimChar"/>
          <w:sz w:val="18"/>
          <w:szCs w:val="20"/>
        </w:rPr>
        <w:t>70000 0.67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17] 0.6790000 0.6760000 0.6710000 0.6660000 0.6690000 0.6620000 0.66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24] 0.6550000 0.6480000 0.6460000 0.6420000 0.6360000 0.6310000 0.62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31] 0.6220000 0.6180000 0.8520000 0.8500000 0.8380000 0.8340000 0.82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38] 0.8220000 0.8180000 0.8130000 0.8080000 0.8030000 0.7970000 0.80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45] 0.7960000 0.7900000 0.7840000 0.7770000 0.8410000 0.8370000 0.82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52] 0.8240000 0.8180000 0.8120000 0.8090000 0.8040000 0.7970000 0.79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59] 0.7900</w:t>
      </w:r>
      <w:r w:rsidRPr="00F07491">
        <w:rPr>
          <w:rStyle w:val="VerbatimChar"/>
          <w:sz w:val="18"/>
          <w:szCs w:val="20"/>
        </w:rPr>
        <w:t>000 0.7920000 0.7890000 0.7880000 0.7820000 0.7770000 0.85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66] 0.8540000 0.8430000 0.8370000 0.8270000 0.8250000 0.8280000 0.82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73] 0.8300000 0.8350000 0.8300000 0.8260000 0.8150000 0.8070000 0.80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80] 0.8080000 0.6583378 0.</w:t>
      </w:r>
      <w:r w:rsidRPr="00F07491">
        <w:rPr>
          <w:rStyle w:val="VerbatimChar"/>
          <w:sz w:val="18"/>
          <w:szCs w:val="20"/>
        </w:rPr>
        <w:t>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87] 0.6583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94] 0.6583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01] 0.6583378 0.6583378 0.6583378 0.658337</w:t>
      </w:r>
      <w:r w:rsidRPr="00F07491">
        <w:rPr>
          <w:rStyle w:val="VerbatimChar"/>
          <w:sz w:val="18"/>
          <w:szCs w:val="20"/>
        </w:rPr>
        <w:t>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08] 0.6583378 0.6583378 0.6583378 0.6583378 0.6583378 0.7980000 0.79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15] 0.7940000 0.7970000 0.7980000 0.7970000 0.7950000 0.7800000 0.76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22] 0.7550000 0.7450000 0.7330000 0.7220000 0.7140000 0.70</w:t>
      </w:r>
      <w:r w:rsidRPr="00F07491">
        <w:rPr>
          <w:rStyle w:val="VerbatimChar"/>
          <w:sz w:val="18"/>
          <w:szCs w:val="20"/>
        </w:rPr>
        <w:t>80000 0.70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29] 0.8050000 0.8030000 0.7990000 0.7920000 0.7850000 0.7730000 0.77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36] 0.7690000 0.7610000 0.7540000 0.7480000 0.7410000 0.7330000 0.72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43] 0.7200000 0.7090000 0.4930000 0.4880000 0.4850000 0.4750000 0.46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50] 0.4540000 0.4470000 0.4380000 0.4240000 0.4040000 0.3880000 0.37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57] 0.3590000 0.3430000 0.3320000 0.3180000 0.7350000 0.7230000 0.73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64] 0.7350000 0.7330000 0.7240000 0.7170000 0.7100000 0.7070000 0.69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71] 0.6890</w:t>
      </w:r>
      <w:r w:rsidRPr="00F07491">
        <w:rPr>
          <w:rStyle w:val="VerbatimChar"/>
          <w:sz w:val="18"/>
          <w:szCs w:val="20"/>
        </w:rPr>
        <w:t>000 0.6860000 0.6840000 0.6810000 0.6840000 0.6583378 0.72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78] 0.7200000 0.7170000 0.7130000 0.7120000 0.7110000 0.7090000 0.70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85] 0.7020000 0.6950000 0.6920000 0.6890000 0.6820000 0.6770000 0.67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92] 0.6583378 0.7020000 0.</w:t>
      </w:r>
      <w:r w:rsidRPr="00F07491">
        <w:rPr>
          <w:rStyle w:val="VerbatimChar"/>
          <w:sz w:val="18"/>
          <w:szCs w:val="20"/>
        </w:rPr>
        <w:t>7010000 0.7000000 0.6980000 0.6930000 0.69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99] 0.6910000 0.6880000 0.6820000 0.6770000 0.6710000 0.6650000 0.65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06] 0.6530000 0.6450000 0.6400000 0.5650000 0.5620000 0.5590000 0.55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13] 0.5460000 0.5420000 0.5330000 0.531000</w:t>
      </w:r>
      <w:r w:rsidRPr="00F07491">
        <w:rPr>
          <w:rStyle w:val="VerbatimChar"/>
          <w:sz w:val="18"/>
          <w:szCs w:val="20"/>
        </w:rPr>
        <w:t>0 0.5270000 0.5210000 0.51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20] 0.5090000 0.5040000 0.5010000 0.4970000 0.4880000 0.8450000 0.84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27] 0.8300000 0.8180000 0.8040000 0.7920000 0.7870000 0.7790000 0.77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34] 0.7670000 0.7610000 0.7540000 0.7470000 0.7450000 0.74</w:t>
      </w:r>
      <w:r w:rsidRPr="00F07491">
        <w:rPr>
          <w:rStyle w:val="VerbatimChar"/>
          <w:sz w:val="18"/>
          <w:szCs w:val="20"/>
        </w:rPr>
        <w:t>20000 0.73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41] 0.4910000 0.4830000 0.4740000 0.4630000 0.4550000 0.4490000 0.44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48] 0.4350000 0.4250000 0.4220000 0.4150000 0.4080000 0.4010000 0.39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55] 0.3810000 0.3780000 0.7750000 0.7710000 0.7660000 0.7670000 0.75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62] 0.7550000 0.7540000 0.7490000 0.7430000 0.7390000 0.7300000 0.72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69] 0.7150000 0.7150000 0.7090000 0.7020000 0.7810000 0.7660000 0.76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76] 0.7550000 0.7440000 0.7400000 0.7390000 0.7390000 0.7330000 0.72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83] 0.7120000 0.7150000 0.7130000 0.7120000 0.7140000 0.6583378 0.43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90] 0.4260000 0.4130000 0.4010000 0.3920000 0.3840000 0.3750000 0.36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97] 0.3570</w:t>
      </w:r>
      <w:r w:rsidRPr="00F07491">
        <w:rPr>
          <w:rStyle w:val="VerbatimChar"/>
          <w:sz w:val="18"/>
          <w:szCs w:val="20"/>
        </w:rPr>
        <w:t>000 0.3480000 0.3410000 0.3320000 0.3220000 0.3060000 0.30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04] 0.2920000 0.9240000 0.9220000 0.9200000 0.9170000 0.9110000 0.88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11] 0.8870000 0.8800000 0.8730000 0.8390000 0.8210000 0.8200000 0.81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18] 0.8180000 0.8200000 0.</w:t>
      </w:r>
      <w:r w:rsidRPr="00F07491">
        <w:rPr>
          <w:rStyle w:val="VerbatimChar"/>
          <w:sz w:val="18"/>
          <w:szCs w:val="20"/>
        </w:rPr>
        <w:t>8100000 0.8420000 0.8410000 0.8380000 0.83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2325] 0.8290000 0.8220000 0.8200000 0.8130000 0.8020000 0.7930000 0.78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32] 0.7760000 0.7710000 0.7630000 0.7630000 0.7610000 0.8880000 0.88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39] 0.8780000 0.8770000 0.8760000 0.872000</w:t>
      </w:r>
      <w:r w:rsidRPr="00F07491">
        <w:rPr>
          <w:rStyle w:val="VerbatimChar"/>
          <w:sz w:val="18"/>
          <w:szCs w:val="20"/>
        </w:rPr>
        <w:t>0 0.8730000 0.8690000 0.86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46] 0.8580000 0.8530000 0.8500000 0.8430000 0.8350000 0.8240000 0.81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53] 0.5140000 0.5120000 0.5090000 0.5050000 0.4970000 0.4920000 0.49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60] 0.4890000 0.4820000 0.4700000 0.4650000 0.4590000 0.45</w:t>
      </w:r>
      <w:r w:rsidRPr="00F07491">
        <w:rPr>
          <w:rStyle w:val="VerbatimChar"/>
          <w:sz w:val="18"/>
          <w:szCs w:val="20"/>
        </w:rPr>
        <w:t>30000 0.44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67] 0.4420000 0.4550000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74] 0.6583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81] 0.6583378 0.6583378 0.6583378 0.6583378 0.6650000 0.6600000 0.65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88] 0.6440000 0.6380000 0.6300000 0.6220000 0.6160000 0.6120000 0.60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95] 0.6090000 0.6110000 0.6130000 0.6200000 0.6290000 0.6350000 0.42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02] 0.4210000 0.4170000 0.4190000 0.4290000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09] 0.6583</w:t>
      </w:r>
      <w:r w:rsidRPr="00F07491">
        <w:rPr>
          <w:rStyle w:val="VerbatimChar"/>
          <w:sz w:val="18"/>
          <w:szCs w:val="20"/>
        </w:rPr>
        <w:t>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16] 0.6583378 0.8820000 0.8770000 0.8740000 0.8710000 0.8670000 0.86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23] 0.8580000 0.8540000 0.8490000 0.8440000 0.8370000 0.8330000 0.83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30] 0.8280000 0.8250000 0.</w:t>
      </w:r>
      <w:r w:rsidRPr="00F07491">
        <w:rPr>
          <w:rStyle w:val="VerbatimChar"/>
          <w:sz w:val="18"/>
          <w:szCs w:val="20"/>
        </w:rPr>
        <w:t>8200000 0.7640000 0.7600000 0.7570000 0.75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37] 0.7460000 0.7390000 0.7350000 0.7310000 0.7250000 0.7180000 0.71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44] 0.7050000 0.6970000 0.6990000 0.6860000 0.6770000 0.4880000 0.48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51] 0.4780000 0.4680000 0.4630000 0.461000</w:t>
      </w:r>
      <w:r w:rsidRPr="00F07491">
        <w:rPr>
          <w:rStyle w:val="VerbatimChar"/>
          <w:sz w:val="18"/>
          <w:szCs w:val="20"/>
        </w:rPr>
        <w:t>0 0.4560000 0.4440000 0.44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58] 0.4300000 0.4230000 0.4150000 0.4090000 0.4030000 0.3990000 0.39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65] 0.7230000 0.7220000 0.7190000 0.7080000 0.7040000 0.7000000 0.69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72] 0.6910000 0.6840000 0.6780000 0.6720000 0.6583378 0.65</w:t>
      </w:r>
      <w:r w:rsidRPr="00F07491">
        <w:rPr>
          <w:rStyle w:val="VerbatimChar"/>
          <w:sz w:val="18"/>
          <w:szCs w:val="20"/>
        </w:rPr>
        <w:t>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79] 0.6583378 0.6583378 0.5410000 0.5410000 0.5390000 0.5340000 0.52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86] 0.5230000 0.5190000 0.5140000 0.5080000 0.5020000 0.4950000 0.49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93] 0.4930000 0.5020000 0.5060000 0.5160000 0.9090000 0.9060000 0.90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00] 0.9030000 0.9010000 0.8950000 0.8980000 0.8970000 0.8950000 0.89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07] 0.8900000 0.8880000 0.8820000 0.8800000 0.8770000 0.8730000 0.93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14] 0.9360000 0.9340000 0.9320000 0.9320000 0.9200000 0.9160000 0.91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21] 0.9110</w:t>
      </w:r>
      <w:r w:rsidRPr="00F07491">
        <w:rPr>
          <w:rStyle w:val="VerbatimChar"/>
          <w:sz w:val="18"/>
          <w:szCs w:val="20"/>
        </w:rPr>
        <w:t>000 0.9040000 0.8990000 0.8950000 0.8890000 0.8900000 0.88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28] 0.8790000 0.5530000 0.5750000 0.6350000 0.6450000 0.6460000 0.65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35] 0.6480000 0.6510000 0.6440000 0.6360000 0.6240000 0.6100000 0.59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42] 0.5960000 0.5890000 0.</w:t>
      </w:r>
      <w:r w:rsidRPr="00F07491">
        <w:rPr>
          <w:rStyle w:val="VerbatimChar"/>
          <w:sz w:val="18"/>
          <w:szCs w:val="20"/>
        </w:rPr>
        <w:t>5880000 0.6250000 0.6220000 0.6170000 0.61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49] 0.6080000 0.6030000 0.6010000 0.5920000 0.5860000 0.5790000 0.57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56] 0.5630000 0.5530000 0.5430000 0.5350000 0.5290000 0.7380000 0.73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63] 0.7330000 0.7290000 0.7200000 0.711000</w:t>
      </w:r>
      <w:r w:rsidRPr="00F07491">
        <w:rPr>
          <w:rStyle w:val="VerbatimChar"/>
          <w:sz w:val="18"/>
          <w:szCs w:val="20"/>
        </w:rPr>
        <w:t>0 0.7060000 0.7000000 0.68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70] 0.6860000 0.6820000 0.6740000 0.6660000 0.6570000 0.6490000 0.64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77] 0.7460000 0.7430000 0.7410000 0.7390000 0.7350000 0.7320000 0.73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84] 0.7140000 0.7090000 0.7030000 0.6583378 0.6583378 0.65</w:t>
      </w:r>
      <w:r w:rsidRPr="00F07491">
        <w:rPr>
          <w:rStyle w:val="VerbatimChar"/>
          <w:sz w:val="18"/>
          <w:szCs w:val="20"/>
        </w:rPr>
        <w:t>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91] 0.6583378 0.6583378 0.6030000 0.6120000 0.6200000 0.6180000 0.60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98] 0.5990000 0.5990000 0.5660000 0.5410000 0.5110000 0.4920000 0.48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05] 0.4850000 0.4750000 0.4700000 0.6583378 0.4840000 0.4750000 0.47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12] 0.4640000 0.4570000 0.4490000 0.4420000 0.4410000 0.4430000 0.43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19] 0.4350000 0.4320000 0.4280000 0.4280000 0.4260000 0.4250000 0.71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26] 0.7160000 0.7180000 0.7170000 0.7120000 0.7070000 0.7030000 0.69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33] 0.6980000 0.6950000 0.6940000 0.6930000 0.6830000 0.6790000 0.67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40] 0.6760000 0.7790000 0.7780000 0.7730000 0.7720000 0.7740000 0.77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47] 0.7730</w:t>
      </w:r>
      <w:r w:rsidRPr="00F07491">
        <w:rPr>
          <w:rStyle w:val="VerbatimChar"/>
          <w:sz w:val="18"/>
          <w:szCs w:val="20"/>
        </w:rPr>
        <w:t>000 0.7670000 0.7600000 0.7510000 0.7450000 0.7360000 0.72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54] 0.7210000 0.7150000 0.7090000 0.7230000 0.7220000 0.7200000 0.71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61] 0.7140000 0.7100000 0.7060000 0.7010000 0.6950000 0.6890000 0.68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68] 0.6730000 0.6670000 0.</w:t>
      </w:r>
      <w:r w:rsidRPr="00F07491">
        <w:rPr>
          <w:rStyle w:val="VerbatimChar"/>
          <w:sz w:val="18"/>
          <w:szCs w:val="20"/>
        </w:rPr>
        <w:t>6620000 0.6540000 0.6460000 0.7640000 0.75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75] 0.7540000 0.7500000 0.7370000 0.7150000 0.7090000 0.7050000 0.69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82] 0.6870000 0.6810000 0.6750000 0.6680000 0.6580000 0.6530000 0.64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89] 0.6880000 0.6830000 0.6780000 0.672000</w:t>
      </w:r>
      <w:r w:rsidRPr="00F07491">
        <w:rPr>
          <w:rStyle w:val="VerbatimChar"/>
          <w:sz w:val="18"/>
          <w:szCs w:val="20"/>
        </w:rPr>
        <w:t>0 0.6650000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96] 0.6583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03] 0.6583378 0.6583378 0.4880000 0.4830000 0.4780000 0.4770000 0.47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10] 0.4730000 0.4640000 0.4530000 0.4420000 0.4340000 0.42</w:t>
      </w:r>
      <w:r w:rsidRPr="00F07491">
        <w:rPr>
          <w:rStyle w:val="VerbatimChar"/>
          <w:sz w:val="18"/>
          <w:szCs w:val="20"/>
        </w:rPr>
        <w:t>90000 0.42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17] 0.4180000 0.4040000 0.3960000 0.3820000 0.7480000 0.7460000 0.74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24] 0.7390000 0.7340000 0.7280000 0.7340000 0.7300000 0.7230000 0.71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31] 0.7070000 0.7000000 0.6910000 0.6830000 0.6730000 0.6690000 0.83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38] 0.8320000 0.8290000 0.8260000 0.8240000 0.8260000 0.8310000 0.82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45] 0.8260000 0.8230000 0.8180000 0.8130000 0.8080000 0.8030000 0.79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52] 0.7910000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59] 0.6583</w:t>
      </w:r>
      <w:r w:rsidRPr="00F07491">
        <w:rPr>
          <w:rStyle w:val="VerbatimChar"/>
          <w:sz w:val="18"/>
          <w:szCs w:val="20"/>
        </w:rPr>
        <w:t>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66] 0.6583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73] 0.6583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80] 0.6583378 0.6583378 0.</w:t>
      </w:r>
      <w:r w:rsidRPr="00F07491">
        <w:rPr>
          <w:rStyle w:val="VerbatimChar"/>
          <w:sz w:val="18"/>
          <w:szCs w:val="20"/>
        </w:rPr>
        <w:t>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2787] 0.6583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94] 0.6583378 0.6583378 0.6583378 0.6583378 0.6583378 0.6583378 0.658337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01] 0.7940000 0.7910000 0.7880000 0.784000</w:t>
      </w:r>
      <w:r w:rsidRPr="00F07491">
        <w:rPr>
          <w:rStyle w:val="VerbatimChar"/>
          <w:sz w:val="18"/>
          <w:szCs w:val="20"/>
        </w:rPr>
        <w:t>0 0.7800000 0.7770000 0.77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08] 0.7700000 0.7600000 0.7560000 0.7530000 0.7500000 0.7470000 0.74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15] 0.7420000 0.7380000 0.6970000 0.6900000 0.6810000 0.6730000 0.66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22] 0.6570000 0.6510000 0.6440000 0.6310000 0.6260000 0.62</w:t>
      </w:r>
      <w:r w:rsidRPr="00F07491">
        <w:rPr>
          <w:rStyle w:val="VerbatimChar"/>
          <w:sz w:val="18"/>
          <w:szCs w:val="20"/>
        </w:rPr>
        <w:t>00000 0.61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29] 0.6070000 0.6000000 0.5940000 0.6583378 0.5980000 0.5960000 0.59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36] 0.5920000 0.5910000 0.5900000 0.5890000 0.5820000 0.5790000 0.57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43] 0.6583378 0.6583378 0.6583378 0.6583378 0.6583378 0.6583378 0.76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50] 0.7710000 0.7700000 0.7670000 0.7560000 0.7540000 0.7540000 0.74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57] 0.7280000 0.7140000 0.7000000 0.6870000 0.6880000 0.6840000 0.67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64] 0.6700000 0.6780000 0.6750000 0.6680000 0.6620000 0.6550000 0.64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71] 0.6410</w:t>
      </w:r>
      <w:r w:rsidRPr="00F07491">
        <w:rPr>
          <w:rStyle w:val="VerbatimChar"/>
          <w:sz w:val="18"/>
          <w:szCs w:val="20"/>
        </w:rPr>
        <w:t>000 0.6330000 0.6250000 0.6180000 0.6090000 0.6010000 0.59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78] 0.5840000 0.5760000 0.5690000 0.4990000 0.5000000 0.4980000 0.49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85] 0.4930000 0.4880000 0.4830000 0.4800000 0.4770000 0.4750000 0.47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92] 0.4640000 0.4570000 0.</w:t>
      </w:r>
      <w:r w:rsidRPr="00F07491">
        <w:rPr>
          <w:rStyle w:val="VerbatimChar"/>
          <w:sz w:val="18"/>
          <w:szCs w:val="20"/>
        </w:rPr>
        <w:t>4500000 0.4440000 0.4360000 0.5760000 0.57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99] 0.5650000 0.5540000 0.5430000 0.5330000 0.5180000 0.5040000 0.49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06] 0.4790000 0.4670000 0.4560000 0.4430000 0.4330000 0.4240000 0.41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13] 0.5070000 0.4980000 0.4880000 0.464000</w:t>
      </w:r>
      <w:r w:rsidRPr="00F07491">
        <w:rPr>
          <w:rStyle w:val="VerbatimChar"/>
          <w:sz w:val="18"/>
          <w:szCs w:val="20"/>
        </w:rPr>
        <w:t>0 0.4520000 0.4360000 0.41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20] 0.4210000 0.4140000 0.4080000 0.4060000 0.4070000 0.4180000 0.42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27] 0.4270000 0.4340000</w:t>
      </w:r>
    </w:p>
    <w:p w14:paraId="289123B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Replace zero for Schooling with its mean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Schooling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replace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Schooling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                              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Schooling 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0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OtherTok"/>
          <w:sz w:val="18"/>
          <w:szCs w:val="20"/>
        </w:rPr>
        <w:t>NA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Schooling)</w:t>
      </w:r>
    </w:p>
    <w:p w14:paraId="6314D93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Min. 1st Qu.  Median    Mean 3rd Qu.    Max.    NA's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2.80   10.20   12.40   12.11   14.30   20.70     186</w:t>
      </w:r>
    </w:p>
    <w:p w14:paraId="31DEA8E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Sc</w:t>
      </w:r>
      <w:r w:rsidRPr="00F07491">
        <w:rPr>
          <w:rStyle w:val="NormalTok"/>
          <w:sz w:val="18"/>
          <w:szCs w:val="20"/>
        </w:rPr>
        <w:t>hooling[</w:t>
      </w:r>
      <w:r w:rsidRPr="00F07491">
        <w:rPr>
          <w:rStyle w:val="KeywordTok"/>
          <w:sz w:val="18"/>
          <w:szCs w:val="20"/>
        </w:rPr>
        <w:t>is.na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Schooling)] &lt;-</w:t>
      </w:r>
      <w:r w:rsidRPr="00F07491">
        <w:rPr>
          <w:sz w:val="20"/>
          <w:szCs w:val="20"/>
        </w:rPr>
        <w:br/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Schooling,</w:t>
      </w:r>
      <w:r w:rsidRPr="00F07491">
        <w:rPr>
          <w:rStyle w:val="DataTypeTok"/>
          <w:sz w:val="18"/>
          <w:szCs w:val="20"/>
        </w:rPr>
        <w:t>na.rm=</w:t>
      </w:r>
      <w:r w:rsidRPr="00F07491">
        <w:rPr>
          <w:rStyle w:val="OtherTok"/>
          <w:sz w:val="18"/>
          <w:szCs w:val="20"/>
        </w:rPr>
        <w:t>TRUE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Schooling</w:t>
      </w:r>
    </w:p>
    <w:p w14:paraId="4602015A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 [1] 10.10000 10.00000  9.90000  9.80000  9.50000  9.20000  8.90000  8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[9]  8.40000  8.10000  7.90000  6.80000  6.50000  6.</w:t>
      </w:r>
      <w:r w:rsidRPr="00F07491">
        <w:rPr>
          <w:rStyle w:val="VerbatimChar"/>
          <w:sz w:val="18"/>
          <w:szCs w:val="20"/>
        </w:rPr>
        <w:t>20000  5.90000  5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17] 14.20000 14.20000 14.20000 14.20000 13.30000 12.50000 12.20000 12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25] 11.60000 11.40000 10.80000 10.90000 10.70000 10.70000 10.60000 10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33] 14.40000 14.40000 14.40000 14.40000 14.00000 13.60000 13.1</w:t>
      </w:r>
      <w:r w:rsidRPr="00F07491">
        <w:rPr>
          <w:rStyle w:val="VerbatimChar"/>
          <w:sz w:val="18"/>
          <w:szCs w:val="20"/>
        </w:rPr>
        <w:t>0000 12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41] 12.30000 12.30000 12.00000 11.70000 11.50000 11.10000 10.90000 10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49] 11.40000 11.40000 11.40000 10.30000  9.40000  9.00000  8.50000  8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57]  7.70000  7.20000  6.80000  6.40000  5.90000  5.50000  5.10000  4.60</w:t>
      </w:r>
      <w:r w:rsidRPr="00F07491">
        <w:rPr>
          <w:rStyle w:val="VerbatimChar"/>
          <w:sz w:val="18"/>
          <w:szCs w:val="20"/>
        </w:rPr>
        <w:t>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65] 13.90000 13.90000 13.90000 13.80000 14.10000 14.10000 14.20000 14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73] 14.50000 14.70000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81] 17.30000 17.30000 17.30000 17.20000 17.10000 16.80000 16.50000 16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</w:t>
      </w:r>
      <w:r w:rsidRPr="00F07491">
        <w:rPr>
          <w:rStyle w:val="VerbatimChar"/>
          <w:sz w:val="18"/>
          <w:szCs w:val="20"/>
        </w:rPr>
        <w:t>89] 16.30000 16.10000 16.30000 16.30000 16.40000 16.30000 15.60000 15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97] 12.70000 12.70000 12.70000 12.70000 12.70000 12.30000 11.90000 12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05] 11.70000 11.20000 10.90000 10.90000 10.80000 10.80000 11.10000 11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13] 20.400</w:t>
      </w:r>
      <w:r w:rsidRPr="00F07491">
        <w:rPr>
          <w:rStyle w:val="VerbatimChar"/>
          <w:sz w:val="18"/>
          <w:szCs w:val="20"/>
        </w:rPr>
        <w:t>00 20.40000 20.30000 20.10000 19.80000 19.50000 19.10000 19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21] 19.00000 20.30000 20.30000 20.70000 20.60000 20.10000 20.50000 20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29] 15.90000 15.90000 15.70000 15.70000 15.70000 15.40000 15.30000 15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37] 15.20000 15.0000</w:t>
      </w:r>
      <w:r w:rsidRPr="00F07491">
        <w:rPr>
          <w:rStyle w:val="VerbatimChar"/>
          <w:sz w:val="18"/>
          <w:szCs w:val="20"/>
        </w:rPr>
        <w:t>0 14.90000 14.70000 14.70000 16.10000 15.50000 15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45] 12.70000 12.20000 11.90000 11.80000 11.70000 11.70000 11.60000 11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53] 11.60000 10.70000 11.20000 11.00000 10.80000 10.60000 10.40000 10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61] 12.60000 12.60000 12.60000</w:t>
      </w:r>
      <w:r w:rsidRPr="00F07491">
        <w:rPr>
          <w:rStyle w:val="VerbatimChar"/>
          <w:sz w:val="18"/>
          <w:szCs w:val="20"/>
        </w:rPr>
        <w:t xml:space="preserve"> 12.60000 12.60000 12.60000 12.60000 12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69] 12.50000 12.40000 12.40000 12.30000 12.20000 12.10000 12.10000 12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77] 14.50000 14.50000 14.50000 14.50000 14.40000 14.40000 14.40000 14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85] 14.40000 14.20000 14.00000 13.90000 13.70000 13.50000 13.30000 13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93] 10.20000 10.00000 10.00000  9.90000  9.40000  8.90000  8.40000  8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01]  8.60000  8.40000  8.20000  8.10000  7.90000  7.70000  7.50000  7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09] </w:t>
      </w:r>
      <w:r w:rsidRPr="00F07491">
        <w:rPr>
          <w:rStyle w:val="VerbatimChar"/>
          <w:sz w:val="18"/>
          <w:szCs w:val="20"/>
        </w:rPr>
        <w:t>15.30000 15.30000 15.30000 15.30000 15.50000 15.80000 15.50000 15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17] 15.00000 14.80000 14.60000 14.40000 14.20000 14.00000 14.00000 14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25] 15.60000 15.70000 15.70000 15.60000 15.50000 15.50000 15.40000 15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33] 14.90000 1</w:t>
      </w:r>
      <w:r w:rsidRPr="00F07491">
        <w:rPr>
          <w:rStyle w:val="VerbatimChar"/>
          <w:sz w:val="18"/>
          <w:szCs w:val="20"/>
        </w:rPr>
        <w:t>4.60000 14.40000 14.10000 13.90000 13.60000 13.30000 13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41] 16.60000 16.30000 16.30000 16.20000 16.10000 15.90000 15.80000 15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49] 15.80000 15.70000 15.70000 18.80000 18.60000 18.80000 18.20000 18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57] 12.80000 12.80000 12</w:t>
      </w:r>
      <w:r w:rsidRPr="00F07491">
        <w:rPr>
          <w:rStyle w:val="VerbatimChar"/>
          <w:sz w:val="18"/>
          <w:szCs w:val="20"/>
        </w:rPr>
        <w:t>.90000 12.50000 12.40000 12.40000 12.70000 12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 [265] 12.80000 12.30000 12.80000 12.50000 12.20000 11.90000 11.80000 11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73] 10.70000 10.70000 10.30000 10.00000  9.80000  9.50000  9.30000  9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81]  8.90000  8.70000  8.50000  8.</w:t>
      </w:r>
      <w:r w:rsidRPr="00F07491">
        <w:rPr>
          <w:rStyle w:val="VerbatimChar"/>
          <w:sz w:val="18"/>
          <w:szCs w:val="20"/>
        </w:rPr>
        <w:t>10000  7.70000  7.30000  6.60000  6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89] 12.50000 12.50000 12.60000 12.30000 11.90000 11.40000 10.90000 10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97] 10.10000  9.60000  9.20000  8.80000  8.40000  8.00000  7.60000  7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05] 13.80000 13.80000 13.80000 13.80000 13.8</w:t>
      </w:r>
      <w:r w:rsidRPr="00F07491">
        <w:rPr>
          <w:rStyle w:val="VerbatimChar"/>
          <w:sz w:val="18"/>
          <w:szCs w:val="20"/>
        </w:rPr>
        <w:t>0000 13.80000 13.80000 14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13] 14.10000 14.30000 14.40000 14.60000 14.40000 14.00000 13.70000 13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21] 14.20000 14.20000 14.20000 13.90000 13.40000 13.30000 13.30000 13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29] 12.90000 12.70000 12.50000 12.30000 12.10000 11.90</w:t>
      </w:r>
      <w:r w:rsidRPr="00F07491">
        <w:rPr>
          <w:rStyle w:val="VerbatimChar"/>
          <w:sz w:val="18"/>
          <w:szCs w:val="20"/>
        </w:rPr>
        <w:t>000 11.60000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37] 12.60000 12.60000 12.60000 12.50000 12.40000 12.30000 12.20000 12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45] 12.10000 11.90000 11.90000 11.80000 11.80000 11.90000 11.80000 11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53] 15.20000 15.20000 14.20000 14.20000 14.00000 13.80000 13.800</w:t>
      </w:r>
      <w:r w:rsidRPr="00F07491">
        <w:rPr>
          <w:rStyle w:val="VerbatimChar"/>
          <w:sz w:val="18"/>
          <w:szCs w:val="20"/>
        </w:rPr>
        <w:t>00 13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61] 13.50000 13.80000 13.80000 14.00000 14.80000 14.60000 14.30000 14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69] 14.90000 15.00000 14.90000 14.40000 14.10000 14.20000 14.10000 14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77] 14.30000 14.30000 14.10000 13.70000 13.40000 13.30000 13.40000 13.4000</w:t>
      </w:r>
      <w:r w:rsidRPr="00F07491">
        <w:rPr>
          <w:rStyle w:val="VerbatimChar"/>
          <w:sz w:val="18"/>
          <w:szCs w:val="20"/>
        </w:rPr>
        <w:t>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85] 15.00000 14.80000 14.40000 14.30000 14.20000 13.90000 13.80000 13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93] 13.50000 13.50000 13.50000 13.30000 12.90000 12.90000 12.90000 12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01]  7.70000  7.70000  7.50000  7.20000  6.70000  6.30000  5.90000  5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09</w:t>
      </w:r>
      <w:r w:rsidRPr="00F07491">
        <w:rPr>
          <w:rStyle w:val="VerbatimChar"/>
          <w:sz w:val="18"/>
          <w:szCs w:val="20"/>
        </w:rPr>
        <w:t>]  4.90000  4.70000  4.30000  3.90000  3.80000  3.60000  3.50000  3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17] 10.60000 10.60000 10.50000 10.30000  9.90000  9.30000  8.60000  7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25]  7.20000  5.90000  5.60000  5.20000  4.70000  4.40000  4.50000  4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33] 12.11342</w:t>
      </w:r>
      <w:r w:rsidRPr="00F07491">
        <w:rPr>
          <w:rStyle w:val="VerbatimChar"/>
          <w:sz w:val="18"/>
          <w:szCs w:val="20"/>
        </w:rPr>
        <w:t xml:space="preserve">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41] 12.11342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49] 13.50000 13.50000 13.60000 13.20000 13.10000 12.70000 12.40000 12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457] 11.90000 11.90000 </w:t>
      </w:r>
      <w:r w:rsidRPr="00F07491">
        <w:rPr>
          <w:rStyle w:val="VerbatimChar"/>
          <w:sz w:val="18"/>
          <w:szCs w:val="20"/>
        </w:rPr>
        <w:t>11.20000 11.10000 11.30000 11.30000 11.00000 11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65] 10.90000 10.90000 10.80000 10.70000 10.70000 10.60000 10.50000 10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73] 10.30000 10.10000 10.00000  9.70000  9.30000  8.20000  7.60000  7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81] 10.40000 10.40000 10.40000 1</w:t>
      </w:r>
      <w:r w:rsidRPr="00F07491">
        <w:rPr>
          <w:rStyle w:val="VerbatimChar"/>
          <w:sz w:val="18"/>
          <w:szCs w:val="20"/>
        </w:rPr>
        <w:t>0.40000 10.00000  9.70000  9.20000  8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89]  8.00000  8.20000  8.30000  8.20000  8.10000  8.40000  7.10000  6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97] 16.30000 15.90000 15.90000 15.90000 15.90000 15.90000 15.90000 15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05] 15.80000 15.80000 15.80000 15.80000 15</w:t>
      </w:r>
      <w:r w:rsidRPr="00F07491">
        <w:rPr>
          <w:rStyle w:val="VerbatimChar"/>
          <w:sz w:val="18"/>
          <w:szCs w:val="20"/>
        </w:rPr>
        <w:t>.80000 15.80000 15.80000 15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13]  7.10000  7.10000  7.10000  7.10000  6.80000  6.60000  6.40000  6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21]  6.20000  6.00000  5.90000  5.70000  5.60000  5.40000  5.30000  5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29]  7.30000  7.30000  7.30000  7.30000  6.70000  6.</w:t>
      </w:r>
      <w:r w:rsidRPr="00F07491">
        <w:rPr>
          <w:rStyle w:val="VerbatimChar"/>
          <w:sz w:val="18"/>
          <w:szCs w:val="20"/>
        </w:rPr>
        <w:t>70000  6.30000  6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37]  5.70000  5.50000  5.60000  5.60000  5.40000  5.10000  4.90000  4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45] 16.30000 16.20000 15.60000 15.50000 15.40000 15.20000 15.30000 15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53] 14.80000 14.90000 14.60000 14.30000 14.00000 13.90000 13.7</w:t>
      </w:r>
      <w:r w:rsidRPr="00F07491">
        <w:rPr>
          <w:rStyle w:val="VerbatimChar"/>
          <w:sz w:val="18"/>
          <w:szCs w:val="20"/>
        </w:rPr>
        <w:t>0000 13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61] 13.50000 13.10000 12.70000 12.40000 12.80000 12.50000 12.20000 11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69] 11.40000 11.00000 10.60000 10.20000  9.90000  9.70000  9.60000  9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77] 13.60000 13.60000 13.30000 13.20000 13.00000 12.80000 12.40000 12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85] 11.90000 11.50000 11.10000 11.30000 11.60000 11.50000 11.40000 11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93] 11.10000 11.10000 10.90000 10.80000 10.60000 10.50000 10.30000 10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601] </w:t>
      </w:r>
      <w:r w:rsidRPr="00F07491">
        <w:rPr>
          <w:rStyle w:val="VerbatimChar"/>
          <w:sz w:val="18"/>
          <w:szCs w:val="20"/>
        </w:rPr>
        <w:t>10.00000  9.90000  9.70000  9.50000  9.20000  8.80000  8.50000  8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09] 11.10000 11.10000 11.10000 10.20000 10.70000 10.50000 10.30000 10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17]  9.80000  9.60000  9.40000  9.20000  9.40000  9.50000  9.70000  9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25] 14.20000 1</w:t>
      </w:r>
      <w:r w:rsidRPr="00F07491">
        <w:rPr>
          <w:rStyle w:val="VerbatimChar"/>
          <w:sz w:val="18"/>
          <w:szCs w:val="20"/>
        </w:rPr>
        <w:t>3.90000 13.70000 13.60000 13.40000 13.30000 13.10000 12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33] 12.80000 12.60000 12.40000 12.20000 12.10000 11.90000 11.70000 11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41] 15.30000 15.10000 14.90000 14.60000 14.50000 14.20000 14.20000 14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49] 14.30000 13.90000 13</w:t>
      </w:r>
      <w:r w:rsidRPr="00F07491">
        <w:rPr>
          <w:rStyle w:val="VerbatimChar"/>
          <w:sz w:val="18"/>
          <w:szCs w:val="20"/>
        </w:rPr>
        <w:t>.60000 13.30000 12.90000 12.60000 12.30000 12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57] 13.90000 14.00000 14.70000 15.70000 16.50000 17.60000 17.70000 17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65] 16.00000 14.70000 14.20000 13.20000 12.90000 12.50000 12.30000 12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73] 14.30000 14.00000 13.80000 13.</w:t>
      </w:r>
      <w:r w:rsidRPr="00F07491">
        <w:rPr>
          <w:rStyle w:val="VerbatimChar"/>
          <w:sz w:val="18"/>
          <w:szCs w:val="20"/>
        </w:rPr>
        <w:t>80000 13.80000 14.60000 14.10000 13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81] 13.50000 13.40000 13.50000 13.40000 13.00000 12.50000 12.40000 12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89] 12.11342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97] 12.11342 12.11342 12.11342 12.11342 12.1</w:t>
      </w:r>
      <w:r w:rsidRPr="00F07491">
        <w:rPr>
          <w:rStyle w:val="VerbatimChar"/>
          <w:sz w:val="18"/>
          <w:szCs w:val="20"/>
        </w:rPr>
        <w:t>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05] 12.11342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13] 12.11342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21] 12.11342 12.11342 12.11342 12.11342 12.11342 12.11</w:t>
      </w:r>
      <w:r w:rsidRPr="00F07491">
        <w:rPr>
          <w:rStyle w:val="VerbatimChar"/>
          <w:sz w:val="18"/>
          <w:szCs w:val="20"/>
        </w:rPr>
        <w:t>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29] 12.11342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37] 19.20000 19.20000 18.70000 18.40000 16.90000 16.80000 16.80000 16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45] 16.70000 16.90000 16.60000 16.50000 16.30000 16.60000 16.200</w:t>
      </w:r>
      <w:r w:rsidRPr="00F07491">
        <w:rPr>
          <w:rStyle w:val="VerbatimChar"/>
          <w:sz w:val="18"/>
          <w:szCs w:val="20"/>
        </w:rPr>
        <w:t>00 16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53]  6.30000  6.30000  6.30000  6.30000  5.90000  5.50000  5.30000  5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61]  4.50000  4.30000  4.00000  3.70000  3.50000  3.30000  2.90000  2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69] 13.20000 13.20000 13.20000 13.10000 13.00000 12.90000 12.90000 12.8000</w:t>
      </w:r>
      <w:r w:rsidRPr="00F07491">
        <w:rPr>
          <w:rStyle w:val="VerbatimChar"/>
          <w:sz w:val="18"/>
          <w:szCs w:val="20"/>
        </w:rPr>
        <w:t>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77] 12.70000 12.60000 12.60000 12.50000 12.40000 12.30000 12.30000 12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85] 14.00000 14.00000 13.40000 13.30000 13.20000 13.10000 13.10000 13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 [793] 12.90000 12.80000 12.80000 12.70000 12.60000 12.50000 12.40000 12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01</w:t>
      </w:r>
      <w:r w:rsidRPr="00F07491">
        <w:rPr>
          <w:rStyle w:val="VerbatimChar"/>
          <w:sz w:val="18"/>
          <w:szCs w:val="20"/>
        </w:rPr>
        <w:t>] 13.10000 13.10000 12.80000 12.40000 12.40000 12.20000 12.00000 11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09] 11.70000 11.50000 11.40000 11.20000 11.30000 11.20000 11.10000 11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17] 13.20000 13.20000 13.20000 13.20000 13.00000 12.90000 12.80000 13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25] 12.90000</w:t>
      </w:r>
      <w:r w:rsidRPr="00F07491">
        <w:rPr>
          <w:rStyle w:val="VerbatimChar"/>
          <w:sz w:val="18"/>
          <w:szCs w:val="20"/>
        </w:rPr>
        <w:t xml:space="preserve"> 12.90000 12.70000 12.40000 12.00000 11.80000 11.60000 11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33]  9.20000  9.20000  9.20000  9.20000  9.20000  9.20000  9.10000  9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41]  9.00000  9.00000  8.70000  8.50000  8.40000  8.20000  8.00000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849]  5.00000  5.00000 </w:t>
      </w:r>
      <w:r w:rsidRPr="00F07491">
        <w:rPr>
          <w:rStyle w:val="VerbatimChar"/>
          <w:sz w:val="18"/>
          <w:szCs w:val="20"/>
        </w:rPr>
        <w:t xml:space="preserve"> 5.00000  5.00000  5.00000  5.10000  5.20000  5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57]  5.30000  5.30000  5.40000  5.00000  4.70000  4.40000  4.30000  3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65] 16.50000 16.50000 16.50000 16.50000 16.40000 16.20000 16.10000 16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73] 16.10000 16.10000 15.90000 1</w:t>
      </w:r>
      <w:r w:rsidRPr="00F07491">
        <w:rPr>
          <w:rStyle w:val="VerbatimChar"/>
          <w:sz w:val="18"/>
          <w:szCs w:val="20"/>
        </w:rPr>
        <w:t>5.70000 15.60000 15.40000 15.00000 14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81]  8.40000  8.40000  8.40000  8.40000  8.20000  8.10000  8.10000  7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89]  7.10000  6.60000  5.80000  5.40000  5.20000  4.90000  4.30000  3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97] 15.30000 15.20000 15.00000 14.90000 14</w:t>
      </w:r>
      <w:r w:rsidRPr="00F07491">
        <w:rPr>
          <w:rStyle w:val="VerbatimChar"/>
          <w:sz w:val="18"/>
          <w:szCs w:val="20"/>
        </w:rPr>
        <w:t>.70000 14.60000 14.50000 14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05] 14.20000 14.00000 13.90000 13.40000 13.30000 13.30000 13.20000 13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13] 17.00000 17.00000 17.00000 17.00000 16.90000 16.80000 17.00000 17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21] 17.20000 17.20000 17.10000 18.30000 18.10000 18.</w:t>
      </w:r>
      <w:r w:rsidRPr="00F07491">
        <w:rPr>
          <w:rStyle w:val="VerbatimChar"/>
          <w:sz w:val="18"/>
          <w:szCs w:val="20"/>
        </w:rPr>
        <w:t>00000 17.70000 17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29] 16.30000 16.20000 16.20000 16.10000 16.10000 16.00000 16.00000 16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37] 16.10000 16.10000 15.50000 15.50000 15.40000 15.50000 15.60000 15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45] 12.60000 12.60000 12.50000 12.50000 12.50000 12.50000 12.4</w:t>
      </w:r>
      <w:r w:rsidRPr="00F07491">
        <w:rPr>
          <w:rStyle w:val="VerbatimChar"/>
          <w:sz w:val="18"/>
          <w:szCs w:val="20"/>
        </w:rPr>
        <w:t>0000 12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53] 12.40000 12.40000 12.40000 12.30000 12.30000 12.30000 12.30000 12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61]  8.90000  8.90000  8.90000  8.80000  8.70000  8.80000  8.90000  8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69]  8.40000  8.10000  7.80000  7.60000  7.30000  7.00000  6.80000  6.50</w:t>
      </w:r>
      <w:r w:rsidRPr="00F07491">
        <w:rPr>
          <w:rStyle w:val="VerbatimChar"/>
          <w:sz w:val="18"/>
          <w:szCs w:val="20"/>
        </w:rPr>
        <w:t>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77] 13.90000 13.50000 13.50000 13.40000 13.30000 13.30000 12.80000 13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85] 12.50000 12.60000 12.20000 12.00000 11.80000 11.80000 11.70000 11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93] 17.10000 17.00000 16.90000 16.90000 16.80000 16.70000 16.70000 16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01] 16.60000 16.50000 16.40000 16.40000 16.30000 16.30000 16.20000 16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09] 11.40000 11.70000 11.50000 11.20000 10.90000 10.50000 10.40000  9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17] </w:t>
      </w:r>
      <w:r w:rsidRPr="00F07491">
        <w:rPr>
          <w:rStyle w:val="VerbatimChar"/>
          <w:sz w:val="18"/>
          <w:szCs w:val="20"/>
        </w:rPr>
        <w:t xml:space="preserve"> 9.10000  8.70000  8.10000  7.70000  7.90000  7.60000  8.00000  7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25] 17.20000 17.20000 17.10000 16.80000 16.70000 16.40000 16.20000 15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33] 16.40000 16.30000 15.60000 15.30000 15.20000 14.60000 14.20000 13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41] 15.80000 1</w:t>
      </w:r>
      <w:r w:rsidRPr="00F07491">
        <w:rPr>
          <w:rStyle w:val="VerbatimChar"/>
          <w:sz w:val="18"/>
          <w:szCs w:val="20"/>
        </w:rPr>
        <w:t>5.80000 15.80000 15.80000 15.80000 15.80000 15.60000 15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49] 15.30000 15.10000 14.90000 14.80000 14.60000 14.40000 14.30000 14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57] 10.70000 10.70000 10.70000 10.60000 10.50000 10.50000 10.40000 10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65] 10.10000  9.80000  9</w:t>
      </w:r>
      <w:r w:rsidRPr="00F07491">
        <w:rPr>
          <w:rStyle w:val="VerbatimChar"/>
          <w:sz w:val="18"/>
          <w:szCs w:val="20"/>
        </w:rPr>
        <w:t>.60000  9.30000  9.00000  8.80000  8.50000  8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73]  8.80000  8.60000  8.50000  8.50000  8.40000  8.30000  8.10000  7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81]  7.60000  7.10000  6.60000  5.10000  5.90000  5.50000  5.10000  4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89]  9.20000  9.20000  9.10000  9.</w:t>
      </w:r>
      <w:r w:rsidRPr="00F07491">
        <w:rPr>
          <w:rStyle w:val="VerbatimChar"/>
          <w:sz w:val="18"/>
          <w:szCs w:val="20"/>
        </w:rPr>
        <w:t>10000  9.00000  8.90000  8.90000  8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97]  8.80000  8.30000  8.00000  7.70000  7.40000  7.10000  6.70000  6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05] 10.30000 10.30000 10.30000 10.60000 10.30000 10.20000 10.50000 10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13] 11.20000 11.70000 11.40000 11.20000 11.1</w:t>
      </w:r>
      <w:r w:rsidRPr="00F07491">
        <w:rPr>
          <w:rStyle w:val="VerbatimChar"/>
          <w:sz w:val="18"/>
          <w:szCs w:val="20"/>
        </w:rPr>
        <w:t>0000 11.00000 10.90000 10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21]  9.10000  9.10000  9.10000  8.90000  8.70000  8.60000  8.50000  8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29]  8.40000  8.30000  8.20000  8.10000  8.10000  8.00000  7.90000  7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37] 11.20000 11.40000 11.60000 11.60000 11.70000 11.50</w:t>
      </w:r>
      <w:r w:rsidRPr="00F07491">
        <w:rPr>
          <w:rStyle w:val="VerbatimChar"/>
          <w:sz w:val="18"/>
          <w:szCs w:val="20"/>
        </w:rPr>
        <w:t>000 11.30000 11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45] 10.90000 10.80000 10.60000 10.40000 10.30000 10.10000  9.90000  9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53] 15.60000 15.80000 15.40000 15.40000 15.40000 15.30000 15.30000 15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61] 15.30000 15.20000 15.00000 15.30000 14.90000 14.60000 14.200</w:t>
      </w:r>
      <w:r w:rsidRPr="00F07491">
        <w:rPr>
          <w:rStyle w:val="VerbatimChar"/>
          <w:sz w:val="18"/>
          <w:szCs w:val="20"/>
        </w:rPr>
        <w:t>00 13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69] 19.00000 19.00000 19.00000 18.70000 18.60000 18.40000 18.40000 18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77] 18.20000 18.10000 17.90000 18.30000 17.60000 17.20000 17.10000 16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85] 11.60000 11.60000 11.50000 11.30000 10.80000 10.40000 10.50000 10.2000</w:t>
      </w:r>
      <w:r w:rsidRPr="00F07491">
        <w:rPr>
          <w:rStyle w:val="VerbatimChar"/>
          <w:sz w:val="18"/>
          <w:szCs w:val="20"/>
        </w:rPr>
        <w:t>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93]  9.90000  9.70000  9.40000  9.20000  8.60000  8.40000  8.30000  8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01] 12.90000 12.90000 12.90000 12.60000 12.30000 12.10000 11.70000 11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09] 11.00000 10.90000 11.10000 11.00000 10.80000 10.60000 10.60000 10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17</w:t>
      </w:r>
      <w:r w:rsidRPr="00F07491">
        <w:rPr>
          <w:rStyle w:val="VerbatimChar"/>
          <w:sz w:val="18"/>
          <w:szCs w:val="20"/>
        </w:rPr>
        <w:t>] 14.80000 14.90000 15.00000 13.60000 13.10000 12.90000 12.80000 12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25] 11.80000 11.40000 11.40000 11.80000 11.80000 11.90000 11.60000 11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33] 10.10000 10.10000 10.30000 10.50000 10.40000 10.40000 10.30000 10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41] 10.20000</w:t>
      </w:r>
      <w:r w:rsidRPr="00F07491">
        <w:rPr>
          <w:rStyle w:val="VerbatimChar"/>
          <w:sz w:val="18"/>
          <w:szCs w:val="20"/>
        </w:rPr>
        <w:t xml:space="preserve"> 10.20000 10.10000  9.80000  9.40000  9.10000  8.70000  8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49] 18.60000 18.60000 18.60000 18.50000 18.50000 18.20000 17.90000 17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57] 17.60000 17.60000 17.50000 17.10000 16.80000 16.50000 16.40000 16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265] 16.00000 16.00000 </w:t>
      </w:r>
      <w:r w:rsidRPr="00F07491">
        <w:rPr>
          <w:rStyle w:val="VerbatimChar"/>
          <w:sz w:val="18"/>
          <w:szCs w:val="20"/>
        </w:rPr>
        <w:t>15.90000 15.90000 15.80000 15.70000 15.60000 15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73] 15.70000 15.70000 15.80000 15.90000 16.00000 15.30000 15.10000 15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81] 16.30000 16.30000 16.50000 16.60000 16.40000 16.40000 16.30000 16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89] 16.10000 16.00000 15.80000 1</w:t>
      </w:r>
      <w:r w:rsidRPr="00F07491">
        <w:rPr>
          <w:rStyle w:val="VerbatimChar"/>
          <w:sz w:val="18"/>
          <w:szCs w:val="20"/>
        </w:rPr>
        <w:t>5.60000 15.40000 15.20000 14.90000 14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97] 12.80000 12.80000 12.80000 12.80000 12.80000 12.70000 12.70000 12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05] 12.50000 12.50000 12.40000 11.10000 11.90000 11.70000 10.90000 11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13] 15.30000 15.30000 15.30000 15.30000 15</w:t>
      </w:r>
      <w:r w:rsidRPr="00F07491">
        <w:rPr>
          <w:rStyle w:val="VerbatimChar"/>
          <w:sz w:val="18"/>
          <w:szCs w:val="20"/>
        </w:rPr>
        <w:t>.10000 15.10000 15.00000 15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1321] 15.00000 14.90000 14.90000 14.80000 14.80000 14.70000 14.60000 14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29] 13.10000 13.10000 13.10000 12.90000 13.10000 13.20000 13.60000 13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37] 13.60000 13.70000 13.80000 13.50000 13.20000 13.</w:t>
      </w:r>
      <w:r w:rsidRPr="00F07491">
        <w:rPr>
          <w:rStyle w:val="VerbatimChar"/>
          <w:sz w:val="18"/>
          <w:szCs w:val="20"/>
        </w:rPr>
        <w:t>00000 12.70000 12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45] 15.00000 15.00000 15.00000 14.70000 14.40000 14.50000 14.60000 14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53] 14.70000 14.30000 13.90000 13.50000 13.10000 12.70000 12.30000 12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61] 11.10000 11.10000 11.10000 11.10000 11.10000 11.10000 10.7</w:t>
      </w:r>
      <w:r w:rsidRPr="00F07491">
        <w:rPr>
          <w:rStyle w:val="VerbatimChar"/>
          <w:sz w:val="18"/>
          <w:szCs w:val="20"/>
        </w:rPr>
        <w:t>0000 10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69] 10.10000  9.70000  9.60000  8.90000  8.20000  8.50000  8.40000  8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77] 11.90000 11.90000 11.90000 11.90000 11.90000 11.90000 11.90000 11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85] 11.80000 12.10000 12.20000 12.40000 11.60000 11.70000 10.40000 10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93] 13.30000 13.00000 13.10000 13.20000 13.40000 13.50000 13.60000 13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01] 13.90000 14.10000 14.20000 14.40000 14.10000 13.90000 14.00000 14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409] </w:t>
      </w:r>
      <w:r w:rsidRPr="00F07491">
        <w:rPr>
          <w:rStyle w:val="VerbatimChar"/>
          <w:sz w:val="18"/>
          <w:szCs w:val="20"/>
        </w:rPr>
        <w:t>13.00000 12.80000 12.50000 12.30000 12.10000 12.20000 12.40000 12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17] 12.60000 12.50000 12.40000 12.50000 12.20000 12.10000 11.80000 11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25] 10.80000 10.60000 10.40000 10.20000  9.90000  9.60000  9.40000  9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433]  9.00000  </w:t>
      </w:r>
      <w:r w:rsidRPr="00F07491">
        <w:rPr>
          <w:rStyle w:val="VerbatimChar"/>
          <w:sz w:val="18"/>
          <w:szCs w:val="20"/>
        </w:rPr>
        <w:t>9.00000  8.70000  8.60000  8.30000  8.00000  8.00000  8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41] 16.00000 16.00000 15.40000 15.50000 15.80000 16.00000 16.40000 16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49] 16.20000 16.20000 15.90000 15.50000 15.20000 14.80000 14.20000 13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57] 13.30000 13.30000 13</w:t>
      </w:r>
      <w:r w:rsidRPr="00F07491">
        <w:rPr>
          <w:rStyle w:val="VerbatimChar"/>
          <w:sz w:val="18"/>
          <w:szCs w:val="20"/>
        </w:rPr>
        <w:t>.30000 13.30000 13.20000 13.30000 13.20000 13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65] 12.90000 13.20000 13.70000 14.20000 14.80000 15.20000 15.00000 14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73] 10.70000 10.80000 11.10000 11.00000 11.00000 10.90000 10.80000 10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81] 10.60000 10.70000 10.70000 10.</w:t>
      </w:r>
      <w:r w:rsidRPr="00F07491">
        <w:rPr>
          <w:rStyle w:val="VerbatimChar"/>
          <w:sz w:val="18"/>
          <w:szCs w:val="20"/>
        </w:rPr>
        <w:t>70000 10.50000 10.40000 10.30000  9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89]  9.90000  9.90000  9.80000  9.60000  9.50000  9.60000  9.70000  9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97]  9.90000 10.00000 10.10000 10.20000 10.30000 10.40000 10.50000  8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05] 13.40000 13.40000 13.40000 13.70000 14.0</w:t>
      </w:r>
      <w:r w:rsidRPr="00F07491">
        <w:rPr>
          <w:rStyle w:val="VerbatimChar"/>
          <w:sz w:val="18"/>
          <w:szCs w:val="20"/>
        </w:rPr>
        <w:t>0000 14.30000 14.60000 14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13] 15.10000 15.40000 15.70000 15.90000 16.00000 15.80000 15.70000 15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21] 16.50000 16.50000 16.40000 16.50000 16.70000 16.80000 16.60000 16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29] 16.40000 16.40000 16.20000 16.30000 15.80000 15.30</w:t>
      </w:r>
      <w:r w:rsidRPr="00F07491">
        <w:rPr>
          <w:rStyle w:val="VerbatimChar"/>
          <w:sz w:val="18"/>
          <w:szCs w:val="20"/>
        </w:rPr>
        <w:t>000 14.70000 14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37] 13.90000 13.90000 13.90000 13.90000 13.90000 13.70000 13.50000 13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45] 13.50000 13.50000 13.50000 13.50000 13.60000 13.50000 13.40000 13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53] 10.30000 10.30000 10.30000 10.20000 10.20000 10.20000  9.700</w:t>
      </w:r>
      <w:r w:rsidRPr="00F07491">
        <w:rPr>
          <w:rStyle w:val="VerbatimChar"/>
          <w:sz w:val="18"/>
          <w:szCs w:val="20"/>
        </w:rPr>
        <w:t>00  9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61]  9.10000  9.00000  8.90000  8.70000  8.50000  8.30000  8.20000  8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69] 10.80000 10.70000 10.70000 10.70000 10.60000 10.20000  9.90000  9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77]  9.70000  9.60000  9.70000 10.00000 10.30000 10.40000 10.10000 10.7000</w:t>
      </w:r>
      <w:r w:rsidRPr="00F07491">
        <w:rPr>
          <w:rStyle w:val="VerbatimChar"/>
          <w:sz w:val="18"/>
          <w:szCs w:val="20"/>
        </w:rPr>
        <w:t>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85] 13.10000 13.00000 12.90000 12.90000 13.00000 12.80000 12.60000 12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93] 12.30000 12.70000 12.90000 12.70000 12.10000 12.00000 11.90000 11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01] 12.70000 12.70000 12.40000 12.10000 11.80000 11.60000 11.80000 11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09</w:t>
      </w:r>
      <w:r w:rsidRPr="00F07491">
        <w:rPr>
          <w:rStyle w:val="VerbatimChar"/>
          <w:sz w:val="18"/>
          <w:szCs w:val="20"/>
        </w:rPr>
        <w:t>] 11.90000 12.00000 12.10000 12.20000 11.80000 12.00000 11.80000 11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17]  8.40000  8.20000  8.00000  7.70000  7.50000  7.30000  7.10000  5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25]  6.40000  6.10000  5.80000  5.50000  5.20000  4.90000  4.60000  4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33] 14.60000</w:t>
      </w:r>
      <w:r w:rsidRPr="00F07491">
        <w:rPr>
          <w:rStyle w:val="VerbatimChar"/>
          <w:sz w:val="18"/>
          <w:szCs w:val="20"/>
        </w:rPr>
        <w:t xml:space="preserve"> 14.30000 14.20000 14.10000 14.80000 14.60000 14.40000 14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41] 14.40000 14.80000 14.80000 14.20000 13.80000 13.80000 13.70000 13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49]  8.50000  8.50000  8.20000  7.80000  7.70000  7.60000  7.10000  7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657]  7.40000  7.20000 </w:t>
      </w:r>
      <w:r w:rsidRPr="00F07491">
        <w:rPr>
          <w:rStyle w:val="VerbatimChar"/>
          <w:sz w:val="18"/>
          <w:szCs w:val="20"/>
        </w:rPr>
        <w:t xml:space="preserve"> 7.20000  6.70000  6.60000  6.50000  6.50000  6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65] 15.20000 14.70000 14.70000 14.30000 14.10000 14.00000 13.80000 13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73] 13.50000 13.40000 13.00000 12.80000 12.60000 12.50000 12.20000 12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81] 13.30000 13.10000 12.90000 1</w:t>
      </w:r>
      <w:r w:rsidRPr="00F07491">
        <w:rPr>
          <w:rStyle w:val="VerbatimChar"/>
          <w:sz w:val="18"/>
          <w:szCs w:val="20"/>
        </w:rPr>
        <w:t>2.70000 12.60000 12.50000 12.50000 12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89] 12.30000 12.20000 12.20000 12.10000 11.90000 11.60000 11.60000 11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97] 11.70000 11.70000 11.70000 11.70000 11.70000 11.50000 11.40000 11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05] 11.00000 10.90000 10.70000 10.50000 10</w:t>
      </w:r>
      <w:r w:rsidRPr="00F07491">
        <w:rPr>
          <w:rStyle w:val="VerbatimChar"/>
          <w:sz w:val="18"/>
          <w:szCs w:val="20"/>
        </w:rPr>
        <w:t>.40000 10.20000 10.10000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13] 14.80000 14.80000 14.70000 14.70000 14.60000 14.30000 13.80000 13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21] 13.00000 12.70000 11.80000 11.20000 10.50000 10.10000  9.40000  8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29] 15.10000 15.10000 15.10000 15.10000 15.10000 15.</w:t>
      </w:r>
      <w:r w:rsidRPr="00F07491">
        <w:rPr>
          <w:rStyle w:val="VerbatimChar"/>
          <w:sz w:val="18"/>
          <w:szCs w:val="20"/>
        </w:rPr>
        <w:t>00000 14.60000 14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37] 13.60000 13.20000 12.80000 12.60000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45] 12.10000 12.10000 12.10000 11.60000 11.20000 10.70000 10.50000 10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53] 10.00000 10.00000  9.80000  9.60000  9.30000  8.80000  8.5</w:t>
      </w:r>
      <w:r w:rsidRPr="00F07491">
        <w:rPr>
          <w:rStyle w:val="VerbatimChar"/>
          <w:sz w:val="18"/>
          <w:szCs w:val="20"/>
        </w:rPr>
        <w:t>0000  8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61]  9.10000  9.10000  9.10000  9.20000  9.50000  9.30000  9.20000  8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69]  8.20000  7.90000  7.30000  7.00000  6.70000  6.20000  5.80000  5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77]  9.10000  9.10000  9.10000  9.10000  9.10000  8.80000  8.50000  8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85]  8.10000  8.00000  7.90000  7.80000  7.70000  7.60000  7.60000  7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93] 11.70000 11.70000 11.60000 11.50000 11.50000 11.40000 11.40000 11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801] </w:t>
      </w:r>
      <w:r w:rsidRPr="00F07491">
        <w:rPr>
          <w:rStyle w:val="VerbatimChar"/>
          <w:sz w:val="18"/>
          <w:szCs w:val="20"/>
        </w:rPr>
        <w:t>11.30000 11.40000 11.60000 11.70000 11.70000 11.80000 11.70000 11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09] 12.20000 12.40000 12.30000 12.30000 12.00000 11.10000 10.50000 10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17] 10.00000  9.60000  9.40000  9.30000  9.20000  8.60000  9.00000  8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25] 18.10000 1</w:t>
      </w:r>
      <w:r w:rsidRPr="00F07491">
        <w:rPr>
          <w:rStyle w:val="VerbatimChar"/>
          <w:sz w:val="18"/>
          <w:szCs w:val="20"/>
        </w:rPr>
        <w:t>8.10000 18.10000 18.10000 17.20000 17.00000 16.90000 16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33] 16.60000 16.50000 16.40000 16.50000 16.50000 16.90000 16.70000 16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41] 19.20000 19.20000 19.30000 19.50000 19.70000 20.30000 19.30000 19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1849] 19.20000 19.10000 18</w:t>
      </w:r>
      <w:r w:rsidRPr="00F07491">
        <w:rPr>
          <w:rStyle w:val="VerbatimChar"/>
          <w:sz w:val="18"/>
          <w:szCs w:val="20"/>
        </w:rPr>
        <w:t>.90000 18.40000 18.20000 17.50000 17.40000 17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57] 11.70000 11.60000 11.50000 11.50000 11.50000 11.40000 11.30000 11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65] 11.00000 11.00000 11.00000 11.00000 11.00000 10.70000 10.40000 10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73]  5.40000  5.30000  5.30000  5.</w:t>
      </w:r>
      <w:r w:rsidRPr="00F07491">
        <w:rPr>
          <w:rStyle w:val="VerbatimChar"/>
          <w:sz w:val="18"/>
          <w:szCs w:val="20"/>
        </w:rPr>
        <w:t>10000  4.80000  4.50000  4.20000  4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81]  3.80000  3.70000  3.50000  3.10000  3.00000  2.90000  2.90000  2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89] 10.00000 10.00000  9.80000  9.70000  9.60000  9.50000  9.30000  9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97]  9.10000  9.00000  8.90000  8.50000  8.1</w:t>
      </w:r>
      <w:r w:rsidRPr="00F07491">
        <w:rPr>
          <w:rStyle w:val="VerbatimChar"/>
          <w:sz w:val="18"/>
          <w:szCs w:val="20"/>
        </w:rPr>
        <w:t>0000  7.70000  8.00000  7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05] 17.70000 17.70000 17.50000 17.60000 17.60000 17.40000 17.40000 17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13] 17.60000 17.50000 17.60000 17.50000 17.10000 17.10000 17.50000 17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21] 13.70000 13.70000 13.70000 13.70000 13.60000 13.50</w:t>
      </w:r>
      <w:r w:rsidRPr="00F07491">
        <w:rPr>
          <w:rStyle w:val="VerbatimChar"/>
          <w:sz w:val="18"/>
          <w:szCs w:val="20"/>
        </w:rPr>
        <w:t>000 12.40000 11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29] 11.50000 11.60000 11.50000 11.50000 11.20000 11.00000 10.70000 10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37]  8.10000  7.80000  7.70000  7.60000  7.50000  7.50000  7.30000  7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45]  6.70000  6.50000  6.10000  5.60000  5.60000  5.50000  5.400</w:t>
      </w:r>
      <w:r w:rsidRPr="00F07491">
        <w:rPr>
          <w:rStyle w:val="VerbatimChar"/>
          <w:sz w:val="18"/>
          <w:szCs w:val="20"/>
        </w:rPr>
        <w:t>00  5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53] 13.00000 13.00000 12.90000 12.80000 12.90000 12.80000 12.80000 12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61] 12.90000 12.90000 12.90000 12.80000 12.80000 12.60000 12.40000 12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69] 10.00000 10.00000 10.00000  9.90000  9.90000  9.60000  9.20000  8.9000</w:t>
      </w:r>
      <w:r w:rsidRPr="00F07491">
        <w:rPr>
          <w:rStyle w:val="VerbatimChar"/>
          <w:sz w:val="18"/>
          <w:szCs w:val="20"/>
        </w:rPr>
        <w:t>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77]  8.60000  8.20000  7.90000  7.60000  7.20000  6.90000  6.60000  6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85] 12.30000 12.30000 12.30000 12.30000 12.30000 12.40000 12.10000 11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93] 12.00000 12.10000 12.30000 12.10000 12.70000 12.20000 11.80000 11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01</w:t>
      </w:r>
      <w:r w:rsidRPr="00F07491">
        <w:rPr>
          <w:rStyle w:val="VerbatimChar"/>
          <w:sz w:val="18"/>
          <w:szCs w:val="20"/>
        </w:rPr>
        <w:t>] 13.40000 13.40000 13.40000 13.40000 13.40000 13.30000 13.30000 13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09] 13.20000 13.00000 13.00000 12.80000 13.30000 13.90000 13.40000 13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17] 11.70000 11.70000 11.70000 11.60000 11.50000 11.40000 11.70000 11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25] 11.40000</w:t>
      </w:r>
      <w:r w:rsidRPr="00F07491">
        <w:rPr>
          <w:rStyle w:val="VerbatimChar"/>
          <w:sz w:val="18"/>
          <w:szCs w:val="20"/>
        </w:rPr>
        <w:t xml:space="preserve"> 11.50000 11.60000 11.60000 11.60000 11.40000 11.40000 11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33] 16.40000 16.40000 15.40000 15.30000 15.40000 15.10000 15.10000 15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41] 15.00000 15.00000 14.80000 15.50000 15.30000 15.00000 14.70000 14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049] 16.60000 16.80000 </w:t>
      </w:r>
      <w:r w:rsidRPr="00F07491">
        <w:rPr>
          <w:rStyle w:val="VerbatimChar"/>
          <w:sz w:val="18"/>
          <w:szCs w:val="20"/>
        </w:rPr>
        <w:t>16.30000 16.30000 16.20000 16.00000 16.00000 15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57] 15.40000 15.40000 15.40000 15.90000 15.80000 15.90000 15.70000 15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65] 13.40000 13.40000 13.40000 13.40000 12.40000 12.00000 11.80000 11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73] 12.60000 13.70000 13.70000 1</w:t>
      </w:r>
      <w:r w:rsidRPr="00F07491">
        <w:rPr>
          <w:rStyle w:val="VerbatimChar"/>
          <w:sz w:val="18"/>
          <w:szCs w:val="20"/>
        </w:rPr>
        <w:t>3.50000 12.80000 12.20000 12.60000 13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81] 12.11342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89] 12.11342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97] 12.11342 12.11342 12.11342 12.11342 12</w:t>
      </w:r>
      <w:r w:rsidRPr="00F07491">
        <w:rPr>
          <w:rStyle w:val="VerbatimChar"/>
          <w:sz w:val="18"/>
          <w:szCs w:val="20"/>
        </w:rPr>
        <w:t>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05] 12.11342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13] 14.70000 14.70000 14.70000 15.30000 15.70000 15.80000 15.40000 14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21] 14.10000 13.70000 13.40000 12.90000 12.50000 12.</w:t>
      </w:r>
      <w:r w:rsidRPr="00F07491">
        <w:rPr>
          <w:rStyle w:val="VerbatimChar"/>
          <w:sz w:val="18"/>
          <w:szCs w:val="20"/>
        </w:rPr>
        <w:t>00000 11.70000 11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29] 15.00000 14.90000 14.60000 14.30000 14.00000 13.70000 14.00000 13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37] 13.80000 13.80000 13.70000 13.60000 13.20000 12.80000 12.50000 12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45] 10.80000 10.80000 10.80000 10.50000 10.20000 10.00000 10.2</w:t>
      </w:r>
      <w:r w:rsidRPr="00F07491">
        <w:rPr>
          <w:rStyle w:val="VerbatimChar"/>
          <w:sz w:val="18"/>
          <w:szCs w:val="20"/>
        </w:rPr>
        <w:t>0000 10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53] 10.10000  9.30000  8.80000  8.20000  7.60000  7.20000  7.10000  6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61] 13.10000 13.10000 13.10000 13.00000 12.90000 12.80000 12.70000 12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69] 12.80000 12.40000 12.20000 12.30000 12.40000 12.50000 12.60000 12.80</w:t>
      </w:r>
      <w:r w:rsidRPr="00F07491">
        <w:rPr>
          <w:rStyle w:val="VerbatimChar"/>
          <w:sz w:val="18"/>
          <w:szCs w:val="20"/>
        </w:rPr>
        <w:t>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77] 13.30000 13.30000 13.30000 13.30000 13.30000 13.30000 13.30000 13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85] 13.30000 13.30000 13.30000 13.20000 13.00000 12.90000 12.80000 12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93] 12.90000 12.90000 12.90000 12.90000 12.90000 12.90000 12.90000 12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01] 12.90000 12.70000 12.60000 12.40000 12.30000 12.10000 12.00000 12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09] 11.20000 11.10000 11.00000 10.80000 10.60000 10.60000 10.10000 10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217] </w:t>
      </w:r>
      <w:r w:rsidRPr="00F07491">
        <w:rPr>
          <w:rStyle w:val="VerbatimChar"/>
          <w:sz w:val="18"/>
          <w:szCs w:val="20"/>
        </w:rPr>
        <w:t>10.30000 10.20000 10.00000  9.80000  9.70000  9.60000  9.40000  9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25] 16.10000 15.80000 15.20000 14.50000 13.90000 13.30000 13.00000 12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33] 12.70000 12.50000 12.40000 12.30000 12.20000 12.10000 12.00000 11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241]  9.50000  </w:t>
      </w:r>
      <w:r w:rsidRPr="00F07491">
        <w:rPr>
          <w:rStyle w:val="VerbatimChar"/>
          <w:sz w:val="18"/>
          <w:szCs w:val="20"/>
        </w:rPr>
        <w:t>9.10000  8.70000  8.30000  7.90000  7.70000  7.50000  7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49]  6.80000  6.60000  6.40000  6.20000  5.90000  5.70000  5.40000  5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57] 14.40000 14.30000 14.10000 14.00000 13.50000 13.60000 13.60000 13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65] 13.50000 13.40000 13</w:t>
      </w:r>
      <w:r w:rsidRPr="00F07491">
        <w:rPr>
          <w:rStyle w:val="VerbatimChar"/>
          <w:sz w:val="18"/>
          <w:szCs w:val="20"/>
        </w:rPr>
        <w:t>.20000 13.10000 13.00000 13.20000 13.10000 13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73] 14.10000 13.20000 13.50000 13.50000 13.30000 13.20000 13.20000 13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81] 13.10000 13.10000 12.10000 12.30000 12.10000 12.10000 12.20000 12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89]  9.50000  9.50000  9.30000  9.</w:t>
      </w:r>
      <w:r w:rsidRPr="00F07491">
        <w:rPr>
          <w:rStyle w:val="VerbatimChar"/>
          <w:sz w:val="18"/>
          <w:szCs w:val="20"/>
        </w:rPr>
        <w:t>10000  8.90000  8.70000  8.50000  8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97]  8.20000  8.00000  7.80000  7.60000  7.40000  7.20000  7.00000  6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05] 15.40000 15.40000 15.40000 15.40000 15.20000 14.50000 14.40000 14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13] 14.10000 13.90000 12.60000 12.70000 12.7</w:t>
      </w:r>
      <w:r w:rsidRPr="00F07491">
        <w:rPr>
          <w:rStyle w:val="VerbatimChar"/>
          <w:sz w:val="18"/>
          <w:szCs w:val="20"/>
        </w:rPr>
        <w:t>0000 12.60000 12.70000 12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21] 15.00000 15.10000 15.00000 15.00000 15.00000 15.00000 14.90000 14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29] 14.50000 14.30000 14.00000 13.80000 13.60000 13.30000 13.30000 13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37] 17.30000 17.60000 16.80000 16.80000 17.00000 16.90</w:t>
      </w:r>
      <w:r w:rsidRPr="00F07491">
        <w:rPr>
          <w:rStyle w:val="VerbatimChar"/>
          <w:sz w:val="18"/>
          <w:szCs w:val="20"/>
        </w:rPr>
        <w:t>000 16.90000 16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45] 16.80000 16.70000 16.30000 16.60000 16.10000 15.60000 14.70000 14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53]  9.60000  9.60000  9.50000  9.40000  9.40000  9.30000  9.30000  9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61]  9.00000  8.40000  8.30000  8.10000  8.00000  7.30000  6.600</w:t>
      </w:r>
      <w:r w:rsidRPr="00F07491">
        <w:rPr>
          <w:rStyle w:val="VerbatimChar"/>
          <w:sz w:val="18"/>
          <w:szCs w:val="20"/>
        </w:rPr>
        <w:t>00  7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69] 12.11342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2377] 12.11342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85] 13.00000 13.00000 12.80000 12.80000 12.80000 12.80000 12.80000 12.9000</w:t>
      </w:r>
      <w:r w:rsidRPr="00F07491">
        <w:rPr>
          <w:rStyle w:val="VerbatimChar"/>
          <w:sz w:val="18"/>
          <w:szCs w:val="20"/>
        </w:rPr>
        <w:t>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93] 12.90000 12.90000 12.90000 12.90000 12.90000 12.90000 13.00000 13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01]  4.90000  4.90000  4.90000  4.90000  4.90000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09] 12.11342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17</w:t>
      </w:r>
      <w:r w:rsidRPr="00F07491">
        <w:rPr>
          <w:rStyle w:val="VerbatimChar"/>
          <w:sz w:val="18"/>
          <w:szCs w:val="20"/>
        </w:rPr>
        <w:t>] 17.70000 17.60000 17.50000 17.20000 16.90000 16.40000 16.30000 16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25] 16.00000 15.90000 15.80000 15.60000 15.60000 15.70000 15.70000 15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33] 14.00000 14.00000 13.80000 13.70000 13.60000 13.50000 13.40000 13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41] 13.20000</w:t>
      </w:r>
      <w:r w:rsidRPr="00F07491">
        <w:rPr>
          <w:rStyle w:val="VerbatimChar"/>
          <w:sz w:val="18"/>
          <w:szCs w:val="20"/>
        </w:rPr>
        <w:t xml:space="preserve"> 13.10000 12.90000 12.80000 12.70000 12.60000 12.50000 12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49]  7.20000  7.20000  7.00000  6.80000  7.00000  7.00000  6.80000  6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57]  6.40000  6.20000  6.10000  5.70000  5.60000  5.60000  5.60000  5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465] 12.70000 12.70000 </w:t>
      </w:r>
      <w:r w:rsidRPr="00F07491">
        <w:rPr>
          <w:rStyle w:val="VerbatimChar"/>
          <w:sz w:val="18"/>
          <w:szCs w:val="20"/>
        </w:rPr>
        <w:t>12.70000 12.70000 12.50000 12.30000 12.10000 11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73] 11.70000 11.50000 11.30000 11.10000 10.90000 11.00000 11.00000 11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81] 11.40000 11.40000 11.40000 11.30000 11.20000 11.00000 10.80000 10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489] 10.50000  9.90000  9.70000  </w:t>
      </w:r>
      <w:r w:rsidRPr="00F07491">
        <w:rPr>
          <w:rStyle w:val="VerbatimChar"/>
          <w:sz w:val="18"/>
          <w:szCs w:val="20"/>
        </w:rPr>
        <w:t>9.40000  9.10000  9.20000  9.30000  9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97] 15.90000 15.80000 15.80000 15.80000 16.00000 15.80000 15.80000 15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05] 15.80000 15.90000 16.00000 16.00000 15.90000 15.90000 15.90000 15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13] 16.00000 15.90000 15.80000 15.70000 15</w:t>
      </w:r>
      <w:r w:rsidRPr="00F07491">
        <w:rPr>
          <w:rStyle w:val="VerbatimChar"/>
          <w:sz w:val="18"/>
          <w:szCs w:val="20"/>
        </w:rPr>
        <w:t>.60000 15.40000 15.30000 15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21] 15.30000 15.20000 15.20000 15.10000 15.00000 15.20000 15.20000 15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29]  9.00000  9.00000 13.00000 12.50000 12.00000 11.70000 11.80000 11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37] 11.50000 11.40000 11.00000 10.60000 10.30000 10.</w:t>
      </w:r>
      <w:r w:rsidRPr="00F07491">
        <w:rPr>
          <w:rStyle w:val="VerbatimChar"/>
          <w:sz w:val="18"/>
          <w:szCs w:val="20"/>
        </w:rPr>
        <w:t>20000 10.10000 10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45] 11.30000 11.30000 11.20000 11.10000 11.10000 11.10000 11.10000 10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53] 10.90000 10.70000 10.60000 10.50000 10.10000  9.80000  9.70000  9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61] 13.60000 13.60000 13.60000 13.70000 13.30000 13.10000 13.0</w:t>
      </w:r>
      <w:r w:rsidRPr="00F07491">
        <w:rPr>
          <w:rStyle w:val="VerbatimChar"/>
          <w:sz w:val="18"/>
          <w:szCs w:val="20"/>
        </w:rPr>
        <w:t>0000 12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69] 12.30000 12.40000 12.00000 11.90000 11.80000 11.50000 11.20000 10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77] 12.90000 12.90000 12.90000 12.90000 12.90000 13.00000 13.00000 12.2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85] 12.20000 12.10000 11.90000 11.90000 11.90000 11.90000 11.80000 11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93] 12.50000 12.50000 12.50000 12.50000 12.50000 12.40000 12.10000 11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01] 11.30000 11.00000 10.60000 10.20000  9.80000  9.80000  9.80000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609] </w:t>
      </w:r>
      <w:r w:rsidRPr="00F07491">
        <w:rPr>
          <w:rStyle w:val="VerbatimChar"/>
          <w:sz w:val="18"/>
          <w:szCs w:val="20"/>
        </w:rPr>
        <w:t>12.00000 12.00000 12.00000 12.00000 11.50000 11.00000 10.60000 10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17] 10.60000 10.20000 10.10000 10.00000  9.90000  9.70000  9.40000  9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25] 14.30000 14.30000 14.30000 14.40000 14.40000 14.40000 14.50000 14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33] 14.50000 1</w:t>
      </w:r>
      <w:r w:rsidRPr="00F07491">
        <w:rPr>
          <w:rStyle w:val="VerbatimChar"/>
          <w:sz w:val="18"/>
          <w:szCs w:val="20"/>
        </w:rPr>
        <w:t>4.60000 14.60000 14.60000 13.70000 13.50000 13.20000 13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41] 12.70000 12.70000 12.70000 12.60000 12.60000 12.50000 12.50000 12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49] 12.40000 12.30000 12.30000 12.20000 12.00000 11.90000 11.80000 11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57] 14.60000 14.70000 14</w:t>
      </w:r>
      <w:r w:rsidRPr="00F07491">
        <w:rPr>
          <w:rStyle w:val="VerbatimChar"/>
          <w:sz w:val="18"/>
          <w:szCs w:val="20"/>
        </w:rPr>
        <w:t>.70000 14.60000 14.50000 14.40000 14.40000 14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65] 14.30000 14.20000 13.90000 13.60000 13.50000 13.30000 13.10000 12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73] 14.50000 14.50000 14.40000 14.30000 13.80000 13.00000 12.50000 12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81] 12.30000 11.90000 11.90000 12.</w:t>
      </w:r>
      <w:r w:rsidRPr="00F07491">
        <w:rPr>
          <w:rStyle w:val="VerbatimChar"/>
          <w:sz w:val="18"/>
          <w:szCs w:val="20"/>
        </w:rPr>
        <w:t>00000 11.90000 11.50000 11.10000 10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89] 10.80000 10.80000 10.70000 10.70000 10.60000 10.60000 10.50000 10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97] 10.40000 10.40000 10.30000 10.30000 10.30000 10.20000 10.20000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05] 10.00000 10.00000 10.00000 10.00000 10.7</w:t>
      </w:r>
      <w:r w:rsidRPr="00F07491">
        <w:rPr>
          <w:rStyle w:val="VerbatimChar"/>
          <w:sz w:val="18"/>
          <w:szCs w:val="20"/>
        </w:rPr>
        <w:t>0000 10.90000 10.80000 10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13] 10.30000 10.60000 10.90000 11.60000 11.50000 11.00000 10.80000  9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21] 15.30000 15.20000 15.20000 15.10000 14.90000 14.90000 14.90000 14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29] 14.80000 14.70000 14.50000 14.60000 14.30000 13.90</w:t>
      </w:r>
      <w:r w:rsidRPr="00F07491">
        <w:rPr>
          <w:rStyle w:val="VerbatimChar"/>
          <w:sz w:val="18"/>
          <w:szCs w:val="20"/>
        </w:rPr>
        <w:t>000 13.20000 13.3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37] 13.30000 13.30000 13.30000 13.30000 13.30000 13.30000 13.20000 13.1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45] 12.90000 12.80000 12.60000 12.40000 12.30000 12.10000 12.00000 11.8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53] 12.11342 12.11342 12.11342 12.11342 12.11342 12.11342 12.113</w:t>
      </w:r>
      <w:r w:rsidRPr="00F07491">
        <w:rPr>
          <w:rStyle w:val="VerbatimChar"/>
          <w:sz w:val="18"/>
          <w:szCs w:val="20"/>
        </w:rPr>
        <w:t>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61] 12.11342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69] 12.11342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77] 12.11342 12.11342 12.11342 12.11342 12.11342 12.11342 12.11342 12.1134</w:t>
      </w:r>
      <w:r w:rsidRPr="00F07491">
        <w:rPr>
          <w:rStyle w:val="VerbatimChar"/>
          <w:sz w:val="18"/>
          <w:szCs w:val="20"/>
        </w:rPr>
        <w:t>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85] 12.11342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93] 12.11342 12.11342 12.11342 12.11342 12.11342 12.11342 12.11342 12.11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01] 15.50000 15.50000 15.50000 15.50000 15.50000 15.60000 15.50000 15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09</w:t>
      </w:r>
      <w:r w:rsidRPr="00F07491">
        <w:rPr>
          <w:rStyle w:val="VerbatimChar"/>
          <w:sz w:val="18"/>
          <w:szCs w:val="20"/>
        </w:rPr>
        <w:t>] 15.30000 15.20000 15.50000 15.50000 15.00000 14.70000 14.20000 14.0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17] 12.10000 12.10000 12.00000 12.00000 12.00000 11.90000 11.80000 11.9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25] 11.80000 11.80000 11.70000 11.60000 11.30000 11.00000 10.70000 10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33] 10.80000</w:t>
      </w:r>
      <w:r w:rsidRPr="00F07491">
        <w:rPr>
          <w:rStyle w:val="VerbatimChar"/>
          <w:sz w:val="18"/>
          <w:szCs w:val="20"/>
        </w:rPr>
        <w:t xml:space="preserve"> 10.80000 10.80000 10.80000 10.80000 10.80000 10.70000 10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41] 10.70000 10.60000 10.60000 10.70000 10.40000 10.20000 10.10000  9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49] 14.30000 14.20000 14.20000 14.10000 14.10000 14.00000 14.00000 13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857] 12.90000 12.40000 </w:t>
      </w:r>
      <w:r w:rsidRPr="00F07491">
        <w:rPr>
          <w:rStyle w:val="VerbatimChar"/>
          <w:sz w:val="18"/>
          <w:szCs w:val="20"/>
        </w:rPr>
        <w:t>11.80000 11.60000 11.60000 11.00000 10.40000 10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65] 12.60000 12.50000 12.30000 12.20000 12.00000 11.90000 11.70000 11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73] 11.40000 11.30000 11.10000 11.00000 10.90000 10.70000 10.60000 10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881]  9.00000  9.00000  9.00000  </w:t>
      </w:r>
      <w:r w:rsidRPr="00F07491">
        <w:rPr>
          <w:rStyle w:val="VerbatimChar"/>
          <w:sz w:val="18"/>
          <w:szCs w:val="20"/>
        </w:rPr>
        <w:t>9.00000  8.60000  8.50000  8.40000  8.5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89]  8.60000  8.70000  8.60000  8.40000  8.20000  8.00000  7.90000  7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97] 12.50000 12.50000 12.50000 12.30000 12.00000 11.80000 11.60000 11.4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2905] 11.10000 10.90000 10.70000 10.50000 10</w:t>
      </w:r>
      <w:r w:rsidRPr="00F07491">
        <w:rPr>
          <w:rStyle w:val="VerbatimChar"/>
          <w:sz w:val="18"/>
          <w:szCs w:val="20"/>
        </w:rPr>
        <w:t>.20000 10.00000  9.80000  9.6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13] 10.30000 10.30000 10.40000  9.80000 10.10000 10.00000  9.90000  9.700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21]  9.60000  9.50000  9.30000  9.20000  9.50000 10.00000  9.80000  9.80000</w:t>
      </w:r>
    </w:p>
    <w:p w14:paraId="55FAC15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Replace GDP's NA with its mean then log transform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</w:t>
      </w:r>
      <w:r w:rsidRPr="00F07491">
        <w:rPr>
          <w:rStyle w:val="KeywordTok"/>
          <w:sz w:val="18"/>
          <w:szCs w:val="20"/>
        </w:rPr>
        <w:t>y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GDP)</w:t>
      </w:r>
    </w:p>
    <w:p w14:paraId="0FD748A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  Min.   1st Qu.    Median      Mean   3rd Qu.      Max.      NA's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1.68    463.85   1764.97   7494.21   5932.90 119172.74       443</w:t>
      </w:r>
    </w:p>
    <w:p w14:paraId="510AC45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GDP[</w:t>
      </w:r>
      <w:r w:rsidRPr="00F07491">
        <w:rPr>
          <w:rStyle w:val="KeywordTok"/>
          <w:sz w:val="18"/>
          <w:szCs w:val="20"/>
        </w:rPr>
        <w:t>is.na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GDP)]&lt;-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GDP,</w:t>
      </w:r>
      <w:r w:rsidRPr="00F07491">
        <w:rPr>
          <w:rStyle w:val="DataTypeTok"/>
          <w:sz w:val="18"/>
          <w:szCs w:val="20"/>
        </w:rPr>
        <w:t>na.rm=</w:t>
      </w:r>
      <w:r w:rsidRPr="00F07491">
        <w:rPr>
          <w:rStyle w:val="OtherTok"/>
          <w:sz w:val="18"/>
          <w:szCs w:val="20"/>
        </w:rPr>
        <w:t>TRUE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GDP</w:t>
      </w:r>
    </w:p>
    <w:p w14:paraId="251A6A9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 [1] 5.842592e+02 6.126965e+02 6.317450e+02 6.699590e+02 6.353723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[6] 5.533289e+02 4.458933e+02 3.733611e+02 3.698358e+02 2.725638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11] 2.529413e+01 2.191414e+02 1.987285e+02 1.878459e+02 1.174970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</w:t>
      </w:r>
      <w:r w:rsidRPr="00F07491">
        <w:rPr>
          <w:rStyle w:val="VerbatimChar"/>
          <w:sz w:val="18"/>
          <w:szCs w:val="20"/>
        </w:rPr>
        <w:t>[16] 1.145600e+02 3.954228e+03 4.575764e+03 4.414723e+03 4.24761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21] 4.437179e+03 4.943588e+02 4.114137e+03 4.375396e+02 3.631368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26] 3.512930e+01 2.791429e+02 2.416588e+03 1.896816e+02 1.45364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[31] 1.326973e+03 1.175789e+03 </w:t>
      </w:r>
      <w:r w:rsidRPr="00F07491">
        <w:rPr>
          <w:rStyle w:val="VerbatimChar"/>
          <w:sz w:val="18"/>
          <w:szCs w:val="20"/>
        </w:rPr>
        <w:t>4.132763e+03 5.478517e+02 5.47186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36] 5.564826e+03 5.432252e+03 4.463395e+03 3.868831e+03 4.95254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41] 3.935183e+03 3.464618e+03 3.112238e+01 2.598982e+03 2.94335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46] 1.774337e+03 1.732858e+03 1.757178e+03 3.695794e+03 4.793</w:t>
      </w:r>
      <w:r w:rsidRPr="00F07491">
        <w:rPr>
          <w:rStyle w:val="VerbatimChar"/>
          <w:sz w:val="18"/>
          <w:szCs w:val="20"/>
        </w:rPr>
        <w:t>12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51] 4.846169e+02 4.598250e+03 4.299129e+03 3.529535e+03 3.34784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56] 3.868579e+03 2.878837e+03 2.624151e+02 1.443992e+03 1.41868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61] 7.794684e+02 7.111817e+02 5.261687e+02 5.552969e+02 1.356695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[66] 1.288830e+04 </w:t>
      </w:r>
      <w:r w:rsidRPr="00F07491">
        <w:rPr>
          <w:rStyle w:val="VerbatimChar"/>
          <w:sz w:val="18"/>
          <w:szCs w:val="20"/>
        </w:rPr>
        <w:t>1.222486e+04 1.256544e+04 1.192935e+04 1.212688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71] 1.312467e+03 1.473319e+03 1.425229e+04 1.272439e+04 1.137194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76] 1.352837e+03 9.739826e+03 9.386716e+03 9.358154e+03 9.87516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81] 1.346712e+04 1.224526e+04 1.297664e+04 1.296</w:t>
      </w:r>
      <w:r w:rsidRPr="00F07491">
        <w:rPr>
          <w:rStyle w:val="VerbatimChar"/>
          <w:sz w:val="18"/>
          <w:szCs w:val="20"/>
        </w:rPr>
        <w:t>977e+04 1.272698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86] 1.276265e+03 8.161370e+03 8.953359e+03 7.193618e+03 5.87876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91] 5.768838e+02 4.251574e+03 3.334376e+02 2.579193e+03 7.17694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96] 7.669274e+03 3.696548e+02 3.994712e+03 3.843591e+03 3.68484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101] </w:t>
      </w:r>
      <w:r w:rsidRPr="00F07491">
        <w:rPr>
          <w:rStyle w:val="VerbatimChar"/>
          <w:sz w:val="18"/>
          <w:szCs w:val="20"/>
        </w:rPr>
        <w:t>3.526978e+03 3.218382e+03 2.993833e+03 4.126997e+01 3.13888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06] 2.158299e+03 1.643758e+03 1.191962e+03 9.316616e+01 7.83261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11] 6.944351e+02 6.227427e+02 5.655439e+04 6.221469e+04 6.779234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16] 6.767763e+04 6.224513e+04 5.187</w:t>
      </w:r>
      <w:r w:rsidRPr="00F07491">
        <w:rPr>
          <w:rStyle w:val="VerbatimChar"/>
          <w:sz w:val="18"/>
          <w:szCs w:val="20"/>
        </w:rPr>
        <w:t>485e+04 4.274300e+04 4.966469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21] 4.991983e+03 3.611828e+04 3.416715e+03 3.472380e+03 2.346539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26] 2.818176e+02 1.951784e+04 2.169921e+03 4.366595e+04 5.132264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31] 5.547153e+02 4.833357e+04 5.112674e+04 4.665763e+04 4.765419e+</w:t>
      </w:r>
      <w:r w:rsidRPr="00F07491">
        <w:rPr>
          <w:rStyle w:val="VerbatimChar"/>
          <w:sz w:val="18"/>
          <w:szCs w:val="20"/>
        </w:rPr>
        <w:t>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36] 5.138638e+04 4.658665e+04 4.439936e+02 3.824243e+04 3.669343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41] 3.212936e+03 2.635138e+04 2.448974e+04 2.451727e+04 5.531382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46] 7.891300e+03 7.875757e+03 7.496336e+03 7.189691e+03 5.84285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51] 4.952948e+02 5.574</w:t>
      </w:r>
      <w:r w:rsidRPr="00F07491">
        <w:rPr>
          <w:rStyle w:val="VerbatimChar"/>
          <w:sz w:val="18"/>
          <w:szCs w:val="20"/>
        </w:rPr>
        <w:t>638e+03 3.851438e+03 2.473858e+03 1.57842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56] 1.452163e+02 8.836440e+02 7.637386e+02 7.368384e+01 6.559743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6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66] 7.494211e+03 7.494211e+03 7.494211e+03 7.494211e+</w:t>
      </w:r>
      <w:r w:rsidRPr="00F07491">
        <w:rPr>
          <w:rStyle w:val="VerbatimChar"/>
          <w:sz w:val="18"/>
          <w:szCs w:val="20"/>
        </w:rPr>
        <w:t>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7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76] 7.494211e+03 2.268888e+04 2.498338e+04 2.511833e+02 2.364937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81] 2.281124e+03 2.722139e+03 1.935667e+04 2.367565e+03 2.97711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86] 1.937995e+03 1.795918e+04 1.584648e+04 1.422199e+04 1.31233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91] 1.286821e+04 1.363635e+04 1.211581e+02 1.845654e+02 9.51889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96] 8.563429e+02 8.357893</w:t>
      </w:r>
      <w:r w:rsidRPr="00F07491">
        <w:rPr>
          <w:rStyle w:val="VerbatimChar"/>
          <w:sz w:val="18"/>
          <w:szCs w:val="20"/>
        </w:rPr>
        <w:t>e+02 7.576718e+02 6.811254e+02 6.15777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01] 5.416515e+02 4.945147e+02 4.841555e+02 4.675792e+01 4.32738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06] 4.613575e+00 4.259812e+01 4.563371e+01 1.555784e+04 1.535967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11] 1.547278e+04 1.538487e+04 1.553416e+04 1.595912e+03 </w:t>
      </w:r>
      <w:r w:rsidRPr="00F07491">
        <w:rPr>
          <w:rStyle w:val="VerbatimChar"/>
          <w:sz w:val="18"/>
          <w:szCs w:val="20"/>
        </w:rPr>
        <w:t>1.652332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16] 1.657323e+03 1.646249e+04 1.564656e+04 1.422387e+04 1.286886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21] 1.228545e+03 1.167539e+04 1.151387e+04 1.156811e+04 5.94911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26] 8.318429e+03 7.978825e+03 6.942439e+02 6.519718e+03 6.338877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31] 5.176173</w:t>
      </w:r>
      <w:r w:rsidRPr="00F07491">
        <w:rPr>
          <w:rStyle w:val="VerbatimChar"/>
          <w:sz w:val="18"/>
          <w:szCs w:val="20"/>
        </w:rPr>
        <w:t>e+03 6.376183e+03 4.735485e+03 3.848216e+03 3.12671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36] 2.378339e+03 1.819526e+03 1.479383e+03 1.244373e+03 1.27628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41] 4.356875e+03 4.743940e+04 4.651386e+03 4.474572e+03 4.77277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46] 4.438237e+03 4.488561e+03 4.842459e+04 </w:t>
      </w:r>
      <w:r w:rsidRPr="00F07491">
        <w:rPr>
          <w:rStyle w:val="VerbatimChar"/>
          <w:sz w:val="18"/>
          <w:szCs w:val="20"/>
        </w:rPr>
        <w:t>4.443831e+03 3.885236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51] 3.696728e+04 3.558971e+04 3.743957e+03 2.552333e+03 2.312157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56] 2.327459e+03 4.849997e+03 4.852224e+03 4.688538e+03 4.67363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61] 4.516247e+03 4.344152e+03 4.258789e+03 4.472280e+02 4.32487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</w:t>
      </w:r>
      <w:r w:rsidRPr="00F07491">
        <w:rPr>
          <w:rStyle w:val="VerbatimChar"/>
          <w:sz w:val="18"/>
          <w:szCs w:val="20"/>
        </w:rPr>
        <w:t>266] 4.187378e+03 3.933332e+03 3.831538e+03 3.679995e+03 3.55656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 [271] 3.419276e+03 3.364424e+03 7.839479e+02 9.436866e+02 9.15267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76] 8.379551e+02 8.259428e+02 7.576960e+02 7.934524e+02 8.215135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81] 7.653542e+01 6.258392e+02 </w:t>
      </w:r>
      <w:r w:rsidRPr="00F07491">
        <w:rPr>
          <w:rStyle w:val="VerbatimChar"/>
          <w:sz w:val="18"/>
          <w:szCs w:val="20"/>
        </w:rPr>
        <w:t>6.179998e+01 5.834935e+02 5.192923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86] 4.186986e+02 3.787365e+02 3.741924e+02 2.613645e+03 2.52279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91] 2.358829e+02 2.422816e+03 2.458460e+03 2.178921e+03 1.77234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96] 1.795181e+03 1.741143e+03 1.335457e+03 1.247614e+03 1.974</w:t>
      </w:r>
      <w:r w:rsidRPr="00F07491">
        <w:rPr>
          <w:rStyle w:val="VerbatimChar"/>
          <w:sz w:val="18"/>
          <w:szCs w:val="20"/>
        </w:rPr>
        <w:t>57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01] 9.977417e+02 8.856382e+02 8.793877e+01 7.658632e+02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0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1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316] 7.494211e+03 </w:t>
      </w:r>
      <w:r w:rsidRPr="00F07491">
        <w:rPr>
          <w:rStyle w:val="VerbatimChar"/>
          <w:sz w:val="18"/>
          <w:szCs w:val="20"/>
        </w:rPr>
        <w:t>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21] 4.574979e+03 5.193949e+03 5.358655e+02 4.716673e+03 5.515683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26] 4.611473e+03 4.697897e+03 5.753166e+02 4.182922e+02 3.44321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31] 2.968412e+03 2.656427e+02 2.214732e+03 1.761</w:t>
      </w:r>
      <w:r w:rsidRPr="00F07491">
        <w:rPr>
          <w:rStyle w:val="VerbatimChar"/>
          <w:sz w:val="18"/>
          <w:szCs w:val="20"/>
        </w:rPr>
        <w:t>538e+03 1.52441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36] 1.461755e+03 6.532651e+03 7.497762e+03 7.762578e+01 7.29231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41] 7.645215e+03 6.346156e+03 5.185730e+03 5.623380e+03 5.71447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46] 5.374555e+03 5.351254e+03 4.896584e+03 4.163660e+03 3.55618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351] </w:t>
      </w:r>
      <w:r w:rsidRPr="00F07491">
        <w:rPr>
          <w:rStyle w:val="VerbatimChar"/>
          <w:sz w:val="18"/>
          <w:szCs w:val="20"/>
        </w:rPr>
        <w:t>3.128978e+03 3.349688e+03 8.757262e+03 1.226617e+03 1.221694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56] 1.229147e+04 1.316747e+04 1.122415e+04 8.553385e+03 8.78761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61] 7.313558e+03 5.861460e+02 4.771827e+02 3.623477e+03 3.59587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66] 2.819650e+03 3.146952e+03 3.739</w:t>
      </w:r>
      <w:r w:rsidRPr="00F07491">
        <w:rPr>
          <w:rStyle w:val="VerbatimChar"/>
          <w:sz w:val="18"/>
          <w:szCs w:val="20"/>
        </w:rPr>
        <w:t>119e+03 3.967895e+03 4.15986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71] 4.459728e+04 4.765126e+04 4.717273e+03 3.526811e+04 2.796548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76] 3.795129e+04 3.267237e+04 3.989669e+02 2.612133e+03 2.189665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81] 1.855557e+04 1.684622e+04 1.646813e+04 1.884483e+02 6.993477e+</w:t>
      </w:r>
      <w:r w:rsidRPr="00F07491">
        <w:rPr>
          <w:rStyle w:val="VerbatimChar"/>
          <w:sz w:val="18"/>
          <w:szCs w:val="20"/>
        </w:rPr>
        <w:t>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86] 7.853335e+03 7.674866e+03 7.378255e+03 7.813835e+03 6.84326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91] 6.955988e+03 7.296122e+03 5.932900e+03 4.513136e+03 3.893690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96] 3.381578e+03 2.714682e+02 2.875348e+02 1.764974e+03 1.69285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01] 6.155922e+02 7.514</w:t>
      </w:r>
      <w:r w:rsidRPr="00F07491">
        <w:rPr>
          <w:rStyle w:val="VerbatimChar"/>
          <w:sz w:val="18"/>
          <w:szCs w:val="20"/>
        </w:rPr>
        <w:t>641e+01 6.994528e+02 6.738227e+02 6.668428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06] 5.754465e+02 5.527456e+02 5.697613e+02 4.751112e+02 4.22633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11] 4.699887e+01 3.713239e+02 3.323444e+02 2.676354e+01 2.35491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16] 2.264760e+02 3.368122e+01 3.127490e+02 2.827555e+</w:t>
      </w:r>
      <w:r w:rsidRPr="00F07491">
        <w:rPr>
          <w:rStyle w:val="VerbatimChar"/>
          <w:sz w:val="18"/>
          <w:szCs w:val="20"/>
        </w:rPr>
        <w:t>02 2.65285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21] 2.647997e+01 2.311943e+02 2.494465e+01 1.962473e+02 1.779995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26] 1.658794e+02 1.557434e+01 1.274297e+02 1.128494e+02 1.22433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31] 1.337428e+02 1.359984e+02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3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4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46] 7.494211e+03 7.494211</w:t>
      </w:r>
      <w:r w:rsidRPr="00F07491">
        <w:rPr>
          <w:rStyle w:val="VerbatimChar"/>
          <w:sz w:val="18"/>
          <w:szCs w:val="20"/>
        </w:rPr>
        <w:t>e+03 7.494211e+03 2.954119e+03 3.52961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51] 3.558796e+03 3.484828e+02 3.674295e+02 3.312826e+03 3.44455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56] 3.638959e+03 3.112286e+03 2.342899e+02 2.481346e+02 1.97645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461] 1.768921e+03 1.373516e+03 1.268885e+03 1.239378e+03 </w:t>
      </w:r>
      <w:r w:rsidRPr="00F07491">
        <w:rPr>
          <w:rStyle w:val="VerbatimChar"/>
          <w:sz w:val="18"/>
          <w:szCs w:val="20"/>
        </w:rPr>
        <w:t>1.163190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66] 1.986871e+02 1.284196e+02 9.524413e+01 8.824915e+02 7.85692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71] 7.382327e+02 7.457878e+02 6.316758e+02 5.398792e+02 4.74223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76] 4.861518e+01 3.624214e+02 3.396770e+02 3.212263e+02 3.685949e+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81] 1.244429</w:t>
      </w:r>
      <w:r w:rsidRPr="00F07491">
        <w:rPr>
          <w:rStyle w:val="VerbatimChar"/>
          <w:sz w:val="18"/>
          <w:szCs w:val="20"/>
        </w:rPr>
        <w:t>e+03 1.441142e+03 1.365344e+03 1.255648e+03 1.295650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86] 1.182869e+03 1.231954e+02 1.233524e+03 1.117119e+02 1.298916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91] 9.521872e+02 9.321172e+01 8.248689e+02 6.763977e+02 6.14672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496] 6.841440e+01 4.331574e+04 5.444338e+02 </w:t>
      </w:r>
      <w:r w:rsidRPr="00F07491">
        <w:rPr>
          <w:rStyle w:val="VerbatimChar"/>
          <w:sz w:val="18"/>
          <w:szCs w:val="20"/>
        </w:rPr>
        <w:t>5.241372e+04 5.249669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01] 5.282218e+03 4.744748e+04 4.773454e+03 4.659634e+04 4.454453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06] 4.386699e+03 3.618959e+04 3.197987e+04 2.817215e+04 2.416784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11] 2.369159e+04 2.412417e+04 3.483814e+02 3.771323e+02 3.374850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</w:t>
      </w:r>
      <w:r w:rsidRPr="00F07491">
        <w:rPr>
          <w:rStyle w:val="VerbatimChar"/>
          <w:sz w:val="18"/>
          <w:szCs w:val="20"/>
        </w:rPr>
        <w:t>516] 4.864111e+02 4.943368e+02 4.464434e+02 4.499618e+02 4.56861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21] 3.971485e+02 3.476737e+02 3.271149e+02 3.132160e+02 2.86258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26] 2.537683e+02 2.431586e+02 2.435429e+02 7.772488e+02 1.25998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531] 9.861318e+02 9.734726e+02 </w:t>
      </w:r>
      <w:r w:rsidRPr="00F07491">
        <w:rPr>
          <w:rStyle w:val="VerbatimChar"/>
          <w:sz w:val="18"/>
          <w:szCs w:val="20"/>
        </w:rPr>
        <w:t>9.892364e+02 8.965697e+02 8.445594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36] 9.297724e+02 8.168388e+01 7.121848e+02 6.624214e+01 4.54676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41] 2.925914e+02 2.285482e+01 1.973156e+02 1.662318e+02 1.365323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46] 1.481738e+04 1.594140e+04 1.543193e+04 1.475692e+03 1.286</w:t>
      </w:r>
      <w:r w:rsidRPr="00F07491">
        <w:rPr>
          <w:rStyle w:val="VerbatimChar"/>
          <w:sz w:val="18"/>
          <w:szCs w:val="20"/>
        </w:rPr>
        <w:t>17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51] 1.243328e+03 1.781367e+03 1.526877e+03 9.484681e+03 7.61534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56] 6.218283e+02 4.787700e+03 4.463546e+03 4.595666e+03 5.11368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61] 8.692119e+02 7.683524e+03 7.777759e+02 6.337883e+03 5.63379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566] 4.565125e+02 </w:t>
      </w:r>
      <w:r w:rsidRPr="00F07491">
        <w:rPr>
          <w:rStyle w:val="VerbatimChar"/>
          <w:sz w:val="18"/>
          <w:szCs w:val="20"/>
        </w:rPr>
        <w:t>3.838434e+03 3.471248e+03 2.695366e+03 2.99229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71] 1.753418e+03 1.586685e+02 1.288643e+03 1.148586e+03 1.53182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76] 9.593722e+02 6.445256e+02 7.913383e+03 8.358630e+01 7.88498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81] 7.227740e+03 6.256554e+02 5.148422e+03 5.433</w:t>
      </w:r>
      <w:r w:rsidRPr="00F07491">
        <w:rPr>
          <w:rStyle w:val="VerbatimChar"/>
          <w:sz w:val="18"/>
          <w:szCs w:val="20"/>
        </w:rPr>
        <w:t>725e+03 4.674220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86] 3.797878e+02 3.386256e+03 2.742494e+02 2.246257e+03 2.35572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91] 2.395857e+03 2.472198e+03 7.276464e+02 8.529544e+02 8.34341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96] 7.886327e+02 8.297587e+02 7.691743e+02 7.785454e+02 7.95975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 xml:space="preserve">##  [601] </w:t>
      </w:r>
      <w:r w:rsidRPr="00F07491">
        <w:rPr>
          <w:rStyle w:val="VerbatimChar"/>
          <w:sz w:val="18"/>
          <w:szCs w:val="20"/>
        </w:rPr>
        <w:t>7.275931e+01 6.483872e+02 6.219337e+02 6.164197e+02 5.44566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06] 4.332691e+02 3.959319e+02 3.758529e+02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1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16] 7.494211e+03 7.494211e+03 7.494</w:t>
      </w:r>
      <w:r w:rsidRPr="00F07491">
        <w:rPr>
          <w:rStyle w:val="VerbatimChar"/>
          <w:sz w:val="18"/>
          <w:szCs w:val="20"/>
        </w:rPr>
        <w:t>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21] 7.494211e+03 7.494211e+03 7.494211e+03 7.494211e+03 1.14636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26] 1.647442e+03 1.569666e+03 9.985370e+03 9.186596e+03 8.19941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31] 6.893962e+02 6.911136e+03 6.126234e+02 5.245187e+03 4.697111e+</w:t>
      </w:r>
      <w:r w:rsidRPr="00F07491">
        <w:rPr>
          <w:rStyle w:val="VerbatimChar"/>
          <w:sz w:val="18"/>
          <w:szCs w:val="20"/>
        </w:rPr>
        <w:t>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36] 4.425575e+03 4.167714e+03 4.621497e+02 3.981528e+03 3.88363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41] 1.157967e+04 1.346747e+04 1.357475e+04 1.323598e+04 1.453918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46] 1.355746e+03 1.415714e+04 1.589387e+04 1.354670e+04 1.136342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51] 1.224246e+03 9.365</w:t>
      </w:r>
      <w:r w:rsidRPr="00F07491">
        <w:rPr>
          <w:rStyle w:val="VerbatimChar"/>
          <w:sz w:val="18"/>
          <w:szCs w:val="20"/>
        </w:rPr>
        <w:t>742e+03 7.858814e+02 6.537164e+02 5.24542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56] 4.919629e+03 7.622612e+02 7.551990e+01 6.761534e+02 6.42594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61] 6.759244e+02 5.676141e+03 5.484776e+03 5.376448e+03 5.18449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66] 4.669692e+03 3.779577e+03 3.397163e+02 3.192669e+</w:t>
      </w:r>
      <w:r w:rsidRPr="00F07491">
        <w:rPr>
          <w:rStyle w:val="VerbatimChar"/>
          <w:sz w:val="18"/>
          <w:szCs w:val="20"/>
        </w:rPr>
        <w:t>03 2.994340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71] 2.832189e+03 2.741115e+03 2.375113e+03 2.734884e+03 2.79796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76] 2.895116e+04 3.223384e+04 3.818464e+03 3.215816e+03 3.53974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81] 3.138663e+04 2.716999e+04 2.532449e+04 2.393249e+04 2.29347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86] 1.637229e+04 1.562924e+03 1.467288e+04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9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96] 7.494211e+03 7.494211</w:t>
      </w:r>
      <w:r w:rsidRPr="00F07491">
        <w:rPr>
          <w:rStyle w:val="VerbatimChar"/>
          <w:sz w:val="18"/>
          <w:szCs w:val="20"/>
        </w:rPr>
        <w:t>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0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0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711] 7.494211e+03 7.494211e+03 7.494211e+03 7.494211e+03 </w:t>
      </w:r>
      <w:r w:rsidRPr="00F07491">
        <w:rPr>
          <w:rStyle w:val="VerbatimChar"/>
          <w:sz w:val="18"/>
          <w:szCs w:val="20"/>
        </w:rPr>
        <w:t>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1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2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2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31] 7.494211</w:t>
      </w:r>
      <w:r w:rsidRPr="00F07491">
        <w:rPr>
          <w:rStyle w:val="VerbatimChar"/>
          <w:sz w:val="18"/>
          <w:szCs w:val="20"/>
        </w:rPr>
        <w:t>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36] 7.494211e+03 5.314644e+03 6.242554e+04 6.119119e+04 5.85752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41] 6.175367e+04 5.841411e+03 5.816329e+04 6.432267e+04 5.848745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746] 5.226993e+03 4.879982e+04 4.651165e+04 </w:t>
      </w:r>
      <w:r w:rsidRPr="00F07491">
        <w:rPr>
          <w:rStyle w:val="VerbatimChar"/>
          <w:sz w:val="18"/>
          <w:szCs w:val="20"/>
        </w:rPr>
        <w:t>4.458776e+03 3.322869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51] 3.751649e+03 3.743559e+03 1.862167e+03 1.749151e+02 1.62263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56] 1.536157e+03 1.439869e+02 1.325997e+03 1.253657e+03 1.21477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61] 1.475869e+02 9.656694e+02 9.472975e+01 8.641847e+02 8.199741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</w:t>
      </w:r>
      <w:r w:rsidRPr="00F07491">
        <w:rPr>
          <w:rStyle w:val="VerbatimChar"/>
          <w:sz w:val="18"/>
          <w:szCs w:val="20"/>
        </w:rPr>
        <w:t>766] 7.921541e+02 7.812322e+02 7.681768e+02 6.468472e+03 6.26869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71] 6.275554e+02 5.968877e+03 5.759643e+03 5.451670e+03 4.95267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76] 5.113794e+02 4.647314e+03 3.836469e+03 3.681599e+03 2.42196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781] 2.372629e+03 3.846578e+01 </w:t>
      </w:r>
      <w:r w:rsidRPr="00F07491">
        <w:rPr>
          <w:rStyle w:val="VerbatimChar"/>
          <w:sz w:val="18"/>
          <w:szCs w:val="20"/>
        </w:rPr>
        <w:t>2.862155e+03 2.824242e+02 6.25622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86] 6.432217e+03 6.749829e+02 5.721431e+02 5.223352e+03 4.65732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91] 4.255566e+03 4.274953e+03 3.597189e+02 3.357865e+02 3.21942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96] 2.785579e+02 2.444690e+02 2.183967e+03 1.937416e+02 1.451</w:t>
      </w:r>
      <w:r w:rsidRPr="00F07491">
        <w:rPr>
          <w:rStyle w:val="VerbatimChar"/>
          <w:sz w:val="18"/>
          <w:szCs w:val="20"/>
        </w:rPr>
        <w:t>29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0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0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1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816] 7.494211e+03 </w:t>
      </w:r>
      <w:r w:rsidRPr="00F07491">
        <w:rPr>
          <w:rStyle w:val="VerbatimChar"/>
          <w:sz w:val="18"/>
          <w:szCs w:val="20"/>
        </w:rPr>
        <w:t>4.127118e+03 3.988772e+03 3.895664e+03 3.82778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21] 3.736587e+03 3.474392e+03 3.366482e+03 3.573477e+02 3.34838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26] 3.629518e+02 2.835281e+03 2.632799e+03 2.519737e+03 2.48412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31] 2.338772e+03 2.238412e+03 1.347313e+03 1.925</w:t>
      </w:r>
      <w:r w:rsidRPr="00F07491">
        <w:rPr>
          <w:rStyle w:val="VerbatimChar"/>
          <w:sz w:val="18"/>
          <w:szCs w:val="20"/>
        </w:rPr>
        <w:t>973e+02 2.24699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36] 2.155765e+04 2.145189e+04 1.713645e+04 1.653294e+03 2.274238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41] 1.576184e+04 1.273228e+04 1.856333e+02 6.853490e+02 3.57717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46] 2.711171e+03 2.283879e+03 1.726849e+02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851] </w:t>
      </w:r>
      <w:r w:rsidRPr="00F07491">
        <w:rPr>
          <w:rStyle w:val="VerbatimChar"/>
          <w:sz w:val="18"/>
          <w:szCs w:val="20"/>
        </w:rPr>
        <w:t>7.494211e+03 7.494211e+03 5.827755e+02 4.821499e+02 4.375445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56] 3.268256e+02 3.173294e+02 2.978286e+02 2.767590e+02 2.87422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61] 2.327945e+02 2.176880e+01 2.151392e+02 2.819695e+01 1.77492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66] 1.994146e+04 1.929775e+03 1.742</w:t>
      </w:r>
      <w:r w:rsidRPr="00F07491">
        <w:rPr>
          <w:rStyle w:val="VerbatimChar"/>
          <w:sz w:val="18"/>
          <w:szCs w:val="20"/>
        </w:rPr>
        <w:t>189e+04 1.745484e+04 1.463865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71] 1.472632e+04 1.894549e+03 1.658645e+04 1.259542e+04 1.33831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76] 8.854651e+02 7.174237e+03 5.383478e+02 4.498957e+03 4.732827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81] 6.454638e+02 5.711623e+02 5.215359e+01 4.685672e+02 3.548464e+</w:t>
      </w:r>
      <w:r w:rsidRPr="00F07491">
        <w:rPr>
          <w:rStyle w:val="VerbatimChar"/>
          <w:sz w:val="18"/>
          <w:szCs w:val="20"/>
        </w:rPr>
        <w:t>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86] 3.413999e+02 3.797566e+02 3.253826e+02 2.433268e+02 1.937950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91] 1.616266e+02 1.357624e+02 1.188734e+02 1.113634e+02 1.217893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96] 1.238763e+02 4.921896e+03 5.463728e+02 4.763690e+03 4.54673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01] 4.353121e+03 3.651</w:t>
      </w:r>
      <w:r w:rsidRPr="00F07491">
        <w:rPr>
          <w:rStyle w:val="VerbatimChar"/>
          <w:sz w:val="18"/>
          <w:szCs w:val="20"/>
        </w:rPr>
        <w:t>967e+03 3.369482e+03 4.177658e+03 4.788233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06] 3.749940e+03 3.658638e+03 3.332919e+03 2.835974e+03 2.25955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11] 2.388917e+02 2.761338e+02 4.245397e+03 4.991462e+04 4.963877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16] 4.741556e+04 5.797242e+02 4.622415e+03 4.717156e+</w:t>
      </w:r>
      <w:r w:rsidRPr="00F07491">
        <w:rPr>
          <w:rStyle w:val="VerbatimChar"/>
          <w:sz w:val="18"/>
          <w:szCs w:val="20"/>
        </w:rPr>
        <w:t>03 5.34131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21] 4.828855e+04 4.112677e+03 3.896917e+04 3.763611e+04 3.281617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26] 2.683426e+04 2.491324e+04 2.425325e+04 3.652677e+04 4.295524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 [931] 4.255412e+04 4.838244e+03 4.381288e+03 4.733428e+02 4.163113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36] 4.541366e+04 4.165840e+02 3.654459e+04 3.487973e+04 3.387474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41] 2.969118e+04 2.427524e+04 2.252732e+04 2.246564e+04 7.38898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46] 9.692164e+03 9.679743</w:t>
      </w:r>
      <w:r w:rsidRPr="00F07491">
        <w:rPr>
          <w:rStyle w:val="VerbatimChar"/>
          <w:sz w:val="18"/>
          <w:szCs w:val="20"/>
        </w:rPr>
        <w:t>e+03 9.774181e+03 1.716226e+03 8.75411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51] 7.636622e+02 1.942746e+02 8.352817e+03 7.277773e+02 6.74129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56] 5.685578e+03 4.892116e+03 4.125527e+02 3.976149e+03 4.11646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961] 7.494211e+03 7.494211e+03 7.494211e+03 7.494211e+03 </w:t>
      </w:r>
      <w:r w:rsidRPr="00F07491">
        <w:rPr>
          <w:rStyle w:val="VerbatimChar"/>
          <w:sz w:val="18"/>
          <w:szCs w:val="20"/>
        </w:rPr>
        <w:t>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6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7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76] 7.494211e+03 3.764649e+03 4.429658e+03 4.274377e+03 4.14286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81] 3.725632</w:t>
      </w:r>
      <w:r w:rsidRPr="00F07491">
        <w:rPr>
          <w:rStyle w:val="VerbatimChar"/>
          <w:sz w:val="18"/>
          <w:szCs w:val="20"/>
        </w:rPr>
        <w:t>e+03 2.964477e+03 2.765885e+02 3.174949e+03 2.49212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86] 1.872684e+03 1.535752e+02 1.273672e+02 9.281823e+02 7.79384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91] 7.339741e+02 6.919977e+02 4.117688e+04 4.792653e+03 4.6539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996] 4.465249e+03 4.681328e+03 4.178556e+04 </w:t>
      </w:r>
      <w:r w:rsidRPr="00F07491">
        <w:rPr>
          <w:rStyle w:val="VerbatimChar"/>
          <w:sz w:val="18"/>
          <w:szCs w:val="20"/>
        </w:rPr>
        <w:t>4.173277e+04 4.569920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01] 4.181482e+04 3.644787e+04 3.469663e+04 3.416593e+04 3.35995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06] 2.525164e+03 2.368732e+04 2.371875e+04 1.361114e+03 1.43222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11] 1.814492e+03 1.629822e+03 1.574979e+03 1.312676e+03 1.86765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</w:t>
      </w:r>
      <w:r w:rsidRPr="00F07491">
        <w:rPr>
          <w:rStyle w:val="VerbatimChar"/>
          <w:sz w:val="18"/>
          <w:szCs w:val="20"/>
        </w:rPr>
        <w:t>016] 1.224416e+03 1.968672e+01 9.229352e+02 4.981724e+02 4.23193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21] 3.732816e+02 3.948447e+01 2.736597e+02 2.631125e+02 1.87789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26] 2.167378e+04 2.187482e+04 2.224268e+04 2.591629e+04 2.691776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31] 2.971973e+03 3.199728e+04 </w:t>
      </w:r>
      <w:r w:rsidRPr="00F07491">
        <w:rPr>
          <w:rStyle w:val="VerbatimChar"/>
          <w:sz w:val="18"/>
          <w:szCs w:val="20"/>
        </w:rPr>
        <w:t>2.882733e+04 2.481158e+03 2.255174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36] 2.195515e+04 1.847758e+04 1.411313e+03 1.253818e+04 1.24295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41] 9.212193e+03 8.569777e+03 7.955616e+03 7.583187e+03 7.41484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46] 7.365667e+03 7.395881e+03 7.946944e+03 7.322597e+03 6.764</w:t>
      </w:r>
      <w:r w:rsidRPr="00F07491">
        <w:rPr>
          <w:rStyle w:val="VerbatimChar"/>
          <w:sz w:val="18"/>
          <w:szCs w:val="20"/>
        </w:rPr>
        <w:t>72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51] 6.754512e+03 5.836178e+03 5.773736e+03 5.292232e+03 5.19958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56] 5.117590e+03 3.923573e+03 3.687764e+03 3.452829e+03 3.29965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61] 3.187845e+03 2.825525e+03 2.635753e+03 2.794222e+03 2.48995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66] 2.256567e+03 </w:t>
      </w:r>
      <w:r w:rsidRPr="00F07491">
        <w:rPr>
          <w:rStyle w:val="VerbatimChar"/>
          <w:sz w:val="18"/>
          <w:szCs w:val="20"/>
        </w:rPr>
        <w:t>2.778344e+02 1.872738e+03 1.753349e+03 1.71771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71] 1.568376e+03 1.655596e+03 5.544877e+02 5.619974e+02 5.416932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76] 5.234856e+01 4.592912e+02 4.387513e+02 4.366896e+02 4.37446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81] 4.945678e+01 2.966838e+02 3.342450e+01 3.863</w:t>
      </w:r>
      <w:r w:rsidRPr="00F07491">
        <w:rPr>
          <w:rStyle w:val="VerbatimChar"/>
          <w:sz w:val="18"/>
          <w:szCs w:val="20"/>
        </w:rPr>
        <w:t>288e+02 3.719318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86] 3.228112e+02 3.158398e+02 3.451692e+01 5.968717e+02 6.42625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91] 6.156635e+01 6.775188e+01 6.926999e+02 5.439574e+02 5.442228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96] 5.835446e+02 4.816950e+02 4.189445e+02 4.249535e+02 3.933138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101] </w:t>
      </w:r>
      <w:r w:rsidRPr="00F07491">
        <w:rPr>
          <w:rStyle w:val="VerbatimChar"/>
          <w:sz w:val="18"/>
          <w:szCs w:val="20"/>
        </w:rPr>
        <w:t>3.657186e+01 3.214813e+02 3.948675e+01 2.977519e+02 4.136690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06] 4.382321e+01 3.944178e+03 3.785936e+03 3.439598e+03 3.26281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11] 2.716353e+03 2.576125e+03 2.327583e+03 1.945639e+03 1.98455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16] 1.455886e+02 9.867958e+02 9.686</w:t>
      </w:r>
      <w:r w:rsidRPr="00F07491">
        <w:rPr>
          <w:rStyle w:val="VerbatimChar"/>
          <w:sz w:val="18"/>
          <w:szCs w:val="20"/>
        </w:rPr>
        <w:t>748e+01 9.255825e+02 9.46599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21] 8.145464e+02 8.311481e+01 8.126567e+01 7.668438e+02 7.493585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26] 6.622795e+02 6.682976e+02 6.747564e+02 6.158198e+02 5.547626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31] 4.653119e+02 3.879430e+02 3.297829e+02 3.931633e+02 4.137383e+</w:t>
      </w:r>
      <w:r w:rsidRPr="00F07491">
        <w:rPr>
          <w:rStyle w:val="VerbatimChar"/>
          <w:sz w:val="18"/>
          <w:szCs w:val="20"/>
        </w:rPr>
        <w:t>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36] 4.624865e+02 2.326159e+03 2.242712e+03 2.136774e+03 2.17838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41] 2.125848e+02 1.932858e+03 1.815489e+03 1.751596e+03 1.59257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46] 1.437629e+03 1.311742e+03 1.217658e+03 1.157343e+03 1.13287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51] 1.134546e+02 1.887</w:t>
      </w:r>
      <w:r w:rsidRPr="00F07491">
        <w:rPr>
          <w:rStyle w:val="VerbatimChar"/>
          <w:sz w:val="18"/>
          <w:szCs w:val="20"/>
        </w:rPr>
        <w:t>832e+02 1.236563e+04 1.411798e+04 1.361361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56] 1.283432e+04 1.448880e+03 1.325534e+03 1.296717e+04 1.566926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61] 1.384265e+04 1.139877e+04 1.116172e+04 1.259527e+03 8.39625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66] 6.656443e+02 5.278536e+02 4.623467e+03 5.734444e+</w:t>
      </w:r>
      <w:r w:rsidRPr="00F07491">
        <w:rPr>
          <w:rStyle w:val="VerbatimChar"/>
          <w:sz w:val="18"/>
          <w:szCs w:val="20"/>
        </w:rPr>
        <w:t>03 5.247311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71] 4.781389e+03 4.433385e+04 4.621700e+01 4.167645e+04 4.46189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76] 5.557529e+04 6.834832e+04 5.613541e+03 5.624976e+04 4.691727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81] 3.944999e+03 3.199622e+04 2.858593e+04 3.181337e+04 1.61318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86] 1.573119e+03 1.452195e+03 1.446985e+03 1.461672e+03 1.34577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91] 1.931777e+01 9.914846e+02 1.181664e+02 7.922597e+02 7.781900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96] 6.213184e+02 5.411352</w:t>
      </w:r>
      <w:r w:rsidRPr="00F07491">
        <w:rPr>
          <w:rStyle w:val="VerbatimChar"/>
          <w:sz w:val="18"/>
          <w:szCs w:val="20"/>
        </w:rPr>
        <w:t>e+02 4.662842e+02 4.471390e+02 4.38864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01] 3.336167e+03 3.491596e+03 3.626640e+02 3.687954e+03 3.63427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06] 3.113486e+03 2.254446e+03 2.165277e+02 1.855939e+03 1.58625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211] 1.269288e+02 1.148570e+03 1.645945e+02 8.995557e+02 </w:t>
      </w:r>
      <w:r w:rsidRPr="00F07491">
        <w:rPr>
          <w:rStyle w:val="VerbatimChar"/>
          <w:sz w:val="18"/>
          <w:szCs w:val="20"/>
        </w:rPr>
        <w:t>7.47981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16] 7.892744e+01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2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2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31] 7.494211</w:t>
      </w:r>
      <w:r w:rsidRPr="00F07491">
        <w:rPr>
          <w:rStyle w:val="VerbatimChar"/>
          <w:sz w:val="18"/>
          <w:szCs w:val="20"/>
        </w:rPr>
        <w:t>e+03 7.494211e+03 4.974269e+03 6.737474e+02 6.92522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36] 6.651122e+03 5.854614e+03 4.527495e+02 3.735145e+03 4.52132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41] 3.129225e+03 2.351812e+03 1.849639e+03 1.391817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246] 7.494211e+03 7.494211e+03 7.494211e+03 </w:t>
      </w:r>
      <w:r w:rsidRPr="00F07491">
        <w:rPr>
          <w:rStyle w:val="VerbatimChar"/>
          <w:sz w:val="18"/>
          <w:szCs w:val="20"/>
        </w:rPr>
        <w:t>6.664144e+03 5.55332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51] 5.234767e+03 4.923136e+04 5.256753e+04 4.853859e+04 5.198379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56] 6.123542e+04 6.138817e+04 5.432697e+04 5.886828e+03 4.763164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1261] 4.117155e+03 3.253919e+04 2.822356e+04 2.624192e+04 3.572937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</w:t>
      </w:r>
      <w:r w:rsidRPr="00F07491">
        <w:rPr>
          <w:rStyle w:val="VerbatimChar"/>
          <w:sz w:val="18"/>
          <w:szCs w:val="20"/>
        </w:rPr>
        <w:t>266] 3.758285e+04 3.639367e+04 3.256960e+04 3.365716e+04 3.66199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71] 2.779588e+04 2.965744e+04 2.586370e+02 2.195177e+03 2.61117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76] 1.988817e+04 1.894700e+04 1.843116e+04 2.361965e+02 2.15214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281] 3.491476e+02 3.539667e+04 </w:t>
      </w:r>
      <w:r w:rsidRPr="00F07491">
        <w:rPr>
          <w:rStyle w:val="VerbatimChar"/>
          <w:sz w:val="18"/>
          <w:szCs w:val="20"/>
        </w:rPr>
        <w:t>3.537274e+03 3.481412e+04 3.833468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86] 3.584937e+04 3.697685e+04 4.641846e+02 3.769879e+04 3.34174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91] 3.195926e+04 3.117456e+04 2.738723e+04 2.219657e+04 2.481900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96] 2.512426e+02 4.965990e+03 4.855744e+03 5.614495e+01 5.213</w:t>
      </w:r>
      <w:r w:rsidRPr="00F07491">
        <w:rPr>
          <w:rStyle w:val="VerbatimChar"/>
          <w:sz w:val="18"/>
          <w:szCs w:val="20"/>
        </w:rPr>
        <w:t>33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01] 5.135495e+02 4.682728e+03 4.293383e+03 4.924924e+02 4.62517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06] 4.313168e+03 4.822476e+02 3.719974e+03 3.465222e+03 3.59649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11] 3.394878e+03 3.368742e+02 3.447414e+04 3.896212e+03 4.45444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316] 4.863477e+03 </w:t>
      </w:r>
      <w:r w:rsidRPr="00F07491">
        <w:rPr>
          <w:rStyle w:val="VerbatimChar"/>
          <w:sz w:val="18"/>
          <w:szCs w:val="20"/>
        </w:rPr>
        <w:t>4.816800e+04 4.457676e+03 4.855176e+03 3.933930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21] 3.527523e+04 3.543399e+04 3.721765e+04 3.768872e+04 3.48839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26] 3.228936e+04 3.384647e+04 3.853249e+04 4.969928e+02 4.66947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31] 3.992867e+03 3.877532e+02 3.873241e+02 3.679</w:t>
      </w:r>
      <w:r w:rsidRPr="00F07491">
        <w:rPr>
          <w:rStyle w:val="VerbatimChar"/>
          <w:sz w:val="18"/>
          <w:szCs w:val="20"/>
        </w:rPr>
        <w:t>193e+03 3.492140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36] 3.385697e+03 2.762864e+03 2.537349e+03 2.238379e+02 2.61456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41] 1.889214e+03 1.812288e+03 1.728266e+03 1.657889e+03 1.59981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46] 1.286565e+03 1.389856e+03 1.238719e+04 1.163442e+04 9.764997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351] </w:t>
      </w:r>
      <w:r w:rsidRPr="00F07491">
        <w:rPr>
          <w:rStyle w:val="VerbatimChar"/>
          <w:sz w:val="18"/>
          <w:szCs w:val="20"/>
        </w:rPr>
        <w:t>7.165278e+03 8.513565e+03 6.771415e+03 5.291576e+03 3.77127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56] 2.874288e+03 2.681237e+02 1.658311e+03 1.499268e+02 1.22995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61] 1.349971e+03 1.335646e+03 1.229115e+03 1.155258e+03 9.87445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66] 9.673477e+02 9.281625e+01 9.168</w:t>
      </w:r>
      <w:r w:rsidRPr="00F07491">
        <w:rPr>
          <w:rStyle w:val="VerbatimChar"/>
          <w:sz w:val="18"/>
          <w:szCs w:val="20"/>
        </w:rPr>
        <w:t>993e+02 8.391811e+02 6.97663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71] 5.197999e+02 4.588844e+02 4.366875e+02 3.958494e+02 4.177636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76] 4.397971e+01 1.424484e+03 1.684543e+03 1.724362e+03 1.76381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81] 1.692613e+03 1.493165e+03 1.297285e+03 1.413323e+03 1.357632e+</w:t>
      </w:r>
      <w:r w:rsidRPr="00F07491">
        <w:rPr>
          <w:rStyle w:val="VerbatimChar"/>
          <w:sz w:val="18"/>
          <w:szCs w:val="20"/>
        </w:rPr>
        <w:t>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86] 1.151556e+03 1.214557e+03 1.136286e+02 1.153865e+02 8.26585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91] 7.349492e+02 7.967938e+02 2.897542e+04 4.299648e+04 4.839996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96] 5.126471e+04 4.826859e+04 3.849762e+04 3.756731e+04 5.557200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01] 4.579398e+04 4.271</w:t>
      </w:r>
      <w:r w:rsidRPr="00F07491">
        <w:rPr>
          <w:rStyle w:val="VerbatimChar"/>
          <w:sz w:val="18"/>
          <w:szCs w:val="20"/>
        </w:rPr>
        <w:t>756e+04 3.549261e+03 2.692183e+04 2.271570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06] 1.778942e+04 1.654968e+03 1.838938e+04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1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16] 7.494211e+03 7.494211e+03 7.494211e+03 7.494211e+</w:t>
      </w:r>
      <w:r w:rsidRPr="00F07491">
        <w:rPr>
          <w:rStyle w:val="VerbatimChar"/>
          <w:sz w:val="18"/>
          <w:szCs w:val="20"/>
        </w:rPr>
        <w:t>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2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2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3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3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41] 1.366658e+04 1.572514e+04 1.532229e+03 1.382286e+04 1.37268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46] 1.132622e+04 1.221937</w:t>
      </w:r>
      <w:r w:rsidRPr="00F07491">
        <w:rPr>
          <w:rStyle w:val="VerbatimChar"/>
          <w:sz w:val="18"/>
          <w:szCs w:val="20"/>
        </w:rPr>
        <w:t>e+04 1.634853e+04 1.444159e+03 9.66797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51] 7.558743e+03 6.351812e+03 5.134957e+03 4.132349e+03 3.57285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56] 3.352731e+03 8.466329e+02 8.161461e+03 8.462852e+02 8.78794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461] 8.734965e+03 8.763826e+03 8.426888e+01 7.127758e+02 </w:t>
      </w:r>
      <w:r w:rsidRPr="00F07491">
        <w:rPr>
          <w:rStyle w:val="VerbatimChar"/>
          <w:sz w:val="18"/>
          <w:szCs w:val="20"/>
        </w:rPr>
        <w:t>6.142711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66] 5.372659e+03 5.339441e+03 5.424224e+03 5.425670e+03 5.43659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71] 5.253123e+03 5.334933e+03 1.738289e+02 1.174839e+03 1.19613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76] 1.281516e+03 1.352384e+03 1.173262e+03 9.231369e+02 9.34428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81] 9.184327</w:t>
      </w:r>
      <w:r w:rsidRPr="00F07491">
        <w:rPr>
          <w:rStyle w:val="VerbatimChar"/>
          <w:sz w:val="18"/>
          <w:szCs w:val="20"/>
        </w:rPr>
        <w:t>e+02 9.157758e+02 8.629463e+02 7.815146e+02 6.363628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86] 4.789395e+01 4.378192e+02 4.748198e+02 4.523872e+02 4.58465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91] 4.541222e+02 4.153620e+02 3.796896e+02 3.274260e+02 3.366749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496] 2.326173e+02 2.137333e+01 1.789280e+02 </w:t>
      </w:r>
      <w:r w:rsidRPr="00F07491">
        <w:rPr>
          <w:rStyle w:val="VerbatimChar"/>
          <w:sz w:val="18"/>
          <w:szCs w:val="20"/>
        </w:rPr>
        <w:t>1.686483e+02 1.494453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01] 1.334945e+02 1.772852e+02 1.741815e+02 1.834150e+02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06] 7.494211e+03 7.494211e+03 7.494211e+03 5.625494e+02 1.21256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11] 1.296974e+03 1.439649e+04 1.138567e+03 9.344988e+03 8.17136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</w:t>
      </w:r>
      <w:r w:rsidRPr="00F07491">
        <w:rPr>
          <w:rStyle w:val="VerbatimChar"/>
          <w:sz w:val="18"/>
          <w:szCs w:val="20"/>
        </w:rPr>
        <w:t>516] 5.868364e+02 4.676968e+03 3.754426e+02 6.269581e+03 7.14562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21] 1.425243e+04 1.655497e+04 1.571282e+04 1.434184e+04 1.435774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26] 1.198487e+04 1.183739e+04 1.496157e+04 1.229792e+04 9.24642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531] 7.863163e+03 6.769670e+02 </w:t>
      </w:r>
      <w:r w:rsidRPr="00F07491">
        <w:rPr>
          <w:rStyle w:val="VerbatimChar"/>
          <w:sz w:val="18"/>
          <w:szCs w:val="20"/>
        </w:rPr>
        <w:t>5.555357e+02 4.146988e+03 3.531473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36] 3.297355e+03 1.199822e+03 1.191727e+05 1.137519e+05 1.674914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41] 1.157616e+05 1.496536e+04 1.319867e+04 1.142938e+05 1.61849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46] 8.973971e+04 8.289696e+03 7.571635e+04 6.544589e+04 5.293</w:t>
      </w:r>
      <w:r w:rsidRPr="00F07491">
        <w:rPr>
          <w:rStyle w:val="VerbatimChar"/>
          <w:sz w:val="18"/>
          <w:szCs w:val="20"/>
        </w:rPr>
        <w:t>64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51] 4.817943e+04 4.873600e+04 4.185760e+01 4.524632e+02 4.61723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56] 4.439611e+02 4.549635e+02 4.127393e+02 4.156893e+02 4.773325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61] 3.778483e+02 2.921574e+02 2.748197e+02 2.451236e+02 3.16799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566] 2.622859e+02 </w:t>
      </w:r>
      <w:r w:rsidRPr="00F07491">
        <w:rPr>
          <w:rStyle w:val="VerbatimChar"/>
          <w:sz w:val="18"/>
          <w:szCs w:val="20"/>
        </w:rPr>
        <w:t>2.785557e+02 2.459397e+02 3.626575e+02 3.54725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71] 3.329223e+02 3.745188e+02 5.121255e+02 4.588682e+02 4.273797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76] 3.728427e+02 3.222273e+01 2.976971e+02 2.836738e+01 2.74225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81] 2.615252e+01 2.997990e+01 1.467615e+02 1.532</w:t>
      </w:r>
      <w:r w:rsidRPr="00F07491">
        <w:rPr>
          <w:rStyle w:val="VerbatimChar"/>
          <w:sz w:val="18"/>
          <w:szCs w:val="20"/>
        </w:rPr>
        <w:t>595e+02 9.64364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86] 1.118396e+04 1.882278e+03 1.779496e+03 1.451262e+02 9.713570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1591] 7.326744e+03 8.513630e+03 7.269171e+03 6.222983e+03 5.59382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96] 4.955478e+03 4.463676e+03 4.167364e+03 3.915115e+03 4.45174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601] </w:t>
      </w:r>
      <w:r w:rsidRPr="00F07491">
        <w:rPr>
          <w:rStyle w:val="VerbatimChar"/>
          <w:sz w:val="18"/>
          <w:szCs w:val="20"/>
        </w:rPr>
        <w:t>8.395785e+03 7.716242e+03 7.112336e+03 6.541747e+03 6.49755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06] 6.337950e+02 5.971659e+02 5.828621e+03 5.286228e+01 4.42852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11] 3.488494e+03 3.853333e+03 3.432248e+03 3.237239e+01 2.986760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16] 2.182997e+03 7.297253e+02 8.255</w:t>
      </w:r>
      <w:r w:rsidRPr="00F07491">
        <w:rPr>
          <w:rStyle w:val="VerbatimChar"/>
          <w:sz w:val="18"/>
          <w:szCs w:val="20"/>
        </w:rPr>
        <w:t>730e+02 7.776591e+02 7.77347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21] 8.358900e+02 7.837763e+01 6.971531e+02 6.896784e+02 5.956368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26] 5.216426e+02 4.879426e+02 4.393573e+02 3.917913e+02 3.34224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31] 3.684732e+01 2.693484e+02 2.381946e+04 2.618926e+03 2.393189e+</w:t>
      </w:r>
      <w:r w:rsidRPr="00F07491">
        <w:rPr>
          <w:rStyle w:val="VerbatimChar"/>
          <w:sz w:val="18"/>
          <w:szCs w:val="20"/>
        </w:rPr>
        <w:t>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36] 2.193884e+03 2.282185e+04 2.187795e+03 2.675583e+03 2.192877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41] 1.937557e+04 1.667157e+04 1.583535e+04 1.519550e+03 1.368999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46] 1.184394e+04 1.121786e+03 1.139565e+03 1.158256e+03 1.32666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51] 1.455784e+02 1.364</w:t>
      </w:r>
      <w:r w:rsidRPr="00F07491">
        <w:rPr>
          <w:rStyle w:val="VerbatimChar"/>
          <w:sz w:val="18"/>
          <w:szCs w:val="20"/>
        </w:rPr>
        <w:t>284e+03 1.393262e+03 1.233837e+02 1.46838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56] 1.167536e+03 1.133128e+02 9.441349e+02 6.977452e+02 6.254729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61] 5.285866e+02 4.695423e+01 4.642298e+02 4.774761e+02 9.25211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66] 1.153938e+03 9.637265e+03 9.291228e+03 9.197270e+</w:t>
      </w:r>
      <w:r w:rsidRPr="00F07491">
        <w:rPr>
          <w:rStyle w:val="VerbatimChar"/>
          <w:sz w:val="18"/>
          <w:szCs w:val="20"/>
        </w:rPr>
        <w:t>03 8.376432e+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71] 7.318126e+03 8.363500e+01 6.574654e+03 5.695969e+03 5.11645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76] 5.229877e+03 4.623348e+03 3.957513e+03 3.792182e+03 3.86132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81] 9.143128e+03 1.452278e+03 1.298868e+03 9.825326e+02 9.83447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86] 8.959581e+03 7.748123e+03 9.689529e+03 9.333417e+02 8.76792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91] 7.986798e+03 7.199597e+03 6.751999e+03 7.168219e+02 7.31378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96] 6.729211e+02 7.494211</w:t>
      </w:r>
      <w:r w:rsidRPr="00F07491">
        <w:rPr>
          <w:rStyle w:val="VerbatimChar"/>
          <w:sz w:val="18"/>
          <w:szCs w:val="20"/>
        </w:rPr>
        <w:t>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0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0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11] 7.494211e+03 7.494211e+03 3.944184e+03 4.181583e+03 </w:t>
      </w:r>
      <w:r w:rsidRPr="00F07491">
        <w:rPr>
          <w:rStyle w:val="VerbatimChar"/>
          <w:sz w:val="18"/>
          <w:szCs w:val="20"/>
        </w:rPr>
        <w:t>4.38537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16] 4.368822e+03 3.769595e+03 2.653537e+02 1.717899e+03 2.13962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21] 1.634814e+03 1.334652e+03 9.988227e+02 7.978377e+02 6.465613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26] 5.715188e+02 5.241459e+02 4.742133e+02 6.461193e+03 7.37834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31] 7.186430</w:t>
      </w:r>
      <w:r w:rsidRPr="00F07491">
        <w:rPr>
          <w:rStyle w:val="VerbatimChar"/>
          <w:sz w:val="18"/>
          <w:szCs w:val="20"/>
        </w:rPr>
        <w:t>e+03 6.586719e+03 7.318742e+03 6.682281e+03 6.69879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36] 7.325735e+03 5.957146e+03 4.383596e+03 3.674618e+03 3.38199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41] 2.789173e+03 2.162433e+02 1.995840e+02 1.627429e+03 2.84728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46] 3.154513e+03 3.111763e+03 2.947467e+02 </w:t>
      </w:r>
      <w:r w:rsidRPr="00F07491">
        <w:rPr>
          <w:rStyle w:val="VerbatimChar"/>
          <w:sz w:val="18"/>
          <w:szCs w:val="20"/>
        </w:rPr>
        <w:t>3.399162e+02 2.83424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51] 2.861555e+03 2.884948e+03 2.494354e+03 2.191479e+03 2.13755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56] 1.948812e+03 1.721974e+03 1.413757e+03 1.336775e+03 1.33238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61] 5.283126e+02 6.232871e+02 6.598568e+01 5.665139e+02 5.26531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</w:t>
      </w:r>
      <w:r w:rsidRPr="00F07491">
        <w:rPr>
          <w:rStyle w:val="VerbatimChar"/>
          <w:sz w:val="18"/>
          <w:szCs w:val="20"/>
        </w:rPr>
        <w:t>766] 4.192258e+02 4.638526e+02 5.312772e+01 4.221462e+02 3.85756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71] 3.691545e+02 3.363318e+02 2.838912e+02 2.628846e+02 2.56441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76] 2.776487e+02 1.194591e+03 1.262894e+03 1.168839e+03 1.17158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81] 1.186424e+03 9.877366e+02 </w:t>
      </w:r>
      <w:r w:rsidRPr="00F07491">
        <w:rPr>
          <w:rStyle w:val="VerbatimChar"/>
          <w:sz w:val="18"/>
          <w:szCs w:val="20"/>
        </w:rPr>
        <w:t>7.417771e+02 6.439514e+02 4.145100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86] 2.969728e+02 2.472428e+02 2.198157e+02 2.197823e+02 1.43776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91] 1.389249e+02 1.931875e+02 4.737670e+03 5.421344e+03 5.48813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96] 5.749448e+03 5.697139e+01 5.191584e+03 4.153498e+03 4.296</w:t>
      </w:r>
      <w:r w:rsidRPr="00F07491">
        <w:rPr>
          <w:rStyle w:val="VerbatimChar"/>
          <w:sz w:val="18"/>
          <w:szCs w:val="20"/>
        </w:rPr>
        <w:t>561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01] 4.225197e+02 3.881295e+03 3.573146e+03 3.288257e+03 2.48236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06] 1.713476e+03 1.834295e+03 2.579956e+02 7.437653e+02 7.623870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11] 6.886173e+02 6.817926e+02 6.921167e+02 5.921835e+02 4.872990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816] 4.738444e+02 </w:t>
      </w:r>
      <w:r w:rsidRPr="00F07491">
        <w:rPr>
          <w:rStyle w:val="VerbatimChar"/>
          <w:sz w:val="18"/>
          <w:szCs w:val="20"/>
        </w:rPr>
        <w:t>3.938844e+02 3.486315e+02 3.178920e+02 2.87415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21] 2.537241e+02 2.463756e+02 2.486184e+02 2.314255e+02 4.429288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26] 5.215747e+04 5.157449e+04 4.947476e+04 5.354654e+03 5.33825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31] 5.193490e+02 5.692882e+04 5.124132e+04 4.445</w:t>
      </w:r>
      <w:r w:rsidRPr="00F07491">
        <w:rPr>
          <w:rStyle w:val="VerbatimChar"/>
          <w:sz w:val="18"/>
          <w:szCs w:val="20"/>
        </w:rPr>
        <w:t>397e+04 4.157717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36] 3.995464e+04 3.524516e+04 2.881732e+04 2.658412e+04 2.592113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41] 3.821894e+03 4.453247e+03 4.288988e+04 3.997256e+03 3.842656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46] 3.369135e+04 2.829419e+02 3.128778e+04 3.259735e+03 2.66786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851] </w:t>
      </w:r>
      <w:r w:rsidRPr="00F07491">
        <w:rPr>
          <w:rStyle w:val="VerbatimChar"/>
          <w:sz w:val="18"/>
          <w:szCs w:val="20"/>
        </w:rPr>
        <w:t>2.775895e+03 2.542399e+03 2.191378e+04 1.687431e+04 1.388286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56] 1.364113e+04 2.959665e+02 1.975465e+03 1.847198e+03 1.79238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61] 1.682958e+03 1.526498e+03 1.464498e+03 1.518854e+03 1.34431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66] 1.249926e+02 1.175116e+03 1.915</w:t>
      </w:r>
      <w:r w:rsidRPr="00F07491">
        <w:rPr>
          <w:rStyle w:val="VerbatimChar"/>
          <w:sz w:val="18"/>
          <w:szCs w:val="20"/>
        </w:rPr>
        <w:t>516e+02 1.155653e+02 1.114728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71] 1.436758e+02 1.162743e+02 3.589973e+02 4.364650e+01 4.16148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76] 3.915155e+02 3.755820e+02 3.481515e+02 3.412895e+02 3.54818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81] 2.925596e+02 2.584639e+02 2.538373e+01 2.325662e+02 2.158548e+</w:t>
      </w:r>
      <w:r w:rsidRPr="00F07491">
        <w:rPr>
          <w:rStyle w:val="VerbatimChar"/>
          <w:sz w:val="18"/>
          <w:szCs w:val="20"/>
        </w:rPr>
        <w:t>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86] 1.778284e+02 1.652572e+02 1.584560e+02 2.655158e+03 3.22167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91] 2.996964e+03 2.755298e+03 2.527942e+03 2.327327e+03 1.97661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96] 1.383893e+03 1.136830e+03 1.197433e+02 8.789387e+01 6.48815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01] 5.126572e+02 4.594</w:t>
      </w:r>
      <w:r w:rsidRPr="00F07491">
        <w:rPr>
          <w:rStyle w:val="VerbatimChar"/>
          <w:sz w:val="18"/>
          <w:szCs w:val="20"/>
        </w:rPr>
        <w:t>572e+02 3.517997e+02 3.791193e+02 7.45524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06] 9.754986e+02 1.291435e+03 1.156373e+04 1.574986e+03 8.764675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11] 8.177768e+02 9.688596e+03 8.512866e+04 7.411470e+04 6.677539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16] 5.757269e+03 5.111654e+03 4.361154e+03 3.854959e+</w:t>
      </w:r>
      <w:r w:rsidRPr="00F07491">
        <w:rPr>
          <w:rStyle w:val="VerbatimChar"/>
          <w:sz w:val="18"/>
          <w:szCs w:val="20"/>
        </w:rPr>
        <w:t>04 3.814672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1921] 1.662736e+04 2.458452e+03 2.126876e+04 2.213492e+04 2.986360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26] 1.928747e+03 1.678435e+04 2.275354e+03 1.585132e+03 1.448550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31] 1.237698e+04 1.129289e+03 9.698126e+02 8.629118e+03 8.47661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36] 8.611860e+02 1.431245e+03 1.316990e+03 1.272442e+03 1.261290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41] 1.226215e+03 1.414227e+01 1.663999e+01 1.393129e+02 9.543279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46] 8.737727e+02 7.114699</w:t>
      </w:r>
      <w:r w:rsidRPr="00F07491">
        <w:rPr>
          <w:rStyle w:val="VerbatimChar"/>
          <w:sz w:val="18"/>
          <w:szCs w:val="20"/>
        </w:rPr>
        <w:t>e+02 6.498482e+02 5.635943e+02 4.998633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51] 5.165682e+01 5.338624e+02 1.313444e+04 1.259374e+04 1.168598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56] 1.589827e+03 9.277232e+02 7.937260e+03 7.429628e+03 6.97392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961] 6.688667e+02 5.348518e+03 4.916549e+03 4.591893e+03 </w:t>
      </w:r>
      <w:r w:rsidRPr="00F07491">
        <w:rPr>
          <w:rStyle w:val="VerbatimChar"/>
          <w:sz w:val="18"/>
          <w:szCs w:val="20"/>
        </w:rPr>
        <w:t>4.26713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66] 4.126147e+03 4.463728e+02 4.629935e+01 7.494211e+03 2.18271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71] 2.299536e+02 2.713187e+02 1.778671e+02 1.366879e+03 1.16666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76] 1.178725e+03 9.566690e+02 8.543469e+02 7.757735e+01 6.37361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81] 5.883583</w:t>
      </w:r>
      <w:r w:rsidRPr="00F07491">
        <w:rPr>
          <w:rStyle w:val="VerbatimChar"/>
          <w:sz w:val="18"/>
          <w:szCs w:val="20"/>
        </w:rPr>
        <w:t>e+02 5.116658e+02 5.394153e+02 6.319469e+02 4.19367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86] 4.712823e+03 4.479959e+03 3.855538e+03 3.988119e+03 3.22559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91] 2.599596e+03 3.599922e+02 2.312193e+03 1.897154e+02 1.57145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996] 1.485280e+02 1.174779e+03 1.148230e+03 </w:t>
      </w:r>
      <w:r w:rsidRPr="00F07491">
        <w:rPr>
          <w:rStyle w:val="VerbatimChar"/>
          <w:sz w:val="18"/>
          <w:szCs w:val="20"/>
        </w:rPr>
        <w:t>1.417266e+03 1.54562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01] 6.334326e+01 6.491525e+03 6.583116e+03 6.387785e+03 5.77156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06] 5.224932e+02 4.166934e+03 4.288781e+02 3.611215e+03 3.17149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11] 2.754783e+03 2.448144e+03 2.182600e+02 2.591930e+02 1.98124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</w:t>
      </w:r>
      <w:r w:rsidRPr="00F07491">
        <w:rPr>
          <w:rStyle w:val="VerbatimChar"/>
          <w:sz w:val="18"/>
          <w:szCs w:val="20"/>
        </w:rPr>
        <w:t>016] 1.996720e+03 2.878338e+03 2.842938e+03 2.762891e+02 2.58181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21] 2.352518e+03 2.129499e+03 1.825342e+03 1.919466e+03 1.67268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26] 1.391772e+03 1.194697e+03 1.793715e+02 1.155320e+01 1.681350e+0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031] 9.572874e+02 1.389198e+02 </w:t>
      </w:r>
      <w:r w:rsidRPr="00F07491">
        <w:rPr>
          <w:rStyle w:val="VerbatimChar"/>
          <w:sz w:val="18"/>
          <w:szCs w:val="20"/>
        </w:rPr>
        <w:t>1.256599e+04 1.434167e+04 1.37854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36] 1.314515e+04 1.389319e+04 1.259952e+04 1.152759e+04 1.41446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41] 1.126319e+03 9.477260e+01 8.212516e+02 6.681179e+03 5.69352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46] 5.196933e+03 4.981199e+03 4.492728e+03 1.922681e+03 2.277</w:t>
      </w:r>
      <w:r w:rsidRPr="00F07491">
        <w:rPr>
          <w:rStyle w:val="VerbatimChar"/>
          <w:sz w:val="18"/>
          <w:szCs w:val="20"/>
        </w:rPr>
        <w:t>53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51] 2.161874e+04 2.577426e+03 2.319618e+04 2.253865e+04 2.36397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56] 2.481569e+04 2.278584e+03 1.982144e+04 1.878495e+04 1.84558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61] 1.577273e+04 1.288229e+04 1.172915e+04 1.152397e+03 6.634652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066] 8.685271e+04 </w:t>
      </w:r>
      <w:r w:rsidRPr="00F07491">
        <w:rPr>
          <w:rStyle w:val="VerbatimChar"/>
          <w:sz w:val="18"/>
          <w:szCs w:val="20"/>
        </w:rPr>
        <w:t>8.834880e+03 8.856482e+04 8.594875e+04 7.362278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71] 6.147824e+04 8.296737e+04 6.756126e+02 6.256559e+03 5.148850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76] 4.181835e+04 3.417698e+04 2.999655e+03 2.843636e+03 2.998629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81] 7.494211e+03 7.494211e+03 7.494211e+03 7.494</w:t>
      </w:r>
      <w:r w:rsidRPr="00F07491">
        <w:rPr>
          <w:rStyle w:val="VerbatimChar"/>
          <w:sz w:val="18"/>
          <w:szCs w:val="20"/>
        </w:rPr>
        <w:t>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8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9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9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101] </w:t>
      </w:r>
      <w:r w:rsidRPr="00F07491">
        <w:rPr>
          <w:rStyle w:val="VerbatimChar"/>
          <w:sz w:val="18"/>
          <w:szCs w:val="20"/>
        </w:rPr>
        <w:t>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0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11] 7.494211e+03 7.494211e+03 8.958789e+03 1.227733e+01 9.58526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16] 8.558398e+03 9.227783e+01 8.297</w:t>
      </w:r>
      <w:r w:rsidRPr="00F07491">
        <w:rPr>
          <w:rStyle w:val="VerbatimChar"/>
          <w:sz w:val="18"/>
          <w:szCs w:val="20"/>
        </w:rPr>
        <w:t>484e+03 8.221833e+02 1.13647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21] 8.214185e+03 5.828746e+03 4.676315e+03 3.552925e+03 2.77495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26] 2.124874e+03 1.839729e+03 1.668163e+03 9.329298e+03 1.412596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31] 1.554368e+04 1.515446e+04 1.421269e+04 1.674988e+03 8.562896e+</w:t>
      </w:r>
      <w:r w:rsidRPr="00F07491">
        <w:rPr>
          <w:rStyle w:val="VerbatimChar"/>
          <w:sz w:val="18"/>
          <w:szCs w:val="20"/>
        </w:rPr>
        <w:t>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36] 1.163526e+04 9.112539e+02 6.921944e+02 5.323474e+03 4.123723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41] 2.975133e+03 2.375594e+03 2.136239e+01 1.771587e+03 7.134840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46] 7.656995e+01 6.888769e+02 6.787970e+02 6.173176e+02 5.63491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51] 5.391538e+02 5.668</w:t>
      </w:r>
      <w:r w:rsidRPr="00F07491">
        <w:rPr>
          <w:rStyle w:val="VerbatimChar"/>
          <w:sz w:val="18"/>
          <w:szCs w:val="20"/>
        </w:rPr>
        <w:t>726e+00 4.485334e+01 3.423656e+02 2.87931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56] 2.369114e+02 2.126619e+02 1.965978e+02 2.156965e+01 2.16172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6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66] 7.494211e+03 7.494211e+03 7.494211e+03 7.494211e+</w:t>
      </w:r>
      <w:r w:rsidRPr="00F07491">
        <w:rPr>
          <w:rStyle w:val="VerbatimChar"/>
          <w:sz w:val="18"/>
          <w:szCs w:val="20"/>
        </w:rPr>
        <w:t>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7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7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8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8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91] 7.494211e+03 7.494211e+03 4.149363e+03 4.178973e+03 4.21965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96] 4.234554e+03 3.942983</w:t>
      </w:r>
      <w:r w:rsidRPr="00F07491">
        <w:rPr>
          <w:rStyle w:val="VerbatimChar"/>
          <w:sz w:val="18"/>
          <w:szCs w:val="20"/>
        </w:rPr>
        <w:t>e+03 3.453487e+03 3.351128e+02 3.59822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01] 3.225431e+02 2.879639e+02 2.571262e+03 2.351338e+03 1.97294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06] 1.631417e+03 1.555475e+03 1.546892e+02 1.624640e+03 1.821879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211] 1.619533e+03 1.389500e+02 1.343262e+02 1.129755e+03 </w:t>
      </w:r>
      <w:r w:rsidRPr="00F07491">
        <w:rPr>
          <w:rStyle w:val="VerbatimChar"/>
          <w:sz w:val="18"/>
          <w:szCs w:val="20"/>
        </w:rPr>
        <w:t>1.99571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16] 1.126462e+03 8.949280e+02 8.438945e+02 8.186157e+01 6.93345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21] 6.493422e+02 5.558185e+02 5.121638e+01 7.494211e+03 2.73286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26] 2.457543e+04 2.493439e+04 2.533946e+03 2.377747e+03 1.925959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31] 1.694293</w:t>
      </w:r>
      <w:r w:rsidRPr="00F07491">
        <w:rPr>
          <w:rStyle w:val="VerbatimChar"/>
          <w:sz w:val="18"/>
          <w:szCs w:val="20"/>
        </w:rPr>
        <w:t>e+03 2.378323e+02 1.647217e+04 1.533467e+04 1.373983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36] 1.113887e+04 9.567458e+03 8.655312e+03 8.643494e+03 9.12695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41] 9.872561e+01 1.524439e+02 1.489124e+02 1.364518e+02 1.825321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246] 1.163138e+01 1.256646e+01 1.133678e+01 </w:t>
      </w:r>
      <w:r w:rsidRPr="00F07491">
        <w:rPr>
          <w:rStyle w:val="VerbatimChar"/>
          <w:sz w:val="18"/>
          <w:szCs w:val="20"/>
        </w:rPr>
        <w:t>9.539785e+01 8.983830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2251] 7.738699e+02 7.335818e+02 6.427663e+02 5.132623e+02 4.81287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56] 4.734534e+02 5.237255e+03 6.217322e+01 6.353826e+03 5.65938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61] 6.423292e+03 5.411877e+03 5.821354e+03 6.717739e+02 5.458122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</w:t>
      </w:r>
      <w:r w:rsidRPr="00F07491">
        <w:rPr>
          <w:rStyle w:val="VerbatimChar"/>
          <w:sz w:val="18"/>
          <w:szCs w:val="20"/>
        </w:rPr>
        <w:t>266] 4.129759e+03 3.528132e+03 3.331229e+03 2.832497e+03 2.14999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71] 1.634876e+03 8.713653e+01 1.539464e+03 1.557779e+03 1.568735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76] 1.284517e+04 1.218995e+04 1.846845e+02 9.769566e+02 1.112286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281] 1.215483e+04 1.214400e+03 </w:t>
      </w:r>
      <w:r w:rsidRPr="00F07491">
        <w:rPr>
          <w:rStyle w:val="VerbatimChar"/>
          <w:sz w:val="18"/>
          <w:szCs w:val="20"/>
        </w:rPr>
        <w:t>1.192517e+03 1.176659e+03 8.52496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86] 8.331262e+03 7.663138e+03 7.578852e+03 5.875382e+02 7.843948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91] 7.181870e+01 5.618984e+02 4.455250e+02 4.512842e+01 3.94593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96] 4.637592e+01 3.588275e+02 3.223135e+02 2.876892e+02 2.631</w:t>
      </w:r>
      <w:r w:rsidRPr="00F07491">
        <w:rPr>
          <w:rStyle w:val="VerbatimChar"/>
          <w:sz w:val="18"/>
          <w:szCs w:val="20"/>
        </w:rPr>
        <w:t>458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01] 2.637618e+02 2.499395e+02 2.277795e+02 1.393148e+02 5.362974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06] 5.633672e+04 5.629189e+03 5.443116e+04 5.316668e+04 4.656968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11] 3.857756e+04 3.972148e+04 3.922358e+04 3.357986e+04 2.986985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316] 2.745271e+03 </w:t>
      </w:r>
      <w:r w:rsidRPr="00F07491">
        <w:rPr>
          <w:rStyle w:val="VerbatimChar"/>
          <w:sz w:val="18"/>
          <w:szCs w:val="20"/>
        </w:rPr>
        <w:t>2.357363e+04 2.216833e+03 2.157778e+04 2.379268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2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2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31] 7.494211e+03 7.494211e+03 7.494211e+03 7.494</w:t>
      </w:r>
      <w:r w:rsidRPr="00F07491">
        <w:rPr>
          <w:rStyle w:val="VerbatimChar"/>
          <w:sz w:val="18"/>
          <w:szCs w:val="20"/>
        </w:rPr>
        <w:t>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36] 7.494211e+03 2.729864e+03 2.426729e+02 2.315318e+03 2.248647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41] 2.498525e+04 2.343747e+04 2.463380e+04 2.751813e+03 2.384132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46] 1.972613e+04 1.816919e+04 1.726915e+03 1.488472e+03 1.181500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351] </w:t>
      </w:r>
      <w:r w:rsidRPr="00F07491">
        <w:rPr>
          <w:rStyle w:val="VerbatimChar"/>
          <w:sz w:val="18"/>
          <w:szCs w:val="20"/>
        </w:rPr>
        <w:t>1.479296e+03 1.227737e+03 1.922414e+03 2.965262e+01 1.88515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56] 1.858690e+03 1.642838e+03 1.272448e+03 1.158283e+03 1.25791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61] 1.469311e+02 9.486593e+02 8.887486e+01 8.184426e+02 7.44765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66] 7.849563e+02 9.448168e+02 1.545</w:t>
      </w:r>
      <w:r w:rsidRPr="00F07491">
        <w:rPr>
          <w:rStyle w:val="VerbatimChar"/>
          <w:sz w:val="18"/>
          <w:szCs w:val="20"/>
        </w:rPr>
        <w:t>186e+02 4.269854e+02 4.17891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71] 4.754324e+01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7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81] 7.494211e+03 7.494211e+03 7.494211e+03 7.494211e+03 5.769773e+</w:t>
      </w:r>
      <w:r w:rsidRPr="00F07491">
        <w:rPr>
          <w:rStyle w:val="VerbatimChar"/>
          <w:sz w:val="18"/>
          <w:szCs w:val="20"/>
        </w:rPr>
        <w:t>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86] 6.479626e+03 6.876954e+03 7.548164e+03 8.499542e+02 7.36276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91] 5.888628e+03 5.786600e+03 6.125400e+03 5.631735e+03 5.41463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96] 4.863517e+03 3.775683e+03 2.518398e+03 2.681781e+03 3.372253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01] 7.587258e+02 1.151</w:t>
      </w:r>
      <w:r w:rsidRPr="00F07491">
        <w:rPr>
          <w:rStyle w:val="VerbatimChar"/>
          <w:sz w:val="18"/>
          <w:szCs w:val="20"/>
        </w:rPr>
        <w:t>862e+03 1.186113e+03 9.584558e+02 1.769713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06] 1.562239e+03 1.264790e+03 1.678712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1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16] 7.494211e+03 2.568385e+04 2.964722e+02 2.921934e+</w:t>
      </w:r>
      <w:r w:rsidRPr="00F07491">
        <w:rPr>
          <w:rStyle w:val="VerbatimChar"/>
          <w:sz w:val="18"/>
          <w:szCs w:val="20"/>
        </w:rPr>
        <w:t>03 2.856229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21] 3.183422e+04 3.736228e+03 3.233347e+04 3.557874e+04 3.27941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26] 2.848269e+04 2.651717e+03 2.491865e+04 2.149577e+04 1.71953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31] 1.532361e+04 1.467677e+04 3.844891e+03 3.825499e+02 3.61289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36] 3.355214e+02 3.229926e+02 2.819511e+03 2.166816e+02 2.54489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41] 1.644816e+03 1.448761e+03 1.259876e+03 1.746692e+02 9.894548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46] 8.731472e+02 8.376998</w:t>
      </w:r>
      <w:r w:rsidRPr="00F07491">
        <w:rPr>
          <w:rStyle w:val="VerbatimChar"/>
          <w:sz w:val="18"/>
          <w:szCs w:val="20"/>
        </w:rPr>
        <w:t>e+02 8.754122e+02 2.513885e+03 2.17689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51] 1.955668e+03 1.892894e+03 1.666858e+03 1.476479e+03 1.22688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56] 1.291529e+03 1.115695e+03 8.938794e+02 6.797540e+02 5.65569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461] 4.777385e+02 4.121518e+02 3.775254e+02 3.613584e+02 </w:t>
      </w:r>
      <w:r w:rsidRPr="00F07491">
        <w:rPr>
          <w:rStyle w:val="VerbatimChar"/>
          <w:sz w:val="18"/>
          <w:szCs w:val="20"/>
        </w:rPr>
        <w:t>8.81898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66] 9.564464e+03 9.484569e+03 9.272413e+03 8.318977e+03 8.333133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71] 7.443852e+03 6.858163e+03 5.761395e+03 5.279200e+02 3.59588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76] 3.648773e+01 2.631399e+02 2.232513e+03 1.598775e+03 1.888618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81] 3.136925</w:t>
      </w:r>
      <w:r w:rsidRPr="00F07491">
        <w:rPr>
          <w:rStyle w:val="VerbatimChar"/>
          <w:sz w:val="18"/>
          <w:szCs w:val="20"/>
        </w:rPr>
        <w:t>e+03 3.464352e+03 3.598760e+03 3.851515e+03 3.93427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86] 3.692393e+02 3.325171e+02 2.842438e+03 3.474880e+02 2.93736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91] 2.873862e+03 2.529634e+03 2.299449e+01 1.324996e+03 1.43763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496] 1.637457e+03 5.585258e+03 5.918199e+03 </w:t>
      </w:r>
      <w:r w:rsidRPr="00F07491">
        <w:rPr>
          <w:rStyle w:val="VerbatimChar"/>
          <w:sz w:val="18"/>
          <w:szCs w:val="20"/>
        </w:rPr>
        <w:t>6.283245e+03 5.713478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01] 5.959329e+04 5.276256e+03 4.627592e+03 5.574684e+04 5.332438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06] 4.625647e+04 4.385353e+03 4.244222e+04 3.696143e+04 2.957174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11] 2.696924e+04 2.928355e+04 8.989842e+03 8.581459e+04 8.465889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</w:t>
      </w:r>
      <w:r w:rsidRPr="00F07491">
        <w:rPr>
          <w:rStyle w:val="VerbatimChar"/>
          <w:sz w:val="18"/>
          <w:szCs w:val="20"/>
        </w:rPr>
        <w:t>516] 8.316439e+04 8.799844e+04 7.427672e+04 6.967247e+04 7.211957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21] 6.322347e+04 5.734893e+04 5.479755e+04 5.325598e+04 4.79656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26] 4.133672e+04 3.853864e+04 3.781323e+04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531] 7.494211e+03 7.494211e+03 </w:t>
      </w:r>
      <w:r w:rsidRPr="00F07491">
        <w:rPr>
          <w:rStyle w:val="VerbatimChar"/>
          <w:sz w:val="18"/>
          <w:szCs w:val="20"/>
        </w:rPr>
        <w:t>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36] 7.494211e+03 2.583529e+02 1.762246e+03 1.577457e+03 1.48852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41] 1.253391e+03 1.263135e+03 1.258422e+03 1.177629e+03 9.18677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46] 1.144592e+02 1.421441e+01 9.547253e+02 8.345413e+02 7.383</w:t>
      </w:r>
      <w:r w:rsidRPr="00F07491">
        <w:rPr>
          <w:rStyle w:val="VerbatimChar"/>
          <w:sz w:val="18"/>
          <w:szCs w:val="20"/>
        </w:rPr>
        <w:t>47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51] 6.663459e+02 7.691413e+01 5.235956e+01 4.428727e+01 3.37359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56] 3.928183e+01 2.363144e+02 1.893879e+02 1.781597e+01 1.38436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61] 5.814863e+03 5.941847e+03 6.171262e+03 5.859916e+03 5.491160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566] 5.753218e+02 </w:t>
      </w:r>
      <w:r w:rsidRPr="00F07491">
        <w:rPr>
          <w:rStyle w:val="VerbatimChar"/>
          <w:sz w:val="18"/>
          <w:szCs w:val="20"/>
        </w:rPr>
        <w:t>4.212549e+03 4.378687e+03 3.972265e+03 3.36895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71] 2.893651e+03 2.659839e+03 2.358936e+03 2.965462e+02 1.893145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76] 2.756483e+01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2581] 7.494211e+03 7.494211e+03 7.494211e+03 7.494</w:t>
      </w:r>
      <w:r w:rsidRPr="00F07491">
        <w:rPr>
          <w:rStyle w:val="VerbatimChar"/>
          <w:sz w:val="18"/>
          <w:szCs w:val="20"/>
        </w:rPr>
        <w:t>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8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91] 7.494211e+03 7.494211e+03 1.161769e+03 1.153516e+03 1.17765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96] 1.117777e+03 1.145618e+02 8.498627e+02 7.573114e+02 6.437191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601] </w:t>
      </w:r>
      <w:r w:rsidRPr="00F07491">
        <w:rPr>
          <w:rStyle w:val="VerbatimChar"/>
          <w:sz w:val="18"/>
          <w:szCs w:val="20"/>
        </w:rPr>
        <w:t>5.248959e+02 4.415323e+02 4.783319e+02 4.675438e+02 4.71456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06] 4.861552e+01 5.642499e+01 4.222863e+02 5.511383e+02 6.213185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11] 5.794348e+02 5.636894e+02 5.623394e+02 4.879239e+02 4.996469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16] 5.133919e+02 4.276474e+01 3.773</w:t>
      </w:r>
      <w:r w:rsidRPr="00F07491">
        <w:rPr>
          <w:rStyle w:val="VerbatimChar"/>
          <w:sz w:val="18"/>
          <w:szCs w:val="20"/>
        </w:rPr>
        <w:t>363e+02 3.721722e+02 3.49993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21] 3.143714e+01 2.883212e+01 2.663947e+01 2.639329e+01 4.93775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26] 4.192350e+03 4.266557e+03 4.515425e+02 4.451887e+02 3.547600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31] 3.784656e+01 3.392647e+03 2.932316e+03 2.892523e+03 2.594750e+</w:t>
      </w:r>
      <w:r w:rsidRPr="00F07491">
        <w:rPr>
          <w:rStyle w:val="VerbatimChar"/>
          <w:sz w:val="18"/>
          <w:szCs w:val="20"/>
        </w:rPr>
        <w:t>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36] 2.284379e+03 2.297147e+02 1.842444e+03 1.837977e+03 2.63272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41] 1.732183e+04 1.932524e+04 1.967833e+03 1.915253e+04 1.95397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46] 1.668395e+04 1.458880e+03 2.118812e+04 1.653184e+03 1.49596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51] 1.232313e+04 1.295</w:t>
      </w:r>
      <w:r w:rsidRPr="00F07491">
        <w:rPr>
          <w:rStyle w:val="VerbatimChar"/>
          <w:sz w:val="18"/>
          <w:szCs w:val="20"/>
        </w:rPr>
        <w:t>191e+02 8.845187e+02 7.496266e+02 6.93572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56] 6.439473e+02 3.828916e+03 4.271682e+03 4.199473e+03 4.13755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61] 4.256913e+03 4.141518e+02 4.129977e+03 4.319326e+02 3.77818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66] 3.371712e+03 3.194562e+03 3.112835e+03 2.761969e+</w:t>
      </w:r>
      <w:r w:rsidRPr="00F07491">
        <w:rPr>
          <w:rStyle w:val="VerbatimChar"/>
          <w:sz w:val="18"/>
          <w:szCs w:val="20"/>
        </w:rPr>
        <w:t>03 2.34659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71] 2.254933e+03 2.213915e+03 1.979526e+03 1.212723e+04 1.254294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76] 1.172384e+03 1.134113e+04 1.672569e+03 9.364999e+02 1.856898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81] 9.794925e+02 8.348692e+02 7.384355e+03 6.472953e+01 4.718513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86] 3.665700e+02 3.119637e+03 4.316554e+03 6.432669e+03 7.96236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91] 7.344253e+02 6.675263e+03 5.649978e+03 4.439230e+03 4.36459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96] 3.944677e+02 2.637143</w:t>
      </w:r>
      <w:r w:rsidRPr="00F07491">
        <w:rPr>
          <w:rStyle w:val="VerbatimChar"/>
          <w:sz w:val="18"/>
          <w:szCs w:val="20"/>
        </w:rPr>
        <w:t>e+01 2.136668e+03 1.745147e+02 1.45391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01] 1.283886e+03 9.679175e+02 7.744763e+02 6.431752e+02 6.93896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06] 7.191727e+02 6.624923e+02 6.477474e+02 5.843962e+02 5.949973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711] 6.471773e+02 4.496928e+02 4.185863e+01 3.364594e+02 </w:t>
      </w:r>
      <w:r w:rsidRPr="00F07491">
        <w:rPr>
          <w:rStyle w:val="VerbatimChar"/>
          <w:sz w:val="18"/>
          <w:szCs w:val="20"/>
        </w:rPr>
        <w:t>3.15788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16] 2.882369e+02 2.379996e+02 2.424232e+01 2.349848e+02 2.576337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21] 2.124663e+03 3.146583e+02 4.297155e+02 3.855421e+03 3.56975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26] 2.965142e+03 2.545483e+03 3.891378e+03 3.686900e+02 2.331883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31] 1.828718</w:t>
      </w:r>
      <w:r w:rsidRPr="00F07491">
        <w:rPr>
          <w:rStyle w:val="VerbatimChar"/>
          <w:sz w:val="18"/>
          <w:szCs w:val="20"/>
        </w:rPr>
        <w:t>e+03 1.367352e+03 1.485225e+02 8.794755e+02 7.873824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36] 6.357896e+02 3.911747e+03 4.444974e+04 4.335643e+03 4.211224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41] 4.462313e+03 3.549148e+03 3.372575e+03 4.575896e+04 4.267261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746] 4.237222e+04 3.943982e+04 3.616118e+04 </w:t>
      </w:r>
      <w:r w:rsidRPr="00F07491">
        <w:rPr>
          <w:rStyle w:val="VerbatimChar"/>
          <w:sz w:val="18"/>
          <w:szCs w:val="20"/>
        </w:rPr>
        <w:t>3.323523e+03 3.131136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51] 3.161529e+03 3.371269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5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6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</w:t>
      </w:r>
      <w:r w:rsidRPr="00F07491">
        <w:rPr>
          <w:rStyle w:val="VerbatimChar"/>
          <w:sz w:val="18"/>
          <w:szCs w:val="20"/>
        </w:rPr>
        <w:t>76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7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7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781] 7.494211e+03 7.494211e+03 </w:t>
      </w:r>
      <w:r w:rsidRPr="00F07491">
        <w:rPr>
          <w:rStyle w:val="VerbatimChar"/>
          <w:sz w:val="18"/>
          <w:szCs w:val="20"/>
        </w:rPr>
        <w:t>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8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9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96] 7.494211e+03 7.494211e+03 7.494211e+03 7.494211e+03 7.494</w:t>
      </w:r>
      <w:r w:rsidRPr="00F07491">
        <w:rPr>
          <w:rStyle w:val="VerbatimChar"/>
          <w:sz w:val="18"/>
          <w:szCs w:val="20"/>
        </w:rPr>
        <w:t>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01] 1.552484e+04 1.673790e+04 1.688126e+04 1.592682e+03 1.416650e+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06] 1.193821e+04 9.415174e+03 9.623122e+02 7.969746e+01 5.87787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11] 5.229511e+02 4.117389e+03 3.622523e+03 4.887689e+02 6.281377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816] 6.871898e+03 </w:t>
      </w:r>
      <w:r w:rsidRPr="00F07491">
        <w:rPr>
          <w:rStyle w:val="VerbatimChar"/>
          <w:sz w:val="18"/>
          <w:szCs w:val="20"/>
        </w:rPr>
        <w:t>2.137577e+03 2.544841e+01 1.975512e+02 1.744683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21] 1.564967e+03 1.377821e+03 1.213265e+03 1.822862e+02 8.347694e+0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26] 6.542838e+02 5.467769e+02 4.651199e+02 3.961300e+02 3.833495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31] 4.567349e+02 5.582211e+02 2.858341e+02 3.148</w:t>
      </w:r>
      <w:r w:rsidRPr="00F07491">
        <w:rPr>
          <w:rStyle w:val="VerbatimChar"/>
          <w:sz w:val="18"/>
          <w:szCs w:val="20"/>
        </w:rPr>
        <w:t>365e+03 3.167344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36] 3.158587e+03 3.275917e+03 2.965824e+03 2.643441e+03 2.69796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41] 2.393367e+03 2.479782e+02 1.886433e+03 1.787947e+03 1.58527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46] 1.353935e+03 1.362617e+03 1.469849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851] </w:t>
      </w:r>
      <w:r w:rsidRPr="00F07491">
        <w:rPr>
          <w:rStyle w:val="VerbatimChar"/>
          <w:sz w:val="18"/>
          <w:szCs w:val="20"/>
        </w:rPr>
        <w:t>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5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6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66] 7.494211e+03 7.494211e+03 7.494</w:t>
      </w:r>
      <w:r w:rsidRPr="00F07491">
        <w:rPr>
          <w:rStyle w:val="VerbatimChar"/>
          <w:sz w:val="18"/>
          <w:szCs w:val="20"/>
        </w:rPr>
        <w:t>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7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7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81] 7.494211e+03 7.494211e+03 7.494211e+03 7.494211e+03 7.494211e+</w:t>
      </w:r>
      <w:r w:rsidRPr="00F07491">
        <w:rPr>
          <w:rStyle w:val="VerbatimChar"/>
          <w:sz w:val="18"/>
          <w:szCs w:val="20"/>
        </w:rPr>
        <w:t>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86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91] 7.494211e+03 7.494211e+03 7.494211e+03 7.494211e+03 7.494211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96] 7.494211e+03 1.313890e+03 1.738882e+03 1.857934e+02 1.734936e+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01] 1.644620e+03 1.463</w:t>
      </w:r>
      <w:r w:rsidRPr="00F07491">
        <w:rPr>
          <w:rStyle w:val="VerbatimChar"/>
          <w:sz w:val="18"/>
          <w:szCs w:val="20"/>
        </w:rPr>
        <w:t>214e+03 1.139112e+03 1.369682e+03 1.145880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06] 1.315420e+01 6.913178e+02 5.327722e+01 4.291583e+02 3.77135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2911] 3.782736e+02 3.419556e+02 1.186938e+02 1.274746e+02 1.112274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16] 9.556485e+02 8.399279e+02 7.136356e+02 6.582412e+</w:t>
      </w:r>
      <w:r w:rsidRPr="00F07491">
        <w:rPr>
          <w:rStyle w:val="VerbatimChar"/>
          <w:sz w:val="18"/>
          <w:szCs w:val="20"/>
        </w:rPr>
        <w:t>01 3.256786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21] 3.969982e+02 4.147962e+02 4.447658e+02 4.543667e+02 4.533512e+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26] 5.734834e+01 5.485873e+02 5.473589e+02</w:t>
      </w:r>
    </w:p>
    <w:p w14:paraId="0177CC7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GDP_log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GDP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 Replace HIV.AIDS's NA with its mean then log transform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HIV.AIDS)</w:t>
      </w:r>
    </w:p>
    <w:p w14:paraId="6BEADD9F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Min. 1st Qu.  Median    Mean 3rd Qu.    Max.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0.100   0.100   0.100   1.748   0.800  50.600</w:t>
      </w:r>
    </w:p>
    <w:p w14:paraId="2C44FD0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HIV.AIDS[</w:t>
      </w:r>
      <w:r w:rsidRPr="00F07491">
        <w:rPr>
          <w:rStyle w:val="KeywordTok"/>
          <w:sz w:val="18"/>
          <w:szCs w:val="20"/>
        </w:rPr>
        <w:t>is.na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HIV.AIDS)]&lt;-</w:t>
      </w:r>
      <w:r w:rsidRPr="00F07491">
        <w:rPr>
          <w:rStyle w:val="KeywordTok"/>
          <w:sz w:val="18"/>
          <w:szCs w:val="20"/>
        </w:rPr>
        <w:t>mea</w:t>
      </w:r>
      <w:r w:rsidRPr="00F07491">
        <w:rPr>
          <w:rStyle w:val="KeywordTok"/>
          <w:sz w:val="18"/>
          <w:szCs w:val="20"/>
        </w:rPr>
        <w:t>n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HIV.AIDS,</w:t>
      </w:r>
      <w:r w:rsidRPr="00F07491">
        <w:rPr>
          <w:rStyle w:val="DataTypeTok"/>
          <w:sz w:val="18"/>
          <w:szCs w:val="20"/>
        </w:rPr>
        <w:t>na.rm=</w:t>
      </w:r>
      <w:r w:rsidRPr="00F07491">
        <w:rPr>
          <w:rStyle w:val="OtherTok"/>
          <w:sz w:val="18"/>
          <w:szCs w:val="20"/>
        </w:rPr>
        <w:t>TRUE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HIV.AIDS</w:t>
      </w:r>
    </w:p>
    <w:p w14:paraId="6DAC841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 [1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15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29]  0.1  0.1  0.1  0.1  0</w:t>
      </w:r>
      <w:r w:rsidRPr="00F07491">
        <w:rPr>
          <w:rStyle w:val="VerbatimChar"/>
          <w:sz w:val="18"/>
          <w:szCs w:val="20"/>
        </w:rPr>
        <w:t>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43]  0.1  0.1  0.1  0.1  0.1  0.1  1.9  2.0  2.3  2.6  2.5  2.5  2.5  2.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57]  2.6  2.5  2.6  2.5  2.4  2.3  2.1  2.0  0.2  0.2  0.2  0.2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71]  0.1  0.1  0.1  0.1  0.1  0.1  0.1  0.</w:t>
      </w:r>
      <w:r w:rsidRPr="00F07491">
        <w:rPr>
          <w:rStyle w:val="VerbatimChar"/>
          <w:sz w:val="18"/>
          <w:szCs w:val="20"/>
        </w:rPr>
        <w:t>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85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[99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13]  0.1  0.1  0.1  0.1  0.1  0.1  0.1  0.1  0.1  0.1  0.1</w:t>
      </w:r>
      <w:r w:rsidRPr="00F07491">
        <w:rPr>
          <w:rStyle w:val="VerbatimChar"/>
          <w:sz w:val="18"/>
          <w:szCs w:val="20"/>
        </w:rPr>
        <w:t xml:space="preserve">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27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41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55]  0.1  0.1  0.1  0.1  0.1  0.1  0.1  0.1  0.1  0.2  0.1  0.2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69]  0.1  0.1  0.1  0.1  0.1  0.1  0.2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83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197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211]  0.1  </w:t>
      </w:r>
      <w:r w:rsidRPr="00F07491">
        <w:rPr>
          <w:rStyle w:val="VerbatimChar"/>
          <w:sz w:val="18"/>
          <w:szCs w:val="20"/>
        </w:rPr>
        <w:t>0.1  0.1  0.1  0.1  0.1  0.1  0.1  0.1  0.2  0.4  0.8  0.7  0.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25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39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53]  0.1  0.1  0.1  0.1  0</w:t>
      </w:r>
      <w:r w:rsidRPr="00F07491">
        <w:rPr>
          <w:rStyle w:val="VerbatimChar"/>
          <w:sz w:val="18"/>
          <w:szCs w:val="20"/>
        </w:rPr>
        <w:t>.2  0.2  0.2  0.1  0.5  0.2  0.3  0.1  0.6  0.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67]  0.8  0.8  1.5  0.1  0.4  0.3  1.0  1.1  1.2  1.3  1.4  1.4  1.6  1.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81]  2.0  2.0  2.1  2.1  2.1  2.1  2.1  2.0  0.5  0.5  0.6  0.6  0.5  0.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295]  0.4  0.4  0.3  0.3  0.3  0.3  0.2  0.</w:t>
      </w:r>
      <w:r w:rsidRPr="00F07491">
        <w:rPr>
          <w:rStyle w:val="VerbatimChar"/>
          <w:sz w:val="18"/>
          <w:szCs w:val="20"/>
        </w:rPr>
        <w:t>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09]  0.2  0.2  0.2  0.2  0.2  0.2  0.2  0.2  0.2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23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37]  2.2  2.3  2.8  4.4  5.5  6.2  9.0 12.7 13.4 14.4 20.6 28.4 31.9 34.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51] 37.2 38.8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65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379]  0.1  </w:t>
      </w:r>
      <w:r w:rsidRPr="00F07491">
        <w:rPr>
          <w:rStyle w:val="VerbatimChar"/>
          <w:sz w:val="18"/>
          <w:szCs w:val="20"/>
        </w:rPr>
        <w:t>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393]  0.1  0.1  0.1  0.1  0.1  0.1  0.1  0.1  0.6  0.6  0.7  0.8  0.9  1.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07]  1.1  1.5  1.7  2.0  2.3  2.5  2.9  3.2  3.6  4.0  0.7  0.7  1.0  1.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21]  1.5  1.9  2.4  2.9  3</w:t>
      </w:r>
      <w:r w:rsidRPr="00F07491">
        <w:rPr>
          <w:rStyle w:val="VerbatimChar"/>
          <w:sz w:val="18"/>
          <w:szCs w:val="20"/>
        </w:rPr>
        <w:t>.4  3.8  4.3  4.8  5.1  5.2  5.3  5.2  1.9  2.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35]  2.4  2.9  3.3  3.3  3.7  4.1  5.3  5.8  6.1  6.5  6.7  6.9  7.0  7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49]  0.2  0.2  0.2  0.3  0.3  0.4  0.4  0.4  0.6  0.6  0.8  0.8  0.9  0.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63]  0.8  0.8  0.2  0.2  0.2  0.3  0.3  0.</w:t>
      </w:r>
      <w:r w:rsidRPr="00F07491">
        <w:rPr>
          <w:rStyle w:val="VerbatimChar"/>
          <w:sz w:val="18"/>
          <w:szCs w:val="20"/>
        </w:rPr>
        <w:t>5  0.6  0.7  0.9  1.1  1.4  1.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77]  1.9  2.1  2.2  2.1  3.5  3.7  4.0  4.6  4.9  5.5  6.3  6.7  7.0  7.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491]  7.4  7.5  7.7  7.8  7.9  7.7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05]  0.1  0.1  0.1  0.1  0.1  0.1  0.1  0.1  4.4  4.5  5.1</w:t>
      </w:r>
      <w:r w:rsidRPr="00F07491">
        <w:rPr>
          <w:rStyle w:val="VerbatimChar"/>
          <w:sz w:val="18"/>
          <w:szCs w:val="20"/>
        </w:rPr>
        <w:t xml:space="preserve">  5.1  5.8  6.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19]  7.3  8.3  9.0 10.0 11.2 12.0 12.8 13.4 13.9 14.3  2.8  2.9  3.1  3.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33]  3.9  4.1  4.4  4.7  4.9  5.1  5.2  5.2  5.1  5.0  4.8  4.6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47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61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75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589]  0.1  0.1  0.1  0.1  0.8  0.8  0.8  0.8  0.2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603]  0.1  </w:t>
      </w:r>
      <w:r w:rsidRPr="00F07491">
        <w:rPr>
          <w:rStyle w:val="VerbatimChar"/>
          <w:sz w:val="18"/>
          <w:szCs w:val="20"/>
        </w:rPr>
        <w:t>0.1  0.1  0.1  0.1  0.1  2.8  3.0  3.0  3.3  3.5  3.8  4.0  4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17]  5.0  5.5  5.9  6.3  6.8  7.2  7.6  7.8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31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45]  0.1  0.1  0.1  0.1  0</w:t>
      </w:r>
      <w:r w:rsidRPr="00F07491">
        <w:rPr>
          <w:rStyle w:val="VerbatimChar"/>
          <w:sz w:val="18"/>
          <w:szCs w:val="20"/>
        </w:rPr>
        <w:t>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59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673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 [687]  0.1  0.1  0.1  0.1  0.1  0.1  0.1  0.</w:t>
      </w:r>
      <w:r w:rsidRPr="00F07491">
        <w:rPr>
          <w:rStyle w:val="VerbatimChar"/>
          <w:sz w:val="18"/>
          <w:szCs w:val="20"/>
        </w:rPr>
        <w:t>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01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15]  0.1  0.1  0.1  0.1  0.1  0.1  1.1  1.1  1.2  1.5  1.6  1.6  1.7  1.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29]  1.9  2.0  2.0  2.1  2.2  2.4  2.4  2.5  0.1  0.1  0.1</w:t>
      </w:r>
      <w:r w:rsidRPr="00F07491">
        <w:rPr>
          <w:rStyle w:val="VerbatimChar"/>
          <w:sz w:val="18"/>
          <w:szCs w:val="20"/>
        </w:rPr>
        <w:t xml:space="preserve">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43]  0.1  0.1  0.1  0.1  0.1  0.1  0.1  0.1  0.1  0.1  2.1  2.1  2.1  1.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57]  2.7  3.1  3.2  3.3  3.5  3.7  3.9  4.0  4.2  4.3  4.3  4.1  0.3  0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71]  0.3  0.4  0.7  0.9  1.2  1.4  1.6  1.8  2.0  2.1  2.3  2.4  2.5  2.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85]  0.1  0.1  0.1  0.1  0.1  0.1  0.1  0.1  0.2  0.3  0.3  0.3  0.3  0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799]  0.3  0.3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13]  0.1  0.1  0.1  0.1  0.2  0.2  0.2  0.3  0.3  0.3  0.3  0.3  0.3  0.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[827]  0.2  </w:t>
      </w:r>
      <w:r w:rsidRPr="00F07491">
        <w:rPr>
          <w:rStyle w:val="VerbatimChar"/>
          <w:sz w:val="18"/>
          <w:szCs w:val="20"/>
        </w:rPr>
        <w:t>0.3  0.3  0.4  0.4  0.4  4.2  4.4  5.7  8.2  7.7  7.2  7.3  6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41]  5.9  5.3  4.9  4.4  3.6  2.9  2.3  1.9  0.4  0.4  0.5  0.6  0.7  0.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55]  1.0  1.1  1.3  1.4  1.6  1.8  1.9  1.9  2.0  1.9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69]  0.1  0.1  0.1  0.1  0</w:t>
      </w:r>
      <w:r w:rsidRPr="00F07491">
        <w:rPr>
          <w:rStyle w:val="VerbatimChar"/>
          <w:sz w:val="18"/>
          <w:szCs w:val="20"/>
        </w:rPr>
        <w:t>.1  0.1  0.1  0.1  0.1  0.1  0.1  0.1  0.6  0.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83]  0.9  1.2  1.4  1.7  2.0  2.4  2.8  3.3  3.7  4.1  4.4  4.6  4.9  5.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97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11]  0.1  0.1  0.1  0.1  0.1  0.1  0.1  0.</w:t>
      </w:r>
      <w:r w:rsidRPr="00F07491">
        <w:rPr>
          <w:rStyle w:val="VerbatimChar"/>
          <w:sz w:val="18"/>
          <w:szCs w:val="20"/>
        </w:rPr>
        <w:t>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25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39]  0.1  0.1  0.1  0.1  0.1  0.1  2.7  2.8  3.7  4.9  6.0  7.0  8.0  8.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53] 10.0 10.7 10.9 11.1 11.0 10.7 10.1  9.5  1.7  1.7  1.6</w:t>
      </w:r>
      <w:r w:rsidRPr="00F07491">
        <w:rPr>
          <w:rStyle w:val="VerbatimChar"/>
          <w:sz w:val="18"/>
          <w:szCs w:val="20"/>
        </w:rPr>
        <w:t xml:space="preserve">  1.4  1.8  2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67]  2.7  3.0  3.1  3.0  3.0  2.9  2.7  2.5  2.3  2.0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81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95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09]  0.7  0.8  0.9  0.9  1.3  1.9  2.1  2.2  2.6  2.9  3.1  3.2  3.4  3.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23]  3.5  3.6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37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51]  0.1  0.1  0.1  0.1  0.1  0.1  0.4  0.4  0.4  0.4  0.4  0.4  0.4  0.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65]  0.4  0.4  0.4  0.4  0.4  0.3  0.3  0.2  0.5  0.5  1.0  1.9  2.0  2.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079]  2.3  </w:t>
      </w:r>
      <w:r w:rsidRPr="00F07491">
        <w:rPr>
          <w:rStyle w:val="VerbatimChar"/>
          <w:sz w:val="18"/>
          <w:szCs w:val="20"/>
        </w:rPr>
        <w:t>2.3  2.4  2.6  2.7  2.8  2.9  3.0  3.0  3.0  3.2  3.4  4.5  5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093]  5.7  5.9  6.0  6.0  5.7  5.6  5.4  5.0  4.6  4.1  3.6  3.1  0.3  0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07]  0.3  0.3  0.4  0.4  0.3  0.8  1.9  1.1  1.8  1.9  2.1  2.3  1.7  1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21]  0.5  0.5  0.5  0.8  1</w:t>
      </w:r>
      <w:r w:rsidRPr="00F07491">
        <w:rPr>
          <w:rStyle w:val="VerbatimChar"/>
          <w:sz w:val="18"/>
          <w:szCs w:val="20"/>
        </w:rPr>
        <w:t>.5  1.9  2.0  2.4  2.7  3.3  3.9  4.3  4.6  4.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35]  5.0  5.1  0.3  0.3  0.4  0.4  0.4  0.4  0.5  0.6  0.7  0.8  0.9  1.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49]  1.4  1.5  1.6  1.7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63]  0.1  0.1  0.1  0.1  0.1  0.1  0.1  0.</w:t>
      </w:r>
      <w:r w:rsidRPr="00F07491">
        <w:rPr>
          <w:rStyle w:val="VerbatimChar"/>
          <w:sz w:val="18"/>
          <w:szCs w:val="20"/>
        </w:rPr>
        <w:t>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77]  0.1  0.1  0.1  0.1  0.1  0.1  0.1  0.1  0.2  0.2  0.2  0.2  0.2  0.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191]  0.2  0.3  0.3  0.3  0.3  0.3  0.3  0.3  0.3  0.3  0.3  0.3  0.3  0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05]  0.3  0.3  0.3  0.2  0.2  0.1  0.1  0.1  0.1  0.1  0.1</w:t>
      </w:r>
      <w:r w:rsidRPr="00F07491">
        <w:rPr>
          <w:rStyle w:val="VerbatimChar"/>
          <w:sz w:val="18"/>
          <w:szCs w:val="20"/>
        </w:rPr>
        <w:t xml:space="preserve">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19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33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47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61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75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289]  0.1  0.1  0.1  0.1  0.1  0.1  0.1  0.1  0.5  0.5  0.6  0.5  0.6  0.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303]  0.6  </w:t>
      </w:r>
      <w:r w:rsidRPr="00F07491">
        <w:rPr>
          <w:rStyle w:val="VerbatimChar"/>
          <w:sz w:val="18"/>
          <w:szCs w:val="20"/>
        </w:rPr>
        <w:t>0.4  0.9  1.5  1.9  2.3  2.3  2.3  2.2  2.2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17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31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45]  0.1  0.1  0.1  0.1  0</w:t>
      </w:r>
      <w:r w:rsidRPr="00F07491">
        <w:rPr>
          <w:rStyle w:val="VerbatimChar"/>
          <w:sz w:val="18"/>
          <w:szCs w:val="20"/>
        </w:rPr>
        <w:t>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59]  0.1  0.1  2.8  2.9  3.0  3.0  3.4  4.3  5.0  6.4  9.1 10.3 11.6 13.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73] 14.5 15.7 16.9 18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87]  0.1  0.1  0.1  0.1  0.1  0.1  0.1  0.</w:t>
      </w:r>
      <w:r w:rsidRPr="00F07491">
        <w:rPr>
          <w:rStyle w:val="VerbatimChar"/>
          <w:sz w:val="18"/>
          <w:szCs w:val="20"/>
        </w:rPr>
        <w:t>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01]  0.1  0.1  0.1  0.1  0.1  0.1  0.1  0.1  0.1  0.1  0.1  0.1  0.2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15]  0.1  0.2  0.1  0.1  0.1  0.1  0.1  0.1  0.1  0.1  0.2  0.2  0.3  0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29]  0.3  0.3  0.2  0.2  0.2  0.2  0.2  0.2  0.1  0.1  0.1</w:t>
      </w:r>
      <w:r w:rsidRPr="00F07491">
        <w:rPr>
          <w:rStyle w:val="VerbatimChar"/>
          <w:sz w:val="18"/>
          <w:szCs w:val="20"/>
        </w:rPr>
        <w:t xml:space="preserve">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43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57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71]  0.1  0.1  9.3  9.4  9.6  9.0 10.5 13.4 18.2 27.3 30.0 34.1 34.8 34.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85] 33.8 32.5 31.2 29.8  0.9  0.9  1.1  1.2  1.5  1.8  2.1  2.4  2.8  3.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499]  3.1  3.2  3.2  3.1  3.1  3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13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527]  0.1  </w:t>
      </w:r>
      <w:r w:rsidRPr="00F07491">
        <w:rPr>
          <w:rStyle w:val="VerbatimChar"/>
          <w:sz w:val="18"/>
          <w:szCs w:val="20"/>
        </w:rPr>
        <w:t>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41]  0.1  0.1  0.1  0.1  0.1  0.1  0.1  0.1  0.1  0.1  0.1  0.1  0.3  0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55]  0.4  0.4  0.4  0.5  0.5  0.5  0.6  0.6  0.6  0.6  0.7  0.7  0.7  0.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69]  4.8  5.1  6.3  8.3 11</w:t>
      </w:r>
      <w:r w:rsidRPr="00F07491">
        <w:rPr>
          <w:rStyle w:val="VerbatimChar"/>
          <w:sz w:val="18"/>
          <w:szCs w:val="20"/>
        </w:rPr>
        <w:t>.2 13.7 14.9 16.9 19.3 21.1 22.4 23.4 24.2 24.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83] 25.1 25.5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597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1611]  0.1  0.1  0.1  0.1  0.1  0.1  1.5  1.</w:t>
      </w:r>
      <w:r w:rsidRPr="00F07491">
        <w:rPr>
          <w:rStyle w:val="VerbatimChar"/>
          <w:sz w:val="18"/>
          <w:szCs w:val="20"/>
        </w:rPr>
        <w:t>6  1.6  1.5  1.5  1.5  1.6  1.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25]  1.7  1.8  1.9  2.0  2.2  2.3  2.4  2.5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39]  0.1  0.1  0.1  0.1  0.1  0.1  0.1  0.1  0.1  0.1  0.9  0.9  1.1  1.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53]  1.2  1.2  1.2  1.3  1.3  1.3  1.3  1.3  1.3  1.2  1.2</w:t>
      </w:r>
      <w:r w:rsidRPr="00F07491">
        <w:rPr>
          <w:rStyle w:val="VerbatimChar"/>
          <w:sz w:val="18"/>
          <w:szCs w:val="20"/>
        </w:rPr>
        <w:t xml:space="preserve">  1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67]  0.1  0.1  0.1  0.2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81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695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09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23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37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51]  0.1  0.1  0.1  0.1  0.1  0.1  0.1  0.1  0.1  0.1  3.9  4.1  5.1  6.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65]  9.6 10.8 11.3 12.6 14.1 16.3 16.2 15.9 15.3 14.5 13.4 12.2  0.3  0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1779]  0.4  </w:t>
      </w:r>
      <w:r w:rsidRPr="00F07491">
        <w:rPr>
          <w:rStyle w:val="VerbatimChar"/>
          <w:sz w:val="18"/>
          <w:szCs w:val="20"/>
        </w:rPr>
        <w:t>0.5  0.5  0.5  0.6  0.6  0.6  0.6  0.5  0.5  0.5  0.4  0.4  0.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93]  2.1  2.2  2.5  3.7  4.7  6.2  8.7 11.7 15.2 19.2 22.1 24.0 24.7 24.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07] 23.9 22.8  0.1  0.1  0.1  0.2  0.2  0.2  0.2  0.2  0.2  0.2  0.2  0.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21]  0.1  0.1  0.1  0.1  0</w:t>
      </w:r>
      <w:r w:rsidRPr="00F07491">
        <w:rPr>
          <w:rStyle w:val="VerbatimChar"/>
          <w:sz w:val="18"/>
          <w:szCs w:val="20"/>
        </w:rPr>
        <w:t>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35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49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63]  0.2  0.2  0.2  0.3  0.3  0.3  0.3  0.</w:t>
      </w:r>
      <w:r w:rsidRPr="00F07491">
        <w:rPr>
          <w:rStyle w:val="VerbatimChar"/>
          <w:sz w:val="18"/>
          <w:szCs w:val="20"/>
        </w:rPr>
        <w:t>4  0.4  0.4  0.4  0.5  0.6  0.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77]  0.7  0.9  1.1  1.3  1.4  1.5  1.6  1.6  1.6  1.6  1.6  1.5  3.7  3.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891]  3.9  4.4  4.7  4.8  4.9  5.0  5.2  5.3  5.4  5.4  5.4  5.3  5.1  4.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05]  0.1  0.1  0.1  0.1  0.1  0.1  0.1  0.1  0.1  0.1  0.1</w:t>
      </w:r>
      <w:r w:rsidRPr="00F07491">
        <w:rPr>
          <w:rStyle w:val="VerbatimChar"/>
          <w:sz w:val="18"/>
          <w:szCs w:val="20"/>
        </w:rPr>
        <w:t xml:space="preserve">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19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33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47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61]  0.2  0.1  0.1  0.2  0.1  0.2  0.1  0.2  0.6  0.7  0.8  1.0  1.0  1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75]  1.1  1.3  1.4  1.5  1.5  1.5  1.4  1.4  1.3  1.1  0.2  0.2  0.2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989]  0.1  0.1  0.1  0.1  0.1  0.2  0.2  0.2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003]  0.1  </w:t>
      </w:r>
      <w:r w:rsidRPr="00F07491">
        <w:rPr>
          <w:rStyle w:val="VerbatimChar"/>
          <w:sz w:val="18"/>
          <w:szCs w:val="20"/>
        </w:rPr>
        <w:t>0.1  0.2  0.2  0.3  0.3  0.3  0.4  0.4  0.4  0.4  0.4  0.5  0.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17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31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45]  0.1  0.1  0.1  0.1  0</w:t>
      </w:r>
      <w:r w:rsidRPr="00F07491">
        <w:rPr>
          <w:rStyle w:val="VerbatimChar"/>
          <w:sz w:val="18"/>
          <w:szCs w:val="20"/>
        </w:rPr>
        <w:t>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59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73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087]  0.1  0.1  0.1  0.1  0.1  0.1  0.1  0.</w:t>
      </w:r>
      <w:r w:rsidRPr="00F07491">
        <w:rPr>
          <w:rStyle w:val="VerbatimChar"/>
          <w:sz w:val="18"/>
          <w:szCs w:val="20"/>
        </w:rPr>
        <w:t>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01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15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29]  0.1  0.1  0.2  0.3  0.3  0.2  0.3  0.3  0.3  0.3  0.3</w:t>
      </w:r>
      <w:r w:rsidRPr="00F07491">
        <w:rPr>
          <w:rStyle w:val="VerbatimChar"/>
          <w:sz w:val="18"/>
          <w:szCs w:val="20"/>
        </w:rPr>
        <w:t xml:space="preserve">  0.3  0.4  0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43]  0.3  0.2  0.4  0.4  0.5  0.7  1.3  2.3  2.8  3.7  5.0  6.2  7.1  7.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57]  8.1  8.0  8.1  8.5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71]  0.2  0.2  0.2  0.1  0.3  0.4  0.1  0.1  0.1  0.1  0.1  0.1  0.2  0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85]  0.3  0.3  0.2  0.4  0.4  0.4  0.7  0.7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199]  0.1  0.1  0.1  0.1  0.1  0.1  0.1  0.1  0.1  0.1  0.2  0.2  0.2  0.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13]  0.5  0.5  0.9  0.9  1.2  1.2  1.6  1.6  1.6  1.4  1.5  1.5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227]  0.1  </w:t>
      </w:r>
      <w:r w:rsidRPr="00F07491">
        <w:rPr>
          <w:rStyle w:val="VerbatimChar"/>
          <w:sz w:val="18"/>
          <w:szCs w:val="20"/>
        </w:rPr>
        <w:t>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41]  0.3  0.3  0.3  0.4  0.4  0.4  0.5  0.6  0.7  0.7  0.7  0.7  0.7  0.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55]  0.6  0.5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69]  0.1  0.1  0.1  0.1  0</w:t>
      </w:r>
      <w:r w:rsidRPr="00F07491">
        <w:rPr>
          <w:rStyle w:val="VerbatimChar"/>
          <w:sz w:val="18"/>
          <w:szCs w:val="20"/>
        </w:rPr>
        <w:t>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83]  0.1  0.1  0.1  0.1  0.1  0.1  0.5  0.6  0.8  0.9  1.3  1.6  1.7  1.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297]  2.2  2.2  2.2  2.1  1.9  1.7  1.5  1.2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11]  0.1  0.1  0.1  0.1  0.1  0.1  0.1  0.</w:t>
      </w:r>
      <w:r w:rsidRPr="00F07491">
        <w:rPr>
          <w:rStyle w:val="VerbatimChar"/>
          <w:sz w:val="18"/>
          <w:szCs w:val="20"/>
        </w:rPr>
        <w:t>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25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39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53]  0.1  0.1  0.1  0.1  0.1  0.1  0.1  0.1  0.1  0.1  0.1</w:t>
      </w:r>
      <w:r w:rsidRPr="00F07491">
        <w:rPr>
          <w:rStyle w:val="VerbatimChar"/>
          <w:sz w:val="18"/>
          <w:szCs w:val="20"/>
        </w:rPr>
        <w:t xml:space="preserve">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67]  0.1  0.1  0.7  0.8  0.8  0.8  0.8  0.8  0.8  0.9  0.9  0.9  0.9  0.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81]  0.9  0.9  0.8  0.8  3.6  3.7  4.5  7.6  8.5 11.0 19.0 23.5 26.4 28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395] 29.5 29.7 28.9 26.6 24.0 21.3  3.4  3.5  3.6  3.8  3.9  4.0  4.2  4.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09]  4.2  4.1  3.9  3.8  3.5  3.3  3.0  2.7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23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37]  0.1  0.1  0.1  0.1  0.1  0.1  0.1  0.1  0.1  0.1  0.1  0.1  0.3  0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51]  0.3  0.3  0.3  0.3  0.3  0.3  0.3  0.2  0.2  0.2  0.2  0.2  0.2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65]  0.4  0.4  0.4  0.9  0.1  0.5  0.6  1.2  0.8  0.6  0.6  0.9  1.0  1.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479]  1.8  </w:t>
      </w:r>
      <w:r w:rsidRPr="00F07491">
        <w:rPr>
          <w:rStyle w:val="VerbatimChar"/>
          <w:sz w:val="18"/>
          <w:szCs w:val="20"/>
        </w:rPr>
        <w:t>0.4  7.1  7.3  9.8 12.2 15.7 21.6 33.7 40.2 40.7 43.7 49.1 50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493] 50.6 49.9 48.8 46.4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07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21]  0.1  0.1  0.1  0.1  0</w:t>
      </w:r>
      <w:r w:rsidRPr="00F07491">
        <w:rPr>
          <w:rStyle w:val="VerbatimChar"/>
          <w:sz w:val="18"/>
          <w:szCs w:val="20"/>
        </w:rPr>
        <w:t>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[2535]  0.1  0.1  0.1  0.1  0.1  0.1  0.1  0.1  0.1  0.1  0.2  0.2  0.2  0.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49]  0.2  0.2  0.2  0.3  0.3  0.3  0.3  0.3  0.3  0.3  0.3  0.3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63]  0.1  0.1  0.2  0.2  0.3  0.3  0.4  0.</w:t>
      </w:r>
      <w:r w:rsidRPr="00F07491">
        <w:rPr>
          <w:rStyle w:val="VerbatimChar"/>
          <w:sz w:val="18"/>
          <w:szCs w:val="20"/>
        </w:rPr>
        <w:t>5  0.5  0.5  0.6  0.7  0.8  0.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77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91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05]  0.1  0.1  0.1  0.1  1.0  1.0  1.5  1.7  2.6  3.8  4.3</w:t>
      </w:r>
      <w:r w:rsidRPr="00F07491">
        <w:rPr>
          <w:rStyle w:val="VerbatimChar"/>
          <w:sz w:val="18"/>
          <w:szCs w:val="20"/>
        </w:rPr>
        <w:t xml:space="preserve">  4.8  5.1  5.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19]  5.0  5.1  5.2  5.3  5.3  5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33]  0.1  0.1  0.1  0.1  0.1  0.1  0.1  0.1  0.3  0.3  0.3  0.4  0.4  0.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47]  0.2  0.3  0.7  0.6  0.5  1.0  0.5  2.0  1.2  0.9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61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75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689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2703]  0.1  </w:t>
      </w:r>
      <w:r w:rsidRPr="00F07491">
        <w:rPr>
          <w:rStyle w:val="VerbatimChar"/>
          <w:sz w:val="18"/>
          <w:szCs w:val="20"/>
        </w:rPr>
        <w:t>0.1  3.1  3.2  4.0  4.6  6.8  8.0  8.1  8.2  8.4  8.6  8.7  8.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17]  9.4 10.0 10.8 11.6  0.2  0.2  0.2  0.2  0.2  0.2  0.3  0.4  0.7  0.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31]  0.9  1.0  0.9  0.9  0.8  0.7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45]  0.1  0.1  0.1  0.1  0</w:t>
      </w:r>
      <w:r w:rsidRPr="00F07491">
        <w:rPr>
          <w:rStyle w:val="VerbatimChar"/>
          <w:sz w:val="18"/>
          <w:szCs w:val="20"/>
        </w:rPr>
        <w:t>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59]  0.1  0.1  0.1  0.1  0.1  0.1  0.1  0.1  0.1  0.1  1.4  1.4  2.1  2.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73]  3.1  4.6  6.4  7.4  8.5  9.4 10.0 10.8 11.5 12.1 12.5 12.8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787]  0.1  0.1  0.1  0.1  0.1  0.1  0.1  0.</w:t>
      </w:r>
      <w:r w:rsidRPr="00F07491">
        <w:rPr>
          <w:rStyle w:val="VerbatimChar"/>
          <w:sz w:val="18"/>
          <w:szCs w:val="20"/>
        </w:rPr>
        <w:t>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01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15]  0.1  0.1  0.1  0.1  0.1  0.1  0.1  0.2  0.2  0.3  0.3  0.4  0.3  0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29]  0.3  0.2  0.2  0.1  0.1  0.1  0.1  0.1  0.1  0.1  0.1</w:t>
      </w:r>
      <w:r w:rsidRPr="00F07491">
        <w:rPr>
          <w:rStyle w:val="VerbatimChar"/>
          <w:sz w:val="18"/>
          <w:szCs w:val="20"/>
        </w:rPr>
        <w:t xml:space="preserve">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43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57]  0.1  0.1  0.1  0.1  0.1  0.1  0.1  0.1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71]  0.1  0.2  0.2  0.2  0.2  0.2  0.2  0.2  0.1  0.1  0.1  0.1  0.1  0.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85]  0.1  0.1  0.1  0.1  0.1  0.1  0.1  0.1  0.1  0.1  0.1  0.1  4.1  4.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899]  4.8  5.6  6.3  6.8  9.1 11.9 13.6 15.9 17.0 17.6 18.2 18.4 18.6 18.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13]  6.2  6.3  6.8  8.8 13.3 15.7 18.1 20.5 23.7 26.8 30.3 33.6 36.7 39.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927] 42.1 4</w:t>
      </w:r>
      <w:r w:rsidRPr="00F07491">
        <w:rPr>
          <w:rStyle w:val="VerbatimChar"/>
          <w:sz w:val="18"/>
          <w:szCs w:val="20"/>
        </w:rPr>
        <w:t>3.5</w:t>
      </w:r>
    </w:p>
    <w:p w14:paraId="0E54FC58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HIV.AIDS_log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og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HIV.AIDS)</w:t>
      </w:r>
    </w:p>
    <w:p w14:paraId="6D616B3F" w14:textId="77777777" w:rsidR="003B3327" w:rsidRPr="00F07491" w:rsidRDefault="00E53F20">
      <w:pPr>
        <w:pStyle w:val="Heading1"/>
        <w:rPr>
          <w:sz w:val="22"/>
          <w:szCs w:val="22"/>
        </w:rPr>
      </w:pPr>
      <w:bookmarkStart w:id="5" w:name="X286c1e67ea5a82b84111123042fc0348e63e380"/>
      <w:r w:rsidRPr="00F07491">
        <w:rPr>
          <w:sz w:val="22"/>
          <w:szCs w:val="22"/>
        </w:rPr>
        <w:t>Correlation plot for final dataset and VIF value</w:t>
      </w:r>
      <w:bookmarkEnd w:id="5"/>
    </w:p>
    <w:p w14:paraId="4D5C415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Plot correlation chart for final dataset numerical variables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# Original variables before transformation included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_numCol_Orig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bset</w:t>
      </w:r>
      <w:r w:rsidRPr="00F07491">
        <w:rPr>
          <w:rStyle w:val="NormalTok"/>
          <w:sz w:val="18"/>
          <w:szCs w:val="20"/>
        </w:rPr>
        <w:t xml:space="preserve">(lifeExpec_final, </w:t>
      </w:r>
      <w:r w:rsidRPr="00F07491">
        <w:rPr>
          <w:rStyle w:val="DataTypeTok"/>
          <w:sz w:val="18"/>
          <w:szCs w:val="20"/>
        </w:rPr>
        <w:t>select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Status, continent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chart.Correlation</w:t>
      </w:r>
      <w:r w:rsidRPr="00F07491">
        <w:rPr>
          <w:rStyle w:val="NormalTok"/>
          <w:sz w:val="18"/>
          <w:szCs w:val="20"/>
        </w:rPr>
        <w:t xml:space="preserve">(lifeExpec_final_numCol_Orig, </w:t>
      </w:r>
      <w:r w:rsidRPr="00F07491">
        <w:rPr>
          <w:rStyle w:val="DataTypeTok"/>
          <w:sz w:val="18"/>
          <w:szCs w:val="20"/>
        </w:rPr>
        <w:t>histogram=</w:t>
      </w:r>
      <w:r w:rsidRPr="00F07491">
        <w:rPr>
          <w:rStyle w:val="OtherTok"/>
          <w:sz w:val="18"/>
          <w:szCs w:val="20"/>
        </w:rPr>
        <w:t>TRUE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pch=</w:t>
      </w:r>
      <w:r w:rsidRPr="00F07491">
        <w:rPr>
          <w:rStyle w:val="DecValTok"/>
          <w:sz w:val="18"/>
          <w:szCs w:val="20"/>
        </w:rPr>
        <w:t>19</w:t>
      </w:r>
      <w:r w:rsidRPr="00F07491">
        <w:rPr>
          <w:rStyle w:val="NormalTok"/>
          <w:sz w:val="18"/>
          <w:szCs w:val="20"/>
        </w:rPr>
        <w:t>)</w:t>
      </w:r>
    </w:p>
    <w:p w14:paraId="67430DA7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69153D89" wp14:editId="6EE695FF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6FAD3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 xml:space="preserve">## Remove unlog BMI, GDP, and HIV.AIDS 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_numCol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bset</w:t>
      </w:r>
      <w:r w:rsidRPr="00F07491">
        <w:rPr>
          <w:rStyle w:val="NormalTok"/>
          <w:sz w:val="18"/>
          <w:szCs w:val="20"/>
        </w:rPr>
        <w:t xml:space="preserve">(lifeExpec_final, </w:t>
      </w:r>
      <w:r w:rsidRPr="00F07491">
        <w:rPr>
          <w:rStyle w:val="DataTypeTok"/>
          <w:sz w:val="18"/>
          <w:szCs w:val="20"/>
        </w:rPr>
        <w:t>select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Status, continent, BMI, GDP, HIV.AIDS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chart.Correlation</w:t>
      </w:r>
      <w:r w:rsidRPr="00F07491">
        <w:rPr>
          <w:rStyle w:val="NormalTok"/>
          <w:sz w:val="18"/>
          <w:szCs w:val="20"/>
        </w:rPr>
        <w:t xml:space="preserve">(lifeExpec_final_numCol, </w:t>
      </w:r>
      <w:r w:rsidRPr="00F07491">
        <w:rPr>
          <w:rStyle w:val="DataTypeTok"/>
          <w:sz w:val="18"/>
          <w:szCs w:val="20"/>
        </w:rPr>
        <w:t>histogram=</w:t>
      </w:r>
      <w:r w:rsidRPr="00F07491">
        <w:rPr>
          <w:rStyle w:val="OtherTok"/>
          <w:sz w:val="18"/>
          <w:szCs w:val="20"/>
        </w:rPr>
        <w:t>TRUE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pch=</w:t>
      </w:r>
      <w:r w:rsidRPr="00F07491">
        <w:rPr>
          <w:rStyle w:val="DecValTok"/>
          <w:sz w:val="18"/>
          <w:szCs w:val="20"/>
        </w:rPr>
        <w:t>19</w:t>
      </w:r>
      <w:r w:rsidRPr="00F07491">
        <w:rPr>
          <w:rStyle w:val="NormalTok"/>
          <w:sz w:val="18"/>
          <w:szCs w:val="20"/>
        </w:rPr>
        <w:t>)</w:t>
      </w:r>
    </w:p>
    <w:p w14:paraId="6154DFE2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1F1540B0" wp14:editId="0D5F6CE4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DD73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ifeExpec_final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bset</w:t>
      </w:r>
      <w:r w:rsidRPr="00F07491">
        <w:rPr>
          <w:rStyle w:val="NormalTok"/>
          <w:sz w:val="18"/>
          <w:szCs w:val="20"/>
        </w:rPr>
        <w:t xml:space="preserve">(lifeExpec_final, </w:t>
      </w:r>
      <w:r w:rsidRPr="00F07491">
        <w:rPr>
          <w:rStyle w:val="DataTypeTok"/>
          <w:sz w:val="18"/>
          <w:szCs w:val="20"/>
        </w:rPr>
        <w:t>sel</w:t>
      </w:r>
      <w:r w:rsidRPr="00F07491">
        <w:rPr>
          <w:rStyle w:val="DataTypeTok"/>
          <w:sz w:val="18"/>
          <w:szCs w:val="20"/>
        </w:rPr>
        <w:t>ect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BMI, GDP, HIV.AIDS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lifeExpec_final)</w:t>
      </w:r>
    </w:p>
    <w:p w14:paraId="63D5307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  Status          Life.expectancy Income.composition.of.resources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Length:2928        Min.   :36.30   Min.   :0.2530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Class :character   1st Qu.:63.10   1st Qu.:0.5540      </w:t>
      </w:r>
      <w:r w:rsidRPr="00F07491">
        <w:rPr>
          <w:rStyle w:val="VerbatimChar"/>
          <w:sz w:val="18"/>
          <w:szCs w:val="20"/>
        </w:rPr>
        <w:t xml:space="preserve">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ode  :character   Median :72.10   Median :0.6620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Mean   :69.22   Mean   :0.6583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3rd Qu.:75.70   3rd Qu.:0.7730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               Max.   :</w:t>
      </w:r>
      <w:r w:rsidRPr="00F07491">
        <w:rPr>
          <w:rStyle w:val="VerbatimChar"/>
          <w:sz w:val="18"/>
          <w:szCs w:val="20"/>
        </w:rPr>
        <w:t xml:space="preserve">89.00   Max.   :0.9480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Schooling      continent            BMI_log         GDP_log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 2.80   Length:2928        Min.   :2.485   Min.   : 0.5196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1st Qu.:10.38   Class :character   1st Qu.:3.246   1st Qu.: 6.3609</w:t>
      </w:r>
      <w:r w:rsidRPr="00F07491">
        <w:rPr>
          <w:rStyle w:val="VerbatimChar"/>
          <w:sz w:val="18"/>
          <w:szCs w:val="20"/>
        </w:rPr>
        <w:t xml:space="preserve">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dian :12.11   Mode  :character   Median :3.761   Median : 8.0432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12.11                      Mean   :3.638   Mean   : 7.6878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14.10                      3rd Qu.:4.027   3rd Qu.: 8.9219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ax.   :20.70                 </w:t>
      </w:r>
      <w:r w:rsidRPr="00F07491">
        <w:rPr>
          <w:rStyle w:val="VerbatimChar"/>
          <w:sz w:val="18"/>
          <w:szCs w:val="20"/>
        </w:rPr>
        <w:t xml:space="preserve">     Max.   :4.352   Max.   :11.6883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HIV.AIDS_log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in.   :-2.3026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1st Qu.:-2.3026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dian :-2.3026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Mean   :-1.2183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3rd Qu.:-0.2231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Max.   : 3.9240</w:t>
      </w:r>
    </w:p>
    <w:p w14:paraId="04B131E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 VIF for selected variables</w:t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# Refer to GVIF^(1/(2*Df)), Income_comp shows the highest VIF = 2.77, follows by Schooling at 2.33.</w:t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# Other variables shows VIF between 1.26 - 1.69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full.model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m</w:t>
      </w:r>
      <w:r w:rsidRPr="00F07491">
        <w:rPr>
          <w:rStyle w:val="NormalTok"/>
          <w:sz w:val="18"/>
          <w:szCs w:val="20"/>
        </w:rPr>
        <w:t>(Life.expectancy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NormalTok"/>
          <w:sz w:val="18"/>
          <w:szCs w:val="20"/>
        </w:rPr>
        <w:t xml:space="preserve">.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lifeExpec_final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vif</w:t>
      </w:r>
      <w:r w:rsidRPr="00F07491">
        <w:rPr>
          <w:rStyle w:val="NormalTok"/>
          <w:sz w:val="18"/>
          <w:szCs w:val="20"/>
        </w:rPr>
        <w:t>(full.model)</w:t>
      </w:r>
    </w:p>
    <w:p w14:paraId="1CD346C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                        </w:t>
      </w:r>
      <w:r w:rsidRPr="00F07491">
        <w:rPr>
          <w:rStyle w:val="VerbatimChar"/>
          <w:sz w:val="18"/>
          <w:szCs w:val="20"/>
        </w:rPr>
        <w:t xml:space="preserve">         GVIF Df GVIF^(1/(2*Df)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tatus                          2.105181  1        1.45092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on.of.resources 7.655455  1        2.76684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Schooling                       5.431457  1        2.33054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continent                      </w:t>
      </w:r>
      <w:r w:rsidRPr="00F07491">
        <w:rPr>
          <w:rStyle w:val="VerbatimChar"/>
          <w:sz w:val="18"/>
          <w:szCs w:val="20"/>
        </w:rPr>
        <w:t xml:space="preserve"> 6.174644  4        1.25552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BMI_log                         2.630606  1        1.62191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GDP_log                         1.710327  1        1.30779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HIV.AIDS_log                    2.859684  1        1.691060</w:t>
      </w:r>
    </w:p>
    <w:p w14:paraId="704E0E8F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set.seed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7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splitPerc 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FloatTok"/>
          <w:sz w:val="18"/>
          <w:szCs w:val="20"/>
        </w:rPr>
        <w:t>.85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trainIndic</w:t>
      </w:r>
      <w:r w:rsidRPr="00F07491">
        <w:rPr>
          <w:rStyle w:val="NormalTok"/>
          <w:sz w:val="18"/>
          <w:szCs w:val="20"/>
        </w:rPr>
        <w:t>es 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ampl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KeywordTok"/>
          <w:sz w:val="18"/>
          <w:szCs w:val="20"/>
        </w:rPr>
        <w:t>dim</w:t>
      </w:r>
      <w:r w:rsidRPr="00F07491">
        <w:rPr>
          <w:rStyle w:val="NormalTok"/>
          <w:sz w:val="18"/>
          <w:szCs w:val="20"/>
        </w:rPr>
        <w:t>(lifeExpec_final)[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],</w:t>
      </w:r>
      <w:r w:rsidRPr="00F07491">
        <w:rPr>
          <w:rStyle w:val="KeywordTok"/>
          <w:sz w:val="18"/>
          <w:szCs w:val="20"/>
        </w:rPr>
        <w:t>round</w:t>
      </w:r>
      <w:r w:rsidRPr="00F07491">
        <w:rPr>
          <w:rStyle w:val="NormalTok"/>
          <w:sz w:val="18"/>
          <w:szCs w:val="20"/>
        </w:rPr>
        <w:t xml:space="preserve">(splitPerc 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dim</w:t>
      </w:r>
      <w:r w:rsidRPr="00F07491">
        <w:rPr>
          <w:rStyle w:val="NormalTok"/>
          <w:sz w:val="18"/>
          <w:szCs w:val="20"/>
        </w:rPr>
        <w:t>(lifeExpec_final)[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])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train 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lifeExpec_final[trainIndices,]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test 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lifeExpec_final[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NormalTok"/>
          <w:sz w:val="18"/>
          <w:szCs w:val="20"/>
        </w:rPr>
        <w:t>trainIndices,]</w:t>
      </w:r>
    </w:p>
    <w:p w14:paraId="7D9189D8" w14:textId="77777777" w:rsidR="003B3327" w:rsidRPr="00F07491" w:rsidRDefault="00E53F20">
      <w:pPr>
        <w:pStyle w:val="Heading1"/>
        <w:rPr>
          <w:sz w:val="22"/>
          <w:szCs w:val="22"/>
        </w:rPr>
      </w:pPr>
      <w:bookmarkStart w:id="6" w:name="Xc3d3c13b07bd8c0c84a9e69ed39186883ffdcf2"/>
      <w:r w:rsidRPr="00F07491">
        <w:rPr>
          <w:sz w:val="22"/>
          <w:szCs w:val="22"/>
        </w:rPr>
        <w:t>Build Simple Multiple Linear Regression Models</w:t>
      </w:r>
      <w:bookmarkEnd w:id="6"/>
    </w:p>
    <w:p w14:paraId="5362141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model1 &lt;- lm(Life.expectancy ~ Status + continen</w:t>
      </w:r>
      <w:r w:rsidRPr="00F07491">
        <w:rPr>
          <w:rStyle w:val="CommentTok"/>
          <w:sz w:val="18"/>
          <w:szCs w:val="20"/>
        </w:rPr>
        <w:t>t + Income.composition.of.resources + Schooling + BMI_log + GDP_log + HIV.AIDS_log, data = train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model.fwd 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regsubsets</w:t>
      </w:r>
      <w:r w:rsidRPr="00F07491">
        <w:rPr>
          <w:rStyle w:val="NormalTok"/>
          <w:sz w:val="18"/>
          <w:szCs w:val="20"/>
        </w:rPr>
        <w:t>(Life.expectancy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NormalTok"/>
          <w:sz w:val="18"/>
          <w:szCs w:val="20"/>
        </w:rPr>
        <w:t>.,</w:t>
      </w:r>
      <w:r w:rsidRPr="00F07491">
        <w:rPr>
          <w:rStyle w:val="DataTypeTok"/>
          <w:sz w:val="18"/>
          <w:szCs w:val="20"/>
        </w:rPr>
        <w:t>data=</w:t>
      </w:r>
      <w:r w:rsidRPr="00F07491">
        <w:rPr>
          <w:rStyle w:val="NormalTok"/>
          <w:sz w:val="18"/>
          <w:szCs w:val="20"/>
        </w:rPr>
        <w:t xml:space="preserve">train, </w:t>
      </w:r>
      <w:r w:rsidRPr="00F07491">
        <w:rPr>
          <w:rStyle w:val="DataTypeTok"/>
          <w:sz w:val="18"/>
          <w:szCs w:val="20"/>
        </w:rPr>
        <w:t>method=</w:t>
      </w:r>
      <w:r w:rsidRPr="00F07491">
        <w:rPr>
          <w:rStyle w:val="StringTok"/>
          <w:sz w:val="18"/>
          <w:szCs w:val="20"/>
        </w:rPr>
        <w:t>"forward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nvmax=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model.fwd)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adjr2</w:t>
      </w:r>
    </w:p>
    <w:p w14:paraId="74A96A2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[1] 0.6864399 0.8131832 0.8213125 0.8328051 0.8351690 0.8357808 0.836371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] 0.8369654 0.8369035 0.8368390</w:t>
      </w:r>
    </w:p>
    <w:p w14:paraId="2259618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model.fwd)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rss</w:t>
      </w:r>
    </w:p>
    <w:p w14:paraId="59FF8DD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[1] 70167.07 41788.21 39953.73 37368.98 36825.81 36674.34 36527.67 36380.4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] 36379.60 36379.30</w:t>
      </w:r>
    </w:p>
    <w:p w14:paraId="3BF0B550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mod</w:t>
      </w:r>
      <w:r w:rsidRPr="00F07491">
        <w:rPr>
          <w:rStyle w:val="NormalTok"/>
          <w:sz w:val="18"/>
          <w:szCs w:val="20"/>
        </w:rPr>
        <w:t>el.fwd)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bic</w:t>
      </w:r>
    </w:p>
    <w:p w14:paraId="1C6899DA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[1] -2872.014 -4154.156 -4258.073 -4416.720 -4445.344 -4447.784 -4449.93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8] -4452.170 -4444.409 -4436.610</w:t>
      </w:r>
    </w:p>
    <w:p w14:paraId="73E3073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frow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3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bics&lt;-</w:t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model.fwd)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bic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,bics,</w:t>
      </w:r>
      <w:r w:rsidRPr="00F07491">
        <w:rPr>
          <w:rStyle w:val="DataTypeTok"/>
          <w:sz w:val="18"/>
          <w:szCs w:val="20"/>
        </w:rPr>
        <w:t>type=</w:t>
      </w:r>
      <w:r w:rsidRPr="00F07491">
        <w:rPr>
          <w:rStyle w:val="StringTok"/>
          <w:sz w:val="18"/>
          <w:szCs w:val="20"/>
        </w:rPr>
        <w:t>"l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ylab=</w:t>
      </w:r>
      <w:r w:rsidRPr="00F07491">
        <w:rPr>
          <w:rStyle w:val="StringTok"/>
          <w:sz w:val="18"/>
          <w:szCs w:val="20"/>
        </w:rPr>
        <w:t>"BIC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xlab=</w:t>
      </w:r>
      <w:r w:rsidRPr="00F07491">
        <w:rPr>
          <w:rStyle w:val="StringTok"/>
          <w:sz w:val="18"/>
          <w:szCs w:val="20"/>
        </w:rPr>
        <w:t>"# of predictors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index&lt;-</w:t>
      </w:r>
      <w:r w:rsidRPr="00F07491">
        <w:rPr>
          <w:rStyle w:val="KeywordTok"/>
          <w:sz w:val="18"/>
          <w:szCs w:val="20"/>
        </w:rPr>
        <w:t>which</w:t>
      </w:r>
      <w:r w:rsidRPr="00F07491">
        <w:rPr>
          <w:rStyle w:val="NormalTok"/>
          <w:sz w:val="18"/>
          <w:szCs w:val="20"/>
        </w:rPr>
        <w:t>(bics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KeywordTok"/>
          <w:sz w:val="18"/>
          <w:szCs w:val="20"/>
        </w:rPr>
        <w:t>min</w:t>
      </w:r>
      <w:r w:rsidRPr="00F07491">
        <w:rPr>
          <w:rStyle w:val="NormalTok"/>
          <w:sz w:val="18"/>
          <w:szCs w:val="20"/>
        </w:rPr>
        <w:t>(bics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oints</w:t>
      </w:r>
      <w:r w:rsidRPr="00F07491">
        <w:rPr>
          <w:rStyle w:val="NormalTok"/>
          <w:sz w:val="18"/>
          <w:szCs w:val="20"/>
        </w:rPr>
        <w:t>(index,bics[index],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pch=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adjr2&lt;-</w:t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model.fwd)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adjr2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,adjr2,</w:t>
      </w:r>
      <w:r w:rsidRPr="00F07491">
        <w:rPr>
          <w:rStyle w:val="DataTypeTok"/>
          <w:sz w:val="18"/>
          <w:szCs w:val="20"/>
        </w:rPr>
        <w:t>type=</w:t>
      </w:r>
      <w:r w:rsidRPr="00F07491">
        <w:rPr>
          <w:rStyle w:val="StringTok"/>
          <w:sz w:val="18"/>
          <w:szCs w:val="20"/>
        </w:rPr>
        <w:t>"l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ylab=</w:t>
      </w:r>
      <w:r w:rsidRPr="00F07491">
        <w:rPr>
          <w:rStyle w:val="StringTok"/>
          <w:sz w:val="18"/>
          <w:szCs w:val="20"/>
        </w:rPr>
        <w:t>"Adjusted R-squared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xlab=</w:t>
      </w:r>
      <w:r w:rsidRPr="00F07491">
        <w:rPr>
          <w:rStyle w:val="StringTok"/>
          <w:sz w:val="18"/>
          <w:szCs w:val="20"/>
        </w:rPr>
        <w:t>"# of predictors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index&lt;-</w:t>
      </w:r>
      <w:r w:rsidRPr="00F07491">
        <w:rPr>
          <w:rStyle w:val="KeywordTok"/>
          <w:sz w:val="18"/>
          <w:szCs w:val="20"/>
        </w:rPr>
        <w:t>which</w:t>
      </w:r>
      <w:r w:rsidRPr="00F07491">
        <w:rPr>
          <w:rStyle w:val="NormalTok"/>
          <w:sz w:val="18"/>
          <w:szCs w:val="20"/>
        </w:rPr>
        <w:t>(adjr2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KeywordTok"/>
          <w:sz w:val="18"/>
          <w:szCs w:val="20"/>
        </w:rPr>
        <w:t>max</w:t>
      </w:r>
      <w:r w:rsidRPr="00F07491">
        <w:rPr>
          <w:rStyle w:val="NormalTok"/>
          <w:sz w:val="18"/>
          <w:szCs w:val="20"/>
        </w:rPr>
        <w:t>(adjr2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oints</w:t>
      </w:r>
      <w:r w:rsidRPr="00F07491">
        <w:rPr>
          <w:rStyle w:val="NormalTok"/>
          <w:sz w:val="18"/>
          <w:szCs w:val="20"/>
        </w:rPr>
        <w:t>(index,adjr2[index],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pch=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rss&lt;-</w:t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model.fwd)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rss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,rss,</w:t>
      </w:r>
      <w:r w:rsidRPr="00F07491">
        <w:rPr>
          <w:rStyle w:val="DataTypeTok"/>
          <w:sz w:val="18"/>
          <w:szCs w:val="20"/>
        </w:rPr>
        <w:t>type=</w:t>
      </w:r>
      <w:r w:rsidRPr="00F07491">
        <w:rPr>
          <w:rStyle w:val="StringTok"/>
          <w:sz w:val="18"/>
          <w:szCs w:val="20"/>
        </w:rPr>
        <w:t>"l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ylab=</w:t>
      </w:r>
      <w:r w:rsidRPr="00F07491">
        <w:rPr>
          <w:rStyle w:val="StringTok"/>
          <w:sz w:val="18"/>
          <w:szCs w:val="20"/>
        </w:rPr>
        <w:t>"train RSS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xlab=</w:t>
      </w:r>
      <w:r w:rsidRPr="00F07491">
        <w:rPr>
          <w:rStyle w:val="StringTok"/>
          <w:sz w:val="18"/>
          <w:szCs w:val="20"/>
        </w:rPr>
        <w:t>"# of predictors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index&lt;-</w:t>
      </w:r>
      <w:r w:rsidRPr="00F07491">
        <w:rPr>
          <w:rStyle w:val="KeywordTok"/>
          <w:sz w:val="18"/>
          <w:szCs w:val="20"/>
        </w:rPr>
        <w:t>which</w:t>
      </w:r>
      <w:r w:rsidRPr="00F07491">
        <w:rPr>
          <w:rStyle w:val="NormalTok"/>
          <w:sz w:val="18"/>
          <w:szCs w:val="20"/>
        </w:rPr>
        <w:t>(rss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KeywordTok"/>
          <w:sz w:val="18"/>
          <w:szCs w:val="20"/>
        </w:rPr>
        <w:t>min</w:t>
      </w:r>
      <w:r w:rsidRPr="00F07491">
        <w:rPr>
          <w:rStyle w:val="NormalTok"/>
          <w:sz w:val="18"/>
          <w:szCs w:val="20"/>
        </w:rPr>
        <w:t>(rss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oints</w:t>
      </w:r>
      <w:r w:rsidRPr="00F07491">
        <w:rPr>
          <w:rStyle w:val="NormalTok"/>
          <w:sz w:val="18"/>
          <w:szCs w:val="20"/>
        </w:rPr>
        <w:t>(index,rss[index],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pch=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)</w:t>
      </w:r>
    </w:p>
    <w:p w14:paraId="67991D66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20E12F36" wp14:editId="79DCEFEC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09D075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predict.regsubsets =</w:t>
      </w:r>
      <w:r w:rsidRPr="00F07491">
        <w:rPr>
          <w:rStyle w:val="ControlFlowTok"/>
          <w:sz w:val="18"/>
          <w:szCs w:val="20"/>
        </w:rPr>
        <w:t>function</w:t>
      </w:r>
      <w:r w:rsidRPr="00F07491">
        <w:rPr>
          <w:rStyle w:val="NormalTok"/>
          <w:sz w:val="18"/>
          <w:szCs w:val="20"/>
        </w:rPr>
        <w:t xml:space="preserve"> (object , newdata ,id ,...){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form=</w:t>
      </w:r>
      <w:r w:rsidRPr="00F07491">
        <w:rPr>
          <w:rStyle w:val="KeywordTok"/>
          <w:sz w:val="18"/>
          <w:szCs w:val="20"/>
        </w:rPr>
        <w:t>as.formula</w:t>
      </w:r>
      <w:r w:rsidRPr="00F07491">
        <w:rPr>
          <w:rStyle w:val="NormalTok"/>
          <w:sz w:val="18"/>
          <w:szCs w:val="20"/>
        </w:rPr>
        <w:t xml:space="preserve"> (object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call [[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]]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mat=</w:t>
      </w:r>
      <w:r w:rsidRPr="00F07491">
        <w:rPr>
          <w:rStyle w:val="KeywordTok"/>
          <w:sz w:val="18"/>
          <w:szCs w:val="20"/>
        </w:rPr>
        <w:t>model.matrix</w:t>
      </w:r>
      <w:r w:rsidRPr="00F07491">
        <w:rPr>
          <w:rStyle w:val="NormalTok"/>
          <w:sz w:val="18"/>
          <w:szCs w:val="20"/>
        </w:rPr>
        <w:t>(form ,newdata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coefi=</w:t>
      </w:r>
      <w:r w:rsidRPr="00F07491">
        <w:rPr>
          <w:rStyle w:val="KeywordTok"/>
          <w:sz w:val="18"/>
          <w:szCs w:val="20"/>
        </w:rPr>
        <w:t>coef</w:t>
      </w:r>
      <w:r w:rsidRPr="00F07491">
        <w:rPr>
          <w:rStyle w:val="NormalTok"/>
          <w:sz w:val="18"/>
          <w:szCs w:val="20"/>
        </w:rPr>
        <w:t>(object ,</w:t>
      </w:r>
      <w:r w:rsidRPr="00F07491">
        <w:rPr>
          <w:rStyle w:val="DataTypeTok"/>
          <w:sz w:val="18"/>
          <w:szCs w:val="20"/>
        </w:rPr>
        <w:t>id=</w:t>
      </w:r>
      <w:r w:rsidRPr="00F07491">
        <w:rPr>
          <w:rStyle w:val="NormalTok"/>
          <w:sz w:val="18"/>
          <w:szCs w:val="20"/>
        </w:rPr>
        <w:t>id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xvars=</w:t>
      </w:r>
      <w:r w:rsidRPr="00F07491">
        <w:rPr>
          <w:rStyle w:val="KeywordTok"/>
          <w:sz w:val="18"/>
          <w:szCs w:val="20"/>
        </w:rPr>
        <w:t>names</w:t>
      </w:r>
      <w:r w:rsidRPr="00F07491">
        <w:rPr>
          <w:rStyle w:val="NormalTok"/>
          <w:sz w:val="18"/>
          <w:szCs w:val="20"/>
        </w:rPr>
        <w:t>(coefi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mat[,xvars]</w:t>
      </w:r>
      <w:r w:rsidRPr="00F07491">
        <w:rPr>
          <w:rStyle w:val="OperatorTok"/>
          <w:sz w:val="18"/>
          <w:szCs w:val="20"/>
        </w:rPr>
        <w:t>%*%</w:t>
      </w:r>
      <w:r w:rsidRPr="00F07491">
        <w:rPr>
          <w:rStyle w:val="NormalTok"/>
          <w:sz w:val="18"/>
          <w:szCs w:val="20"/>
        </w:rPr>
        <w:t>coefi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}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testASE&lt;-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)</w:t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note my index is to 20 since that what I set it in regsubsets</w:t>
      </w:r>
      <w:r w:rsidRPr="00F07491">
        <w:rPr>
          <w:sz w:val="20"/>
          <w:szCs w:val="20"/>
        </w:rPr>
        <w:br/>
      </w:r>
      <w:r w:rsidRPr="00F07491">
        <w:rPr>
          <w:rStyle w:val="ControlFlowTok"/>
          <w:sz w:val="18"/>
          <w:szCs w:val="20"/>
        </w:rPr>
        <w:t>for</w:t>
      </w:r>
      <w:r w:rsidRPr="00F07491">
        <w:rPr>
          <w:rStyle w:val="NormalTok"/>
          <w:sz w:val="18"/>
          <w:szCs w:val="20"/>
        </w:rPr>
        <w:t xml:space="preserve"> (i </w:t>
      </w:r>
      <w:r w:rsidRPr="00F07491">
        <w:rPr>
          <w:rStyle w:val="ControlFlowTok"/>
          <w:sz w:val="18"/>
          <w:szCs w:val="20"/>
        </w:rPr>
        <w:t>in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){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predictions &lt;-</w:t>
      </w:r>
      <w:r w:rsidRPr="00F07491">
        <w:rPr>
          <w:rStyle w:val="KeywordTok"/>
          <w:sz w:val="18"/>
          <w:szCs w:val="20"/>
        </w:rPr>
        <w:t>predict.regsubset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object=</w:t>
      </w:r>
      <w:r w:rsidRPr="00F07491">
        <w:rPr>
          <w:rStyle w:val="NormalTok"/>
          <w:sz w:val="18"/>
          <w:szCs w:val="20"/>
        </w:rPr>
        <w:t>model.fwd,</w:t>
      </w:r>
      <w:r w:rsidRPr="00F07491">
        <w:rPr>
          <w:rStyle w:val="DataTypeTok"/>
          <w:sz w:val="18"/>
          <w:szCs w:val="20"/>
        </w:rPr>
        <w:t>newdata=</w:t>
      </w:r>
      <w:r w:rsidRPr="00F07491">
        <w:rPr>
          <w:rStyle w:val="NormalTok"/>
          <w:sz w:val="18"/>
          <w:szCs w:val="20"/>
        </w:rPr>
        <w:t>t</w:t>
      </w:r>
      <w:r w:rsidRPr="00F07491">
        <w:rPr>
          <w:rStyle w:val="NormalTok"/>
          <w:sz w:val="18"/>
          <w:szCs w:val="20"/>
        </w:rPr>
        <w:t>est,</w:t>
      </w:r>
      <w:r w:rsidRPr="00F07491">
        <w:rPr>
          <w:rStyle w:val="DataTypeTok"/>
          <w:sz w:val="18"/>
          <w:szCs w:val="20"/>
        </w:rPr>
        <w:t>id=</w:t>
      </w:r>
      <w:r w:rsidRPr="00F07491">
        <w:rPr>
          <w:rStyle w:val="NormalTok"/>
          <w:sz w:val="18"/>
          <w:szCs w:val="20"/>
        </w:rPr>
        <w:t>i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testASE[i]&lt;-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>((test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Life.expectancy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NormalTok"/>
          <w:sz w:val="18"/>
          <w:szCs w:val="20"/>
        </w:rPr>
        <w:t>predictions)</w:t>
      </w:r>
      <w:r w:rsidRPr="00F07491">
        <w:rPr>
          <w:rStyle w:val="OperatorTok"/>
          <w:sz w:val="18"/>
          <w:szCs w:val="20"/>
        </w:rPr>
        <w:t>^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}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frow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,testASE,</w:t>
      </w:r>
      <w:r w:rsidRPr="00F07491">
        <w:rPr>
          <w:rStyle w:val="DataTypeTok"/>
          <w:sz w:val="18"/>
          <w:szCs w:val="20"/>
        </w:rPr>
        <w:t>type=</w:t>
      </w:r>
      <w:r w:rsidRPr="00F07491">
        <w:rPr>
          <w:rStyle w:val="StringTok"/>
          <w:sz w:val="18"/>
          <w:szCs w:val="20"/>
        </w:rPr>
        <w:t>"l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xlab=</w:t>
      </w:r>
      <w:r w:rsidRPr="00F07491">
        <w:rPr>
          <w:rStyle w:val="StringTok"/>
          <w:sz w:val="18"/>
          <w:szCs w:val="20"/>
        </w:rPr>
        <w:t>"# of predictors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ylab=</w:t>
      </w:r>
      <w:r w:rsidRPr="00F07491">
        <w:rPr>
          <w:rStyle w:val="StringTok"/>
          <w:sz w:val="18"/>
          <w:szCs w:val="20"/>
        </w:rPr>
        <w:t>"test vs train ASE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index&lt;-</w:t>
      </w:r>
      <w:r w:rsidRPr="00F07491">
        <w:rPr>
          <w:rStyle w:val="KeywordTok"/>
          <w:sz w:val="18"/>
          <w:szCs w:val="20"/>
        </w:rPr>
        <w:t>which</w:t>
      </w:r>
      <w:r w:rsidRPr="00F07491">
        <w:rPr>
          <w:rStyle w:val="NormalTok"/>
          <w:sz w:val="18"/>
          <w:szCs w:val="20"/>
        </w:rPr>
        <w:t>(testASE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KeywordTok"/>
          <w:sz w:val="18"/>
          <w:szCs w:val="20"/>
        </w:rPr>
        <w:t>min</w:t>
      </w:r>
      <w:r w:rsidRPr="00F07491">
        <w:rPr>
          <w:rStyle w:val="NormalTok"/>
          <w:sz w:val="18"/>
          <w:szCs w:val="20"/>
        </w:rPr>
        <w:t>(testASE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oints</w:t>
      </w:r>
      <w:r w:rsidRPr="00F07491">
        <w:rPr>
          <w:rStyle w:val="NormalTok"/>
          <w:sz w:val="18"/>
          <w:szCs w:val="20"/>
        </w:rPr>
        <w:t>(index,testASE[index],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pch=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rss&lt;-</w:t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model.fwd)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rss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lin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,rss</w:t>
      </w:r>
      <w:r w:rsidRPr="00F07491">
        <w:rPr>
          <w:rStyle w:val="OperatorTok"/>
          <w:sz w:val="18"/>
          <w:szCs w:val="20"/>
        </w:rPr>
        <w:t>/</w:t>
      </w:r>
      <w:r w:rsidRPr="00F07491">
        <w:rPr>
          <w:rStyle w:val="DecValTok"/>
          <w:sz w:val="18"/>
          <w:szCs w:val="20"/>
        </w:rPr>
        <w:t>2489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lty=</w:t>
      </w:r>
      <w:r w:rsidRPr="00F07491">
        <w:rPr>
          <w:rStyle w:val="DecValTok"/>
          <w:sz w:val="18"/>
          <w:szCs w:val="20"/>
        </w:rPr>
        <w:t>3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blue"</w:t>
      </w:r>
      <w:r w:rsidRPr="00F07491">
        <w:rPr>
          <w:rStyle w:val="NormalTok"/>
          <w:sz w:val="18"/>
          <w:szCs w:val="20"/>
        </w:rPr>
        <w:t xml:space="preserve">)  </w:t>
      </w:r>
      <w:r w:rsidRPr="00F07491">
        <w:rPr>
          <w:rStyle w:val="CommentTok"/>
          <w:sz w:val="18"/>
          <w:szCs w:val="20"/>
        </w:rPr>
        <w:t>#Dividing by 100 since ASE=RSS/sample size</w:t>
      </w:r>
    </w:p>
    <w:p w14:paraId="2B8F02C1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2BED319D" wp14:editId="459517B2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96F78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coef</w:t>
      </w:r>
      <w:r w:rsidRPr="00F07491">
        <w:rPr>
          <w:rStyle w:val="NormalTok"/>
          <w:sz w:val="18"/>
          <w:szCs w:val="20"/>
        </w:rPr>
        <w:t>(model.fwd,</w:t>
      </w:r>
      <w:r w:rsidRPr="00F07491">
        <w:rPr>
          <w:rStyle w:val="DecValTok"/>
          <w:sz w:val="18"/>
          <w:szCs w:val="20"/>
        </w:rPr>
        <w:t>8</w:t>
      </w:r>
      <w:r w:rsidRPr="00F07491">
        <w:rPr>
          <w:rStyle w:val="NormalTok"/>
          <w:sz w:val="18"/>
          <w:szCs w:val="20"/>
        </w:rPr>
        <w:t>)</w:t>
      </w:r>
    </w:p>
    <w:p w14:paraId="6FE621C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                 (Intercept)                StatusDeveloping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                46.6054768                      -3.0958</w:t>
      </w:r>
      <w:r w:rsidRPr="00F07491">
        <w:rPr>
          <w:rStyle w:val="VerbatimChar"/>
          <w:sz w:val="18"/>
          <w:szCs w:val="20"/>
        </w:rPr>
        <w:t xml:space="preserve">074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Income.composition.of.resources                       Schooling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19.5325569                       0.2155874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continentAmericas                   continentAsia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3.4329479             </w:t>
      </w:r>
      <w:r w:rsidRPr="00F07491">
        <w:rPr>
          <w:rStyle w:val="VerbatimChar"/>
          <w:sz w:val="18"/>
          <w:szCs w:val="20"/>
        </w:rPr>
        <w:t xml:space="preserve">          1.1371771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continentEurope                         BMI_log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1.0149562                       1.5071876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HIV.AIDS_log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                -2.5741339</w:t>
      </w:r>
    </w:p>
    <w:p w14:paraId="6AAA278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forward.final &lt;-</w:t>
      </w:r>
      <w:r w:rsidRPr="00F07491">
        <w:rPr>
          <w:rStyle w:val="KeywordTok"/>
          <w:sz w:val="18"/>
          <w:szCs w:val="20"/>
        </w:rPr>
        <w:t>lm</w:t>
      </w:r>
      <w:r w:rsidRPr="00F07491">
        <w:rPr>
          <w:rStyle w:val="NormalTok"/>
          <w:sz w:val="18"/>
          <w:szCs w:val="20"/>
        </w:rPr>
        <w:t>(Life.expe</w:t>
      </w:r>
      <w:r w:rsidRPr="00F07491">
        <w:rPr>
          <w:rStyle w:val="NormalTok"/>
          <w:sz w:val="18"/>
          <w:szCs w:val="20"/>
        </w:rPr>
        <w:t>ctancy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NormalTok"/>
          <w:sz w:val="18"/>
          <w:szCs w:val="20"/>
        </w:rPr>
        <w:t>Status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NormalTok"/>
          <w:sz w:val="18"/>
          <w:szCs w:val="20"/>
        </w:rPr>
        <w:t>Income.composition.of.resources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NormalTok"/>
          <w:sz w:val="18"/>
          <w:szCs w:val="20"/>
        </w:rPr>
        <w:t>Schooling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NormalTok"/>
          <w:sz w:val="18"/>
          <w:szCs w:val="20"/>
        </w:rPr>
        <w:t>continent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NormalTok"/>
          <w:sz w:val="18"/>
          <w:szCs w:val="20"/>
        </w:rPr>
        <w:t>BMI_log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NormalTok"/>
          <w:sz w:val="18"/>
          <w:szCs w:val="20"/>
        </w:rPr>
        <w:t xml:space="preserve">HIV.AIDS_log, </w:t>
      </w:r>
      <w:r w:rsidRPr="00F07491">
        <w:rPr>
          <w:rStyle w:val="DataTypeTok"/>
          <w:sz w:val="18"/>
          <w:szCs w:val="20"/>
        </w:rPr>
        <w:t>data=</w:t>
      </w:r>
      <w:r w:rsidRPr="00F07491">
        <w:rPr>
          <w:rStyle w:val="NormalTok"/>
          <w:sz w:val="18"/>
          <w:szCs w:val="20"/>
        </w:rPr>
        <w:t xml:space="preserve"> lifeExpec_final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forward.final)</w:t>
      </w:r>
    </w:p>
    <w:p w14:paraId="1CBA6ED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all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lm(formula = Life.expectancy ~ Status + Income.composition.of.resources +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Schooling + continent +</w:t>
      </w:r>
      <w:r w:rsidRPr="00F07491">
        <w:rPr>
          <w:rStyle w:val="VerbatimChar"/>
          <w:sz w:val="18"/>
          <w:szCs w:val="20"/>
        </w:rPr>
        <w:t xml:space="preserve"> BMI_log + HIV.AIDS_log, data = lifeExpec_final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Min       1Q   Median       3Q      Max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-25.6374  -2.2019   0.2547   2.1975  15.8103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efficient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Estimate Std. Error t value Pr(&gt;|t|)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(Intercept)                     46.67572    0.78491  59.466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tatusDeveloping                -3.08664    0.26959 -11.449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on.of.res</w:t>
      </w:r>
      <w:r w:rsidRPr="00F07491">
        <w:rPr>
          <w:rStyle w:val="VerbatimChar"/>
          <w:sz w:val="18"/>
          <w:szCs w:val="20"/>
        </w:rPr>
        <w:t>ources 19.14419    1.23391  15.515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chooling                        0.24018    0.05418   4.433 9.62e-0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continentAmericas                3.49645    0.27905  12.530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continentAsia                    1.14281    0.27201  </w:t>
      </w:r>
      <w:r w:rsidRPr="00F07491">
        <w:rPr>
          <w:rStyle w:val="VerbatimChar"/>
          <w:sz w:val="18"/>
          <w:szCs w:val="20"/>
        </w:rPr>
        <w:t xml:space="preserve"> 4.201 2.73e-05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continentEurope                  0.97855    0.34180   2.863  0.00423 **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continentOceania                -0.18630    0.39872  -0.467  0.64036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BMI_log                          1.44535    0.24047   6.011 2.08e-09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HIV.A</w:t>
      </w:r>
      <w:r w:rsidRPr="00F07491">
        <w:rPr>
          <w:rStyle w:val="VerbatimChar"/>
          <w:sz w:val="18"/>
          <w:szCs w:val="20"/>
        </w:rPr>
        <w:t>IDS_log                    -2.62897    0.07424 -35.412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---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ignif. codes:  0 '***' 0.001 '**' 0.01 '*' 0.05 '.' 0.1 ' '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 standard error: 3.836 on 2918 degrees of freedom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Multiple R-squared:  0.8383, Adjusted R-squared</w:t>
      </w:r>
      <w:r w:rsidRPr="00F07491">
        <w:rPr>
          <w:rStyle w:val="VerbatimChar"/>
          <w:sz w:val="18"/>
          <w:szCs w:val="20"/>
        </w:rPr>
        <w:t xml:space="preserve">:  0.8378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F-statistic:  1681 on 9 and 2918 DF,  p-value: &lt; 2.2e-16</w:t>
      </w:r>
    </w:p>
    <w:p w14:paraId="373ABB98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x=</w:t>
      </w:r>
      <w:r w:rsidRPr="00F07491">
        <w:rPr>
          <w:rStyle w:val="KeywordTok"/>
          <w:sz w:val="18"/>
          <w:szCs w:val="20"/>
        </w:rPr>
        <w:t>model.matrix</w:t>
      </w:r>
      <w:r w:rsidRPr="00F07491">
        <w:rPr>
          <w:rStyle w:val="NormalTok"/>
          <w:sz w:val="18"/>
          <w:szCs w:val="20"/>
        </w:rPr>
        <w:t>(Life.expectancy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NormalTok"/>
          <w:sz w:val="18"/>
          <w:szCs w:val="20"/>
        </w:rPr>
        <w:t>.,train)[,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]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y=train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Life.expectancy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xtest&lt;-</w:t>
      </w:r>
      <w:r w:rsidRPr="00F07491">
        <w:rPr>
          <w:rStyle w:val="KeywordTok"/>
          <w:sz w:val="18"/>
          <w:szCs w:val="20"/>
        </w:rPr>
        <w:t>model.matrix</w:t>
      </w:r>
      <w:r w:rsidRPr="00F07491">
        <w:rPr>
          <w:rStyle w:val="NormalTok"/>
          <w:sz w:val="18"/>
          <w:szCs w:val="20"/>
        </w:rPr>
        <w:t>(Life.expectancy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NormalTok"/>
          <w:sz w:val="18"/>
          <w:szCs w:val="20"/>
        </w:rPr>
        <w:t>.,test)[,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]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ytest&lt;-test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Life.expectancy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grid=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OperatorTok"/>
          <w:sz w:val="18"/>
          <w:szCs w:val="20"/>
        </w:rPr>
        <w:t>^</w:t>
      </w:r>
      <w:r w:rsidRPr="00F07491">
        <w:rPr>
          <w:rStyle w:val="KeywordTok"/>
          <w:sz w:val="18"/>
          <w:szCs w:val="20"/>
        </w:rPr>
        <w:t>seq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length =</w:t>
      </w:r>
      <w:r w:rsidRPr="00F07491">
        <w:rPr>
          <w:rStyle w:val="DecValTok"/>
          <w:sz w:val="18"/>
          <w:szCs w:val="20"/>
        </w:rPr>
        <w:t>100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ass</w:t>
      </w:r>
      <w:r w:rsidRPr="00F07491">
        <w:rPr>
          <w:rStyle w:val="NormalTok"/>
          <w:sz w:val="18"/>
          <w:szCs w:val="20"/>
        </w:rPr>
        <w:t>o.mod=</w:t>
      </w:r>
      <w:r w:rsidRPr="00F07491">
        <w:rPr>
          <w:rStyle w:val="KeywordTok"/>
          <w:sz w:val="18"/>
          <w:szCs w:val="20"/>
        </w:rPr>
        <w:t>glmnet</w:t>
      </w:r>
      <w:r w:rsidRPr="00F07491">
        <w:rPr>
          <w:rStyle w:val="NormalTok"/>
          <w:sz w:val="18"/>
          <w:szCs w:val="20"/>
        </w:rPr>
        <w:t>(x,y,</w:t>
      </w:r>
      <w:r w:rsidRPr="00F07491">
        <w:rPr>
          <w:rStyle w:val="DataTypeTok"/>
          <w:sz w:val="18"/>
          <w:szCs w:val="20"/>
        </w:rPr>
        <w:t>alpha=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lambda =</w:t>
      </w:r>
      <w:r w:rsidRPr="00F07491">
        <w:rPr>
          <w:rStyle w:val="NormalTok"/>
          <w:sz w:val="18"/>
          <w:szCs w:val="20"/>
        </w:rPr>
        <w:t>grid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cv.out=</w:t>
      </w:r>
      <w:r w:rsidRPr="00F07491">
        <w:rPr>
          <w:rStyle w:val="KeywordTok"/>
          <w:sz w:val="18"/>
          <w:szCs w:val="20"/>
        </w:rPr>
        <w:t>cv.glmnet</w:t>
      </w:r>
      <w:r w:rsidRPr="00F07491">
        <w:rPr>
          <w:rStyle w:val="NormalTok"/>
          <w:sz w:val="18"/>
          <w:szCs w:val="20"/>
        </w:rPr>
        <w:t>(x,y,</w:t>
      </w:r>
      <w:r w:rsidRPr="00F07491">
        <w:rPr>
          <w:rStyle w:val="DataTypeTok"/>
          <w:sz w:val="18"/>
          <w:szCs w:val="20"/>
        </w:rPr>
        <w:t>alpha=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 xml:space="preserve">) </w:t>
      </w:r>
      <w:r w:rsidRPr="00F07491">
        <w:rPr>
          <w:rStyle w:val="CommentTok"/>
          <w:sz w:val="18"/>
          <w:szCs w:val="20"/>
        </w:rPr>
        <w:t>#alpha=1 performs LASSO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cv.out)</w:t>
      </w:r>
    </w:p>
    <w:p w14:paraId="633B845E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03BAE255" wp14:editId="3389821D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1F54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bestlambda&lt;-cv.out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lambda.min  </w:t>
      </w:r>
      <w:r w:rsidRPr="00F07491">
        <w:rPr>
          <w:rStyle w:val="CommentTok"/>
          <w:sz w:val="18"/>
          <w:szCs w:val="20"/>
        </w:rPr>
        <w:t>#Optimal penalty parameter.  You can make this call visually.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asso.pred=</w:t>
      </w:r>
      <w:r w:rsidRPr="00F07491">
        <w:rPr>
          <w:rStyle w:val="KeywordTok"/>
          <w:sz w:val="18"/>
          <w:szCs w:val="20"/>
        </w:rPr>
        <w:t>predict</w:t>
      </w:r>
      <w:r w:rsidRPr="00F07491">
        <w:rPr>
          <w:rStyle w:val="NormalTok"/>
          <w:sz w:val="18"/>
          <w:szCs w:val="20"/>
        </w:rPr>
        <w:t xml:space="preserve"> (lasso.mod ,</w:t>
      </w:r>
      <w:r w:rsidRPr="00F07491">
        <w:rPr>
          <w:rStyle w:val="DataTypeTok"/>
          <w:sz w:val="18"/>
          <w:szCs w:val="20"/>
        </w:rPr>
        <w:t>s=</w:t>
      </w:r>
      <w:r w:rsidRPr="00F07491">
        <w:rPr>
          <w:rStyle w:val="NormalTok"/>
          <w:sz w:val="18"/>
          <w:szCs w:val="20"/>
        </w:rPr>
        <w:t>bestlambda ,</w:t>
      </w:r>
      <w:r w:rsidRPr="00F07491">
        <w:rPr>
          <w:rStyle w:val="DataTypeTok"/>
          <w:sz w:val="18"/>
          <w:szCs w:val="20"/>
        </w:rPr>
        <w:t>newx=</w:t>
      </w:r>
      <w:r w:rsidRPr="00F07491">
        <w:rPr>
          <w:rStyle w:val="NormalTok"/>
          <w:sz w:val="18"/>
          <w:szCs w:val="20"/>
        </w:rPr>
        <w:t>xtest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testMSE_LASSO&lt;-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>((ytest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NormalTok"/>
          <w:sz w:val="18"/>
          <w:szCs w:val="20"/>
        </w:rPr>
        <w:t>lasso.pred)</w:t>
      </w:r>
      <w:r w:rsidRPr="00F07491">
        <w:rPr>
          <w:rStyle w:val="OperatorTok"/>
          <w:sz w:val="18"/>
          <w:szCs w:val="20"/>
        </w:rPr>
        <w:t>^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testMSE_LASSO</w:t>
      </w:r>
    </w:p>
    <w:p w14:paraId="4C3C34B5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[1] 15.02061</w:t>
      </w:r>
    </w:p>
    <w:p w14:paraId="3CBEE45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lastRenderedPageBreak/>
        <w:t>coef</w:t>
      </w:r>
      <w:r w:rsidRPr="00F07491">
        <w:rPr>
          <w:rStyle w:val="NormalTok"/>
          <w:sz w:val="18"/>
          <w:szCs w:val="20"/>
        </w:rPr>
        <w:t>(lasso.mod,</w:t>
      </w:r>
      <w:r w:rsidRPr="00F07491">
        <w:rPr>
          <w:rStyle w:val="DataTypeTok"/>
          <w:sz w:val="18"/>
          <w:szCs w:val="20"/>
        </w:rPr>
        <w:t>s=</w:t>
      </w:r>
      <w:r w:rsidRPr="00F07491">
        <w:rPr>
          <w:rStyle w:val="NormalTok"/>
          <w:sz w:val="18"/>
          <w:szCs w:val="20"/>
        </w:rPr>
        <w:t>bestlambda)</w:t>
      </w:r>
    </w:p>
    <w:p w14:paraId="024A964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11 x 1 sparse Matrix of class "dgCMatrix"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                                    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(Intercept)                     46.6402978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tatusDeveloping                -3.0561076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on.of.resources 19.7709048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Schooling           </w:t>
      </w:r>
      <w:r w:rsidRPr="00F07491">
        <w:rPr>
          <w:rStyle w:val="VerbatimChar"/>
          <w:sz w:val="18"/>
          <w:szCs w:val="20"/>
        </w:rPr>
        <w:t xml:space="preserve">             0.2097899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Americas                3.2471038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Asia                    0.9458531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Europe                  0.8316279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Oceania                -0.0902595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BMI_log                          1.491783</w:t>
      </w:r>
      <w:r w:rsidRPr="00F07491">
        <w:rPr>
          <w:rStyle w:val="VerbatimChar"/>
          <w:sz w:val="18"/>
          <w:szCs w:val="20"/>
        </w:rPr>
        <w:t>4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GDP_log                          .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HIV.AIDS_log                    -2.59772732</w:t>
      </w:r>
    </w:p>
    <w:p w14:paraId="0272FB6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asso.final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m</w:t>
      </w:r>
      <w:r w:rsidRPr="00F07491">
        <w:rPr>
          <w:rStyle w:val="NormalTok"/>
          <w:sz w:val="18"/>
          <w:szCs w:val="20"/>
        </w:rPr>
        <w:t>(Life.expectancy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NormalTok"/>
          <w:sz w:val="18"/>
          <w:szCs w:val="20"/>
        </w:rPr>
        <w:t>Status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NormalTok"/>
          <w:sz w:val="18"/>
          <w:szCs w:val="20"/>
        </w:rPr>
        <w:t>Income.composition.of.resources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NormalTok"/>
          <w:sz w:val="18"/>
          <w:szCs w:val="20"/>
        </w:rPr>
        <w:t>Schooling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NormalTok"/>
          <w:sz w:val="18"/>
          <w:szCs w:val="20"/>
        </w:rPr>
        <w:t>continent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NormalTok"/>
          <w:sz w:val="18"/>
          <w:szCs w:val="20"/>
        </w:rPr>
        <w:t>BMI_log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NormalTok"/>
          <w:sz w:val="18"/>
          <w:szCs w:val="20"/>
        </w:rPr>
        <w:t xml:space="preserve">HIV.AIDS_log, </w:t>
      </w:r>
      <w:r w:rsidRPr="00F07491">
        <w:rPr>
          <w:rStyle w:val="DataTypeTok"/>
          <w:sz w:val="18"/>
          <w:szCs w:val="20"/>
        </w:rPr>
        <w:t>data=</w:t>
      </w:r>
      <w:r w:rsidRPr="00F07491">
        <w:rPr>
          <w:rStyle w:val="NormalTok"/>
          <w:sz w:val="18"/>
          <w:szCs w:val="20"/>
        </w:rPr>
        <w:t xml:space="preserve"> lifeExpec_final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lasso.final)</w:t>
      </w:r>
    </w:p>
    <w:p w14:paraId="102281D3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all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lm(formula = Life.expectancy ~ Status + Income.composition.of.resources +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Schooling + continent + BMI_log + HIV.AIDS_log, data = lifeExpec_final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Min       1Q   Median       3Q      Max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-2</w:t>
      </w:r>
      <w:r w:rsidRPr="00F07491">
        <w:rPr>
          <w:rStyle w:val="VerbatimChar"/>
          <w:sz w:val="18"/>
          <w:szCs w:val="20"/>
        </w:rPr>
        <w:t xml:space="preserve">5.6374  -2.2019   0.2547   2.1975  15.8103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efficient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Estimate Std. Error t value Pr(&gt;|t|)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(Intercept)                     46.67572    0.78491  59.466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tatusDeveloping                -3.0</w:t>
      </w:r>
      <w:r w:rsidRPr="00F07491">
        <w:rPr>
          <w:rStyle w:val="VerbatimChar"/>
          <w:sz w:val="18"/>
          <w:szCs w:val="20"/>
        </w:rPr>
        <w:t>8664    0.26959 -11.449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on.of.resources 19.14419    1.23391  15.515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chooling                        0.24018    0.05418   4.433 9.62e-0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Americas                3.49645    0.27905  12.530  &lt; 2</w:t>
      </w:r>
      <w:r w:rsidRPr="00F07491">
        <w:rPr>
          <w:rStyle w:val="VerbatimChar"/>
          <w:sz w:val="18"/>
          <w:szCs w:val="20"/>
        </w:rPr>
        <w:t>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Asia                    1.14281    0.27201   4.201 2.73e-05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continentEurope                  0.97855    0.34180   2.863  0.00423 **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continentOceania                -0.18630    0.39872  -0.467  0.64036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BMI_log         </w:t>
      </w:r>
      <w:r w:rsidRPr="00F07491">
        <w:rPr>
          <w:rStyle w:val="VerbatimChar"/>
          <w:sz w:val="18"/>
          <w:szCs w:val="20"/>
        </w:rPr>
        <w:t xml:space="preserve">                 1.44535    0.24047   6.011 2.08e-09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HIV.AIDS_log                    -2.62897    0.07424 -35.412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---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ignif. codes:  0 '***' 0.001 '**' 0.01 '*' 0.05 '.' 0.1 ' '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 standard error: 3.836 on 2918 degr</w:t>
      </w:r>
      <w:r w:rsidRPr="00F07491">
        <w:rPr>
          <w:rStyle w:val="VerbatimChar"/>
          <w:sz w:val="18"/>
          <w:szCs w:val="20"/>
        </w:rPr>
        <w:t>ees of freedom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Multiple R-squared:  0.8383, Adjusted R-squared:  0.8378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F-statistic:  1681 on 9 and 2918 DF,  p-value: &lt; 2.2e-16</w:t>
      </w:r>
    </w:p>
    <w:p w14:paraId="16DB2E0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frow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lasso.final)</w:t>
      </w:r>
    </w:p>
    <w:p w14:paraId="71808A9C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3D5164F5" wp14:editId="769ADD59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27DC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ifeExpec_final[</w:t>
      </w:r>
      <w:r w:rsidRPr="00F07491">
        <w:rPr>
          <w:rStyle w:val="DecValTok"/>
          <w:sz w:val="18"/>
          <w:szCs w:val="20"/>
        </w:rPr>
        <w:t>1126</w:t>
      </w:r>
      <w:r w:rsidRPr="00F07491">
        <w:rPr>
          <w:rStyle w:val="NormalTok"/>
          <w:sz w:val="18"/>
          <w:szCs w:val="20"/>
        </w:rPr>
        <w:t>,]</w:t>
      </w:r>
    </w:p>
    <w:p w14:paraId="56B0DDF0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1 x 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Status  Life.expectancy Income.co</w:t>
      </w:r>
      <w:r w:rsidRPr="00F07491">
        <w:rPr>
          <w:rStyle w:val="VerbatimChar"/>
          <w:sz w:val="18"/>
          <w:szCs w:val="20"/>
        </w:rPr>
        <w:t>mpositio… Schooling continent BMI_log GDP_log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&lt;chr&gt;             &lt;dbl&gt;              &lt;dbl&gt;     &lt;dbl&gt; &lt;chr&gt;       &lt;dbl&gt;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 Develo…            36.3               0.47       8.6 Americas     3.79    6.5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… with 1 more variable: HIV.AIDS_log &lt;dbl&gt;</w:t>
      </w:r>
    </w:p>
    <w:p w14:paraId="5A3F308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ifeExpec_final[</w:t>
      </w:r>
      <w:r w:rsidRPr="00F07491">
        <w:rPr>
          <w:rStyle w:val="DecValTok"/>
          <w:sz w:val="18"/>
          <w:szCs w:val="20"/>
        </w:rPr>
        <w:t>544</w:t>
      </w:r>
      <w:r w:rsidRPr="00F07491">
        <w:rPr>
          <w:rStyle w:val="NormalTok"/>
          <w:sz w:val="18"/>
          <w:szCs w:val="20"/>
        </w:rPr>
        <w:t>,]</w:t>
      </w:r>
    </w:p>
    <w:p w14:paraId="4534A96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1 x 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Status  Life.expectancy Income.compositio… Schooling continent BMI_log GDP_l</w:t>
      </w:r>
      <w:r w:rsidRPr="00F07491">
        <w:rPr>
          <w:rStyle w:val="VerbatimChar"/>
          <w:sz w:val="18"/>
          <w:szCs w:val="20"/>
        </w:rPr>
        <w:t>og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&lt;chr&gt;             &lt;dbl&gt;              &lt;dbl&gt;     &lt;dbl&gt; &lt;chr&gt;       &lt;dbl&gt;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 Develo…            47.6              0.658       4.7 Africa       2.63    5.1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… with 1 more variable: HIV.AIDS_log &lt;dbl&gt;</w:t>
      </w:r>
    </w:p>
    <w:p w14:paraId="10543E9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ifeExpec_final[</w:t>
      </w:r>
      <w:r w:rsidRPr="00F07491">
        <w:rPr>
          <w:rStyle w:val="DecValTok"/>
          <w:sz w:val="18"/>
          <w:szCs w:val="20"/>
        </w:rPr>
        <w:t>864</w:t>
      </w:r>
      <w:r w:rsidRPr="00F07491">
        <w:rPr>
          <w:rStyle w:val="NormalTok"/>
          <w:sz w:val="18"/>
          <w:szCs w:val="20"/>
        </w:rPr>
        <w:t>,]</w:t>
      </w:r>
    </w:p>
    <w:p w14:paraId="0AF1329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# A tibble: </w:t>
      </w:r>
      <w:r w:rsidRPr="00F07491">
        <w:rPr>
          <w:rStyle w:val="VerbatimChar"/>
          <w:sz w:val="18"/>
          <w:szCs w:val="20"/>
        </w:rPr>
        <w:t>1 x 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Status  Life.expectancy Income.compositio… Schooling continent BMI_log GDP_log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&lt;chr&gt;             &lt;dbl&gt;              &lt;dbl&gt;     &lt;dbl&gt; &lt;chr&gt;       &lt;dbl&gt;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 Develo…            45.3              0.658       3.9 Africa       2.53    3.3</w:t>
      </w:r>
      <w:r w:rsidRPr="00F07491">
        <w:rPr>
          <w:rStyle w:val="VerbatimChar"/>
          <w:sz w:val="18"/>
          <w:szCs w:val="20"/>
        </w:rPr>
        <w:t>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… with 1 more variable: HIV.AIDS_log &lt;dbl&gt;</w:t>
      </w:r>
    </w:p>
    <w:p w14:paraId="622DC21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ifeExpec[</w:t>
      </w:r>
      <w:r w:rsidRPr="00F07491">
        <w:rPr>
          <w:rStyle w:val="DecValTok"/>
          <w:sz w:val="18"/>
          <w:szCs w:val="20"/>
        </w:rPr>
        <w:t>1126</w:t>
      </w:r>
      <w:r w:rsidRPr="00F07491">
        <w:rPr>
          <w:rStyle w:val="NormalTok"/>
          <w:sz w:val="18"/>
          <w:szCs w:val="20"/>
        </w:rPr>
        <w:t>,]</w:t>
      </w:r>
    </w:p>
    <w:p w14:paraId="107C996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1 x 2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Groups:   Country [1]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Country  Year Status     Life.expectancy Adult.Mortality infant.deaths Alcohol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&lt;chr&gt;   &lt;int&gt; &lt;chr&gt;                &lt;dbl&gt;           </w:t>
      </w:r>
      <w:r w:rsidRPr="00F07491">
        <w:rPr>
          <w:rStyle w:val="VerbatimChar"/>
          <w:sz w:val="18"/>
          <w:szCs w:val="20"/>
        </w:rPr>
        <w:t>&lt;int&gt;         &lt;int&gt;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 Haiti    2010 Developing            36.3             682            23    5.7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… with 17 more variables: percentage.expenditure &lt;dbl&gt;, Hepatitis.B &lt;int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#   Measles &lt;int&gt;, BMI &lt;dbl&gt;, under.five.deaths &lt;int&gt;, Polio </w:t>
      </w:r>
      <w:r w:rsidRPr="00F07491">
        <w:rPr>
          <w:rStyle w:val="VerbatimChar"/>
          <w:sz w:val="18"/>
          <w:szCs w:val="20"/>
        </w:rPr>
        <w:t>&lt;int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Total.expenditure &lt;dbl&gt;, Diphtheria &lt;int&gt;, HIV.AIDS &lt;dbl&gt;, GDP &lt;dbl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#   Population &lt;dbl&gt;, thinness..1.19.years &lt;dbl&gt;, thinness.5.9.years &lt;dbl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Income.composition.of.resources &lt;dbl&gt;, Schooling &lt;dbl&gt;, continent &lt;chr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Countr</w:t>
      </w:r>
      <w:r w:rsidRPr="00F07491">
        <w:rPr>
          <w:rStyle w:val="VerbatimChar"/>
          <w:sz w:val="18"/>
          <w:szCs w:val="20"/>
        </w:rPr>
        <w:t>ytoMatch &lt;chr&gt;</w:t>
      </w:r>
    </w:p>
    <w:p w14:paraId="17167145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ifeExpec[</w:t>
      </w:r>
      <w:r w:rsidRPr="00F07491">
        <w:rPr>
          <w:rStyle w:val="DecValTok"/>
          <w:sz w:val="18"/>
          <w:szCs w:val="20"/>
        </w:rPr>
        <w:t>544</w:t>
      </w:r>
      <w:r w:rsidRPr="00F07491">
        <w:rPr>
          <w:rStyle w:val="NormalTok"/>
          <w:sz w:val="18"/>
          <w:szCs w:val="20"/>
        </w:rPr>
        <w:t>,]</w:t>
      </w:r>
    </w:p>
    <w:p w14:paraId="53041DE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1 x 2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Groups:   Country [1]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Country  Year Status     Life.expectancy Adult.Mortality infant.deaths Alcohol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&lt;chr&gt;   &lt;int&gt; &lt;chr&gt;                &lt;dbl&gt;           &lt;int&gt;         &lt;int&gt;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 Cha</w:t>
      </w:r>
      <w:r w:rsidRPr="00F07491">
        <w:rPr>
          <w:rStyle w:val="VerbatimChar"/>
          <w:sz w:val="18"/>
          <w:szCs w:val="20"/>
        </w:rPr>
        <w:t>d     2000 Developing            47.6              44            41    0.2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… with 17 more variables: percentage.expenditure &lt;dbl&gt;, Hepatitis.B &lt;int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Measles &lt;int&gt;, BMI &lt;dbl&gt;, under.five.deaths &lt;int&gt;, Polio &lt;int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Total.expenditure &lt;dbl</w:t>
      </w:r>
      <w:r w:rsidRPr="00F07491">
        <w:rPr>
          <w:rStyle w:val="VerbatimChar"/>
          <w:sz w:val="18"/>
          <w:szCs w:val="20"/>
        </w:rPr>
        <w:t>&gt;, Diphtheria &lt;int&gt;, HIV.AIDS &lt;dbl&gt;, GDP &lt;dbl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Population &lt;dbl&gt;, thinness..1.19.years &lt;dbl&gt;, thinness.5.9.years &lt;dbl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Income.composition.of.resources &lt;dbl&gt;, Schooling &lt;dbl&gt;, continent &lt;chr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CountrytoMatch &lt;chr&gt;</w:t>
      </w:r>
    </w:p>
    <w:p w14:paraId="5FFC562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ifeExpec[</w:t>
      </w:r>
      <w:r w:rsidRPr="00F07491">
        <w:rPr>
          <w:rStyle w:val="DecValTok"/>
          <w:sz w:val="18"/>
          <w:szCs w:val="20"/>
        </w:rPr>
        <w:t>864</w:t>
      </w:r>
      <w:r w:rsidRPr="00F07491">
        <w:rPr>
          <w:rStyle w:val="NormalTok"/>
          <w:sz w:val="18"/>
          <w:szCs w:val="20"/>
        </w:rPr>
        <w:t>,]</w:t>
      </w:r>
    </w:p>
    <w:p w14:paraId="6E82D0B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# </w:t>
      </w:r>
      <w:r w:rsidRPr="00F07491">
        <w:rPr>
          <w:rStyle w:val="VerbatimChar"/>
          <w:sz w:val="18"/>
          <w:szCs w:val="20"/>
        </w:rPr>
        <w:t>A tibble: 1 x 2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Groups:   Country [1]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Country  Year Status     Life.expectancy Adult.Mortality infant.deaths Alcohol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&lt;chr&gt;   &lt;int&gt; &lt;chr&gt;                &lt;dbl&gt;           &lt;int&gt;         &lt;int&gt;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 Eritrea  2000 Developing            45.3             593             7    0.8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… with 17 more variables: percentage.expenditure &lt;dbl&gt;, Hepatitis.B &lt;int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Measles &lt;int&gt;, BMI &lt;dbl&gt;, under.five.deaths &lt;int&gt;, Polio &lt;int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Total.expendit</w:t>
      </w:r>
      <w:r w:rsidRPr="00F07491">
        <w:rPr>
          <w:rStyle w:val="VerbatimChar"/>
          <w:sz w:val="18"/>
          <w:szCs w:val="20"/>
        </w:rPr>
        <w:t>ure &lt;dbl&gt;, Diphtheria &lt;int&gt;, HIV.AIDS &lt;dbl&gt;, GDP &lt;dbl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Population &lt;dbl&gt;, thinness..1.19.years &lt;dbl&gt;, thinness.5.9.years &lt;dbl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Income.composition.of.resources &lt;dbl&gt;, Schooling &lt;dbl&gt;, continent &lt;chr&gt;,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  CountrytoMatch &lt;chr&gt;</w:t>
      </w:r>
    </w:p>
    <w:p w14:paraId="2B8DEA8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complex mode</w:t>
      </w:r>
      <w:r w:rsidRPr="00F07491">
        <w:rPr>
          <w:rStyle w:val="CommentTok"/>
          <w:sz w:val="18"/>
          <w:szCs w:val="20"/>
        </w:rPr>
        <w:t>l with interaction terms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fwdcpmodel1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regsubsets</w:t>
      </w:r>
      <w:r w:rsidRPr="00F07491">
        <w:rPr>
          <w:rStyle w:val="NormalTok"/>
          <w:sz w:val="18"/>
          <w:szCs w:val="20"/>
        </w:rPr>
        <w:t xml:space="preserve">(Life.expectancy 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Status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continent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Income.composition.of.resources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Schooling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BMI_log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GDP_log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HIV.AIDS_log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Income.composition.of.resources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NormalTok"/>
          <w:sz w:val="18"/>
          <w:szCs w:val="20"/>
        </w:rPr>
        <w:t xml:space="preserve">Schooling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Income.composition.of.resources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NormalTok"/>
          <w:sz w:val="18"/>
          <w:szCs w:val="20"/>
        </w:rPr>
        <w:t xml:space="preserve">BMI_log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Income.composition.of.resources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NormalTok"/>
          <w:sz w:val="18"/>
          <w:szCs w:val="20"/>
        </w:rPr>
        <w:t xml:space="preserve">GDP_log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Schooling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NormalTok"/>
          <w:sz w:val="18"/>
          <w:szCs w:val="20"/>
        </w:rPr>
        <w:t>BMI_log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NormalTok"/>
          <w:sz w:val="18"/>
          <w:szCs w:val="20"/>
        </w:rPr>
        <w:t>Schooling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NormalTok"/>
          <w:sz w:val="18"/>
          <w:szCs w:val="20"/>
        </w:rPr>
        <w:t xml:space="preserve">GDP_log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BMI_log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NormalTok"/>
          <w:sz w:val="18"/>
          <w:szCs w:val="20"/>
        </w:rPr>
        <w:t xml:space="preserve">GDP_log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train, </w:t>
      </w:r>
      <w:r w:rsidRPr="00F07491">
        <w:rPr>
          <w:rStyle w:val="DataTypeTok"/>
          <w:sz w:val="18"/>
          <w:szCs w:val="20"/>
        </w:rPr>
        <w:t>method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'backward'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nvmax=</w:t>
      </w:r>
      <w:r w:rsidRPr="00F07491">
        <w:rPr>
          <w:rStyle w:val="DecValTok"/>
          <w:sz w:val="18"/>
          <w:szCs w:val="20"/>
        </w:rPr>
        <w:t>13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base check of model summary with VIF</w:t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par(mfrow=c(2,2))</w:t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plot(fwdcpmodel1)</w:t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summary(fwdcpmodel1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plot of BIC,</w:t>
      </w:r>
      <w:r w:rsidRPr="00F07491">
        <w:rPr>
          <w:rStyle w:val="CommentTok"/>
          <w:sz w:val="18"/>
          <w:szCs w:val="20"/>
        </w:rPr>
        <w:t xml:space="preserve"> ADJR^2, and RSS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bicsb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fwdcpmodel1)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bic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adjr2b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fwdcpmodel1)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adjr2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rssb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fwdcpmodel1)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rss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frow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3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13</w:t>
      </w:r>
      <w:r w:rsidRPr="00F07491">
        <w:rPr>
          <w:rStyle w:val="NormalTok"/>
          <w:sz w:val="18"/>
          <w:szCs w:val="20"/>
        </w:rPr>
        <w:t>,bicsb,</w:t>
      </w:r>
      <w:r w:rsidRPr="00F07491">
        <w:rPr>
          <w:rStyle w:val="DataTypeTok"/>
          <w:sz w:val="18"/>
          <w:szCs w:val="20"/>
        </w:rPr>
        <w:t>type=</w:t>
      </w:r>
      <w:r w:rsidRPr="00F07491">
        <w:rPr>
          <w:rStyle w:val="StringTok"/>
          <w:sz w:val="18"/>
          <w:szCs w:val="20"/>
        </w:rPr>
        <w:t>"l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ylab=</w:t>
      </w:r>
      <w:r w:rsidRPr="00F07491">
        <w:rPr>
          <w:rStyle w:val="StringTok"/>
          <w:sz w:val="18"/>
          <w:szCs w:val="20"/>
        </w:rPr>
        <w:t>"BIC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xlab=</w:t>
      </w:r>
      <w:r w:rsidRPr="00F07491">
        <w:rPr>
          <w:rStyle w:val="StringTok"/>
          <w:sz w:val="18"/>
          <w:szCs w:val="20"/>
        </w:rPr>
        <w:t>"# of predictors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index&lt;-</w:t>
      </w:r>
      <w:r w:rsidRPr="00F07491">
        <w:rPr>
          <w:rStyle w:val="KeywordTok"/>
          <w:sz w:val="18"/>
          <w:szCs w:val="20"/>
        </w:rPr>
        <w:t>which</w:t>
      </w:r>
      <w:r w:rsidRPr="00F07491">
        <w:rPr>
          <w:rStyle w:val="NormalTok"/>
          <w:sz w:val="18"/>
          <w:szCs w:val="20"/>
        </w:rPr>
        <w:t>(bicsb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KeywordTok"/>
          <w:sz w:val="18"/>
          <w:szCs w:val="20"/>
        </w:rPr>
        <w:t>min</w:t>
      </w:r>
      <w:r w:rsidRPr="00F07491">
        <w:rPr>
          <w:rStyle w:val="NormalTok"/>
          <w:sz w:val="18"/>
          <w:szCs w:val="20"/>
        </w:rPr>
        <w:t>(bicsb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oints</w:t>
      </w:r>
      <w:r w:rsidRPr="00F07491">
        <w:rPr>
          <w:rStyle w:val="NormalTok"/>
          <w:sz w:val="18"/>
          <w:szCs w:val="20"/>
        </w:rPr>
        <w:t>(index,bicsb[index],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pch=</w:t>
      </w:r>
      <w:r w:rsidRPr="00F07491">
        <w:rPr>
          <w:rStyle w:val="DecValTok"/>
          <w:sz w:val="18"/>
          <w:szCs w:val="20"/>
        </w:rPr>
        <w:t>13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13</w:t>
      </w:r>
      <w:r w:rsidRPr="00F07491">
        <w:rPr>
          <w:rStyle w:val="NormalTok"/>
          <w:sz w:val="18"/>
          <w:szCs w:val="20"/>
        </w:rPr>
        <w:t>,adjr2b,</w:t>
      </w:r>
      <w:r w:rsidRPr="00F07491">
        <w:rPr>
          <w:rStyle w:val="DataTypeTok"/>
          <w:sz w:val="18"/>
          <w:szCs w:val="20"/>
        </w:rPr>
        <w:t>type=</w:t>
      </w:r>
      <w:r w:rsidRPr="00F07491">
        <w:rPr>
          <w:rStyle w:val="StringTok"/>
          <w:sz w:val="18"/>
          <w:szCs w:val="20"/>
        </w:rPr>
        <w:t>"l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ylab=</w:t>
      </w:r>
      <w:r w:rsidRPr="00F07491">
        <w:rPr>
          <w:rStyle w:val="StringTok"/>
          <w:sz w:val="18"/>
          <w:szCs w:val="20"/>
        </w:rPr>
        <w:t>"Adjusted R-squared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xlab=</w:t>
      </w:r>
      <w:r w:rsidRPr="00F07491">
        <w:rPr>
          <w:rStyle w:val="StringTok"/>
          <w:sz w:val="18"/>
          <w:szCs w:val="20"/>
        </w:rPr>
        <w:t>"# of predictors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index&lt;-</w:t>
      </w:r>
      <w:r w:rsidRPr="00F07491">
        <w:rPr>
          <w:rStyle w:val="KeywordTok"/>
          <w:sz w:val="18"/>
          <w:szCs w:val="20"/>
        </w:rPr>
        <w:t>which</w:t>
      </w:r>
      <w:r w:rsidRPr="00F07491">
        <w:rPr>
          <w:rStyle w:val="NormalTok"/>
          <w:sz w:val="18"/>
          <w:szCs w:val="20"/>
        </w:rPr>
        <w:t>(adjr2b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KeywordTok"/>
          <w:sz w:val="18"/>
          <w:szCs w:val="20"/>
        </w:rPr>
        <w:t>max</w:t>
      </w:r>
      <w:r w:rsidRPr="00F07491">
        <w:rPr>
          <w:rStyle w:val="NormalTok"/>
          <w:sz w:val="18"/>
          <w:szCs w:val="20"/>
        </w:rPr>
        <w:t>(adjr2b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oints</w:t>
      </w:r>
      <w:r w:rsidRPr="00F07491">
        <w:rPr>
          <w:rStyle w:val="NormalTok"/>
          <w:sz w:val="18"/>
          <w:szCs w:val="20"/>
        </w:rPr>
        <w:t>(index,adjr2b[index],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pch=</w:t>
      </w:r>
      <w:r w:rsidRPr="00F07491">
        <w:rPr>
          <w:rStyle w:val="DecValTok"/>
          <w:sz w:val="18"/>
          <w:szCs w:val="20"/>
        </w:rPr>
        <w:t>13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13</w:t>
      </w:r>
      <w:r w:rsidRPr="00F07491">
        <w:rPr>
          <w:rStyle w:val="NormalTok"/>
          <w:sz w:val="18"/>
          <w:szCs w:val="20"/>
        </w:rPr>
        <w:t>,rssb,</w:t>
      </w:r>
      <w:r w:rsidRPr="00F07491">
        <w:rPr>
          <w:rStyle w:val="DataTypeTok"/>
          <w:sz w:val="18"/>
          <w:szCs w:val="20"/>
        </w:rPr>
        <w:t>type=</w:t>
      </w:r>
      <w:r w:rsidRPr="00F07491">
        <w:rPr>
          <w:rStyle w:val="StringTok"/>
          <w:sz w:val="18"/>
          <w:szCs w:val="20"/>
        </w:rPr>
        <w:t>"l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ylab=</w:t>
      </w:r>
      <w:r w:rsidRPr="00F07491">
        <w:rPr>
          <w:rStyle w:val="StringTok"/>
          <w:sz w:val="18"/>
          <w:szCs w:val="20"/>
        </w:rPr>
        <w:t>"train RSS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xlab=</w:t>
      </w:r>
      <w:r w:rsidRPr="00F07491">
        <w:rPr>
          <w:rStyle w:val="StringTok"/>
          <w:sz w:val="18"/>
          <w:szCs w:val="20"/>
        </w:rPr>
        <w:t>"# of predictors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index&lt;-</w:t>
      </w:r>
      <w:r w:rsidRPr="00F07491">
        <w:rPr>
          <w:rStyle w:val="KeywordTok"/>
          <w:sz w:val="18"/>
          <w:szCs w:val="20"/>
        </w:rPr>
        <w:t>which</w:t>
      </w:r>
      <w:r w:rsidRPr="00F07491">
        <w:rPr>
          <w:rStyle w:val="NormalTok"/>
          <w:sz w:val="18"/>
          <w:szCs w:val="20"/>
        </w:rPr>
        <w:t>(rssb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KeywordTok"/>
          <w:sz w:val="18"/>
          <w:szCs w:val="20"/>
        </w:rPr>
        <w:t>min</w:t>
      </w:r>
      <w:r w:rsidRPr="00F07491">
        <w:rPr>
          <w:rStyle w:val="NormalTok"/>
          <w:sz w:val="18"/>
          <w:szCs w:val="20"/>
        </w:rPr>
        <w:t>(rssb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oints</w:t>
      </w:r>
      <w:r w:rsidRPr="00F07491">
        <w:rPr>
          <w:rStyle w:val="NormalTok"/>
          <w:sz w:val="18"/>
          <w:szCs w:val="20"/>
        </w:rPr>
        <w:t>(index,rssb[index],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pch=</w:t>
      </w:r>
      <w:r w:rsidRPr="00F07491">
        <w:rPr>
          <w:rStyle w:val="DecValTok"/>
          <w:sz w:val="18"/>
          <w:szCs w:val="20"/>
        </w:rPr>
        <w:t>13</w:t>
      </w:r>
      <w:r w:rsidRPr="00F07491">
        <w:rPr>
          <w:rStyle w:val="NormalTok"/>
          <w:sz w:val="18"/>
          <w:szCs w:val="20"/>
        </w:rPr>
        <w:t>)</w:t>
      </w:r>
    </w:p>
    <w:p w14:paraId="7E6BF69D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2E2A9113" wp14:editId="5D9BF65D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Build%20Complex%20MLR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E0EB9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Cross validation function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predict.regsubsets =</w:t>
      </w:r>
      <w:r w:rsidRPr="00F07491">
        <w:rPr>
          <w:rStyle w:val="ControlFlowTok"/>
          <w:sz w:val="18"/>
          <w:szCs w:val="20"/>
        </w:rPr>
        <w:t>function</w:t>
      </w:r>
      <w:r w:rsidRPr="00F07491">
        <w:rPr>
          <w:rStyle w:val="NormalTok"/>
          <w:sz w:val="18"/>
          <w:szCs w:val="20"/>
        </w:rPr>
        <w:t xml:space="preserve"> (object , newdata ,id ,...){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form=</w:t>
      </w:r>
      <w:r w:rsidRPr="00F07491">
        <w:rPr>
          <w:rStyle w:val="KeywordTok"/>
          <w:sz w:val="18"/>
          <w:szCs w:val="20"/>
        </w:rPr>
        <w:t>as.formula</w:t>
      </w:r>
      <w:r w:rsidRPr="00F07491">
        <w:rPr>
          <w:rStyle w:val="NormalTok"/>
          <w:sz w:val="18"/>
          <w:szCs w:val="20"/>
        </w:rPr>
        <w:t xml:space="preserve"> (object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call [[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]]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mat=</w:t>
      </w:r>
      <w:r w:rsidRPr="00F07491">
        <w:rPr>
          <w:rStyle w:val="KeywordTok"/>
          <w:sz w:val="18"/>
          <w:szCs w:val="20"/>
        </w:rPr>
        <w:t>model.matrix</w:t>
      </w:r>
      <w:r w:rsidRPr="00F07491">
        <w:rPr>
          <w:rStyle w:val="NormalTok"/>
          <w:sz w:val="18"/>
          <w:szCs w:val="20"/>
        </w:rPr>
        <w:t>(form ,newdata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coe</w:t>
      </w:r>
      <w:r w:rsidRPr="00F07491">
        <w:rPr>
          <w:rStyle w:val="NormalTok"/>
          <w:sz w:val="18"/>
          <w:szCs w:val="20"/>
        </w:rPr>
        <w:t>fi=</w:t>
      </w:r>
      <w:r w:rsidRPr="00F07491">
        <w:rPr>
          <w:rStyle w:val="KeywordTok"/>
          <w:sz w:val="18"/>
          <w:szCs w:val="20"/>
        </w:rPr>
        <w:t>coef</w:t>
      </w:r>
      <w:r w:rsidRPr="00F07491">
        <w:rPr>
          <w:rStyle w:val="NormalTok"/>
          <w:sz w:val="18"/>
          <w:szCs w:val="20"/>
        </w:rPr>
        <w:t>(object ,</w:t>
      </w:r>
      <w:r w:rsidRPr="00F07491">
        <w:rPr>
          <w:rStyle w:val="DataTypeTok"/>
          <w:sz w:val="18"/>
          <w:szCs w:val="20"/>
        </w:rPr>
        <w:t>id=</w:t>
      </w:r>
      <w:r w:rsidRPr="00F07491">
        <w:rPr>
          <w:rStyle w:val="NormalTok"/>
          <w:sz w:val="18"/>
          <w:szCs w:val="20"/>
        </w:rPr>
        <w:t>id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xvars=</w:t>
      </w:r>
      <w:r w:rsidRPr="00F07491">
        <w:rPr>
          <w:rStyle w:val="KeywordTok"/>
          <w:sz w:val="18"/>
          <w:szCs w:val="20"/>
        </w:rPr>
        <w:t>names</w:t>
      </w:r>
      <w:r w:rsidRPr="00F07491">
        <w:rPr>
          <w:rStyle w:val="NormalTok"/>
          <w:sz w:val="18"/>
          <w:szCs w:val="20"/>
        </w:rPr>
        <w:t>(coefi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mat[,xvars]</w:t>
      </w:r>
      <w:r w:rsidRPr="00F07491">
        <w:rPr>
          <w:rStyle w:val="OperatorTok"/>
          <w:sz w:val="18"/>
          <w:szCs w:val="20"/>
        </w:rPr>
        <w:t>%*%</w:t>
      </w:r>
      <w:r w:rsidRPr="00F07491">
        <w:rPr>
          <w:rStyle w:val="NormalTok"/>
          <w:sz w:val="18"/>
          <w:szCs w:val="20"/>
        </w:rPr>
        <w:t>coefi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}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 xml:space="preserve">#test versus train 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testASEb&lt;-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)</w:t>
      </w:r>
      <w:r w:rsidRPr="00F07491">
        <w:rPr>
          <w:sz w:val="20"/>
          <w:szCs w:val="20"/>
        </w:rPr>
        <w:br/>
      </w:r>
      <w:r w:rsidRPr="00F07491">
        <w:rPr>
          <w:rStyle w:val="ControlFlowTok"/>
          <w:sz w:val="18"/>
          <w:szCs w:val="20"/>
        </w:rPr>
        <w:t>for</w:t>
      </w:r>
      <w:r w:rsidRPr="00F07491">
        <w:rPr>
          <w:rStyle w:val="NormalTok"/>
          <w:sz w:val="18"/>
          <w:szCs w:val="20"/>
        </w:rPr>
        <w:t xml:space="preserve"> (i </w:t>
      </w:r>
      <w:r w:rsidRPr="00F07491">
        <w:rPr>
          <w:rStyle w:val="ControlFlowTok"/>
          <w:sz w:val="18"/>
          <w:szCs w:val="20"/>
        </w:rPr>
        <w:t>in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13</w:t>
      </w:r>
      <w:r w:rsidRPr="00F07491">
        <w:rPr>
          <w:rStyle w:val="NormalTok"/>
          <w:sz w:val="18"/>
          <w:szCs w:val="20"/>
        </w:rPr>
        <w:t>){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predictions &lt;-</w:t>
      </w:r>
      <w:r w:rsidRPr="00F07491">
        <w:rPr>
          <w:rStyle w:val="KeywordTok"/>
          <w:sz w:val="18"/>
          <w:szCs w:val="20"/>
        </w:rPr>
        <w:t>predict.regsubset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object=</w:t>
      </w:r>
      <w:r w:rsidRPr="00F07491">
        <w:rPr>
          <w:rStyle w:val="NormalTok"/>
          <w:sz w:val="18"/>
          <w:szCs w:val="20"/>
        </w:rPr>
        <w:t>fwdcpmodel1,</w:t>
      </w:r>
      <w:r w:rsidRPr="00F07491">
        <w:rPr>
          <w:rStyle w:val="DataTypeTok"/>
          <w:sz w:val="18"/>
          <w:szCs w:val="20"/>
        </w:rPr>
        <w:t>newdata=</w:t>
      </w:r>
      <w:r w:rsidRPr="00F07491">
        <w:rPr>
          <w:rStyle w:val="NormalTok"/>
          <w:sz w:val="18"/>
          <w:szCs w:val="20"/>
        </w:rPr>
        <w:t>test,</w:t>
      </w:r>
      <w:r w:rsidRPr="00F07491">
        <w:rPr>
          <w:rStyle w:val="DataTypeTok"/>
          <w:sz w:val="18"/>
          <w:szCs w:val="20"/>
        </w:rPr>
        <w:t>id=</w:t>
      </w:r>
      <w:r w:rsidRPr="00F07491">
        <w:rPr>
          <w:rStyle w:val="NormalTok"/>
          <w:sz w:val="18"/>
          <w:szCs w:val="20"/>
        </w:rPr>
        <w:t>i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testASEb[i]&lt;-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>((test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Life.expectancy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NormalTok"/>
          <w:sz w:val="18"/>
          <w:szCs w:val="20"/>
        </w:rPr>
        <w:t>predictions)</w:t>
      </w:r>
      <w:r w:rsidRPr="00F07491">
        <w:rPr>
          <w:rStyle w:val="OperatorTok"/>
          <w:sz w:val="18"/>
          <w:szCs w:val="20"/>
        </w:rPr>
        <w:t>^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}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test versus train graph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frow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13</w:t>
      </w:r>
      <w:r w:rsidRPr="00F07491">
        <w:rPr>
          <w:rStyle w:val="NormalTok"/>
          <w:sz w:val="18"/>
          <w:szCs w:val="20"/>
        </w:rPr>
        <w:t>,testASEb,</w:t>
      </w:r>
      <w:r w:rsidRPr="00F07491">
        <w:rPr>
          <w:rStyle w:val="DataTypeTok"/>
          <w:sz w:val="18"/>
          <w:szCs w:val="20"/>
        </w:rPr>
        <w:t>type=</w:t>
      </w:r>
      <w:r w:rsidRPr="00F07491">
        <w:rPr>
          <w:rStyle w:val="StringTok"/>
          <w:sz w:val="18"/>
          <w:szCs w:val="20"/>
        </w:rPr>
        <w:t>"l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xlab=</w:t>
      </w:r>
      <w:r w:rsidRPr="00F07491">
        <w:rPr>
          <w:rStyle w:val="StringTok"/>
          <w:sz w:val="18"/>
          <w:szCs w:val="20"/>
        </w:rPr>
        <w:t>"# of predictors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ylab=</w:t>
      </w:r>
      <w:r w:rsidRPr="00F07491">
        <w:rPr>
          <w:rStyle w:val="StringTok"/>
          <w:sz w:val="18"/>
          <w:szCs w:val="20"/>
        </w:rPr>
        <w:t>"test vs train ASE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index&lt;-</w:t>
      </w:r>
      <w:r w:rsidRPr="00F07491">
        <w:rPr>
          <w:rStyle w:val="KeywordTok"/>
          <w:sz w:val="18"/>
          <w:szCs w:val="20"/>
        </w:rPr>
        <w:t>which</w:t>
      </w:r>
      <w:r w:rsidRPr="00F07491">
        <w:rPr>
          <w:rStyle w:val="NormalTok"/>
          <w:sz w:val="18"/>
          <w:szCs w:val="20"/>
        </w:rPr>
        <w:t>(testASEb</w:t>
      </w:r>
      <w:r w:rsidRPr="00F07491">
        <w:rPr>
          <w:rStyle w:val="OperatorTok"/>
          <w:sz w:val="18"/>
          <w:szCs w:val="20"/>
        </w:rPr>
        <w:t>==</w:t>
      </w:r>
      <w:r w:rsidRPr="00F07491">
        <w:rPr>
          <w:rStyle w:val="KeywordTok"/>
          <w:sz w:val="18"/>
          <w:szCs w:val="20"/>
        </w:rPr>
        <w:t>min</w:t>
      </w:r>
      <w:r w:rsidRPr="00F07491">
        <w:rPr>
          <w:rStyle w:val="NormalTok"/>
          <w:sz w:val="18"/>
          <w:szCs w:val="20"/>
        </w:rPr>
        <w:t>(testASEb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oints</w:t>
      </w:r>
      <w:r w:rsidRPr="00F07491">
        <w:rPr>
          <w:rStyle w:val="NormalTok"/>
          <w:sz w:val="18"/>
          <w:szCs w:val="20"/>
        </w:rPr>
        <w:t>(index,testASEb[index],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pch=</w:t>
      </w:r>
      <w:r w:rsidRPr="00F07491">
        <w:rPr>
          <w:rStyle w:val="DecValTok"/>
          <w:sz w:val="18"/>
          <w:szCs w:val="20"/>
        </w:rPr>
        <w:t>13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lin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13</w:t>
      </w:r>
      <w:r w:rsidRPr="00F07491">
        <w:rPr>
          <w:rStyle w:val="NormalTok"/>
          <w:sz w:val="18"/>
          <w:szCs w:val="20"/>
        </w:rPr>
        <w:t>,rssb</w:t>
      </w:r>
      <w:r w:rsidRPr="00F07491">
        <w:rPr>
          <w:rStyle w:val="OperatorTok"/>
          <w:sz w:val="18"/>
          <w:szCs w:val="20"/>
        </w:rPr>
        <w:t>/</w:t>
      </w:r>
      <w:r w:rsidRPr="00F07491">
        <w:rPr>
          <w:rStyle w:val="DecValTok"/>
          <w:sz w:val="18"/>
          <w:szCs w:val="20"/>
        </w:rPr>
        <w:t>2489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lty=</w:t>
      </w:r>
      <w:r w:rsidRPr="00F07491">
        <w:rPr>
          <w:rStyle w:val="DecValTok"/>
          <w:sz w:val="18"/>
          <w:szCs w:val="20"/>
        </w:rPr>
        <w:t>3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ataTypeTok"/>
          <w:sz w:val="18"/>
          <w:szCs w:val="20"/>
        </w:rPr>
        <w:t>col=</w:t>
      </w:r>
      <w:r w:rsidRPr="00F07491">
        <w:rPr>
          <w:rStyle w:val="StringTok"/>
          <w:sz w:val="18"/>
          <w:szCs w:val="20"/>
        </w:rPr>
        <w:t>"</w:t>
      </w:r>
      <w:r w:rsidRPr="00F07491">
        <w:rPr>
          <w:rStyle w:val="StringTok"/>
          <w:sz w:val="18"/>
          <w:szCs w:val="20"/>
        </w:rPr>
        <w:t>blue"</w:t>
      </w:r>
      <w:r w:rsidRPr="00F07491">
        <w:rPr>
          <w:rStyle w:val="NormalTok"/>
          <w:sz w:val="18"/>
          <w:szCs w:val="20"/>
        </w:rPr>
        <w:t>)</w:t>
      </w:r>
    </w:p>
    <w:p w14:paraId="65BB7BD6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1E3ADF49" wp14:editId="5394BDEC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Build%20Complex%20MLR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ABB7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8 seems to be optimum number of variables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coef</w:t>
      </w:r>
      <w:r w:rsidRPr="00F07491">
        <w:rPr>
          <w:rStyle w:val="NormalTok"/>
          <w:sz w:val="18"/>
          <w:szCs w:val="20"/>
        </w:rPr>
        <w:t>(fwdcpmodel1,</w:t>
      </w:r>
      <w:r w:rsidRPr="00F07491">
        <w:rPr>
          <w:rStyle w:val="DecValTok"/>
          <w:sz w:val="18"/>
          <w:szCs w:val="20"/>
        </w:rPr>
        <w:t>8</w:t>
      </w:r>
      <w:r w:rsidRPr="00F07491">
        <w:rPr>
          <w:rStyle w:val="NormalTok"/>
          <w:sz w:val="18"/>
          <w:szCs w:val="20"/>
        </w:rPr>
        <w:t>)</w:t>
      </w:r>
    </w:p>
    <w:p w14:paraId="3946FF0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                              (Intercept)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56.5759918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StatusDeveloping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-2.4211025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continentAmericas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2.9347051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Income.composition.of.resources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-45.9258346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</w:t>
      </w:r>
      <w:r w:rsidRPr="00F07491">
        <w:rPr>
          <w:rStyle w:val="VerbatimChar"/>
          <w:sz w:val="18"/>
          <w:szCs w:val="20"/>
        </w:rPr>
        <w:t xml:space="preserve">         Schooling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2.3990868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HIV.AIDS_log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-2.7567059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Income.composition.of.resources:Schooling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0.9680913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I</w:t>
      </w:r>
      <w:r w:rsidRPr="00F07491">
        <w:rPr>
          <w:rStyle w:val="VerbatimChar"/>
          <w:sz w:val="18"/>
          <w:szCs w:val="20"/>
        </w:rPr>
        <w:t xml:space="preserve">ncome.composition.of.resources:BMI_log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16.9911794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Schooling:BMI_log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                          -0.8376356</w:t>
      </w:r>
    </w:p>
    <w:p w14:paraId="73B282D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vif check before final model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vifcheckmodel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m</w:t>
      </w:r>
      <w:r w:rsidRPr="00F07491">
        <w:rPr>
          <w:rStyle w:val="NormalTok"/>
          <w:sz w:val="18"/>
          <w:szCs w:val="20"/>
        </w:rPr>
        <w:t xml:space="preserve">(Life.expectancy 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Status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co</w:t>
      </w:r>
      <w:r w:rsidRPr="00F07491">
        <w:rPr>
          <w:rStyle w:val="NormalTok"/>
          <w:sz w:val="18"/>
          <w:szCs w:val="20"/>
        </w:rPr>
        <w:t xml:space="preserve">ntinent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NormalTok"/>
          <w:sz w:val="18"/>
          <w:szCs w:val="20"/>
        </w:rPr>
        <w:t xml:space="preserve">Income.composition.of.resources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Schooling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HIV.AIDS_log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Income.composition.of.resources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NormalTok"/>
          <w:sz w:val="18"/>
          <w:szCs w:val="20"/>
        </w:rPr>
        <w:t xml:space="preserve">Schooling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Income.composition.of.resources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NormalTok"/>
          <w:sz w:val="18"/>
          <w:szCs w:val="20"/>
        </w:rPr>
        <w:t xml:space="preserve">BMI_log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Schooling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NormalTok"/>
          <w:sz w:val="18"/>
          <w:szCs w:val="20"/>
        </w:rPr>
        <w:t xml:space="preserve">BMI_log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train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base check of model summary with VIF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frow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vifcheckmodel)</w:t>
      </w:r>
    </w:p>
    <w:p w14:paraId="22533187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0C46EEBD" wp14:editId="184180A2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Build%20Complex%20MLR-3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FC86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vifcheckmodel)</w:t>
      </w:r>
    </w:p>
    <w:p w14:paraId="48D818BE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all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lm(formula = Life.expectancy ~ Status + continent + Income.composition.of.resources +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Schooling + HIV.AIDS_log + Income.composition.of.resources *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Schooling + Income.composition.of.re</w:t>
      </w:r>
      <w:r w:rsidRPr="00F07491">
        <w:rPr>
          <w:rStyle w:val="VerbatimChar"/>
          <w:sz w:val="18"/>
          <w:szCs w:val="20"/>
        </w:rPr>
        <w:t xml:space="preserve">sources * BMI_log + Schooling *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BMI_log, data = train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Min       1Q   Median       3Q      Max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-26.2137  -2.2354   0.1633   2.1307  15.0978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efficient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                                      Estimate S</w:t>
      </w:r>
      <w:r w:rsidRPr="00F07491">
        <w:rPr>
          <w:rStyle w:val="VerbatimChar"/>
          <w:sz w:val="18"/>
          <w:szCs w:val="20"/>
        </w:rPr>
        <w:t>td. Error t value Pr(&gt;|t|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(Intercept)                                45.36392    2.83125  16.023  &lt; 2e-1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tatusDeveloping                           -2.22758    0.30496  -7.305 3.73e-1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Americas                           3.61332    0.300</w:t>
      </w:r>
      <w:r w:rsidRPr="00F07491">
        <w:rPr>
          <w:rStyle w:val="VerbatimChar"/>
          <w:sz w:val="18"/>
          <w:szCs w:val="20"/>
        </w:rPr>
        <w:t>51  12.024  &lt; 2e-1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Asia                               1.02960    0.29643   3.473 0.00052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Europe                             1.07408    0.37057   2.898 0.00378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Oceania                            0.36429    0.43999   0.</w:t>
      </w:r>
      <w:r w:rsidRPr="00F07491">
        <w:rPr>
          <w:rStyle w:val="VerbatimChar"/>
          <w:sz w:val="18"/>
          <w:szCs w:val="20"/>
        </w:rPr>
        <w:t>828 0.40777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on.of.resources           -34.23500    7.17998  -4.768 1.97e-0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chooling                                   2.20670    0.34944   6.315 3.19e-1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HIV.AIDS_log                               -2.59254    0.07974 -32.513  &lt; </w:t>
      </w:r>
      <w:r w:rsidRPr="00F07491">
        <w:rPr>
          <w:rStyle w:val="VerbatimChar"/>
          <w:sz w:val="18"/>
          <w:szCs w:val="20"/>
        </w:rPr>
        <w:t>2e-1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BMI_log                                     4.65385    1.07333   4.336 1.51e-0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on.of.resources:Schooling   1.68300    0.22415   7.508 8.31e-1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on.of.resources:BMI_log    10.94063    2.19690   4.980 6.80e-0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</w:t>
      </w:r>
      <w:r w:rsidRPr="00F07491">
        <w:rPr>
          <w:rStyle w:val="VerbatimChar"/>
          <w:sz w:val="18"/>
          <w:szCs w:val="20"/>
        </w:rPr>
        <w:t># Schooling:BMI_log                          -0.90157    0.10873  -8.292  &lt; 2e-1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(Intercept)                              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tatusDeveloping                         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continentAmericas       </w:t>
      </w:r>
      <w:r w:rsidRPr="00F07491">
        <w:rPr>
          <w:rStyle w:val="VerbatimChar"/>
          <w:sz w:val="18"/>
          <w:szCs w:val="20"/>
        </w:rPr>
        <w:t xml:space="preserve">                 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Asia                            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continentEurope                           **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 xml:space="preserve">## continentOceania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on.of.resources          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Schooling                          </w:t>
      </w:r>
      <w:r w:rsidRPr="00F07491">
        <w:rPr>
          <w:rStyle w:val="VerbatimChar"/>
          <w:sz w:val="18"/>
          <w:szCs w:val="20"/>
        </w:rPr>
        <w:t xml:space="preserve">      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HIV.AIDS_log                             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BMI_log                                  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on.of.resources:Schooling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on.of.resources:BMI_log  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chooling:BMI_log                        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---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ignif. codes:  0 '***' 0.001 '**' 0.01 '*' 0.05 '.' 0.1 ' '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 standard error: 3.753 on 2476 degrees of freedom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Multiple R-squared:  0.8442, Adjusted R-squared:  0.8435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F-statistic:  1118 on 12 and 2476 DF,  p-value: &lt; 2.2e</w:t>
      </w:r>
      <w:r w:rsidRPr="00F07491">
        <w:rPr>
          <w:rStyle w:val="VerbatimChar"/>
          <w:sz w:val="18"/>
          <w:szCs w:val="20"/>
        </w:rPr>
        <w:t>-16</w:t>
      </w:r>
    </w:p>
    <w:p w14:paraId="253A1EA5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vif</w:t>
      </w:r>
      <w:r w:rsidRPr="00F07491">
        <w:rPr>
          <w:rStyle w:val="NormalTok"/>
          <w:sz w:val="18"/>
          <w:szCs w:val="20"/>
        </w:rPr>
        <w:t>(vifcheckmodel)</w:t>
      </w:r>
    </w:p>
    <w:p w14:paraId="41B66FD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                                              GVIF Df GVIF^(1/(2*Df)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tatus                                      2.383054  1        1.54371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                                   7.458016  4        1.28551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</w:t>
      </w:r>
      <w:r w:rsidRPr="00F07491">
        <w:rPr>
          <w:rStyle w:val="VerbatimChar"/>
          <w:sz w:val="18"/>
          <w:szCs w:val="20"/>
        </w:rPr>
        <w:t>e.composition.of.resources           218.625856  1       14.78600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chooling                                 202.708328  1       14.23756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HIV.AIDS_log                                2.896186  1        1.70181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BMI_log                             </w:t>
      </w:r>
      <w:r w:rsidRPr="00F07491">
        <w:rPr>
          <w:rStyle w:val="VerbatimChar"/>
          <w:sz w:val="18"/>
          <w:szCs w:val="20"/>
        </w:rPr>
        <w:t xml:space="preserve">       46.716817  1        6.83497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on.of.resources:Schooling 121.312511  1       11.01419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on.of.resources:BMI_log   528.450555  1       22.98805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chooling:BMI_log                         478.920429  1       21.88</w:t>
      </w:r>
      <w:r w:rsidRPr="00F07491">
        <w:rPr>
          <w:rStyle w:val="VerbatimChar"/>
          <w:sz w:val="18"/>
          <w:szCs w:val="20"/>
        </w:rPr>
        <w:t>4251</w:t>
      </w:r>
    </w:p>
    <w:p w14:paraId="0EEC7088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vifcheckmodelb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m</w:t>
      </w:r>
      <w:r w:rsidRPr="00F07491">
        <w:rPr>
          <w:rStyle w:val="NormalTok"/>
          <w:sz w:val="18"/>
          <w:szCs w:val="20"/>
        </w:rPr>
        <w:t xml:space="preserve">(Life.expectancy 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Status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continent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NormalTok"/>
          <w:sz w:val="18"/>
          <w:szCs w:val="20"/>
        </w:rPr>
        <w:t xml:space="preserve">Income.composition.of.resources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HIV.AIDS_log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Schooling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NormalTok"/>
          <w:sz w:val="18"/>
          <w:szCs w:val="20"/>
        </w:rPr>
        <w:t xml:space="preserve">BMI_log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train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base check of model summary with VIF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frow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vifcheckmodelb)</w:t>
      </w:r>
    </w:p>
    <w:p w14:paraId="1FA5CF73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23F094A1" wp14:editId="5F82ACCB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Build%20Complex%20MLR-4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4318A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lastRenderedPageBreak/>
        <w:t>summary</w:t>
      </w:r>
      <w:r w:rsidRPr="00F07491">
        <w:rPr>
          <w:rStyle w:val="NormalTok"/>
          <w:sz w:val="18"/>
          <w:szCs w:val="20"/>
        </w:rPr>
        <w:t>(vifcheckmodelb)</w:t>
      </w:r>
    </w:p>
    <w:p w14:paraId="1CBD4EE8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all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lm(formula = Life.expectancy ~ Status + continent + Income.composition.of.resources +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HIV.AIDS_log + Schooling * BMI_log, data = train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Min      1Q  Median      3Q     Max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-25.760  -2.192   0.244   2.211  14.853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efficient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Estimate Std. Error t value Pr(&gt;|t|)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(Intercept)                     45.57293    2.27797  20.006  &lt; 2e-16</w:t>
      </w:r>
      <w:r w:rsidRPr="00F07491">
        <w:rPr>
          <w:rStyle w:val="VerbatimChar"/>
          <w:sz w:val="18"/>
          <w:szCs w:val="20"/>
        </w:rPr>
        <w:t xml:space="preserve">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tatusDeveloping                -3.11821    0.29531 -10.559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Americas                3.41218    0.30467  11.200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Asia                    1.10111    0.29902   3.682 0.00023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continentEurope     </w:t>
      </w:r>
      <w:r w:rsidRPr="00F07491">
        <w:rPr>
          <w:rStyle w:val="VerbatimChar"/>
          <w:sz w:val="18"/>
          <w:szCs w:val="20"/>
        </w:rPr>
        <w:t xml:space="preserve">             1.01153    0.37530   2.695 0.007081 **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continentOceania                -0.03569    0.44514  -0.080 0.936110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on.of.resources 19.56617    1.35754  14.413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HIV.AIDS_log                    -2.57986    0.08</w:t>
      </w:r>
      <w:r w:rsidRPr="00F07491">
        <w:rPr>
          <w:rStyle w:val="VerbatimChar"/>
          <w:sz w:val="18"/>
          <w:szCs w:val="20"/>
        </w:rPr>
        <w:t>131 -31.728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Schooling                        0.31672    0.21628   1.464 0.143219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BMI_log                          1.81334    0.67093   2.703 0.006924 **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Schooling:BMI_log               -0.02889    0.05992  -0.482 0.629753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rStyle w:val="VerbatimChar"/>
          <w:sz w:val="18"/>
          <w:szCs w:val="20"/>
        </w:rPr>
        <w:t>---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ignif. codes:  0 '***' 0.001 '**' 0.01 '*' 0.05 '.' 0.1 ' '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 standard error: 3.831 on 2478 degrees of freedom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Multiple R-squared:  0.8375, Adjusted R-squared:  0.8369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F-statistic:  1277 on 10 and 2478 DF,  p-value: &lt; 2.2e-16</w:t>
      </w:r>
    </w:p>
    <w:p w14:paraId="2588D09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vif</w:t>
      </w:r>
      <w:r w:rsidRPr="00F07491">
        <w:rPr>
          <w:rStyle w:val="NormalTok"/>
          <w:sz w:val="18"/>
          <w:szCs w:val="20"/>
        </w:rPr>
        <w:t>(vifcheckmodelb)</w:t>
      </w:r>
    </w:p>
    <w:p w14:paraId="0CB7983D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                                    GVIF Df GVIF^(1/(2*Df)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tatus                            2.144139  1        1.46428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                         6.820763  4        1.27124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on.of.resources   7.4</w:t>
      </w:r>
      <w:r w:rsidRPr="00F07491">
        <w:rPr>
          <w:rStyle w:val="VerbatimChar"/>
          <w:sz w:val="18"/>
          <w:szCs w:val="20"/>
        </w:rPr>
        <w:t>98905  1        2.73841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HIV.AIDS_log                      2.889566  1        1.69987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chooling                        74.506796  1        8.63173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BMI_log                          17.514491  1        4.18503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chooling:BMI_log               1</w:t>
      </w:r>
      <w:r w:rsidRPr="00F07491">
        <w:rPr>
          <w:rStyle w:val="VerbatimChar"/>
          <w:sz w:val="18"/>
          <w:szCs w:val="20"/>
        </w:rPr>
        <w:t>39.552841  1       11.813249</w:t>
      </w:r>
    </w:p>
    <w:p w14:paraId="7A580C0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Final model with VIF handled.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finalcpmodelb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m</w:t>
      </w:r>
      <w:r w:rsidRPr="00F07491">
        <w:rPr>
          <w:rStyle w:val="NormalTok"/>
          <w:sz w:val="18"/>
          <w:szCs w:val="20"/>
        </w:rPr>
        <w:t xml:space="preserve">(Life.expectancy 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Status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continent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 </w:t>
      </w:r>
      <w:r w:rsidRPr="00F07491">
        <w:rPr>
          <w:rStyle w:val="NormalTok"/>
          <w:sz w:val="18"/>
          <w:szCs w:val="20"/>
        </w:rPr>
        <w:t>Income.composition.of.resources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NormalTok"/>
          <w:sz w:val="18"/>
          <w:szCs w:val="20"/>
        </w:rPr>
        <w:t xml:space="preserve">HIV.AIDS_log </w:t>
      </w:r>
      <w:r w:rsidRPr="00F07491">
        <w:rPr>
          <w:rStyle w:val="OperatorTok"/>
          <w:sz w:val="18"/>
          <w:szCs w:val="20"/>
        </w:rPr>
        <w:t>+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Schooling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NormalTok"/>
          <w:sz w:val="18"/>
          <w:szCs w:val="20"/>
        </w:rPr>
        <w:t xml:space="preserve">BMI_log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train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checkign final residual plots.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ar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mfrow=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ummary</w:t>
      </w:r>
      <w:r w:rsidRPr="00F07491">
        <w:rPr>
          <w:rStyle w:val="NormalTok"/>
          <w:sz w:val="18"/>
          <w:szCs w:val="20"/>
        </w:rPr>
        <w:t>(finalcpmodelb)</w:t>
      </w:r>
    </w:p>
    <w:p w14:paraId="1ED2B81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all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lm(formula = Life.expectancy ~ Status + continent + Income.composition.of.resources *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HIV.AIDS_log + Schooling * BMI_log, data = train)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</w:t>
      </w:r>
      <w:r w:rsidRPr="00F07491">
        <w:rPr>
          <w:rStyle w:val="VerbatimChar"/>
          <w:sz w:val="18"/>
          <w:szCs w:val="20"/>
        </w:rPr>
        <w:t xml:space="preserve">   Min       1Q   Median       3Q      Max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-26.0481  -2.2967   0.1816   2.2121  14.9192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efficients: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                                         Estimate Std. Error t value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(Intercept)                                  40.35037    2.3979</w:t>
      </w:r>
      <w:r w:rsidRPr="00F07491">
        <w:rPr>
          <w:rStyle w:val="VerbatimChar"/>
          <w:sz w:val="18"/>
          <w:szCs w:val="20"/>
        </w:rPr>
        <w:t>3  16.82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tatusDeveloping                             -2.73127    0.29888  -9.13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Americas                             3.57671    0.30323  11.79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Asia                                 1.03473    0.29674   3.48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Europe</w:t>
      </w:r>
      <w:r w:rsidRPr="00F07491">
        <w:rPr>
          <w:rStyle w:val="VerbatimChar"/>
          <w:sz w:val="18"/>
          <w:szCs w:val="20"/>
        </w:rPr>
        <w:t xml:space="preserve">                               1.07395    0.37234   2.88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Oceania                              0.26041    0.44383   0.58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Income.composition.of.resources              17.93391    1.36961  13.09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HIV.AIDS_log                               </w:t>
      </w:r>
      <w:r w:rsidRPr="00F07491">
        <w:rPr>
          <w:rStyle w:val="VerbatimChar"/>
          <w:sz w:val="18"/>
          <w:szCs w:val="20"/>
        </w:rPr>
        <w:t xml:space="preserve">  -0.90329    0.27030  -3.3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chooling                                     0.88285    0.23152   3.81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BMI_log                                       3.54723    0.71692   4.94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on.of.resources:HIV.AIDS_log -3.03832    0.46754  -6.49</w:t>
      </w:r>
      <w:r w:rsidRPr="00F07491">
        <w:rPr>
          <w:rStyle w:val="VerbatimChar"/>
          <w:sz w:val="18"/>
          <w:szCs w:val="20"/>
        </w:rPr>
        <w:t>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chooling:BMI_log                            -0.20908    0.06558  -3.18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                                            Pr(&gt;|t|)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(Intercept)                                 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tatusDeveloping                              &lt; 2e-16</w:t>
      </w:r>
      <w:r w:rsidRPr="00F07491">
        <w:rPr>
          <w:rStyle w:val="VerbatimChar"/>
          <w:sz w:val="18"/>
          <w:szCs w:val="20"/>
        </w:rPr>
        <w:t xml:space="preserve">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Americas                           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continentAsia                                0.000497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continentEurope                              0.003957 **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continentOceania                             0.557442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</w:t>
      </w:r>
      <w:r w:rsidRPr="00F07491">
        <w:rPr>
          <w:rStyle w:val="VerbatimChar"/>
          <w:sz w:val="18"/>
          <w:szCs w:val="20"/>
        </w:rPr>
        <w:t>me.composition.of.resources               &lt; 2e-16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HIV.AIDS_log                                 0.000845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chooling                                    0.000140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BMI_log                                      8.01e-07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Income.compositi</w:t>
      </w:r>
      <w:r w:rsidRPr="00F07491">
        <w:rPr>
          <w:rStyle w:val="VerbatimChar"/>
          <w:sz w:val="18"/>
          <w:szCs w:val="20"/>
        </w:rPr>
        <w:t>on.of.resources:HIV.AIDS_log 9.77e-11 ***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Schooling:BMI_log                            0.001449 **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---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Signif. codes:  0 '***' 0.001 '**' 0.01 '*' 0.05 '.' 0.1 ' ' 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Residual standard error: 3.8 on 2477 degrees of freedom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Multiple R-squared:  0.8402, Adjusted R-squared:  0.8395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F-statistic:  1184 on 11 and 2477 DF,  p-value: &lt; 2.2e-16</w:t>
      </w:r>
    </w:p>
    <w:p w14:paraId="14ED504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finalcpmodelb)</w:t>
      </w:r>
    </w:p>
    <w:p w14:paraId="6F2C97CA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332BCC73" wp14:editId="324F366A">
            <wp:extent cx="5334000" cy="42672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Build%20Complex%20MLR-5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C819D8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 xml:space="preserve"># the KNN regression model for project 1 using final </w:t>
      </w:r>
      <w:r w:rsidRPr="00F07491">
        <w:rPr>
          <w:rStyle w:val="CommentTok"/>
          <w:sz w:val="18"/>
          <w:szCs w:val="20"/>
        </w:rPr>
        <w:t>dataset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ead</w:t>
      </w:r>
      <w:r w:rsidRPr="00F07491">
        <w:rPr>
          <w:rStyle w:val="NormalTok"/>
          <w:sz w:val="18"/>
          <w:szCs w:val="20"/>
        </w:rPr>
        <w:t>(lifeExpec_final)</w:t>
      </w:r>
    </w:p>
    <w:p w14:paraId="439437E1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6 x 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Status  Life.expectancy Income.compositio… Schooling continent BMI_log GDP_log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lastRenderedPageBreak/>
        <w:t>##   &lt;chr&gt;             &lt;dbl&gt;              &lt;dbl&gt;     &lt;dbl&gt; &lt;chr&gt;       &lt;dbl&gt;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1 Develo…            65          </w:t>
      </w:r>
      <w:r w:rsidRPr="00F07491">
        <w:rPr>
          <w:rStyle w:val="VerbatimChar"/>
          <w:sz w:val="18"/>
          <w:szCs w:val="20"/>
        </w:rPr>
        <w:t xml:space="preserve">      0.479      10.1 Asia         2.95    6.3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2 Develo…            59.9              0.476      10   Asia         2.92    6.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3 Develo…            59.9              0.47        9.9 Asia         2.90    6.4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4 Develo…            59.5            </w:t>
      </w:r>
      <w:r w:rsidRPr="00F07491">
        <w:rPr>
          <w:rStyle w:val="VerbatimChar"/>
          <w:sz w:val="18"/>
          <w:szCs w:val="20"/>
        </w:rPr>
        <w:t xml:space="preserve">  0.463       9.8 Asia         2.87    6.5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5 Develo…            59.2              0.454       9.5 Asia         2.84    4.1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6 Develo…            58.8              0.448       9.2 Asia         2.82    6.3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… with 1 more variable: HIV.AIDS_log &lt;d</w:t>
      </w:r>
      <w:r w:rsidRPr="00F07491">
        <w:rPr>
          <w:rStyle w:val="VerbatimChar"/>
          <w:sz w:val="18"/>
          <w:szCs w:val="20"/>
        </w:rPr>
        <w:t>bl&gt;</w:t>
      </w:r>
    </w:p>
    <w:p w14:paraId="2830865C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Life.expectancy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as.numeric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Life.expectancy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Income.composition.of.resources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as.numeric</w:t>
      </w:r>
      <w:r w:rsidRPr="00F07491">
        <w:rPr>
          <w:rStyle w:val="NormalTok"/>
          <w:sz w:val="18"/>
          <w:szCs w:val="20"/>
        </w:rPr>
        <w:t>(lifeExpec_final_numCo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Income.composition.of.resources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Schooling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as.numeric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Schooling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BMI_log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as.numeric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BMI_log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GDP_log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as.numeric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GDP_log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HIV.AIDS_log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as.numeric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HIV.AIDS_log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Status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as.numeri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s.factor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Status)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continent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as.numeri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as.factor</w:t>
      </w:r>
      <w:r w:rsidRPr="00F07491">
        <w:rPr>
          <w:rStyle w:val="NormalTok"/>
          <w:sz w:val="18"/>
          <w:szCs w:val="20"/>
        </w:rPr>
        <w:t>(lifeExpec_fin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continent)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ead</w:t>
      </w:r>
      <w:r w:rsidRPr="00F07491">
        <w:rPr>
          <w:rStyle w:val="NormalTok"/>
          <w:sz w:val="18"/>
          <w:szCs w:val="20"/>
        </w:rPr>
        <w:t xml:space="preserve">(lifeExpec_final, </w:t>
      </w:r>
      <w:r w:rsidRPr="00F07491">
        <w:rPr>
          <w:rStyle w:val="DecValTok"/>
          <w:sz w:val="18"/>
          <w:szCs w:val="20"/>
        </w:rPr>
        <w:t>5</w:t>
      </w:r>
      <w:r w:rsidRPr="00F07491">
        <w:rPr>
          <w:rStyle w:val="NormalTok"/>
          <w:sz w:val="18"/>
          <w:szCs w:val="20"/>
        </w:rPr>
        <w:t>)</w:t>
      </w:r>
    </w:p>
    <w:p w14:paraId="689F462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5 x 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Status Life.expectancy Income.composition… Schooling continent BMI_log GDP_log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</w:t>
      </w:r>
      <w:r w:rsidRPr="00F07491">
        <w:rPr>
          <w:rStyle w:val="VerbatimChar"/>
          <w:sz w:val="18"/>
          <w:szCs w:val="20"/>
        </w:rPr>
        <w:t>#    &lt;dbl&gt;           &lt;dbl&gt;               &lt;dbl&gt;     &lt;dbl&gt;     &lt;dbl&gt;   &lt;dbl&gt;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      2            65                 0.479      10.1         3    2.95    6.3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2      2            59.9               0.476      10           3    2.92    6.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3 </w:t>
      </w:r>
      <w:r w:rsidRPr="00F07491">
        <w:rPr>
          <w:rStyle w:val="VerbatimChar"/>
          <w:sz w:val="18"/>
          <w:szCs w:val="20"/>
        </w:rPr>
        <w:t xml:space="preserve">     2            59.9               0.47        9.9         3    2.90    6.4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4      2            59.5               0.463       9.8         3    2.87    6.5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5      2            59.2               0.454       9.5         3    2.84    4.1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… wi</w:t>
      </w:r>
      <w:r w:rsidRPr="00F07491">
        <w:rPr>
          <w:rStyle w:val="VerbatimChar"/>
          <w:sz w:val="18"/>
          <w:szCs w:val="20"/>
        </w:rPr>
        <w:t>th 1 more variable: HIV.AIDS_log &lt;dbl&gt;</w:t>
      </w:r>
    </w:p>
    <w:p w14:paraId="4153DC2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Test and train sets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et.seed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7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splitPerc 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FloatTok"/>
          <w:sz w:val="18"/>
          <w:szCs w:val="20"/>
        </w:rPr>
        <w:t>.85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trainIndices 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ampl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KeywordTok"/>
          <w:sz w:val="18"/>
          <w:szCs w:val="20"/>
        </w:rPr>
        <w:t>dim</w:t>
      </w:r>
      <w:r w:rsidRPr="00F07491">
        <w:rPr>
          <w:rStyle w:val="NormalTok"/>
          <w:sz w:val="18"/>
          <w:szCs w:val="20"/>
        </w:rPr>
        <w:t>(lifeExpec_final)[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],</w:t>
      </w:r>
      <w:r w:rsidRPr="00F07491">
        <w:rPr>
          <w:rStyle w:val="KeywordTok"/>
          <w:sz w:val="18"/>
          <w:szCs w:val="20"/>
        </w:rPr>
        <w:t>round</w:t>
      </w:r>
      <w:r w:rsidRPr="00F07491">
        <w:rPr>
          <w:rStyle w:val="NormalTok"/>
          <w:sz w:val="18"/>
          <w:szCs w:val="20"/>
        </w:rPr>
        <w:t xml:space="preserve">(splitPerc 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dim</w:t>
      </w:r>
      <w:r w:rsidRPr="00F07491">
        <w:rPr>
          <w:rStyle w:val="NormalTok"/>
          <w:sz w:val="18"/>
          <w:szCs w:val="20"/>
        </w:rPr>
        <w:t>(lifeExpec_final)[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])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train 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lifeExpec_final[trainIndices,]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test 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lifeExpec_final[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NormalTok"/>
          <w:sz w:val="18"/>
          <w:szCs w:val="20"/>
        </w:rPr>
        <w:t>trainIndices,</w:t>
      </w:r>
      <w:r w:rsidRPr="00F07491">
        <w:rPr>
          <w:rStyle w:val="NormalTok"/>
          <w:sz w:val="18"/>
          <w:szCs w:val="20"/>
        </w:rPr>
        <w:t>]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estimation-validation split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st_trn_idx 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ampl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nrow</w:t>
      </w:r>
      <w:r w:rsidRPr="00F07491">
        <w:rPr>
          <w:rStyle w:val="NormalTok"/>
          <w:sz w:val="18"/>
          <w:szCs w:val="20"/>
        </w:rPr>
        <w:t xml:space="preserve">(train), </w:t>
      </w:r>
      <w:r w:rsidRPr="00F07491">
        <w:rPr>
          <w:rStyle w:val="DataTypeTok"/>
          <w:sz w:val="18"/>
          <w:szCs w:val="20"/>
        </w:rPr>
        <w:t>siz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FloatTok"/>
          <w:sz w:val="18"/>
          <w:szCs w:val="20"/>
        </w:rPr>
        <w:t>0.8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OperatorTok"/>
          <w:sz w:val="18"/>
          <w:szCs w:val="20"/>
        </w:rPr>
        <w:t>*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nrow</w:t>
      </w:r>
      <w:r w:rsidRPr="00F07491">
        <w:rPr>
          <w:rStyle w:val="NormalTok"/>
          <w:sz w:val="18"/>
          <w:szCs w:val="20"/>
        </w:rPr>
        <w:t>(train)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st_est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train[lifeEst_trn_idx,]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st_val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train[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NormalTok"/>
          <w:sz w:val="18"/>
          <w:szCs w:val="20"/>
        </w:rPr>
        <w:t>lifeEst_trn_idx,]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verify data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head</w:t>
      </w:r>
      <w:r w:rsidRPr="00F07491">
        <w:rPr>
          <w:rStyle w:val="NormalTok"/>
          <w:sz w:val="18"/>
          <w:szCs w:val="20"/>
        </w:rPr>
        <w:t xml:space="preserve">(train, 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)</w:t>
      </w:r>
    </w:p>
    <w:p w14:paraId="493199A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# A tibble: 10 x 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Status Life.expectancy Income.compositio… Schooling continent BMI_log GDP_log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  &lt;dbl&gt;           &lt;dbl&gt;              &lt;dbl&gt;     &lt;dbl&gt;     &lt;dbl&gt;   &lt;dbl&gt;   &lt;dbl&gt;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1      2            61.1              0.419       9.8         1    3.26    6.1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</w:t>
      </w:r>
      <w:r w:rsidRPr="00F07491">
        <w:rPr>
          <w:rStyle w:val="VerbatimChar"/>
          <w:sz w:val="18"/>
          <w:szCs w:val="20"/>
        </w:rPr>
        <w:t>2      2            61.5              0.458       9.7         3    2.60    3.8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3      1            81                0.658      12.1         4    4.19    8.9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4      2            56.5              0.556      11.7         1    3.22    7.51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 5   </w:t>
      </w:r>
      <w:r w:rsidRPr="00F07491">
        <w:rPr>
          <w:rStyle w:val="VerbatimChar"/>
          <w:sz w:val="18"/>
          <w:szCs w:val="20"/>
        </w:rPr>
        <w:t xml:space="preserve">   2            73.6              0.739      13.4         4    4.00    8.3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6      2            74.2              0.715      13           3    4.13    7.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7      2            67.6              0.624      12.6         3    3.68    8.9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8      2</w:t>
      </w:r>
      <w:r w:rsidRPr="00F07491">
        <w:rPr>
          <w:rStyle w:val="VerbatimChar"/>
          <w:sz w:val="18"/>
          <w:szCs w:val="20"/>
        </w:rPr>
        <w:t xml:space="preserve">            65.4              0.498       9           3    3.68    8.9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9      2            58.6              0.394       9.8         1    3.15    5.4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0      2            65.4              0.531      10.4         1    3.23    7.0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# … with 1 mo</w:t>
      </w:r>
      <w:r w:rsidRPr="00F07491">
        <w:rPr>
          <w:rStyle w:val="VerbatimChar"/>
          <w:sz w:val="18"/>
          <w:szCs w:val="20"/>
        </w:rPr>
        <w:t>re variable: HIV.AIDS_log &lt;dbl&gt;</w:t>
      </w:r>
    </w:p>
    <w:p w14:paraId="0EE0CBE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building KNN reg model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st_knn_</w:t>
      </w:r>
      <w:r w:rsidRPr="00F07491">
        <w:rPr>
          <w:rStyle w:val="DecValTok"/>
          <w:sz w:val="18"/>
          <w:szCs w:val="20"/>
        </w:rPr>
        <w:t>01</w:t>
      </w:r>
      <w:r w:rsidRPr="00F07491">
        <w:rPr>
          <w:rStyle w:val="NormalTok"/>
          <w:sz w:val="18"/>
          <w:szCs w:val="20"/>
        </w:rPr>
        <w:t xml:space="preserve">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knnreg</w:t>
      </w:r>
      <w:r w:rsidRPr="00F07491">
        <w:rPr>
          <w:rStyle w:val="NormalTok"/>
          <w:sz w:val="18"/>
          <w:szCs w:val="20"/>
        </w:rPr>
        <w:t xml:space="preserve">(Life.expectancy 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.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lifeExpec_final, </w:t>
      </w:r>
      <w:r w:rsidRPr="00F07491">
        <w:rPr>
          <w:rStyle w:val="DataTypeTok"/>
          <w:sz w:val="18"/>
          <w:szCs w:val="20"/>
        </w:rPr>
        <w:t>k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st_knn_</w:t>
      </w:r>
      <w:r w:rsidRPr="00F07491">
        <w:rPr>
          <w:rStyle w:val="DecValTok"/>
          <w:sz w:val="18"/>
          <w:szCs w:val="20"/>
        </w:rPr>
        <w:t>05</w:t>
      </w:r>
      <w:r w:rsidRPr="00F07491">
        <w:rPr>
          <w:rStyle w:val="NormalTok"/>
          <w:sz w:val="18"/>
          <w:szCs w:val="20"/>
        </w:rPr>
        <w:t xml:space="preserve">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knnreg</w:t>
      </w:r>
      <w:r w:rsidRPr="00F07491">
        <w:rPr>
          <w:rStyle w:val="NormalTok"/>
          <w:sz w:val="18"/>
          <w:szCs w:val="20"/>
        </w:rPr>
        <w:t xml:space="preserve">(Life.expectancy 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.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lifeExpec_final, </w:t>
      </w:r>
      <w:r w:rsidRPr="00F07491">
        <w:rPr>
          <w:rStyle w:val="DataTypeTok"/>
          <w:sz w:val="18"/>
          <w:szCs w:val="20"/>
        </w:rPr>
        <w:t>k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5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st_knn_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 xml:space="preserve">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knnreg</w:t>
      </w:r>
      <w:r w:rsidRPr="00F07491">
        <w:rPr>
          <w:rStyle w:val="NormalTok"/>
          <w:sz w:val="18"/>
          <w:szCs w:val="20"/>
        </w:rPr>
        <w:t xml:space="preserve">(Life.expectancy 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.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lifeExpec_final, </w:t>
      </w:r>
      <w:r w:rsidRPr="00F07491">
        <w:rPr>
          <w:rStyle w:val="DataTypeTok"/>
          <w:sz w:val="18"/>
          <w:szCs w:val="20"/>
        </w:rPr>
        <w:t>k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st_knn_</w:t>
      </w:r>
      <w:r w:rsidRPr="00F07491">
        <w:rPr>
          <w:rStyle w:val="DecValTok"/>
          <w:sz w:val="18"/>
          <w:szCs w:val="20"/>
        </w:rPr>
        <w:t>25</w:t>
      </w:r>
      <w:r w:rsidRPr="00F07491">
        <w:rPr>
          <w:rStyle w:val="NormalTok"/>
          <w:sz w:val="18"/>
          <w:szCs w:val="20"/>
        </w:rPr>
        <w:t xml:space="preserve">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knnreg</w:t>
      </w:r>
      <w:r w:rsidRPr="00F07491">
        <w:rPr>
          <w:rStyle w:val="NormalTok"/>
          <w:sz w:val="18"/>
          <w:szCs w:val="20"/>
        </w:rPr>
        <w:t xml:space="preserve">(Life.expectancy 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.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lifeExpec_final, </w:t>
      </w:r>
      <w:r w:rsidRPr="00F07491">
        <w:rPr>
          <w:rStyle w:val="DataTypeTok"/>
          <w:sz w:val="18"/>
          <w:szCs w:val="20"/>
        </w:rPr>
        <w:t>k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25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lastRenderedPageBreak/>
        <w:br/>
      </w:r>
      <w:r w:rsidRPr="00F07491">
        <w:rPr>
          <w:rStyle w:val="KeywordTok"/>
          <w:sz w:val="18"/>
          <w:szCs w:val="20"/>
        </w:rPr>
        <w:t>head</w:t>
      </w:r>
      <w:r w:rsidRPr="00F07491">
        <w:rPr>
          <w:rStyle w:val="NormalTok"/>
          <w:sz w:val="18"/>
          <w:szCs w:val="20"/>
        </w:rPr>
        <w:t>(lifeEst_knn_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learn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X)</w:t>
      </w:r>
    </w:p>
    <w:p w14:paraId="60FB18C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Status Income.composition.of.resources Schooling continent  BMI_log  GDP_log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1      2 </w:t>
      </w:r>
      <w:r w:rsidRPr="00F07491">
        <w:rPr>
          <w:rStyle w:val="VerbatimChar"/>
          <w:sz w:val="18"/>
          <w:szCs w:val="20"/>
        </w:rPr>
        <w:t xml:space="preserve">                          0.479      10.1         3 2.949688 6.37034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2      2                           0.476      10.0         3 2.923162 6.417870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3      2                           0.470       9.9         3 2.895912 6.44848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4      2           </w:t>
      </w:r>
      <w:r w:rsidRPr="00F07491">
        <w:rPr>
          <w:rStyle w:val="VerbatimChar"/>
          <w:sz w:val="18"/>
          <w:szCs w:val="20"/>
        </w:rPr>
        <w:t xml:space="preserve">                0.463       9.8         3 2.867899 6.50721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5      2                           0.454       9.5         3 2.844909 4.15162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6      2                           0.448       9.2         3 2.815409 6.31595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 HIV.AIDS_log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1    -2.302</w:t>
      </w:r>
      <w:r w:rsidRPr="00F07491">
        <w:rPr>
          <w:rStyle w:val="VerbatimChar"/>
          <w:sz w:val="18"/>
          <w:szCs w:val="20"/>
        </w:rPr>
        <w:t>58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2    -2.30258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3    -2.30258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4    -2.30258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5    -2.30258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6    -2.302585</w:t>
      </w:r>
    </w:p>
    <w:p w14:paraId="1BF2B5E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KeywordTok"/>
          <w:sz w:val="18"/>
          <w:szCs w:val="20"/>
        </w:rPr>
        <w:t>dis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head</w:t>
      </w:r>
      <w:r w:rsidRPr="00F07491">
        <w:rPr>
          <w:rStyle w:val="NormalTok"/>
          <w:sz w:val="18"/>
          <w:szCs w:val="20"/>
        </w:rPr>
        <w:t>(lifeEst_knn_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learn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X))</w:t>
      </w:r>
    </w:p>
    <w:p w14:paraId="493850EE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         1         2         3         4         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2 0.1138916          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3 0.2215376 0.</w:t>
      </w:r>
      <w:r w:rsidRPr="00F07491">
        <w:rPr>
          <w:rStyle w:val="VerbatimChar"/>
          <w:sz w:val="18"/>
          <w:szCs w:val="20"/>
        </w:rPr>
        <w:t xml:space="preserve">1082399          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4 0.3401167 0.2262870 0.1195116          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5 2.3009381 2.3221688 2.3320424 2.3747455          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6 0.9121132 0.8141141 0.7173073 0.6321092 2.1852267</w:t>
      </w:r>
    </w:p>
    <w:p w14:paraId="10858C49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calculating the distance between the 3rd observation and 4th observation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qr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sum</w:t>
      </w:r>
      <w:r w:rsidRPr="00F07491">
        <w:rPr>
          <w:rStyle w:val="NormalTok"/>
          <w:sz w:val="18"/>
          <w:szCs w:val="20"/>
        </w:rPr>
        <w:t>((lifeEst_knn_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learn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X[</w:t>
      </w:r>
      <w:r w:rsidRPr="00F07491">
        <w:rPr>
          <w:rStyle w:val="DecValTok"/>
          <w:sz w:val="18"/>
          <w:szCs w:val="20"/>
        </w:rPr>
        <w:t>3</w:t>
      </w:r>
      <w:r w:rsidRPr="00F07491">
        <w:rPr>
          <w:rStyle w:val="NormalTok"/>
          <w:sz w:val="18"/>
          <w:szCs w:val="20"/>
        </w:rPr>
        <w:t xml:space="preserve">,] 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lifeEst_knn_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learn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X[</w:t>
      </w:r>
      <w:r w:rsidRPr="00F07491">
        <w:rPr>
          <w:rStyle w:val="DecValTok"/>
          <w:sz w:val="18"/>
          <w:szCs w:val="20"/>
        </w:rPr>
        <w:t>4</w:t>
      </w:r>
      <w:r w:rsidRPr="00F07491">
        <w:rPr>
          <w:rStyle w:val="NormalTok"/>
          <w:sz w:val="18"/>
          <w:szCs w:val="20"/>
        </w:rPr>
        <w:t>,])</w:t>
      </w:r>
      <w:r w:rsidRPr="00F07491">
        <w:rPr>
          <w:rStyle w:val="OperatorTok"/>
          <w:sz w:val="18"/>
          <w:szCs w:val="20"/>
        </w:rPr>
        <w:t>^</w:t>
      </w:r>
      <w:r w:rsidRPr="00F07491">
        <w:rPr>
          <w:rStyle w:val="DecValTok"/>
          <w:sz w:val="18"/>
          <w:szCs w:val="20"/>
        </w:rPr>
        <w:t>4</w:t>
      </w:r>
      <w:r w:rsidRPr="00F07491">
        <w:rPr>
          <w:rStyle w:val="NormalTok"/>
          <w:sz w:val="18"/>
          <w:szCs w:val="20"/>
        </w:rPr>
        <w:t>))</w:t>
      </w:r>
    </w:p>
    <w:p w14:paraId="6E638D7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[1] 0.01060735</w:t>
      </w:r>
    </w:p>
    <w:p w14:paraId="7C379407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test the predict function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redict</w:t>
      </w:r>
      <w:r w:rsidRPr="00F07491">
        <w:rPr>
          <w:rStyle w:val="NormalTok"/>
          <w:sz w:val="18"/>
          <w:szCs w:val="20"/>
        </w:rPr>
        <w:t>(lifeEst_knn_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, lifeEst_val[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>,])</w:t>
      </w:r>
    </w:p>
    <w:p w14:paraId="7B36C38E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[1] 66.37 67.91 71</w:t>
      </w:r>
      <w:r w:rsidRPr="00F07491">
        <w:rPr>
          <w:rStyle w:val="VerbatimChar"/>
          <w:sz w:val="18"/>
          <w:szCs w:val="20"/>
        </w:rPr>
        <w:t>.83 56.69 74.89 51.48 47.92 69.52 81.59 74.01 78.41 52.4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3] 75.20 77.55 80.88 77.43 59.62 50.79 77.47 82.37 72.49 71.93 57.05 74.23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] 70.35 74.32 75.98 80.20 73.82 72.04 64.81 52.99 68.56 71.42 81.86 74.86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 xml:space="preserve">## [37] 72.49 80.30 82.50 67.43 75.00 </w:t>
      </w:r>
      <w:r w:rsidRPr="00F07491">
        <w:rPr>
          <w:rStyle w:val="VerbatimChar"/>
          <w:sz w:val="18"/>
          <w:szCs w:val="20"/>
        </w:rPr>
        <w:t>73.41 52.28 76.26 80.13 76.39 58.01 56.4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49] 76.05 56.28</w:t>
      </w:r>
    </w:p>
    <w:p w14:paraId="7EF917E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calculating the RMSE for the models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knn_mod_list =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is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st_knn_</w:t>
      </w:r>
      <w:r w:rsidRPr="00F07491">
        <w:rPr>
          <w:rStyle w:val="DecValTok"/>
          <w:sz w:val="18"/>
          <w:szCs w:val="20"/>
        </w:rPr>
        <w:t>01</w:t>
      </w:r>
      <w:r w:rsidRPr="00F07491">
        <w:rPr>
          <w:rStyle w:val="NormalTok"/>
          <w:sz w:val="18"/>
          <w:szCs w:val="20"/>
        </w:rPr>
        <w:t xml:space="preserve">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knnreg</w:t>
      </w:r>
      <w:r w:rsidRPr="00F07491">
        <w:rPr>
          <w:rStyle w:val="NormalTok"/>
          <w:sz w:val="18"/>
          <w:szCs w:val="20"/>
        </w:rPr>
        <w:t xml:space="preserve">(Life.expectancy 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.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lifeExpec_final, </w:t>
      </w:r>
      <w:r w:rsidRPr="00F07491">
        <w:rPr>
          <w:rStyle w:val="DataTypeTok"/>
          <w:sz w:val="18"/>
          <w:szCs w:val="20"/>
        </w:rPr>
        <w:t>k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)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st_knn_</w:t>
      </w:r>
      <w:r w:rsidRPr="00F07491">
        <w:rPr>
          <w:rStyle w:val="DecValTok"/>
          <w:sz w:val="18"/>
          <w:szCs w:val="20"/>
        </w:rPr>
        <w:t>05</w:t>
      </w:r>
      <w:r w:rsidRPr="00F07491">
        <w:rPr>
          <w:rStyle w:val="NormalTok"/>
          <w:sz w:val="18"/>
          <w:szCs w:val="20"/>
        </w:rPr>
        <w:t xml:space="preserve">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knnreg</w:t>
      </w:r>
      <w:r w:rsidRPr="00F07491">
        <w:rPr>
          <w:rStyle w:val="NormalTok"/>
          <w:sz w:val="18"/>
          <w:szCs w:val="20"/>
        </w:rPr>
        <w:t xml:space="preserve">(Life.expectancy 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.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lifeE</w:t>
      </w:r>
      <w:r w:rsidRPr="00F07491">
        <w:rPr>
          <w:rStyle w:val="NormalTok"/>
          <w:sz w:val="18"/>
          <w:szCs w:val="20"/>
        </w:rPr>
        <w:t xml:space="preserve">xpec_final, </w:t>
      </w:r>
      <w:r w:rsidRPr="00F07491">
        <w:rPr>
          <w:rStyle w:val="DataTypeTok"/>
          <w:sz w:val="18"/>
          <w:szCs w:val="20"/>
        </w:rPr>
        <w:t>k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5</w:t>
      </w:r>
      <w:r w:rsidRPr="00F07491">
        <w:rPr>
          <w:rStyle w:val="NormalTok"/>
          <w:sz w:val="18"/>
          <w:szCs w:val="20"/>
        </w:rPr>
        <w:t>)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st_knn_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 xml:space="preserve">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knnreg</w:t>
      </w:r>
      <w:r w:rsidRPr="00F07491">
        <w:rPr>
          <w:rStyle w:val="NormalTok"/>
          <w:sz w:val="18"/>
          <w:szCs w:val="20"/>
        </w:rPr>
        <w:t xml:space="preserve">(Life.expectancy 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.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lifeExpec_final, </w:t>
      </w:r>
      <w:r w:rsidRPr="00F07491">
        <w:rPr>
          <w:rStyle w:val="DataTypeTok"/>
          <w:sz w:val="18"/>
          <w:szCs w:val="20"/>
        </w:rPr>
        <w:t>k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)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lifeEst_knn_</w:t>
      </w:r>
      <w:r w:rsidRPr="00F07491">
        <w:rPr>
          <w:rStyle w:val="DecValTok"/>
          <w:sz w:val="18"/>
          <w:szCs w:val="20"/>
        </w:rPr>
        <w:t>25</w:t>
      </w:r>
      <w:r w:rsidRPr="00F07491">
        <w:rPr>
          <w:rStyle w:val="NormalTok"/>
          <w:sz w:val="18"/>
          <w:szCs w:val="20"/>
        </w:rPr>
        <w:t xml:space="preserve">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knnreg</w:t>
      </w:r>
      <w:r w:rsidRPr="00F07491">
        <w:rPr>
          <w:rStyle w:val="NormalTok"/>
          <w:sz w:val="18"/>
          <w:szCs w:val="20"/>
        </w:rPr>
        <w:t xml:space="preserve">(Life.expectancy 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.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lifeExpec_final, </w:t>
      </w:r>
      <w:r w:rsidRPr="00F07491">
        <w:rPr>
          <w:rStyle w:val="DataTypeTok"/>
          <w:sz w:val="18"/>
          <w:szCs w:val="20"/>
        </w:rPr>
        <w:t>k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25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lifeEst_est,</w:t>
      </w:r>
      <w:r w:rsidRPr="00F07491">
        <w:rPr>
          <w:rStyle w:val="KeywordTok"/>
          <w:sz w:val="18"/>
          <w:szCs w:val="20"/>
        </w:rPr>
        <w:t>predict</w:t>
      </w:r>
      <w:r w:rsidRPr="00F07491">
        <w:rPr>
          <w:rStyle w:val="NormalTok"/>
          <w:sz w:val="18"/>
          <w:szCs w:val="20"/>
        </w:rPr>
        <w:t>(lifeEst_knn_</w:t>
      </w:r>
      <w:r w:rsidRPr="00F07491">
        <w:rPr>
          <w:rStyle w:val="DecValTok"/>
          <w:sz w:val="18"/>
          <w:szCs w:val="20"/>
        </w:rPr>
        <w:t>01</w:t>
      </w:r>
      <w:r w:rsidRPr="00F07491">
        <w:rPr>
          <w:rStyle w:val="NormalTok"/>
          <w:sz w:val="18"/>
          <w:szCs w:val="20"/>
        </w:rPr>
        <w:t>,lifeEst_val))</w:t>
      </w:r>
    </w:p>
    <w:p w14:paraId="35168907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23E743CC" wp14:editId="7A20A0ED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KNN%20regression%20Model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93AD7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creating function for multiple k values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train_knn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ControlFlowTok"/>
          <w:sz w:val="18"/>
          <w:szCs w:val="20"/>
        </w:rPr>
        <w:t>function</w:t>
      </w:r>
      <w:r w:rsidRPr="00F07491">
        <w:rPr>
          <w:rStyle w:val="NormalTok"/>
          <w:sz w:val="18"/>
          <w:szCs w:val="20"/>
        </w:rPr>
        <w:t>(neighbors) {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knnreg</w:t>
      </w:r>
      <w:r w:rsidRPr="00F07491">
        <w:rPr>
          <w:rStyle w:val="NormalTok"/>
          <w:sz w:val="18"/>
          <w:szCs w:val="20"/>
        </w:rPr>
        <w:t xml:space="preserve">(Life.expectancy </w:t>
      </w:r>
      <w:r w:rsidRPr="00F07491">
        <w:rPr>
          <w:rStyle w:val="OperatorTok"/>
          <w:sz w:val="18"/>
          <w:szCs w:val="20"/>
        </w:rPr>
        <w:t>~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 xml:space="preserve">., </w:t>
      </w:r>
      <w:r w:rsidRPr="00F07491">
        <w:rPr>
          <w:rStyle w:val="DataTypeTok"/>
          <w:sz w:val="18"/>
          <w:szCs w:val="20"/>
        </w:rPr>
        <w:t>data =</w:t>
      </w:r>
      <w:r w:rsidRPr="00F07491">
        <w:rPr>
          <w:rStyle w:val="NormalTok"/>
          <w:sz w:val="18"/>
          <w:szCs w:val="20"/>
        </w:rPr>
        <w:t xml:space="preserve"> lifeExpec_final, </w:t>
      </w:r>
      <w:r w:rsidRPr="00F07491">
        <w:rPr>
          <w:rStyle w:val="DataTypeTok"/>
          <w:sz w:val="18"/>
          <w:szCs w:val="20"/>
        </w:rPr>
        <w:t>k =</w:t>
      </w:r>
      <w:r w:rsidRPr="00F07491">
        <w:rPr>
          <w:rStyle w:val="NormalTok"/>
          <w:sz w:val="18"/>
          <w:szCs w:val="20"/>
        </w:rPr>
        <w:t xml:space="preserve"> neighbors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}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train_knn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ataTypeTok"/>
          <w:sz w:val="18"/>
          <w:szCs w:val="20"/>
        </w:rPr>
        <w:t>neighbors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5</w:t>
      </w:r>
      <w:r w:rsidRPr="00F07491">
        <w:rPr>
          <w:rStyle w:val="NormalTok"/>
          <w:sz w:val="18"/>
          <w:szCs w:val="20"/>
        </w:rPr>
        <w:t>)</w:t>
      </w:r>
    </w:p>
    <w:p w14:paraId="08731CA8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5-nearest neighbor regression model</w:t>
      </w:r>
    </w:p>
    <w:p w14:paraId="431F0BC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NormalTok"/>
          <w:sz w:val="18"/>
          <w:szCs w:val="20"/>
        </w:rPr>
        <w:t>knn_list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apply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>, train_knn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CommentTok"/>
          <w:sz w:val="18"/>
          <w:szCs w:val="20"/>
        </w:rPr>
        <w:t>#knn_val_pred &lt;- lapply(knn_mod_list, predict, lifeEst_val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knn_val_pred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apply</w:t>
      </w:r>
      <w:r w:rsidRPr="00F07491">
        <w:rPr>
          <w:rStyle w:val="NormalTok"/>
          <w:sz w:val="18"/>
          <w:szCs w:val="20"/>
        </w:rPr>
        <w:t>(knn_list, predict, lifeEst_val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knn_trn_pred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lapply</w:t>
      </w:r>
      <w:r w:rsidRPr="00F07491">
        <w:rPr>
          <w:rStyle w:val="NormalTok"/>
          <w:sz w:val="18"/>
          <w:szCs w:val="20"/>
        </w:rPr>
        <w:t>(knn_list, predict, lifeEst_est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calc_rmse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ControlFlowTok"/>
          <w:sz w:val="18"/>
          <w:szCs w:val="20"/>
        </w:rPr>
        <w:t>function</w:t>
      </w:r>
      <w:r w:rsidRPr="00F07491">
        <w:rPr>
          <w:rStyle w:val="NormalTok"/>
          <w:sz w:val="18"/>
          <w:szCs w:val="20"/>
        </w:rPr>
        <w:t>(actual, predicted) (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</w:t>
      </w:r>
      <w:r w:rsidRPr="00F07491">
        <w:rPr>
          <w:rStyle w:val="KeywordTok"/>
          <w:sz w:val="18"/>
          <w:szCs w:val="20"/>
        </w:rPr>
        <w:t>sqr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mean</w:t>
      </w:r>
      <w:r w:rsidRPr="00F07491">
        <w:rPr>
          <w:rStyle w:val="NormalTok"/>
          <w:sz w:val="18"/>
          <w:szCs w:val="20"/>
        </w:rPr>
        <w:t xml:space="preserve">((actual </w:t>
      </w:r>
      <w:r w:rsidRPr="00F07491">
        <w:rPr>
          <w:rStyle w:val="OperatorTok"/>
          <w:sz w:val="18"/>
          <w:szCs w:val="20"/>
        </w:rPr>
        <w:t>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predicted)</w:t>
      </w:r>
      <w:r w:rsidRPr="00F07491">
        <w:rPr>
          <w:rStyle w:val="OperatorTok"/>
          <w:sz w:val="18"/>
          <w:szCs w:val="20"/>
        </w:rPr>
        <w:t>^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)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s</w:t>
      </w:r>
      <w:r w:rsidRPr="00F07491">
        <w:rPr>
          <w:rStyle w:val="KeywordTok"/>
          <w:sz w:val="18"/>
          <w:szCs w:val="20"/>
        </w:rPr>
        <w:t>apply</w:t>
      </w:r>
      <w:r w:rsidRPr="00F07491">
        <w:rPr>
          <w:rStyle w:val="NormalTok"/>
          <w:sz w:val="18"/>
          <w:szCs w:val="20"/>
        </w:rPr>
        <w:t>(knn_val_pred, calc_rmse, lifeEst_v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Life.expectancy)</w:t>
      </w:r>
    </w:p>
    <w:p w14:paraId="1912EA3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VerbatimChar"/>
          <w:sz w:val="18"/>
          <w:szCs w:val="20"/>
        </w:rPr>
        <w:t>##  [1] 0.306514 1.576745 1.989147 2.185706 2.341607 2.402107 2.499234 2.611717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 [9] 2.681358 2.754214 2.830446 2.903354 2.936884 2.987867 3.013963 3.042504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17] 3.068280 3.116854 3.135562 3.167476 3.198770 3.220902 3.228075 3.246438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25] 3.274740 3.302256 3.320787 3.343251 3.364019 3.365576 3.392567 3.401452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33] 3.423567</w:t>
      </w:r>
      <w:r w:rsidRPr="00F07491">
        <w:rPr>
          <w:rStyle w:val="VerbatimChar"/>
          <w:sz w:val="18"/>
          <w:szCs w:val="20"/>
        </w:rPr>
        <w:t xml:space="preserve"> 3.438009 3.448571 3.471555 3.486836 3.492804 3.500346 3.511069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41] 3.526076 3.535482 3.540822 3.548902 3.550561 3.565843 3.572830 3.583675</w:t>
      </w:r>
      <w:r w:rsidRPr="00F07491">
        <w:rPr>
          <w:sz w:val="20"/>
          <w:szCs w:val="20"/>
        </w:rPr>
        <w:br/>
      </w:r>
      <w:r w:rsidRPr="00F07491">
        <w:rPr>
          <w:rStyle w:val="VerbatimChar"/>
          <w:sz w:val="18"/>
          <w:szCs w:val="20"/>
        </w:rPr>
        <w:t>## [49] 3.599456 3.608142</w:t>
      </w:r>
    </w:p>
    <w:p w14:paraId="05AF360B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create vectors for RMSE val and pred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knn_rmse_val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apply</w:t>
      </w:r>
      <w:r w:rsidRPr="00F07491">
        <w:rPr>
          <w:rStyle w:val="NormalTok"/>
          <w:sz w:val="18"/>
          <w:szCs w:val="20"/>
        </w:rPr>
        <w:t xml:space="preserve">(knn_val_pred, calc_rmse, </w:t>
      </w:r>
      <w:r w:rsidRPr="00F07491">
        <w:rPr>
          <w:rStyle w:val="NormalTok"/>
          <w:sz w:val="18"/>
          <w:szCs w:val="20"/>
        </w:rPr>
        <w:t>lifeEst_v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Life.expectancy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knn_rmse_trn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sapply</w:t>
      </w:r>
      <w:r w:rsidRPr="00F07491">
        <w:rPr>
          <w:rStyle w:val="NormalTok"/>
          <w:sz w:val="18"/>
          <w:szCs w:val="20"/>
        </w:rPr>
        <w:t>(knn_trn_pred, calc_rmse, lifeEst_est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>Life.expectancy)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lastRenderedPageBreak/>
        <w:br/>
      </w:r>
      <w:r w:rsidRPr="00F07491">
        <w:rPr>
          <w:rStyle w:val="CommentTok"/>
          <w:sz w:val="18"/>
          <w:szCs w:val="20"/>
        </w:rPr>
        <w:t xml:space="preserve">#plot rmse 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 xml:space="preserve">, knn_rmse_val, </w:t>
      </w:r>
      <w:r w:rsidRPr="00F07491">
        <w:rPr>
          <w:rStyle w:val="DataTypeTok"/>
          <w:sz w:val="18"/>
          <w:szCs w:val="20"/>
        </w:rPr>
        <w:t>type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b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dodgerblue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pch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20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ylim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range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 xml:space="preserve">(knn_rmse_val,knn_rmse_trn)), </w:t>
      </w:r>
      <w:r w:rsidRPr="00F07491">
        <w:rPr>
          <w:rStyle w:val="DataTypeTok"/>
          <w:sz w:val="18"/>
          <w:szCs w:val="20"/>
        </w:rPr>
        <w:t>xlab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k (number of neighbors)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ylab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RMSE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main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Validation and Training RMSE vs k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line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 xml:space="preserve">, knn_rmse_trn,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darkorange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grid</w:t>
      </w:r>
      <w:r w:rsidRPr="00F07491">
        <w:rPr>
          <w:rStyle w:val="NormalTok"/>
          <w:sz w:val="18"/>
          <w:szCs w:val="20"/>
        </w:rPr>
        <w:t>(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legend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'bottomright'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"Train RMSE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StringTok"/>
          <w:sz w:val="18"/>
          <w:szCs w:val="20"/>
        </w:rPr>
        <w:t>"Validation RMSE"</w:t>
      </w:r>
      <w:r w:rsidRPr="00F07491">
        <w:rPr>
          <w:rStyle w:val="NormalTok"/>
          <w:sz w:val="18"/>
          <w:szCs w:val="20"/>
        </w:rPr>
        <w:t>)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)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lty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pch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20</w:t>
      </w:r>
      <w:r w:rsidRPr="00F07491">
        <w:rPr>
          <w:rStyle w:val="NormalTok"/>
          <w:sz w:val="18"/>
          <w:szCs w:val="20"/>
        </w:rPr>
        <w:t>)</w:t>
      </w:r>
    </w:p>
    <w:p w14:paraId="2DB8E81D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drawing>
          <wp:inline distT="0" distB="0" distL="0" distR="0" wp14:anchorId="50CAB0AA" wp14:editId="0AE83A4F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KNN%20regression%20Model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AD6924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plot the predict function KNN K=1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pred01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predict</w:t>
      </w:r>
      <w:r w:rsidRPr="00F07491">
        <w:rPr>
          <w:rStyle w:val="NormalTok"/>
          <w:sz w:val="18"/>
          <w:szCs w:val="20"/>
        </w:rPr>
        <w:t>(lifeEst_knn_</w:t>
      </w:r>
      <w:r w:rsidRPr="00F07491">
        <w:rPr>
          <w:rStyle w:val="DecValTok"/>
          <w:sz w:val="18"/>
          <w:szCs w:val="20"/>
        </w:rPr>
        <w:t>01</w:t>
      </w:r>
      <w:r w:rsidRPr="00F07491">
        <w:rPr>
          <w:rStyle w:val="NormalTok"/>
          <w:sz w:val="18"/>
          <w:szCs w:val="20"/>
        </w:rPr>
        <w:t>, lifeEst_val[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>,]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actual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lifeExpec_final[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>,]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actu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Life.expectancy,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black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ylab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Actual vs Predicted Life Exp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main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KNN K=1 Actual vs Predicted Life Expectancy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oint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 xml:space="preserve">,pred01,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grid</w:t>
      </w:r>
      <w:r w:rsidRPr="00F07491">
        <w:rPr>
          <w:rStyle w:val="NormalTok"/>
          <w:sz w:val="18"/>
          <w:szCs w:val="20"/>
        </w:rPr>
        <w:t>(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legend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'bottomright'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"Prediction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StringTok"/>
          <w:sz w:val="18"/>
          <w:szCs w:val="20"/>
        </w:rPr>
        <w:t>"Actual"</w:t>
      </w:r>
      <w:r w:rsidRPr="00F07491">
        <w:rPr>
          <w:rStyle w:val="NormalTok"/>
          <w:sz w:val="18"/>
          <w:szCs w:val="20"/>
        </w:rPr>
        <w:t>)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)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lty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pch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20</w:t>
      </w:r>
      <w:r w:rsidRPr="00F07491">
        <w:rPr>
          <w:rStyle w:val="NormalTok"/>
          <w:sz w:val="18"/>
          <w:szCs w:val="20"/>
        </w:rPr>
        <w:t>)</w:t>
      </w:r>
    </w:p>
    <w:p w14:paraId="7CA7644A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0A11A64B" wp14:editId="62254A8F">
            <wp:extent cx="5334000" cy="42672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KNN%20regression%20Model-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F5F66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 xml:space="preserve">#plot the predict </w:t>
      </w:r>
      <w:r w:rsidRPr="00F07491">
        <w:rPr>
          <w:rStyle w:val="CommentTok"/>
          <w:sz w:val="18"/>
          <w:szCs w:val="20"/>
        </w:rPr>
        <w:t>function KNN K=5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pred05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predict</w:t>
      </w:r>
      <w:r w:rsidRPr="00F07491">
        <w:rPr>
          <w:rStyle w:val="NormalTok"/>
          <w:sz w:val="18"/>
          <w:szCs w:val="20"/>
        </w:rPr>
        <w:t>(lifeEst_knn_</w:t>
      </w:r>
      <w:r w:rsidRPr="00F07491">
        <w:rPr>
          <w:rStyle w:val="DecValTok"/>
          <w:sz w:val="18"/>
          <w:szCs w:val="20"/>
        </w:rPr>
        <w:t>05</w:t>
      </w:r>
      <w:r w:rsidRPr="00F07491">
        <w:rPr>
          <w:rStyle w:val="NormalTok"/>
          <w:sz w:val="18"/>
          <w:szCs w:val="20"/>
        </w:rPr>
        <w:t>, lifeEst_val[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>,]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actual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lifeExpec_final[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>,]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actu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Life.expectancy,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black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ylab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Actual vs Predicted Life Exp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main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KNN K=5 Actual vs Predicted Life Expectancy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oint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 xml:space="preserve">,pred05,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grid</w:t>
      </w:r>
      <w:r w:rsidRPr="00F07491">
        <w:rPr>
          <w:rStyle w:val="NormalTok"/>
          <w:sz w:val="18"/>
          <w:szCs w:val="20"/>
        </w:rPr>
        <w:t>(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legend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'bottomright'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"Prediction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StringTok"/>
          <w:sz w:val="18"/>
          <w:szCs w:val="20"/>
        </w:rPr>
        <w:t>"Actual"</w:t>
      </w:r>
      <w:r w:rsidRPr="00F07491">
        <w:rPr>
          <w:rStyle w:val="NormalTok"/>
          <w:sz w:val="18"/>
          <w:szCs w:val="20"/>
        </w:rPr>
        <w:t>)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)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lty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pch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20</w:t>
      </w:r>
      <w:r w:rsidRPr="00F07491">
        <w:rPr>
          <w:rStyle w:val="NormalTok"/>
          <w:sz w:val="18"/>
          <w:szCs w:val="20"/>
        </w:rPr>
        <w:t>)</w:t>
      </w:r>
    </w:p>
    <w:p w14:paraId="14BB90EB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4BAA3C72" wp14:editId="5CDDBBDA">
            <wp:extent cx="5334000" cy="42672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KNN%20regression%20Model-4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33812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plot the predict function KNN K=10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pred10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predict</w:t>
      </w:r>
      <w:r w:rsidRPr="00F07491">
        <w:rPr>
          <w:rStyle w:val="NormalTok"/>
          <w:sz w:val="18"/>
          <w:szCs w:val="20"/>
        </w:rPr>
        <w:t>(lif</w:t>
      </w:r>
      <w:r w:rsidRPr="00F07491">
        <w:rPr>
          <w:rStyle w:val="NormalTok"/>
          <w:sz w:val="18"/>
          <w:szCs w:val="20"/>
        </w:rPr>
        <w:t>eEst_knn_</w:t>
      </w:r>
      <w:r w:rsidRPr="00F07491">
        <w:rPr>
          <w:rStyle w:val="DecValTok"/>
          <w:sz w:val="18"/>
          <w:szCs w:val="20"/>
        </w:rPr>
        <w:t>10</w:t>
      </w:r>
      <w:r w:rsidRPr="00F07491">
        <w:rPr>
          <w:rStyle w:val="NormalTok"/>
          <w:sz w:val="18"/>
          <w:szCs w:val="20"/>
        </w:rPr>
        <w:t>, lifeEst_val[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>,]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actual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lifeExpec_final[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>,]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actu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Life.expectancy,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black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ylab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Actual vs Predicted Life Exp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main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KNN K=10 Actual vs Predicted Life Expectancy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oint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 xml:space="preserve">,pred10,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grid</w:t>
      </w:r>
      <w:r w:rsidRPr="00F07491">
        <w:rPr>
          <w:rStyle w:val="NormalTok"/>
          <w:sz w:val="18"/>
          <w:szCs w:val="20"/>
        </w:rPr>
        <w:t>(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legend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'bottomright'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"Prediction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StringTok"/>
          <w:sz w:val="18"/>
          <w:szCs w:val="20"/>
        </w:rPr>
        <w:t>"Actual"</w:t>
      </w:r>
      <w:r w:rsidRPr="00F07491">
        <w:rPr>
          <w:rStyle w:val="NormalTok"/>
          <w:sz w:val="18"/>
          <w:szCs w:val="20"/>
        </w:rPr>
        <w:t>)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)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lty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pch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20</w:t>
      </w:r>
      <w:r w:rsidRPr="00F07491">
        <w:rPr>
          <w:rStyle w:val="NormalTok"/>
          <w:sz w:val="18"/>
          <w:szCs w:val="20"/>
        </w:rPr>
        <w:t>)</w:t>
      </w:r>
    </w:p>
    <w:p w14:paraId="487B0D4A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417C7D40" wp14:editId="5FDDDF08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KNN%20regression%20Model-5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B9A860" w14:textId="77777777" w:rsidR="003B3327" w:rsidRPr="00F07491" w:rsidRDefault="00E53F20">
      <w:pPr>
        <w:pStyle w:val="SourceCode"/>
        <w:rPr>
          <w:sz w:val="20"/>
          <w:szCs w:val="20"/>
        </w:rPr>
      </w:pPr>
      <w:r w:rsidRPr="00F07491">
        <w:rPr>
          <w:rStyle w:val="CommentTok"/>
          <w:sz w:val="18"/>
          <w:szCs w:val="20"/>
        </w:rPr>
        <w:t>#plot the predict function KNN K=25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pred25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predict</w:t>
      </w:r>
      <w:r w:rsidRPr="00F07491">
        <w:rPr>
          <w:rStyle w:val="NormalTok"/>
          <w:sz w:val="18"/>
          <w:szCs w:val="20"/>
        </w:rPr>
        <w:t>(lifeEst_knn_</w:t>
      </w:r>
      <w:r w:rsidRPr="00F07491">
        <w:rPr>
          <w:rStyle w:val="DecValTok"/>
          <w:sz w:val="18"/>
          <w:szCs w:val="20"/>
        </w:rPr>
        <w:t>25</w:t>
      </w:r>
      <w:r w:rsidRPr="00F07491">
        <w:rPr>
          <w:rStyle w:val="NormalTok"/>
          <w:sz w:val="18"/>
          <w:szCs w:val="20"/>
        </w:rPr>
        <w:t>, lifeEst_val[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>,])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>actual &lt;-</w:t>
      </w:r>
      <w:r w:rsidRPr="00F07491">
        <w:rPr>
          <w:rStyle w:val="StringTok"/>
          <w:sz w:val="18"/>
          <w:szCs w:val="20"/>
        </w:rPr>
        <w:t xml:space="preserve"> </w:t>
      </w:r>
      <w:r w:rsidRPr="00F07491">
        <w:rPr>
          <w:rStyle w:val="NormalTok"/>
          <w:sz w:val="18"/>
          <w:szCs w:val="20"/>
        </w:rPr>
        <w:t>lifeExpec_final[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>,]</w:t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lot</w:t>
      </w:r>
      <w:r w:rsidRPr="00F07491">
        <w:rPr>
          <w:rStyle w:val="NormalTok"/>
          <w:sz w:val="18"/>
          <w:szCs w:val="20"/>
        </w:rPr>
        <w:t>(actual</w:t>
      </w:r>
      <w:r w:rsidRPr="00F07491">
        <w:rPr>
          <w:rStyle w:val="OperatorTok"/>
          <w:sz w:val="18"/>
          <w:szCs w:val="20"/>
        </w:rPr>
        <w:t>$</w:t>
      </w:r>
      <w:r w:rsidRPr="00F07491">
        <w:rPr>
          <w:rStyle w:val="NormalTok"/>
          <w:sz w:val="18"/>
          <w:szCs w:val="20"/>
        </w:rPr>
        <w:t xml:space="preserve">Life.expectancy,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black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ylab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Actual vs Predicted Life Exp"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rStyle w:val="DataTypeTok"/>
          <w:sz w:val="18"/>
          <w:szCs w:val="20"/>
        </w:rPr>
        <w:t>main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KNN K=25 Actual vs Predicted Life Expectancy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points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OperatorTok"/>
          <w:sz w:val="18"/>
          <w:szCs w:val="20"/>
        </w:rPr>
        <w:t>:</w:t>
      </w:r>
      <w:r w:rsidRPr="00F07491">
        <w:rPr>
          <w:rStyle w:val="DecValTok"/>
          <w:sz w:val="18"/>
          <w:szCs w:val="20"/>
        </w:rPr>
        <w:t>50</w:t>
      </w:r>
      <w:r w:rsidRPr="00F07491">
        <w:rPr>
          <w:rStyle w:val="NormalTok"/>
          <w:sz w:val="18"/>
          <w:szCs w:val="20"/>
        </w:rPr>
        <w:t xml:space="preserve">,pred25,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StringTok"/>
          <w:sz w:val="18"/>
          <w:szCs w:val="20"/>
        </w:rPr>
        <w:t>"red"</w:t>
      </w:r>
      <w:r w:rsidRPr="00F07491">
        <w:rPr>
          <w:rStyle w:val="NormalTok"/>
          <w:sz w:val="18"/>
          <w:szCs w:val="20"/>
        </w:rPr>
        <w:t>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grid</w:t>
      </w:r>
      <w:r w:rsidRPr="00F07491">
        <w:rPr>
          <w:rStyle w:val="NormalTok"/>
          <w:sz w:val="18"/>
          <w:szCs w:val="20"/>
        </w:rPr>
        <w:t>()</w:t>
      </w:r>
      <w:r w:rsidRPr="00F07491">
        <w:rPr>
          <w:sz w:val="20"/>
          <w:szCs w:val="20"/>
        </w:rPr>
        <w:br/>
      </w:r>
      <w:r w:rsidRPr="00F07491">
        <w:rPr>
          <w:rStyle w:val="KeywordTok"/>
          <w:sz w:val="18"/>
          <w:szCs w:val="20"/>
        </w:rPr>
        <w:t>legend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'bottomright'</w:t>
      </w:r>
      <w:r w:rsidRPr="00F07491">
        <w:rPr>
          <w:rStyle w:val="NormalTok"/>
          <w:sz w:val="18"/>
          <w:szCs w:val="20"/>
        </w:rPr>
        <w:t xml:space="preserve">, 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StringTok"/>
          <w:sz w:val="18"/>
          <w:szCs w:val="20"/>
        </w:rPr>
        <w:t>"Prediction"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StringTok"/>
          <w:sz w:val="18"/>
          <w:szCs w:val="20"/>
        </w:rPr>
        <w:t>"Actual"</w:t>
      </w:r>
      <w:r w:rsidRPr="00F07491">
        <w:rPr>
          <w:rStyle w:val="NormalTok"/>
          <w:sz w:val="18"/>
          <w:szCs w:val="20"/>
        </w:rPr>
        <w:t>)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col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KeywordTok"/>
          <w:sz w:val="18"/>
          <w:szCs w:val="20"/>
        </w:rPr>
        <w:t>c</w:t>
      </w:r>
      <w:r w:rsidRPr="00F07491">
        <w:rPr>
          <w:rStyle w:val="NormalTok"/>
          <w:sz w:val="18"/>
          <w:szCs w:val="20"/>
        </w:rPr>
        <w:t>(</w:t>
      </w:r>
      <w:r w:rsidRPr="00F07491">
        <w:rPr>
          <w:rStyle w:val="DecValTok"/>
          <w:sz w:val="18"/>
          <w:szCs w:val="20"/>
        </w:rPr>
        <w:t>2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)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lty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1</w:t>
      </w:r>
      <w:r w:rsidRPr="00F07491">
        <w:rPr>
          <w:rStyle w:val="NormalTok"/>
          <w:sz w:val="18"/>
          <w:szCs w:val="20"/>
        </w:rPr>
        <w:t>,</w:t>
      </w:r>
      <w:r w:rsidRPr="00F07491">
        <w:rPr>
          <w:sz w:val="20"/>
          <w:szCs w:val="20"/>
        </w:rPr>
        <w:br/>
      </w:r>
      <w:r w:rsidRPr="00F07491">
        <w:rPr>
          <w:rStyle w:val="NormalTok"/>
          <w:sz w:val="18"/>
          <w:szCs w:val="20"/>
        </w:rPr>
        <w:t xml:space="preserve">       </w:t>
      </w:r>
      <w:r w:rsidRPr="00F07491">
        <w:rPr>
          <w:rStyle w:val="DataTypeTok"/>
          <w:sz w:val="18"/>
          <w:szCs w:val="20"/>
        </w:rPr>
        <w:t>pch =</w:t>
      </w:r>
      <w:r w:rsidRPr="00F07491">
        <w:rPr>
          <w:rStyle w:val="NormalTok"/>
          <w:sz w:val="18"/>
          <w:szCs w:val="20"/>
        </w:rPr>
        <w:t xml:space="preserve"> </w:t>
      </w:r>
      <w:r w:rsidRPr="00F07491">
        <w:rPr>
          <w:rStyle w:val="DecValTok"/>
          <w:sz w:val="18"/>
          <w:szCs w:val="20"/>
        </w:rPr>
        <w:t>20</w:t>
      </w:r>
      <w:r w:rsidRPr="00F07491">
        <w:rPr>
          <w:rStyle w:val="NormalTok"/>
          <w:sz w:val="18"/>
          <w:szCs w:val="20"/>
        </w:rPr>
        <w:t>)</w:t>
      </w:r>
    </w:p>
    <w:p w14:paraId="747D3234" w14:textId="77777777" w:rsidR="003B3327" w:rsidRPr="00F07491" w:rsidRDefault="00E53F20">
      <w:pPr>
        <w:pStyle w:val="FirstParagraph"/>
        <w:rPr>
          <w:sz w:val="20"/>
          <w:szCs w:val="20"/>
        </w:rPr>
      </w:pPr>
      <w:r w:rsidRPr="00F07491">
        <w:rPr>
          <w:noProof/>
          <w:sz w:val="20"/>
          <w:szCs w:val="20"/>
        </w:rPr>
        <w:lastRenderedPageBreak/>
        <w:drawing>
          <wp:inline distT="0" distB="0" distL="0" distR="0" wp14:anchorId="5DC22D7E" wp14:editId="7D5810B6">
            <wp:extent cx="5334000" cy="42672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_EDA2_files/figure-docx/KNN%20regression%20Model-6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B3327" w:rsidRPr="00F07491" w:rsidSect="00F07491">
      <w:footerReference w:type="even" r:id="rId61"/>
      <w:footerReference w:type="default" r:id="rId62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3AD1E8" w14:textId="77777777" w:rsidR="00E53F20" w:rsidRDefault="00E53F20">
      <w:pPr>
        <w:spacing w:after="0"/>
      </w:pPr>
      <w:r>
        <w:separator/>
      </w:r>
    </w:p>
  </w:endnote>
  <w:endnote w:type="continuationSeparator" w:id="0">
    <w:p w14:paraId="550FEA9C" w14:textId="77777777" w:rsidR="00E53F20" w:rsidRDefault="00E53F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797710608"/>
      <w:docPartObj>
        <w:docPartGallery w:val="Page Numbers (Bottom of Page)"/>
        <w:docPartUnique/>
      </w:docPartObj>
    </w:sdtPr>
    <w:sdtContent>
      <w:p w14:paraId="47B01588" w14:textId="56592954" w:rsidR="00F07491" w:rsidRDefault="00F07491" w:rsidP="009A336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42B1EA" w14:textId="77777777" w:rsidR="00F07491" w:rsidRDefault="00F07491" w:rsidP="00F0749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Theme="majorHAnsi" w:hAnsiTheme="majorHAnsi" w:cstheme="majorHAnsi"/>
      </w:rPr>
      <w:id w:val="1573857859"/>
      <w:docPartObj>
        <w:docPartGallery w:val="Page Numbers (Bottom of Page)"/>
        <w:docPartUnique/>
      </w:docPartObj>
    </w:sdtPr>
    <w:sdtContent>
      <w:p w14:paraId="00155A6E" w14:textId="5F70AEC5" w:rsidR="00F07491" w:rsidRPr="00583230" w:rsidRDefault="00F07491" w:rsidP="009A3362">
        <w:pPr>
          <w:pStyle w:val="Footer"/>
          <w:framePr w:wrap="none" w:vAnchor="text" w:hAnchor="margin" w:xAlign="right" w:y="1"/>
          <w:rPr>
            <w:rStyle w:val="PageNumber"/>
            <w:rFonts w:asciiTheme="majorHAnsi" w:hAnsiTheme="majorHAnsi" w:cstheme="majorHAnsi"/>
          </w:rPr>
        </w:pPr>
        <w:r w:rsidRPr="00583230">
          <w:rPr>
            <w:rStyle w:val="PageNumber"/>
            <w:rFonts w:asciiTheme="majorHAnsi" w:hAnsiTheme="majorHAnsi" w:cstheme="majorHAnsi"/>
          </w:rPr>
          <w:fldChar w:fldCharType="begin"/>
        </w:r>
        <w:r w:rsidRPr="00583230">
          <w:rPr>
            <w:rStyle w:val="PageNumber"/>
            <w:rFonts w:asciiTheme="majorHAnsi" w:hAnsiTheme="majorHAnsi" w:cstheme="majorHAnsi"/>
          </w:rPr>
          <w:instrText xml:space="preserve"> PAGE </w:instrText>
        </w:r>
        <w:r w:rsidRPr="00583230">
          <w:rPr>
            <w:rStyle w:val="PageNumber"/>
            <w:rFonts w:asciiTheme="majorHAnsi" w:hAnsiTheme="majorHAnsi" w:cstheme="majorHAnsi"/>
          </w:rPr>
          <w:fldChar w:fldCharType="separate"/>
        </w:r>
        <w:r w:rsidRPr="00583230">
          <w:rPr>
            <w:rStyle w:val="PageNumber"/>
            <w:rFonts w:asciiTheme="majorHAnsi" w:hAnsiTheme="majorHAnsi" w:cstheme="majorHAnsi"/>
            <w:noProof/>
          </w:rPr>
          <w:t>1</w:t>
        </w:r>
        <w:r w:rsidRPr="00583230">
          <w:rPr>
            <w:rStyle w:val="PageNumber"/>
            <w:rFonts w:asciiTheme="majorHAnsi" w:hAnsiTheme="majorHAnsi" w:cstheme="majorHAnsi"/>
          </w:rPr>
          <w:fldChar w:fldCharType="end"/>
        </w:r>
      </w:p>
    </w:sdtContent>
  </w:sdt>
  <w:p w14:paraId="160605B3" w14:textId="77777777" w:rsidR="00F07491" w:rsidRDefault="00F07491" w:rsidP="00F0749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49409A" w14:textId="77777777" w:rsidR="00E53F20" w:rsidRDefault="00E53F20">
      <w:r>
        <w:separator/>
      </w:r>
    </w:p>
  </w:footnote>
  <w:footnote w:type="continuationSeparator" w:id="0">
    <w:p w14:paraId="0656C519" w14:textId="77777777" w:rsidR="00E53F20" w:rsidRDefault="00E53F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B22E9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3EA8"/>
    <w:rsid w:val="003B3327"/>
    <w:rsid w:val="004E29B3"/>
    <w:rsid w:val="00583230"/>
    <w:rsid w:val="00590D07"/>
    <w:rsid w:val="00784D58"/>
    <w:rsid w:val="008D6863"/>
    <w:rsid w:val="00B86B75"/>
    <w:rsid w:val="00BC48D5"/>
    <w:rsid w:val="00BE1C8C"/>
    <w:rsid w:val="00C36279"/>
    <w:rsid w:val="00E315A3"/>
    <w:rsid w:val="00E53F20"/>
    <w:rsid w:val="00F074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53B97E"/>
  <w15:docId w15:val="{3C725DD5-6458-7C48-934C-DA69FF156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F074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07491"/>
  </w:style>
  <w:style w:type="character" w:styleId="PageNumber">
    <w:name w:val="page number"/>
    <w:basedOn w:val="DefaultParagraphFont"/>
    <w:semiHidden/>
    <w:unhideWhenUsed/>
    <w:rsid w:val="00F07491"/>
  </w:style>
  <w:style w:type="paragraph" w:styleId="Header">
    <w:name w:val="header"/>
    <w:basedOn w:val="Normal"/>
    <w:link w:val="HeaderChar"/>
    <w:unhideWhenUsed/>
    <w:rsid w:val="0058323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832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61" Type="http://schemas.openxmlformats.org/officeDocument/2006/relationships/footer" Target="footer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5</Pages>
  <Words>40656</Words>
  <Characters>231740</Characters>
  <Application>Microsoft Office Word</Application>
  <DocSecurity>0</DocSecurity>
  <Lines>1931</Lines>
  <Paragraphs>5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4_EDA</vt:lpstr>
    </vt:vector>
  </TitlesOfParts>
  <Company/>
  <LinksUpToDate>false</LinksUpToDate>
  <CharactersWithSpaces>27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4_EDA</dc:title>
  <dc:creator>Adeel Qureshi, Cleveland Johnson, Nathan Deinlein, and Puri Rudick</dc:creator>
  <cp:keywords/>
  <cp:lastModifiedBy>Puri Rudick</cp:lastModifiedBy>
  <cp:revision>2</cp:revision>
  <dcterms:created xsi:type="dcterms:W3CDTF">2021-06-06T23:16:00Z</dcterms:created>
  <dcterms:modified xsi:type="dcterms:W3CDTF">2021-06-06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unk_output_type">
    <vt:lpwstr>console</vt:lpwstr>
  </property>
  <property fmtid="{D5CDD505-2E9C-101B-9397-08002B2CF9AE}" pid="3" name="date">
    <vt:lpwstr>5/23/2021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